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AAB1CE" w14:textId="1329A238" w:rsidR="008E0A66" w:rsidRDefault="008E0A66" w:rsidP="00B31E2D">
      <w:pPr>
        <w:jc w:val="center"/>
        <w:rPr>
          <w:rFonts w:eastAsiaTheme="minorEastAsia" w:cs="Times New Roman"/>
          <w:szCs w:val="24"/>
        </w:rPr>
      </w:pPr>
      <w:r>
        <w:rPr>
          <w:rFonts w:eastAsiaTheme="minorEastAsia" w:cs="Times New Roman"/>
          <w:noProof/>
          <w:szCs w:val="24"/>
        </w:rPr>
        <w:drawing>
          <wp:inline distT="0" distB="0" distL="0" distR="0" wp14:anchorId="3F40F7E4" wp14:editId="4A4EB13A">
            <wp:extent cx="5580478" cy="4537276"/>
            <wp:effectExtent l="0" t="0" r="1270" b="0"/>
            <wp:docPr id="56176096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760964" name="图片 561760964"/>
                    <pic:cNvPicPr/>
                  </pic:nvPicPr>
                  <pic:blipFill rotWithShape="1">
                    <a:blip r:embed="rId8"/>
                    <a:srcRect l="2625" t="5264" b="5007"/>
                    <a:stretch/>
                  </pic:blipFill>
                  <pic:spPr bwMode="auto">
                    <a:xfrm>
                      <a:off x="0" y="0"/>
                      <a:ext cx="5581039" cy="45377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C11847" w14:textId="11CED131" w:rsidR="0083557F" w:rsidRPr="008977D2" w:rsidRDefault="0083557F" w:rsidP="00414C5A">
      <w:pPr>
        <w:pStyle w:val="a8"/>
        <w:rPr>
          <w:rFonts w:eastAsiaTheme="minorEastAsia"/>
          <w:szCs w:val="28"/>
          <w:lang w:eastAsia="zh-CN"/>
        </w:rPr>
      </w:pPr>
      <w:bookmarkStart w:id="0" w:name="_Ref181992556"/>
      <w:r w:rsidRPr="008977D2">
        <w:rPr>
          <w:b/>
          <w:bCs/>
        </w:rPr>
        <w:t xml:space="preserve">Figure </w:t>
      </w:r>
      <w:r w:rsidRPr="008977D2">
        <w:rPr>
          <w:rFonts w:eastAsiaTheme="minorEastAsia" w:hint="eastAsia"/>
          <w:b/>
          <w:bCs/>
        </w:rPr>
        <w:t>S</w:t>
      </w:r>
      <w:r w:rsidRPr="008977D2">
        <w:rPr>
          <w:b/>
          <w:bCs/>
        </w:rPr>
        <w:fldChar w:fldCharType="begin"/>
      </w:r>
      <w:r w:rsidRPr="008977D2">
        <w:rPr>
          <w:b/>
          <w:bCs/>
        </w:rPr>
        <w:instrText xml:space="preserve"> SEQ Figure \* ARABIC </w:instrText>
      </w:r>
      <w:r w:rsidRPr="008977D2">
        <w:rPr>
          <w:b/>
          <w:bCs/>
        </w:rPr>
        <w:fldChar w:fldCharType="separate"/>
      </w:r>
      <w:r w:rsidR="00FB312C">
        <w:rPr>
          <w:b/>
          <w:bCs/>
          <w:noProof/>
        </w:rPr>
        <w:t>1</w:t>
      </w:r>
      <w:r w:rsidRPr="008977D2">
        <w:rPr>
          <w:b/>
          <w:bCs/>
        </w:rPr>
        <w:fldChar w:fldCharType="end"/>
      </w:r>
      <w:bookmarkEnd w:id="0"/>
      <w:r w:rsidRPr="008977D2">
        <w:rPr>
          <w:rFonts w:eastAsiaTheme="minorEastAsia" w:hint="eastAsia"/>
          <w:b/>
          <w:bCs/>
        </w:rPr>
        <w:t xml:space="preserve">. </w:t>
      </w:r>
      <w:r w:rsidR="008F5A5E" w:rsidRPr="008977D2">
        <w:rPr>
          <w:rFonts w:eastAsiaTheme="minorEastAsia"/>
          <w:b/>
          <w:bCs/>
        </w:rPr>
        <w:t xml:space="preserve">Fuel consumption </w:t>
      </w:r>
      <w:r w:rsidR="008F5A5E" w:rsidRPr="008977D2">
        <w:rPr>
          <w:rFonts w:eastAsiaTheme="minorEastAsia" w:hint="eastAsia"/>
          <w:b/>
          <w:bCs/>
        </w:rPr>
        <w:t xml:space="preserve">and wind data </w:t>
      </w:r>
      <w:r w:rsidR="008F5A5E" w:rsidRPr="008977D2">
        <w:rPr>
          <w:rFonts w:eastAsiaTheme="minorEastAsia"/>
          <w:b/>
          <w:bCs/>
        </w:rPr>
        <w:t>from 2019 to 2023</w:t>
      </w:r>
      <w:r w:rsidR="008F5A5E" w:rsidRPr="008977D2">
        <w:rPr>
          <w:rFonts w:eastAsiaTheme="minorEastAsia" w:hint="eastAsia"/>
          <w:b/>
          <w:bCs/>
        </w:rPr>
        <w:t>.</w:t>
      </w:r>
      <w:r w:rsidR="008F5A5E" w:rsidRPr="008977D2">
        <w:rPr>
          <w:rFonts w:eastAsiaTheme="minorEastAsia" w:hint="eastAsia"/>
        </w:rPr>
        <w:t xml:space="preserve"> </w:t>
      </w:r>
      <w:r w:rsidR="008F5A5E" w:rsidRPr="008977D2">
        <w:rPr>
          <w:rFonts w:eastAsiaTheme="minorEastAsia"/>
          <w:b/>
          <w:bCs/>
        </w:rPr>
        <w:t>a,</w:t>
      </w:r>
      <w:r w:rsidR="008F5A5E" w:rsidRPr="008977D2">
        <w:rPr>
          <w:rFonts w:eastAsiaTheme="minorEastAsia"/>
        </w:rPr>
        <w:t xml:space="preserve"> Fuel consumption for A320 flights along</w:t>
      </w:r>
      <w:r w:rsidR="008F5A5E" w:rsidRPr="008977D2">
        <w:rPr>
          <w:rFonts w:eastAsiaTheme="minorEastAsia" w:hint="eastAsia"/>
        </w:rPr>
        <w:t xml:space="preserve"> </w:t>
      </w:r>
      <w:r w:rsidR="008F5A5E" w:rsidRPr="008977D2">
        <w:rPr>
          <w:rFonts w:eastAsiaTheme="minorEastAsia"/>
        </w:rPr>
        <w:t xml:space="preserve">WCRs and GCRs excluding wind effects. </w:t>
      </w:r>
      <w:r w:rsidR="008F5A5E" w:rsidRPr="008977D2">
        <w:rPr>
          <w:rFonts w:eastAsiaTheme="minorEastAsia"/>
          <w:b/>
          <w:bCs/>
        </w:rPr>
        <w:t>b,</w:t>
      </w:r>
      <w:r w:rsidR="008F5A5E" w:rsidRPr="008977D2">
        <w:rPr>
          <w:rFonts w:eastAsiaTheme="minorEastAsia"/>
        </w:rPr>
        <w:t xml:space="preserve"> Fuel consumption for A320 flights along WCRs</w:t>
      </w:r>
      <w:r w:rsidR="008F5A5E" w:rsidRPr="008977D2">
        <w:rPr>
          <w:rFonts w:eastAsiaTheme="minorEastAsia" w:hint="eastAsia"/>
        </w:rPr>
        <w:t xml:space="preserve"> </w:t>
      </w:r>
      <w:r w:rsidR="008F5A5E" w:rsidRPr="008977D2">
        <w:rPr>
          <w:rFonts w:eastAsiaTheme="minorEastAsia"/>
        </w:rPr>
        <w:t>considering wind</w:t>
      </w:r>
      <w:r w:rsidR="008F5A5E" w:rsidRPr="008977D2">
        <w:rPr>
          <w:rFonts w:eastAsiaTheme="minorEastAsia" w:hint="eastAsia"/>
        </w:rPr>
        <w:t xml:space="preserve"> </w:t>
      </w:r>
      <w:r w:rsidR="008F5A5E" w:rsidRPr="008977D2">
        <w:rPr>
          <w:rFonts w:eastAsiaTheme="minorEastAsia"/>
        </w:rPr>
        <w:t xml:space="preserve">effects. </w:t>
      </w:r>
      <w:r w:rsidR="008F5A5E" w:rsidRPr="008977D2">
        <w:rPr>
          <w:rFonts w:eastAsiaTheme="minorEastAsia"/>
          <w:b/>
          <w:bCs/>
        </w:rPr>
        <w:t>c,</w:t>
      </w:r>
      <w:r w:rsidR="008F5A5E" w:rsidRPr="008977D2">
        <w:rPr>
          <w:rFonts w:eastAsiaTheme="minorEastAsia"/>
        </w:rPr>
        <w:t xml:space="preserve"> Fuel consumption for A320 flights along GCRs</w:t>
      </w:r>
      <w:r w:rsidR="008F5A5E" w:rsidRPr="008977D2">
        <w:rPr>
          <w:rFonts w:eastAsiaTheme="minorEastAsia" w:hint="eastAsia"/>
        </w:rPr>
        <w:t xml:space="preserve"> </w:t>
      </w:r>
      <w:r w:rsidR="008F5A5E" w:rsidRPr="008977D2">
        <w:rPr>
          <w:rFonts w:eastAsiaTheme="minorEastAsia"/>
        </w:rPr>
        <w:t>considering wind</w:t>
      </w:r>
      <w:r w:rsidR="008F5A5E" w:rsidRPr="008977D2">
        <w:rPr>
          <w:rFonts w:eastAsiaTheme="minorEastAsia" w:hint="eastAsia"/>
        </w:rPr>
        <w:t xml:space="preserve"> </w:t>
      </w:r>
      <w:r w:rsidR="008F5A5E" w:rsidRPr="008977D2">
        <w:rPr>
          <w:rFonts w:eastAsiaTheme="minorEastAsia"/>
        </w:rPr>
        <w:t xml:space="preserve">effects. </w:t>
      </w:r>
      <w:r w:rsidR="006C0B57" w:rsidRPr="008977D2">
        <w:rPr>
          <w:rFonts w:eastAsiaTheme="minorEastAsia" w:hint="eastAsia"/>
          <w:szCs w:val="28"/>
          <w:lang w:eastAsia="zh-CN"/>
        </w:rPr>
        <w:t>The</w:t>
      </w:r>
      <w:r w:rsidR="006C0B57" w:rsidRPr="008977D2">
        <w:rPr>
          <w:rFonts w:eastAsiaTheme="minorEastAsia"/>
          <w:szCs w:val="28"/>
          <w:lang w:eastAsia="zh-CN"/>
        </w:rPr>
        <w:t xml:space="preserve"> </w:t>
      </w:r>
      <w:r w:rsidR="006C0B57" w:rsidRPr="008977D2">
        <w:rPr>
          <w:rFonts w:eastAsiaTheme="minorEastAsia" w:hint="eastAsia"/>
          <w:szCs w:val="28"/>
          <w:lang w:eastAsia="zh-CN"/>
        </w:rPr>
        <w:t>data</w:t>
      </w:r>
      <w:r w:rsidR="006C0B57" w:rsidRPr="008977D2">
        <w:rPr>
          <w:rFonts w:eastAsiaTheme="minorEastAsia"/>
          <w:szCs w:val="28"/>
          <w:lang w:val="en-US" w:eastAsia="zh-CN"/>
        </w:rPr>
        <w:t xml:space="preserve"> </w:t>
      </w:r>
      <w:r w:rsidR="006C0B57" w:rsidRPr="008977D2">
        <w:rPr>
          <w:rFonts w:eastAsiaTheme="minorEastAsia"/>
          <w:szCs w:val="28"/>
          <w:lang w:eastAsia="zh-CN"/>
        </w:rPr>
        <w:t xml:space="preserve">gaps </w:t>
      </w:r>
      <w:r w:rsidR="006C0B57" w:rsidRPr="008977D2">
        <w:rPr>
          <w:rFonts w:eastAsiaTheme="minorEastAsia" w:hint="eastAsia"/>
          <w:szCs w:val="28"/>
          <w:lang w:eastAsia="zh-CN"/>
        </w:rPr>
        <w:t xml:space="preserve">in </w:t>
      </w:r>
      <w:r w:rsidR="006C0B57" w:rsidRPr="008977D2">
        <w:rPr>
          <w:rFonts w:eastAsiaTheme="minorEastAsia" w:hint="eastAsia"/>
          <w:b/>
          <w:bCs/>
          <w:szCs w:val="28"/>
          <w:lang w:eastAsia="zh-CN"/>
        </w:rPr>
        <w:t>b</w:t>
      </w:r>
      <w:r w:rsidR="006C0B57" w:rsidRPr="008977D2">
        <w:rPr>
          <w:rFonts w:eastAsiaTheme="minorEastAsia" w:hint="eastAsia"/>
          <w:szCs w:val="28"/>
          <w:lang w:eastAsia="zh-CN"/>
        </w:rPr>
        <w:t xml:space="preserve"> and </w:t>
      </w:r>
      <w:r w:rsidR="006C0B57" w:rsidRPr="008977D2">
        <w:rPr>
          <w:rFonts w:eastAsiaTheme="minorEastAsia" w:hint="eastAsia"/>
          <w:b/>
          <w:bCs/>
          <w:szCs w:val="28"/>
          <w:lang w:eastAsia="zh-CN"/>
        </w:rPr>
        <w:t>c</w:t>
      </w:r>
      <w:r w:rsidR="006C0B57" w:rsidRPr="008977D2">
        <w:rPr>
          <w:rFonts w:eastAsiaTheme="minorEastAsia" w:hint="eastAsia"/>
          <w:szCs w:val="28"/>
          <w:lang w:eastAsia="zh-CN"/>
        </w:rPr>
        <w:t xml:space="preserve"> </w:t>
      </w:r>
      <w:r w:rsidR="006C0B57" w:rsidRPr="008977D2">
        <w:rPr>
          <w:rFonts w:eastAsiaTheme="minorEastAsia"/>
          <w:szCs w:val="28"/>
          <w:lang w:eastAsia="zh-CN"/>
        </w:rPr>
        <w:t xml:space="preserve">are due to the absence of </w:t>
      </w:r>
      <w:r w:rsidR="006C0B57" w:rsidRPr="008977D2">
        <w:rPr>
          <w:rFonts w:eastAsiaTheme="minorEastAsia" w:hint="eastAsia"/>
          <w:szCs w:val="28"/>
          <w:lang w:eastAsia="zh-CN"/>
        </w:rPr>
        <w:t>A320</w:t>
      </w:r>
      <w:r w:rsidR="006C0B57" w:rsidRPr="008977D2">
        <w:rPr>
          <w:rFonts w:eastAsiaTheme="minorEastAsia"/>
          <w:szCs w:val="28"/>
          <w:lang w:eastAsia="zh-CN"/>
        </w:rPr>
        <w:t xml:space="preserve"> flights along specific flight routes.</w:t>
      </w:r>
      <w:r w:rsidRPr="008977D2">
        <w:rPr>
          <w:rFonts w:eastAsiaTheme="minorEastAsia" w:cs="Times New Roman"/>
          <w:sz w:val="32"/>
          <w:szCs w:val="32"/>
        </w:rPr>
        <w:br w:type="page"/>
      </w:r>
    </w:p>
    <w:p w14:paraId="2859E4F9" w14:textId="0440D9CE" w:rsidR="00386884" w:rsidRDefault="00386884" w:rsidP="008361EE">
      <w:pPr>
        <w:rPr>
          <w:rFonts w:eastAsiaTheme="minorEastAsia" w:cs="Times New Roman"/>
          <w:szCs w:val="24"/>
          <w:lang w:val="en-HK"/>
        </w:rPr>
      </w:pPr>
      <w:r>
        <w:rPr>
          <w:rFonts w:eastAsiaTheme="minorEastAsia" w:cs="Times New Roman"/>
          <w:noProof/>
          <w:szCs w:val="24"/>
          <w:lang w:val="en-HK"/>
        </w:rPr>
        <w:lastRenderedPageBreak/>
        <w:drawing>
          <wp:inline distT="0" distB="0" distL="0" distR="0" wp14:anchorId="46F06EE1" wp14:editId="739ECF47">
            <wp:extent cx="5731510" cy="5984875"/>
            <wp:effectExtent l="0" t="0" r="2540" b="0"/>
            <wp:docPr id="15105570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557002" name="图片 151055700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8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F9D58" w14:textId="4A9C2773" w:rsidR="008361EE" w:rsidRPr="008977D2" w:rsidRDefault="008361EE" w:rsidP="00887E33">
      <w:pPr>
        <w:pStyle w:val="a8"/>
        <w:rPr>
          <w:rFonts w:eastAsiaTheme="minorEastAsia" w:cs="Times New Roman"/>
          <w:noProof/>
          <w:kern w:val="0"/>
          <w:szCs w:val="24"/>
          <w:lang w:val="en-HK" w:eastAsia="zh-CN"/>
        </w:rPr>
      </w:pPr>
      <w:bookmarkStart w:id="1" w:name="_Ref175493757"/>
      <w:bookmarkStart w:id="2" w:name="_Ref175493746"/>
      <w:r w:rsidRPr="008977D2">
        <w:rPr>
          <w:b/>
          <w:bCs/>
        </w:rPr>
        <w:t xml:space="preserve">Figure </w:t>
      </w:r>
      <w:r w:rsidRPr="008977D2">
        <w:rPr>
          <w:rFonts w:eastAsiaTheme="minorEastAsia" w:hint="eastAsia"/>
          <w:b/>
          <w:bCs/>
          <w:lang w:eastAsia="zh-CN"/>
        </w:rPr>
        <w:t>S</w:t>
      </w:r>
      <w:r w:rsidRPr="008977D2">
        <w:rPr>
          <w:b/>
          <w:bCs/>
        </w:rPr>
        <w:fldChar w:fldCharType="begin"/>
      </w:r>
      <w:r w:rsidRPr="008977D2">
        <w:rPr>
          <w:b/>
          <w:bCs/>
        </w:rPr>
        <w:instrText xml:space="preserve"> SEQ Figure \* ARABIC </w:instrText>
      </w:r>
      <w:r w:rsidRPr="008977D2">
        <w:rPr>
          <w:b/>
          <w:bCs/>
        </w:rPr>
        <w:fldChar w:fldCharType="separate"/>
      </w:r>
      <w:r w:rsidR="00FB312C">
        <w:rPr>
          <w:b/>
          <w:bCs/>
          <w:noProof/>
        </w:rPr>
        <w:t>2</w:t>
      </w:r>
      <w:r w:rsidRPr="008977D2">
        <w:rPr>
          <w:b/>
          <w:bCs/>
        </w:rPr>
        <w:fldChar w:fldCharType="end"/>
      </w:r>
      <w:bookmarkEnd w:id="1"/>
      <w:r w:rsidRPr="008977D2">
        <w:rPr>
          <w:rFonts w:eastAsiaTheme="minorEastAsia" w:hint="eastAsia"/>
          <w:b/>
          <w:bCs/>
          <w:lang w:eastAsia="zh-CN"/>
        </w:rPr>
        <w:t>. Spatial distribution of aircraft emissions (</w:t>
      </w:r>
      <w:r w:rsidR="00BD61BB">
        <w:rPr>
          <w:rFonts w:eastAsiaTheme="minorEastAsia" w:hint="eastAsia"/>
          <w:b/>
          <w:bCs/>
          <w:lang w:eastAsia="zh-CN"/>
        </w:rPr>
        <w:t>CO</w:t>
      </w:r>
      <w:r w:rsidR="00BD61BB" w:rsidRPr="00BD61BB">
        <w:rPr>
          <w:rFonts w:eastAsiaTheme="minorEastAsia" w:hint="eastAsia"/>
          <w:b/>
          <w:bCs/>
          <w:vertAlign w:val="subscript"/>
          <w:lang w:eastAsia="zh-CN"/>
        </w:rPr>
        <w:t>2</w:t>
      </w:r>
      <w:r w:rsidR="00BD61BB">
        <w:rPr>
          <w:rFonts w:eastAsiaTheme="minorEastAsia" w:hint="eastAsia"/>
          <w:b/>
          <w:bCs/>
          <w:lang w:eastAsia="zh-CN"/>
        </w:rPr>
        <w:t xml:space="preserve">, </w:t>
      </w:r>
      <w:r w:rsidRPr="008977D2">
        <w:rPr>
          <w:rFonts w:eastAsiaTheme="minorEastAsia"/>
          <w:b/>
          <w:bCs/>
          <w:lang w:eastAsia="zh-CN"/>
        </w:rPr>
        <w:t xml:space="preserve">water vapor, CO, </w:t>
      </w:r>
      <w:r w:rsidR="00BD61BB">
        <w:rPr>
          <w:rFonts w:eastAsiaTheme="minorEastAsia" w:hint="eastAsia"/>
          <w:b/>
          <w:bCs/>
          <w:lang w:eastAsia="zh-CN"/>
        </w:rPr>
        <w:t xml:space="preserve">and </w:t>
      </w:r>
      <w:r w:rsidRPr="008977D2">
        <w:rPr>
          <w:rFonts w:eastAsiaTheme="minorEastAsia"/>
          <w:b/>
          <w:bCs/>
          <w:lang w:eastAsia="zh-CN"/>
        </w:rPr>
        <w:t>HC</w:t>
      </w:r>
      <w:r w:rsidRPr="008977D2">
        <w:rPr>
          <w:rFonts w:eastAsiaTheme="minorEastAsia" w:hint="eastAsia"/>
          <w:b/>
          <w:bCs/>
          <w:lang w:eastAsia="zh-CN"/>
        </w:rPr>
        <w:t xml:space="preserve">) </w:t>
      </w:r>
      <w:r w:rsidR="00887E33" w:rsidRPr="008977D2">
        <w:rPr>
          <w:rFonts w:eastAsiaTheme="minorEastAsia" w:hint="eastAsia"/>
          <w:b/>
          <w:bCs/>
          <w:lang w:eastAsia="zh-CN"/>
        </w:rPr>
        <w:t xml:space="preserve">in 2019 </w:t>
      </w:r>
      <w:r w:rsidR="00DA11E5" w:rsidRPr="008977D2">
        <w:rPr>
          <w:rFonts w:eastAsiaTheme="minorEastAsia" w:hint="eastAsia"/>
          <w:b/>
          <w:bCs/>
          <w:lang w:eastAsia="zh-CN"/>
        </w:rPr>
        <w:t xml:space="preserve">with a spatial resolution of </w:t>
      </w:r>
      <w:r w:rsidR="00DA11E5" w:rsidRPr="008977D2">
        <w:rPr>
          <w:rFonts w:eastAsiaTheme="minorEastAsia"/>
          <w:b/>
          <w:bCs/>
          <w:lang w:eastAsia="zh-CN"/>
        </w:rPr>
        <w:t>0.25°×0.25°</w:t>
      </w:r>
      <w:r w:rsidRPr="008977D2">
        <w:rPr>
          <w:rFonts w:eastAsiaTheme="minorEastAsia" w:hint="eastAsia"/>
          <w:b/>
          <w:bCs/>
          <w:lang w:eastAsia="zh-CN"/>
        </w:rPr>
        <w:t>. a-d</w:t>
      </w:r>
      <w:r w:rsidRPr="008977D2">
        <w:rPr>
          <w:rFonts w:eastAsiaTheme="minorEastAsia" w:hint="eastAsia"/>
          <w:lang w:eastAsia="zh-CN"/>
        </w:rPr>
        <w:t xml:space="preserve">, </w:t>
      </w:r>
      <w:r w:rsidRPr="008977D2">
        <w:rPr>
          <w:rFonts w:eastAsiaTheme="minorEastAsia"/>
          <w:lang w:eastAsia="zh-CN"/>
        </w:rPr>
        <w:t>Emission distribution</w:t>
      </w:r>
      <w:r w:rsidRPr="008977D2">
        <w:rPr>
          <w:rFonts w:eastAsiaTheme="minorEastAsia" w:hint="eastAsia"/>
          <w:lang w:eastAsia="zh-CN"/>
        </w:rPr>
        <w:t>s</w:t>
      </w:r>
      <w:r w:rsidRPr="008977D2">
        <w:rPr>
          <w:rFonts w:eastAsiaTheme="minorEastAsia"/>
          <w:lang w:eastAsia="zh-CN"/>
        </w:rPr>
        <w:t xml:space="preserve"> within the 0-2 km altitude range</w:t>
      </w:r>
      <w:r w:rsidRPr="008977D2">
        <w:rPr>
          <w:rFonts w:eastAsiaTheme="minorEastAsia" w:hint="eastAsia"/>
          <w:lang w:eastAsia="zh-CN"/>
        </w:rPr>
        <w:t xml:space="preserve">. </w:t>
      </w:r>
      <w:r w:rsidRPr="008977D2">
        <w:rPr>
          <w:rFonts w:eastAsiaTheme="minorEastAsia" w:hint="eastAsia"/>
          <w:b/>
          <w:bCs/>
          <w:lang w:eastAsia="zh-CN"/>
        </w:rPr>
        <w:t>e-h</w:t>
      </w:r>
      <w:r w:rsidRPr="008977D2">
        <w:rPr>
          <w:rFonts w:eastAsiaTheme="minorEastAsia" w:hint="eastAsia"/>
          <w:lang w:eastAsia="zh-CN"/>
        </w:rPr>
        <w:t xml:space="preserve">, </w:t>
      </w:r>
      <w:r w:rsidRPr="008977D2">
        <w:rPr>
          <w:rFonts w:eastAsiaTheme="minorEastAsia"/>
          <w:lang w:eastAsia="zh-CN"/>
        </w:rPr>
        <w:t>Emission distribution</w:t>
      </w:r>
      <w:r w:rsidRPr="008977D2">
        <w:rPr>
          <w:rFonts w:eastAsiaTheme="minorEastAsia" w:hint="eastAsia"/>
          <w:lang w:eastAsia="zh-CN"/>
        </w:rPr>
        <w:t>s</w:t>
      </w:r>
      <w:r w:rsidRPr="008977D2">
        <w:rPr>
          <w:rFonts w:eastAsiaTheme="minorEastAsia"/>
          <w:lang w:eastAsia="zh-CN"/>
        </w:rPr>
        <w:t xml:space="preserve"> during </w:t>
      </w:r>
      <w:r w:rsidR="00902C16" w:rsidRPr="008977D2">
        <w:rPr>
          <w:rFonts w:eastAsiaTheme="minorEastAsia"/>
          <w:lang w:eastAsia="zh-CN"/>
        </w:rPr>
        <w:t xml:space="preserve">the </w:t>
      </w:r>
      <w:r w:rsidRPr="008977D2">
        <w:rPr>
          <w:rFonts w:eastAsiaTheme="minorEastAsia"/>
          <w:lang w:eastAsia="zh-CN"/>
        </w:rPr>
        <w:t xml:space="preserve">cruise </w:t>
      </w:r>
      <w:r w:rsidR="00887E33" w:rsidRPr="008977D2">
        <w:rPr>
          <w:rFonts w:eastAsiaTheme="minorEastAsia"/>
          <w:lang w:eastAsia="zh-CN"/>
        </w:rPr>
        <w:t>phase</w:t>
      </w:r>
      <w:r w:rsidR="00887E33" w:rsidRPr="008977D2">
        <w:rPr>
          <w:rFonts w:eastAsiaTheme="minorEastAsia" w:hint="eastAsia"/>
          <w:lang w:eastAsia="zh-CN"/>
        </w:rPr>
        <w:t xml:space="preserve"> </w:t>
      </w:r>
      <w:r w:rsidRPr="008977D2">
        <w:rPr>
          <w:rFonts w:eastAsiaTheme="minorEastAsia" w:hint="eastAsia"/>
          <w:lang w:eastAsia="zh-CN"/>
        </w:rPr>
        <w:t>based on</w:t>
      </w:r>
      <w:r w:rsidRPr="008977D2">
        <w:rPr>
          <w:rFonts w:eastAsiaTheme="minorEastAsia"/>
          <w:lang w:eastAsia="zh-CN"/>
        </w:rPr>
        <w:t xml:space="preserve"> </w:t>
      </w:r>
      <w:r w:rsidR="00DA11E5" w:rsidRPr="008977D2">
        <w:rPr>
          <w:rFonts w:eastAsiaTheme="minorEastAsia"/>
          <w:lang w:eastAsia="zh-CN"/>
        </w:rPr>
        <w:t>WCRs</w:t>
      </w:r>
      <w:r w:rsidRPr="008977D2">
        <w:rPr>
          <w:rFonts w:eastAsiaTheme="minorEastAsia" w:hint="eastAsia"/>
          <w:lang w:eastAsia="zh-CN"/>
        </w:rPr>
        <w:t xml:space="preserve">. </w:t>
      </w:r>
      <w:proofErr w:type="spellStart"/>
      <w:r w:rsidRPr="008977D2">
        <w:rPr>
          <w:rFonts w:eastAsiaTheme="minorEastAsia" w:hint="eastAsia"/>
          <w:b/>
          <w:bCs/>
          <w:lang w:eastAsia="zh-CN"/>
        </w:rPr>
        <w:t>i</w:t>
      </w:r>
      <w:proofErr w:type="spellEnd"/>
      <w:r w:rsidRPr="008977D2">
        <w:rPr>
          <w:rFonts w:eastAsiaTheme="minorEastAsia" w:hint="eastAsia"/>
          <w:b/>
          <w:bCs/>
          <w:lang w:eastAsia="zh-CN"/>
        </w:rPr>
        <w:t>-l</w:t>
      </w:r>
      <w:r w:rsidRPr="008977D2">
        <w:rPr>
          <w:rFonts w:eastAsiaTheme="minorEastAsia" w:hint="eastAsia"/>
          <w:lang w:eastAsia="zh-CN"/>
        </w:rPr>
        <w:t xml:space="preserve">, </w:t>
      </w:r>
      <w:r w:rsidRPr="008977D2">
        <w:rPr>
          <w:rFonts w:eastAsiaTheme="minorEastAsia"/>
          <w:lang w:eastAsia="zh-CN"/>
        </w:rPr>
        <w:t>Emission distribution</w:t>
      </w:r>
      <w:r w:rsidRPr="008977D2">
        <w:rPr>
          <w:rFonts w:eastAsiaTheme="minorEastAsia" w:hint="eastAsia"/>
          <w:lang w:eastAsia="zh-CN"/>
        </w:rPr>
        <w:t>s</w:t>
      </w:r>
      <w:r w:rsidRPr="008977D2">
        <w:rPr>
          <w:rFonts w:eastAsiaTheme="minorEastAsia"/>
          <w:lang w:eastAsia="zh-CN"/>
        </w:rPr>
        <w:t xml:space="preserve"> </w:t>
      </w:r>
      <w:r w:rsidRPr="008977D2">
        <w:rPr>
          <w:rFonts w:eastAsiaTheme="minorEastAsia" w:hint="eastAsia"/>
          <w:lang w:eastAsia="zh-CN"/>
        </w:rPr>
        <w:t xml:space="preserve">during </w:t>
      </w:r>
      <w:r w:rsidR="00902C16" w:rsidRPr="008977D2">
        <w:rPr>
          <w:rFonts w:eastAsiaTheme="minorEastAsia"/>
          <w:lang w:eastAsia="zh-CN"/>
        </w:rPr>
        <w:t xml:space="preserve">the </w:t>
      </w:r>
      <w:r w:rsidRPr="008977D2">
        <w:rPr>
          <w:rFonts w:eastAsiaTheme="minorEastAsia" w:hint="eastAsia"/>
          <w:lang w:eastAsia="zh-CN"/>
        </w:rPr>
        <w:t xml:space="preserve">cruise </w:t>
      </w:r>
      <w:r w:rsidR="00887E33" w:rsidRPr="008977D2">
        <w:rPr>
          <w:rFonts w:eastAsiaTheme="minorEastAsia"/>
          <w:lang w:eastAsia="zh-CN"/>
        </w:rPr>
        <w:t>phase</w:t>
      </w:r>
      <w:r w:rsidR="00887E33" w:rsidRPr="008977D2">
        <w:rPr>
          <w:rFonts w:eastAsiaTheme="minorEastAsia" w:hint="eastAsia"/>
          <w:lang w:eastAsia="zh-CN"/>
        </w:rPr>
        <w:t xml:space="preserve"> </w:t>
      </w:r>
      <w:r w:rsidRPr="008977D2">
        <w:rPr>
          <w:rFonts w:eastAsiaTheme="minorEastAsia" w:hint="eastAsia"/>
          <w:lang w:eastAsia="zh-CN"/>
        </w:rPr>
        <w:t>based on GCRs.</w:t>
      </w:r>
      <w:bookmarkEnd w:id="2"/>
      <w:r w:rsidRPr="008977D2">
        <w:rPr>
          <w:rFonts w:eastAsiaTheme="minorEastAsia" w:cs="Times New Roman"/>
          <w:noProof/>
          <w:kern w:val="0"/>
          <w:szCs w:val="24"/>
          <w:lang w:val="en-HK" w:eastAsia="zh-CN"/>
        </w:rPr>
        <w:br w:type="page"/>
      </w:r>
    </w:p>
    <w:p w14:paraId="538DA496" w14:textId="58352FBD" w:rsidR="00D6275A" w:rsidRDefault="00D6275A" w:rsidP="00D6275A">
      <w:pPr>
        <w:jc w:val="center"/>
        <w:rPr>
          <w:rFonts w:eastAsiaTheme="minorEastAsia" w:cs="Times New Roman"/>
          <w:szCs w:val="24"/>
          <w:lang w:val="en-HK"/>
        </w:rPr>
      </w:pPr>
      <w:r>
        <w:rPr>
          <w:rFonts w:eastAsiaTheme="minorEastAsia" w:cs="Times New Roman"/>
          <w:noProof/>
          <w:szCs w:val="24"/>
          <w:lang w:val="en-HK"/>
        </w:rPr>
        <w:lastRenderedPageBreak/>
        <w:drawing>
          <wp:inline distT="0" distB="0" distL="0" distR="0" wp14:anchorId="0B7556E1" wp14:editId="6BA02152">
            <wp:extent cx="5731510" cy="5549265"/>
            <wp:effectExtent l="0" t="0" r="2540" b="0"/>
            <wp:docPr id="195213459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134594" name="图片 195213459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4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EE910" w14:textId="77FB4C90" w:rsidR="00460351" w:rsidRPr="00F96288" w:rsidRDefault="00460351" w:rsidP="00460351">
      <w:pPr>
        <w:pStyle w:val="a8"/>
        <w:rPr>
          <w:rFonts w:eastAsiaTheme="minorEastAsia"/>
          <w:b/>
          <w:bCs/>
          <w:sz w:val="20"/>
          <w:szCs w:val="18"/>
          <w:lang w:eastAsia="zh-CN"/>
        </w:rPr>
      </w:pPr>
      <w:bookmarkStart w:id="3" w:name="_Ref184330938"/>
      <w:r w:rsidRPr="008977D2">
        <w:rPr>
          <w:b/>
          <w:bCs/>
        </w:rPr>
        <w:t xml:space="preserve">Figure </w:t>
      </w:r>
      <w:r w:rsidRPr="008977D2">
        <w:rPr>
          <w:rFonts w:eastAsiaTheme="minorEastAsia" w:hint="eastAsia"/>
          <w:b/>
          <w:bCs/>
          <w:lang w:eastAsia="zh-CN"/>
        </w:rPr>
        <w:t>S</w:t>
      </w:r>
      <w:r w:rsidRPr="008977D2">
        <w:rPr>
          <w:b/>
          <w:bCs/>
        </w:rPr>
        <w:fldChar w:fldCharType="begin"/>
      </w:r>
      <w:r w:rsidRPr="008977D2">
        <w:rPr>
          <w:b/>
          <w:bCs/>
        </w:rPr>
        <w:instrText xml:space="preserve"> SEQ Figure \* ARABIC </w:instrText>
      </w:r>
      <w:r w:rsidRPr="008977D2">
        <w:rPr>
          <w:b/>
          <w:bCs/>
        </w:rPr>
        <w:fldChar w:fldCharType="separate"/>
      </w:r>
      <w:r w:rsidR="00FB312C">
        <w:rPr>
          <w:b/>
          <w:bCs/>
          <w:noProof/>
        </w:rPr>
        <w:t>3</w:t>
      </w:r>
      <w:r w:rsidRPr="008977D2">
        <w:rPr>
          <w:b/>
          <w:bCs/>
        </w:rPr>
        <w:fldChar w:fldCharType="end"/>
      </w:r>
      <w:bookmarkEnd w:id="3"/>
      <w:r w:rsidRPr="008977D2">
        <w:rPr>
          <w:rFonts w:eastAsiaTheme="minorEastAsia" w:hint="eastAsia"/>
          <w:b/>
          <w:bCs/>
          <w:lang w:eastAsia="zh-CN"/>
        </w:rPr>
        <w:t xml:space="preserve">. </w:t>
      </w:r>
      <w:bookmarkStart w:id="4" w:name="_Hlk184333011"/>
      <w:r w:rsidR="00F43E11" w:rsidRPr="008977D2">
        <w:rPr>
          <w:rFonts w:eastAsiaTheme="minorEastAsia" w:hint="eastAsia"/>
          <w:b/>
          <w:bCs/>
          <w:lang w:eastAsia="zh-CN"/>
        </w:rPr>
        <w:t>Aircraft</w:t>
      </w:r>
      <w:r w:rsidR="00A4366E" w:rsidRPr="008977D2">
        <w:rPr>
          <w:rFonts w:eastAsiaTheme="minorEastAsia" w:hint="eastAsia"/>
          <w:b/>
          <w:bCs/>
          <w:lang w:eastAsia="zh-CN"/>
        </w:rPr>
        <w:t xml:space="preserve"> e</w:t>
      </w:r>
      <w:r w:rsidR="00A4366E" w:rsidRPr="008977D2">
        <w:rPr>
          <w:rFonts w:eastAsiaTheme="minorEastAsia"/>
          <w:b/>
          <w:bCs/>
          <w:lang w:eastAsia="zh-CN"/>
        </w:rPr>
        <w:t>missions during the cruise phase over different cities</w:t>
      </w:r>
      <w:r w:rsidR="00F96288" w:rsidRPr="008977D2">
        <w:rPr>
          <w:rFonts w:eastAsiaTheme="minorEastAsia" w:hint="eastAsia"/>
          <w:b/>
          <w:bCs/>
          <w:lang w:eastAsia="zh-CN"/>
        </w:rPr>
        <w:t xml:space="preserve"> </w:t>
      </w:r>
      <w:r w:rsidR="00AA540F" w:rsidRPr="008977D2">
        <w:rPr>
          <w:rFonts w:eastAsiaTheme="minorEastAsia" w:hint="eastAsia"/>
          <w:b/>
          <w:bCs/>
          <w:lang w:eastAsia="zh-CN"/>
        </w:rPr>
        <w:t xml:space="preserve">in 2019 </w:t>
      </w:r>
      <w:r w:rsidR="00833458" w:rsidRPr="008977D2">
        <w:rPr>
          <w:rFonts w:eastAsiaTheme="minorEastAsia" w:hint="eastAsia"/>
          <w:b/>
          <w:bCs/>
          <w:lang w:eastAsia="zh-CN"/>
        </w:rPr>
        <w:t xml:space="preserve">with a spatial resolution of </w:t>
      </w:r>
      <w:r w:rsidR="00833458" w:rsidRPr="008977D2">
        <w:rPr>
          <w:rFonts w:eastAsiaTheme="minorEastAsia"/>
          <w:b/>
          <w:bCs/>
          <w:lang w:eastAsia="zh-CN"/>
        </w:rPr>
        <w:t>2°×2°</w:t>
      </w:r>
      <w:r w:rsidR="00833458" w:rsidRPr="008977D2">
        <w:rPr>
          <w:rFonts w:eastAsiaTheme="minorEastAsia" w:hint="eastAsia"/>
          <w:b/>
          <w:bCs/>
          <w:lang w:eastAsia="zh-CN"/>
        </w:rPr>
        <w:t xml:space="preserve">. </w:t>
      </w:r>
      <w:bookmarkEnd w:id="4"/>
      <w:r w:rsidR="00923F9F" w:rsidRPr="008977D2">
        <w:rPr>
          <w:rFonts w:eastAsiaTheme="minorEastAsia" w:hint="eastAsia"/>
          <w:b/>
          <w:bCs/>
          <w:szCs w:val="28"/>
          <w:lang w:eastAsia="zh-CN"/>
        </w:rPr>
        <w:t>a</w:t>
      </w:r>
      <w:r w:rsidR="00C52A40" w:rsidRPr="008977D2">
        <w:rPr>
          <w:rFonts w:eastAsiaTheme="minorEastAsia"/>
          <w:b/>
          <w:bCs/>
          <w:szCs w:val="28"/>
          <w:lang w:eastAsia="zh-CN"/>
        </w:rPr>
        <w:t>-</w:t>
      </w:r>
      <w:r w:rsidR="00923F9F" w:rsidRPr="008977D2">
        <w:rPr>
          <w:rFonts w:eastAsiaTheme="minorEastAsia" w:hint="eastAsia"/>
          <w:b/>
          <w:bCs/>
          <w:szCs w:val="28"/>
          <w:lang w:eastAsia="zh-CN"/>
        </w:rPr>
        <w:t>g</w:t>
      </w:r>
      <w:r w:rsidR="00C52A40" w:rsidRPr="008977D2">
        <w:rPr>
          <w:rFonts w:eastAsiaTheme="minorEastAsia"/>
          <w:szCs w:val="28"/>
          <w:lang w:eastAsia="zh-CN"/>
        </w:rPr>
        <w:t xml:space="preserve">, </w:t>
      </w:r>
      <w:r w:rsidR="004E32EA" w:rsidRPr="008977D2">
        <w:rPr>
          <w:rFonts w:eastAsiaTheme="minorEastAsia" w:hint="eastAsia"/>
          <w:szCs w:val="28"/>
          <w:lang w:eastAsia="zh-CN"/>
        </w:rPr>
        <w:t>A</w:t>
      </w:r>
      <w:r w:rsidR="00C52A40" w:rsidRPr="008977D2">
        <w:rPr>
          <w:rFonts w:eastAsiaTheme="minorEastAsia"/>
          <w:szCs w:val="28"/>
          <w:lang w:eastAsia="zh-CN"/>
        </w:rPr>
        <w:t>ircraft emission</w:t>
      </w:r>
      <w:r w:rsidR="00C90F35" w:rsidRPr="008977D2">
        <w:rPr>
          <w:rFonts w:eastAsiaTheme="minorEastAsia" w:hint="eastAsia"/>
          <w:szCs w:val="28"/>
          <w:lang w:eastAsia="zh-CN"/>
        </w:rPr>
        <w:t>s</w:t>
      </w:r>
      <w:r w:rsidR="00C52A40" w:rsidRPr="008977D2">
        <w:rPr>
          <w:rFonts w:eastAsiaTheme="minorEastAsia"/>
          <w:szCs w:val="28"/>
          <w:lang w:eastAsia="zh-CN"/>
        </w:rPr>
        <w:t xml:space="preserve"> </w:t>
      </w:r>
      <w:r w:rsidR="004E32EA" w:rsidRPr="008977D2">
        <w:rPr>
          <w:rFonts w:eastAsiaTheme="minorEastAsia" w:hint="eastAsia"/>
          <w:szCs w:val="28"/>
          <w:lang w:eastAsia="zh-CN"/>
        </w:rPr>
        <w:t>such as</w:t>
      </w:r>
      <w:r w:rsidR="00C52A40" w:rsidRPr="008977D2">
        <w:rPr>
          <w:rFonts w:eastAsiaTheme="minorEastAsia"/>
          <w:szCs w:val="28"/>
          <w:lang w:eastAsia="zh-CN"/>
        </w:rPr>
        <w:t xml:space="preserve"> CO</w:t>
      </w:r>
      <w:r w:rsidR="00C52A40" w:rsidRPr="008977D2">
        <w:rPr>
          <w:rFonts w:eastAsiaTheme="minorEastAsia"/>
          <w:szCs w:val="28"/>
          <w:vertAlign w:val="subscript"/>
          <w:lang w:eastAsia="zh-CN"/>
        </w:rPr>
        <w:t>2</w:t>
      </w:r>
      <w:r w:rsidR="00C52A40" w:rsidRPr="008977D2">
        <w:rPr>
          <w:rFonts w:eastAsiaTheme="minorEastAsia"/>
          <w:szCs w:val="28"/>
          <w:lang w:eastAsia="zh-CN"/>
        </w:rPr>
        <w:t xml:space="preserve"> (</w:t>
      </w:r>
      <w:r w:rsidR="00923F9F" w:rsidRPr="008977D2">
        <w:rPr>
          <w:rFonts w:eastAsiaTheme="minorEastAsia" w:hint="eastAsia"/>
          <w:b/>
          <w:bCs/>
          <w:szCs w:val="28"/>
          <w:lang w:eastAsia="zh-CN"/>
        </w:rPr>
        <w:t>a</w:t>
      </w:r>
      <w:r w:rsidR="00C52A40" w:rsidRPr="008977D2">
        <w:rPr>
          <w:rFonts w:eastAsiaTheme="minorEastAsia"/>
          <w:szCs w:val="28"/>
          <w:lang w:eastAsia="zh-CN"/>
        </w:rPr>
        <w:t xml:space="preserve">), </w:t>
      </w:r>
      <w:r w:rsidR="00C52A40" w:rsidRPr="008977D2">
        <w:rPr>
          <w:rFonts w:eastAsiaTheme="minorEastAsia" w:cs="Times New Roman"/>
          <w:szCs w:val="32"/>
        </w:rPr>
        <w:t>water vapor</w:t>
      </w:r>
      <w:r w:rsidR="00C52A40" w:rsidRPr="008977D2">
        <w:rPr>
          <w:rFonts w:eastAsiaTheme="minorEastAsia" w:cs="Times New Roman"/>
          <w:szCs w:val="32"/>
          <w:lang w:eastAsia="zh-CN"/>
        </w:rPr>
        <w:t xml:space="preserve"> </w:t>
      </w:r>
      <w:r w:rsidR="00C52A40" w:rsidRPr="008977D2">
        <w:rPr>
          <w:rFonts w:eastAsiaTheme="minorEastAsia"/>
          <w:szCs w:val="28"/>
          <w:lang w:eastAsia="zh-CN"/>
        </w:rPr>
        <w:t>(</w:t>
      </w:r>
      <w:r w:rsidR="00923F9F" w:rsidRPr="008977D2">
        <w:rPr>
          <w:rFonts w:eastAsiaTheme="minorEastAsia" w:hint="eastAsia"/>
          <w:b/>
          <w:bCs/>
          <w:szCs w:val="28"/>
          <w:lang w:eastAsia="zh-CN"/>
        </w:rPr>
        <w:t>b</w:t>
      </w:r>
      <w:r w:rsidR="00C52A40" w:rsidRPr="008977D2">
        <w:rPr>
          <w:rFonts w:eastAsiaTheme="minorEastAsia"/>
          <w:szCs w:val="28"/>
          <w:lang w:eastAsia="zh-CN"/>
        </w:rPr>
        <w:t>)</w:t>
      </w:r>
      <w:r w:rsidR="00C52A40" w:rsidRPr="008977D2">
        <w:rPr>
          <w:rFonts w:eastAsiaTheme="minorEastAsia" w:cs="Times New Roman"/>
          <w:szCs w:val="32"/>
        </w:rPr>
        <w:t>, NO</w:t>
      </w:r>
      <w:r w:rsidR="00C52A40" w:rsidRPr="008977D2">
        <w:rPr>
          <w:rFonts w:eastAsiaTheme="minorEastAsia" w:cs="Times New Roman"/>
          <w:szCs w:val="32"/>
          <w:vertAlign w:val="subscript"/>
        </w:rPr>
        <w:t>x</w:t>
      </w:r>
      <w:r w:rsidR="00C52A40" w:rsidRPr="008977D2">
        <w:rPr>
          <w:rFonts w:eastAsiaTheme="minorEastAsia" w:cs="Times New Roman"/>
          <w:szCs w:val="32"/>
          <w:lang w:eastAsia="zh-CN"/>
        </w:rPr>
        <w:t xml:space="preserve"> </w:t>
      </w:r>
      <w:r w:rsidR="00C52A40" w:rsidRPr="008977D2">
        <w:rPr>
          <w:rFonts w:eastAsiaTheme="minorEastAsia"/>
          <w:szCs w:val="28"/>
          <w:lang w:eastAsia="zh-CN"/>
        </w:rPr>
        <w:t>(</w:t>
      </w:r>
      <w:r w:rsidR="00923F9F" w:rsidRPr="008977D2">
        <w:rPr>
          <w:rFonts w:eastAsiaTheme="minorEastAsia" w:hint="eastAsia"/>
          <w:b/>
          <w:bCs/>
          <w:szCs w:val="28"/>
          <w:lang w:eastAsia="zh-CN"/>
        </w:rPr>
        <w:t>c</w:t>
      </w:r>
      <w:r w:rsidR="00C52A40" w:rsidRPr="008977D2">
        <w:rPr>
          <w:rFonts w:eastAsiaTheme="minorEastAsia"/>
          <w:szCs w:val="28"/>
          <w:lang w:eastAsia="zh-CN"/>
        </w:rPr>
        <w:t>)</w:t>
      </w:r>
      <w:r w:rsidR="00C52A40" w:rsidRPr="008977D2">
        <w:rPr>
          <w:rFonts w:eastAsiaTheme="minorEastAsia" w:cs="Times New Roman"/>
          <w:szCs w:val="32"/>
        </w:rPr>
        <w:t>, SO</w:t>
      </w:r>
      <w:r w:rsidR="00C52A40" w:rsidRPr="008977D2">
        <w:rPr>
          <w:rFonts w:eastAsiaTheme="minorEastAsia" w:cs="Times New Roman"/>
          <w:szCs w:val="32"/>
          <w:vertAlign w:val="subscript"/>
        </w:rPr>
        <w:t>x</w:t>
      </w:r>
      <w:r w:rsidR="00C52A40" w:rsidRPr="008977D2">
        <w:rPr>
          <w:rFonts w:eastAsiaTheme="minorEastAsia" w:cs="Times New Roman"/>
          <w:szCs w:val="32"/>
          <w:lang w:eastAsia="zh-CN"/>
        </w:rPr>
        <w:t xml:space="preserve"> </w:t>
      </w:r>
      <w:r w:rsidR="00C52A40" w:rsidRPr="008977D2">
        <w:rPr>
          <w:rFonts w:eastAsiaTheme="minorEastAsia"/>
          <w:szCs w:val="28"/>
          <w:lang w:eastAsia="zh-CN"/>
        </w:rPr>
        <w:t>(</w:t>
      </w:r>
      <w:r w:rsidR="00923F9F" w:rsidRPr="008977D2">
        <w:rPr>
          <w:rFonts w:eastAsiaTheme="minorEastAsia" w:hint="eastAsia"/>
          <w:b/>
          <w:bCs/>
          <w:szCs w:val="28"/>
          <w:lang w:eastAsia="zh-CN"/>
        </w:rPr>
        <w:t>d</w:t>
      </w:r>
      <w:r w:rsidR="00C52A40" w:rsidRPr="008977D2">
        <w:rPr>
          <w:rFonts w:eastAsiaTheme="minorEastAsia"/>
          <w:szCs w:val="28"/>
          <w:lang w:eastAsia="zh-CN"/>
        </w:rPr>
        <w:t>)</w:t>
      </w:r>
      <w:r w:rsidR="00C52A40" w:rsidRPr="008977D2">
        <w:rPr>
          <w:rFonts w:eastAsiaTheme="minorEastAsia" w:cs="Times New Roman"/>
          <w:szCs w:val="32"/>
        </w:rPr>
        <w:t>, CO</w:t>
      </w:r>
      <w:r w:rsidR="00C52A40" w:rsidRPr="008977D2">
        <w:rPr>
          <w:rFonts w:eastAsiaTheme="minorEastAsia" w:cs="Times New Roman"/>
          <w:szCs w:val="32"/>
          <w:lang w:eastAsia="zh-CN"/>
        </w:rPr>
        <w:t xml:space="preserve"> </w:t>
      </w:r>
      <w:r w:rsidR="00C52A40" w:rsidRPr="008977D2">
        <w:rPr>
          <w:rFonts w:eastAsiaTheme="minorEastAsia"/>
          <w:szCs w:val="28"/>
          <w:lang w:eastAsia="zh-CN"/>
        </w:rPr>
        <w:t>(</w:t>
      </w:r>
      <w:r w:rsidR="00923F9F" w:rsidRPr="008977D2">
        <w:rPr>
          <w:rFonts w:eastAsiaTheme="minorEastAsia" w:hint="eastAsia"/>
          <w:b/>
          <w:bCs/>
          <w:szCs w:val="28"/>
          <w:lang w:eastAsia="zh-CN"/>
        </w:rPr>
        <w:t>e</w:t>
      </w:r>
      <w:r w:rsidR="00C52A40" w:rsidRPr="008977D2">
        <w:rPr>
          <w:rFonts w:eastAsiaTheme="minorEastAsia"/>
          <w:szCs w:val="28"/>
          <w:lang w:eastAsia="zh-CN"/>
        </w:rPr>
        <w:t>)</w:t>
      </w:r>
      <w:r w:rsidR="00C52A40" w:rsidRPr="008977D2">
        <w:rPr>
          <w:rFonts w:eastAsiaTheme="minorEastAsia" w:cs="Times New Roman"/>
          <w:szCs w:val="32"/>
        </w:rPr>
        <w:t xml:space="preserve">, </w:t>
      </w:r>
      <w:r w:rsidR="00C52A40" w:rsidRPr="008977D2">
        <w:rPr>
          <w:rFonts w:eastAsiaTheme="minorEastAsia" w:cs="Times New Roman"/>
          <w:szCs w:val="32"/>
          <w:lang w:eastAsia="zh-CN"/>
        </w:rPr>
        <w:t>H</w:t>
      </w:r>
      <w:r w:rsidR="00C52A40" w:rsidRPr="008977D2">
        <w:rPr>
          <w:rFonts w:eastAsiaTheme="minorEastAsia" w:cs="Times New Roman"/>
          <w:szCs w:val="32"/>
        </w:rPr>
        <w:t>C</w:t>
      </w:r>
      <w:r w:rsidR="00C52A40" w:rsidRPr="008977D2">
        <w:rPr>
          <w:rFonts w:eastAsiaTheme="minorEastAsia" w:cs="Times New Roman"/>
          <w:szCs w:val="32"/>
          <w:lang w:eastAsia="zh-CN"/>
        </w:rPr>
        <w:t xml:space="preserve"> </w:t>
      </w:r>
      <w:r w:rsidR="00C52A40" w:rsidRPr="008977D2">
        <w:rPr>
          <w:rFonts w:eastAsiaTheme="minorEastAsia"/>
          <w:szCs w:val="28"/>
          <w:lang w:eastAsia="zh-CN"/>
        </w:rPr>
        <w:t>(</w:t>
      </w:r>
      <w:r w:rsidR="00923F9F" w:rsidRPr="008977D2">
        <w:rPr>
          <w:rFonts w:eastAsiaTheme="minorEastAsia" w:hint="eastAsia"/>
          <w:b/>
          <w:bCs/>
          <w:szCs w:val="28"/>
          <w:lang w:eastAsia="zh-CN"/>
        </w:rPr>
        <w:t>f</w:t>
      </w:r>
      <w:r w:rsidR="00C52A40" w:rsidRPr="008977D2">
        <w:rPr>
          <w:rFonts w:eastAsiaTheme="minorEastAsia"/>
          <w:szCs w:val="28"/>
          <w:lang w:eastAsia="zh-CN"/>
        </w:rPr>
        <w:t>)</w:t>
      </w:r>
      <w:r w:rsidR="00C52A40" w:rsidRPr="008977D2">
        <w:rPr>
          <w:rFonts w:eastAsiaTheme="minorEastAsia" w:cs="Times New Roman"/>
          <w:szCs w:val="32"/>
        </w:rPr>
        <w:t>, and</w:t>
      </w:r>
      <w:r w:rsidR="00C52A40" w:rsidRPr="008977D2">
        <w:rPr>
          <w:rFonts w:eastAsiaTheme="minorEastAsia" w:cs="Times New Roman"/>
          <w:szCs w:val="32"/>
          <w:lang w:eastAsia="zh-CN"/>
        </w:rPr>
        <w:t xml:space="preserve"> </w:t>
      </w:r>
      <w:r w:rsidR="00C52A40" w:rsidRPr="008977D2">
        <w:rPr>
          <w:rFonts w:eastAsiaTheme="minorEastAsia" w:cs="Times New Roman"/>
          <w:szCs w:val="32"/>
        </w:rPr>
        <w:t>PM</w:t>
      </w:r>
      <w:r w:rsidR="00C52A40" w:rsidRPr="008977D2">
        <w:rPr>
          <w:rFonts w:eastAsiaTheme="minorEastAsia"/>
          <w:szCs w:val="28"/>
          <w:lang w:eastAsia="zh-CN"/>
        </w:rPr>
        <w:t xml:space="preserve"> (</w:t>
      </w:r>
      <w:r w:rsidR="00923F9F" w:rsidRPr="008977D2">
        <w:rPr>
          <w:rFonts w:eastAsiaTheme="minorEastAsia" w:hint="eastAsia"/>
          <w:b/>
          <w:bCs/>
          <w:szCs w:val="28"/>
          <w:lang w:eastAsia="zh-CN"/>
        </w:rPr>
        <w:t>g</w:t>
      </w:r>
      <w:r w:rsidR="00C52A40" w:rsidRPr="008977D2">
        <w:rPr>
          <w:rFonts w:eastAsiaTheme="minorEastAsia"/>
          <w:szCs w:val="28"/>
          <w:lang w:eastAsia="zh-CN"/>
        </w:rPr>
        <w:t>)</w:t>
      </w:r>
      <w:r w:rsidR="00C52A40" w:rsidRPr="008977D2">
        <w:rPr>
          <w:rFonts w:eastAsiaTheme="minorEastAsia" w:cs="Times New Roman"/>
          <w:szCs w:val="32"/>
        </w:rPr>
        <w:t>.</w:t>
      </w:r>
    </w:p>
    <w:sectPr w:rsidR="00460351" w:rsidRPr="00F96288" w:rsidSect="00C40D2A">
      <w:footerReference w:type="default" r:id="rId11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CC1595" w14:textId="77777777" w:rsidR="00544A97" w:rsidRDefault="00544A97" w:rsidP="00AD1F37">
      <w:r>
        <w:separator/>
      </w:r>
    </w:p>
  </w:endnote>
  <w:endnote w:type="continuationSeparator" w:id="0">
    <w:p w14:paraId="3026C52F" w14:textId="77777777" w:rsidR="00544A97" w:rsidRDefault="00544A97" w:rsidP="00AD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TIX2Text-Regular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KaiTi_GB2312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汉仪书宋一简">
    <w:altName w:val="Calibri"/>
    <w:charset w:val="7A"/>
    <w:family w:val="modern"/>
    <w:pitch w:val="default"/>
    <w:sig w:usb0="00000000" w:usb1="080E0800" w:usb2="00000002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FormataOT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97415860"/>
      <w:docPartObj>
        <w:docPartGallery w:val="Page Numbers (Bottom of Page)"/>
        <w:docPartUnique/>
      </w:docPartObj>
    </w:sdtPr>
    <w:sdtContent>
      <w:p w14:paraId="55B84EDF" w14:textId="4C5496DB" w:rsidR="007819E1" w:rsidRPr="00D9357F" w:rsidRDefault="007819E1" w:rsidP="00D9357F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79850" w14:textId="77777777" w:rsidR="00544A97" w:rsidRDefault="00544A97" w:rsidP="00AD1F37">
      <w:r>
        <w:separator/>
      </w:r>
    </w:p>
  </w:footnote>
  <w:footnote w:type="continuationSeparator" w:id="0">
    <w:p w14:paraId="28DBB53D" w14:textId="77777777" w:rsidR="00544A97" w:rsidRDefault="00544A97" w:rsidP="00AD1F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26BBD"/>
    <w:multiLevelType w:val="hybridMultilevel"/>
    <w:tmpl w:val="25E66D16"/>
    <w:lvl w:ilvl="0" w:tplc="260E2E98">
      <w:start w:val="1"/>
      <w:numFmt w:val="lowerLetter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725D0E"/>
    <w:multiLevelType w:val="hybridMultilevel"/>
    <w:tmpl w:val="4CCCB74C"/>
    <w:lvl w:ilvl="0" w:tplc="3C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EC436E"/>
    <w:multiLevelType w:val="hybridMultilevel"/>
    <w:tmpl w:val="1CDA26E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E6577"/>
    <w:multiLevelType w:val="hybridMultilevel"/>
    <w:tmpl w:val="C60898A4"/>
    <w:lvl w:ilvl="0" w:tplc="3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45206"/>
    <w:multiLevelType w:val="hybridMultilevel"/>
    <w:tmpl w:val="F9EA4C38"/>
    <w:lvl w:ilvl="0" w:tplc="3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E64BC"/>
    <w:multiLevelType w:val="hybridMultilevel"/>
    <w:tmpl w:val="A4B06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863C52"/>
    <w:multiLevelType w:val="hybridMultilevel"/>
    <w:tmpl w:val="144E35FA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A8752B"/>
    <w:multiLevelType w:val="hybridMultilevel"/>
    <w:tmpl w:val="92A2F46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2943B61"/>
    <w:multiLevelType w:val="hybridMultilevel"/>
    <w:tmpl w:val="5980D8F4"/>
    <w:lvl w:ilvl="0" w:tplc="3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4A61D63"/>
    <w:multiLevelType w:val="hybridMultilevel"/>
    <w:tmpl w:val="36769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60063"/>
    <w:multiLevelType w:val="hybridMultilevel"/>
    <w:tmpl w:val="289076F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A9E3720"/>
    <w:multiLevelType w:val="hybridMultilevel"/>
    <w:tmpl w:val="F984F46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FB13B1"/>
    <w:multiLevelType w:val="hybridMultilevel"/>
    <w:tmpl w:val="E8BC287E"/>
    <w:lvl w:ilvl="0" w:tplc="260E2E98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B580688"/>
    <w:multiLevelType w:val="hybridMultilevel"/>
    <w:tmpl w:val="91F60954"/>
    <w:lvl w:ilvl="0" w:tplc="3C090009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9D02EEB"/>
    <w:multiLevelType w:val="hybridMultilevel"/>
    <w:tmpl w:val="50009A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C58A3"/>
    <w:multiLevelType w:val="multilevel"/>
    <w:tmpl w:val="12BAD2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3C931E8F"/>
    <w:multiLevelType w:val="hybridMultilevel"/>
    <w:tmpl w:val="FDD6B960"/>
    <w:lvl w:ilvl="0" w:tplc="04860B0E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C9B5536"/>
    <w:multiLevelType w:val="hybridMultilevel"/>
    <w:tmpl w:val="CBCCF7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4E3973"/>
    <w:multiLevelType w:val="hybridMultilevel"/>
    <w:tmpl w:val="8C6689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C32246"/>
    <w:multiLevelType w:val="hybridMultilevel"/>
    <w:tmpl w:val="9676CCDC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2D06C4C"/>
    <w:multiLevelType w:val="hybridMultilevel"/>
    <w:tmpl w:val="5A7A540C"/>
    <w:lvl w:ilvl="0" w:tplc="3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B95F43"/>
    <w:multiLevelType w:val="hybridMultilevel"/>
    <w:tmpl w:val="C974241C"/>
    <w:lvl w:ilvl="0" w:tplc="3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4E3C7A"/>
    <w:multiLevelType w:val="hybridMultilevel"/>
    <w:tmpl w:val="B44AF4B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AA7257A"/>
    <w:multiLevelType w:val="multilevel"/>
    <w:tmpl w:val="04C6A2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E7A757B"/>
    <w:multiLevelType w:val="hybridMultilevel"/>
    <w:tmpl w:val="789EE63E"/>
    <w:lvl w:ilvl="0" w:tplc="3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BF0655"/>
    <w:multiLevelType w:val="hybridMultilevel"/>
    <w:tmpl w:val="1E564A6A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1C1AF9"/>
    <w:multiLevelType w:val="hybridMultilevel"/>
    <w:tmpl w:val="D2FA50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04A6D5A"/>
    <w:multiLevelType w:val="hybridMultilevel"/>
    <w:tmpl w:val="B7FEFBAA"/>
    <w:lvl w:ilvl="0" w:tplc="3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D43D8"/>
    <w:multiLevelType w:val="hybridMultilevel"/>
    <w:tmpl w:val="00E46F2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1240839"/>
    <w:multiLevelType w:val="hybridMultilevel"/>
    <w:tmpl w:val="42A421F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2F30C3"/>
    <w:multiLevelType w:val="hybridMultilevel"/>
    <w:tmpl w:val="DCA8A1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9F0285D"/>
    <w:multiLevelType w:val="hybridMultilevel"/>
    <w:tmpl w:val="76D2B2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C811597"/>
    <w:multiLevelType w:val="hybridMultilevel"/>
    <w:tmpl w:val="4E48B8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0D0A31"/>
    <w:multiLevelType w:val="multilevel"/>
    <w:tmpl w:val="65BEA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4351C9F"/>
    <w:multiLevelType w:val="multilevel"/>
    <w:tmpl w:val="8196B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5037F65"/>
    <w:multiLevelType w:val="hybridMultilevel"/>
    <w:tmpl w:val="31943FC6"/>
    <w:lvl w:ilvl="0" w:tplc="260E2E98">
      <w:start w:val="1"/>
      <w:numFmt w:val="lowerLetter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9007583"/>
    <w:multiLevelType w:val="hybridMultilevel"/>
    <w:tmpl w:val="D8E0C872"/>
    <w:lvl w:ilvl="0" w:tplc="3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0711CD"/>
    <w:multiLevelType w:val="hybridMultilevel"/>
    <w:tmpl w:val="296EA9E2"/>
    <w:lvl w:ilvl="0" w:tplc="230041E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444E2"/>
    <w:multiLevelType w:val="multilevel"/>
    <w:tmpl w:val="9EEC3B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6B5208B2"/>
    <w:multiLevelType w:val="hybridMultilevel"/>
    <w:tmpl w:val="EF94B784"/>
    <w:lvl w:ilvl="0" w:tplc="9B9AD5D6">
      <w:start w:val="1"/>
      <w:numFmt w:val="upperLetter"/>
      <w:lvlText w:val="%1t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41" w15:restartNumberingAfterBreak="0">
    <w:nsid w:val="6D3F6A8D"/>
    <w:multiLevelType w:val="hybridMultilevel"/>
    <w:tmpl w:val="E76EFCA8"/>
    <w:lvl w:ilvl="0" w:tplc="3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131C64"/>
    <w:multiLevelType w:val="hybridMultilevel"/>
    <w:tmpl w:val="5FF0F644"/>
    <w:lvl w:ilvl="0" w:tplc="EE362F9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5D945D8"/>
    <w:multiLevelType w:val="hybridMultilevel"/>
    <w:tmpl w:val="615ECE86"/>
    <w:lvl w:ilvl="0" w:tplc="3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C02405"/>
    <w:multiLevelType w:val="hybridMultilevel"/>
    <w:tmpl w:val="3654BDA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68440308">
    <w:abstractNumId w:val="16"/>
  </w:num>
  <w:num w:numId="2" w16cid:durableId="1731685695">
    <w:abstractNumId w:val="43"/>
  </w:num>
  <w:num w:numId="3" w16cid:durableId="1444419736">
    <w:abstractNumId w:val="26"/>
  </w:num>
  <w:num w:numId="4" w16cid:durableId="715666632">
    <w:abstractNumId w:val="28"/>
  </w:num>
  <w:num w:numId="5" w16cid:durableId="934435404">
    <w:abstractNumId w:val="7"/>
  </w:num>
  <w:num w:numId="6" w16cid:durableId="715400004">
    <w:abstractNumId w:val="30"/>
  </w:num>
  <w:num w:numId="7" w16cid:durableId="1313948488">
    <w:abstractNumId w:val="4"/>
  </w:num>
  <w:num w:numId="8" w16cid:durableId="717122023">
    <w:abstractNumId w:val="12"/>
  </w:num>
  <w:num w:numId="9" w16cid:durableId="1326393631">
    <w:abstractNumId w:val="22"/>
  </w:num>
  <w:num w:numId="10" w16cid:durableId="366418769">
    <w:abstractNumId w:val="14"/>
  </w:num>
  <w:num w:numId="11" w16cid:durableId="296644991">
    <w:abstractNumId w:val="20"/>
  </w:num>
  <w:num w:numId="12" w16cid:durableId="482819213">
    <w:abstractNumId w:val="11"/>
  </w:num>
  <w:num w:numId="13" w16cid:durableId="2138067383">
    <w:abstractNumId w:val="13"/>
  </w:num>
  <w:num w:numId="14" w16cid:durableId="918909741">
    <w:abstractNumId w:val="36"/>
  </w:num>
  <w:num w:numId="15" w16cid:durableId="201209407">
    <w:abstractNumId w:val="17"/>
  </w:num>
  <w:num w:numId="16" w16cid:durableId="1064332364">
    <w:abstractNumId w:val="0"/>
  </w:num>
  <w:num w:numId="17" w16cid:durableId="153690123">
    <w:abstractNumId w:val="24"/>
  </w:num>
  <w:num w:numId="18" w16cid:durableId="1993218541">
    <w:abstractNumId w:val="39"/>
  </w:num>
  <w:num w:numId="19" w16cid:durableId="637146722">
    <w:abstractNumId w:val="42"/>
  </w:num>
  <w:num w:numId="20" w16cid:durableId="195437327">
    <w:abstractNumId w:val="23"/>
  </w:num>
  <w:num w:numId="21" w16cid:durableId="1035498968">
    <w:abstractNumId w:val="15"/>
  </w:num>
  <w:num w:numId="22" w16cid:durableId="1628000213">
    <w:abstractNumId w:val="44"/>
  </w:num>
  <w:num w:numId="23" w16cid:durableId="1390886061">
    <w:abstractNumId w:val="25"/>
  </w:num>
  <w:num w:numId="24" w16cid:durableId="526220029">
    <w:abstractNumId w:val="37"/>
  </w:num>
  <w:num w:numId="25" w16cid:durableId="573004838">
    <w:abstractNumId w:val="6"/>
  </w:num>
  <w:num w:numId="26" w16cid:durableId="1184975755">
    <w:abstractNumId w:val="5"/>
  </w:num>
  <w:num w:numId="27" w16cid:durableId="1427189700">
    <w:abstractNumId w:val="40"/>
  </w:num>
  <w:num w:numId="28" w16cid:durableId="437021180">
    <w:abstractNumId w:val="18"/>
  </w:num>
  <w:num w:numId="29" w16cid:durableId="1163207466">
    <w:abstractNumId w:val="19"/>
  </w:num>
  <w:num w:numId="30" w16cid:durableId="409229690">
    <w:abstractNumId w:val="33"/>
  </w:num>
  <w:num w:numId="31" w16cid:durableId="311064150">
    <w:abstractNumId w:val="34"/>
  </w:num>
  <w:num w:numId="32" w16cid:durableId="792941632">
    <w:abstractNumId w:val="35"/>
  </w:num>
  <w:num w:numId="33" w16cid:durableId="1901675442">
    <w:abstractNumId w:val="10"/>
  </w:num>
  <w:num w:numId="34" w16cid:durableId="1531333021">
    <w:abstractNumId w:val="29"/>
  </w:num>
  <w:num w:numId="35" w16cid:durableId="965428254">
    <w:abstractNumId w:val="21"/>
  </w:num>
  <w:num w:numId="36" w16cid:durableId="511379878">
    <w:abstractNumId w:val="31"/>
  </w:num>
  <w:num w:numId="37" w16cid:durableId="281305650">
    <w:abstractNumId w:val="8"/>
  </w:num>
  <w:num w:numId="38" w16cid:durableId="1764569255">
    <w:abstractNumId w:val="32"/>
  </w:num>
  <w:num w:numId="39" w16cid:durableId="960765390">
    <w:abstractNumId w:val="27"/>
  </w:num>
  <w:num w:numId="40" w16cid:durableId="974529745">
    <w:abstractNumId w:val="3"/>
  </w:num>
  <w:num w:numId="41" w16cid:durableId="1330644579">
    <w:abstractNumId w:val="9"/>
  </w:num>
  <w:num w:numId="42" w16cid:durableId="743534094">
    <w:abstractNumId w:val="1"/>
  </w:num>
  <w:num w:numId="43" w16cid:durableId="1964143501">
    <w:abstractNumId w:val="2"/>
  </w:num>
  <w:num w:numId="44" w16cid:durableId="556401413">
    <w:abstractNumId w:val="41"/>
  </w:num>
  <w:num w:numId="45" w16cid:durableId="109362749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Dc3sDQxsTA0tbRU0lEKTi0uzszPAykwMTGsBQC2TAtrLg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_Sustainabilit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566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rs2500dz4eaxr7ewx2opv5ztvzzawaax9ddx&quot;&gt;Narure&lt;record-ids&gt;&lt;item&gt;1039&lt;/item&gt;&lt;item&gt;1884&lt;/item&gt;&lt;item&gt;1901&lt;/item&gt;&lt;item&gt;2192&lt;/item&gt;&lt;item&gt;2562&lt;/item&gt;&lt;item&gt;2580&lt;/item&gt;&lt;item&gt;2581&lt;/item&gt;&lt;item&gt;2586&lt;/item&gt;&lt;item&gt;2588&lt;/item&gt;&lt;item&gt;2589&lt;/item&gt;&lt;item&gt;2590&lt;/item&gt;&lt;item&gt;2591&lt;/item&gt;&lt;item&gt;2592&lt;/item&gt;&lt;item&gt;2596&lt;/item&gt;&lt;item&gt;3012&lt;/item&gt;&lt;item&gt;3014&lt;/item&gt;&lt;item&gt;3015&lt;/item&gt;&lt;item&gt;3073&lt;/item&gt;&lt;item&gt;3076&lt;/item&gt;&lt;item&gt;3078&lt;/item&gt;&lt;item&gt;3079&lt;/item&gt;&lt;item&gt;3080&lt;/item&gt;&lt;item&gt;3081&lt;/item&gt;&lt;item&gt;3082&lt;/item&gt;&lt;item&gt;3123&lt;/item&gt;&lt;item&gt;3124&lt;/item&gt;&lt;item&gt;3126&lt;/item&gt;&lt;item&gt;3202&lt;/item&gt;&lt;item&gt;3205&lt;/item&gt;&lt;item&gt;3206&lt;/item&gt;&lt;item&gt;3208&lt;/item&gt;&lt;item&gt;3209&lt;/item&gt;&lt;item&gt;3253&lt;/item&gt;&lt;item&gt;3254&lt;/item&gt;&lt;item&gt;3285&lt;/item&gt;&lt;item&gt;3286&lt;/item&gt;&lt;item&gt;3287&lt;/item&gt;&lt;item&gt;3291&lt;/item&gt;&lt;item&gt;3292&lt;/item&gt;&lt;item&gt;3295&lt;/item&gt;&lt;item&gt;3296&lt;/item&gt;&lt;item&gt;3298&lt;/item&gt;&lt;item&gt;3299&lt;/item&gt;&lt;item&gt;3300&lt;/item&gt;&lt;item&gt;3318&lt;/item&gt;&lt;/record-ids&gt;&lt;/item&gt;&lt;/Libraries&gt;"/>
  </w:docVars>
  <w:rsids>
    <w:rsidRoot w:val="009459AE"/>
    <w:rsid w:val="0000006B"/>
    <w:rsid w:val="000000B6"/>
    <w:rsid w:val="00000208"/>
    <w:rsid w:val="00000270"/>
    <w:rsid w:val="00000643"/>
    <w:rsid w:val="0000075B"/>
    <w:rsid w:val="0000093D"/>
    <w:rsid w:val="00001651"/>
    <w:rsid w:val="0000197D"/>
    <w:rsid w:val="00001D1E"/>
    <w:rsid w:val="00001E47"/>
    <w:rsid w:val="00001F12"/>
    <w:rsid w:val="00002057"/>
    <w:rsid w:val="00002213"/>
    <w:rsid w:val="000023A7"/>
    <w:rsid w:val="000029C5"/>
    <w:rsid w:val="00002A84"/>
    <w:rsid w:val="00002EEE"/>
    <w:rsid w:val="000031DD"/>
    <w:rsid w:val="00003222"/>
    <w:rsid w:val="00003A68"/>
    <w:rsid w:val="0000404E"/>
    <w:rsid w:val="000040B4"/>
    <w:rsid w:val="00004181"/>
    <w:rsid w:val="00004556"/>
    <w:rsid w:val="000046CC"/>
    <w:rsid w:val="0000480B"/>
    <w:rsid w:val="00004A3E"/>
    <w:rsid w:val="00004F62"/>
    <w:rsid w:val="00005035"/>
    <w:rsid w:val="00005063"/>
    <w:rsid w:val="0000508D"/>
    <w:rsid w:val="000051EC"/>
    <w:rsid w:val="000052DA"/>
    <w:rsid w:val="00005626"/>
    <w:rsid w:val="000058BD"/>
    <w:rsid w:val="00005ABB"/>
    <w:rsid w:val="00005E3F"/>
    <w:rsid w:val="00005F2E"/>
    <w:rsid w:val="00005F32"/>
    <w:rsid w:val="00006082"/>
    <w:rsid w:val="000060CD"/>
    <w:rsid w:val="000061C0"/>
    <w:rsid w:val="0000628C"/>
    <w:rsid w:val="000068C3"/>
    <w:rsid w:val="00006D44"/>
    <w:rsid w:val="00006F27"/>
    <w:rsid w:val="00007022"/>
    <w:rsid w:val="0000710D"/>
    <w:rsid w:val="000071FF"/>
    <w:rsid w:val="000073B1"/>
    <w:rsid w:val="00007570"/>
    <w:rsid w:val="0000759E"/>
    <w:rsid w:val="000075C3"/>
    <w:rsid w:val="0000770E"/>
    <w:rsid w:val="00007A4F"/>
    <w:rsid w:val="00007F7A"/>
    <w:rsid w:val="0001004E"/>
    <w:rsid w:val="000100B9"/>
    <w:rsid w:val="00010583"/>
    <w:rsid w:val="000108E9"/>
    <w:rsid w:val="00010D75"/>
    <w:rsid w:val="00010FAA"/>
    <w:rsid w:val="00010FD6"/>
    <w:rsid w:val="000112AA"/>
    <w:rsid w:val="000114C5"/>
    <w:rsid w:val="00011852"/>
    <w:rsid w:val="00011D6C"/>
    <w:rsid w:val="00011E1A"/>
    <w:rsid w:val="00011F74"/>
    <w:rsid w:val="000124FC"/>
    <w:rsid w:val="00012ACC"/>
    <w:rsid w:val="00012BE0"/>
    <w:rsid w:val="00012E25"/>
    <w:rsid w:val="00013104"/>
    <w:rsid w:val="0001312A"/>
    <w:rsid w:val="0001342A"/>
    <w:rsid w:val="000136CB"/>
    <w:rsid w:val="000138FC"/>
    <w:rsid w:val="00013AA5"/>
    <w:rsid w:val="00013B3B"/>
    <w:rsid w:val="00013C5A"/>
    <w:rsid w:val="00013EDF"/>
    <w:rsid w:val="00014060"/>
    <w:rsid w:val="000140A7"/>
    <w:rsid w:val="00014151"/>
    <w:rsid w:val="0001446C"/>
    <w:rsid w:val="00014516"/>
    <w:rsid w:val="00014569"/>
    <w:rsid w:val="000149F5"/>
    <w:rsid w:val="00014B84"/>
    <w:rsid w:val="00014D1C"/>
    <w:rsid w:val="0001591D"/>
    <w:rsid w:val="000159BF"/>
    <w:rsid w:val="00015DD6"/>
    <w:rsid w:val="00015F9E"/>
    <w:rsid w:val="0001601F"/>
    <w:rsid w:val="00016679"/>
    <w:rsid w:val="000168C4"/>
    <w:rsid w:val="000168F0"/>
    <w:rsid w:val="00016D59"/>
    <w:rsid w:val="00016DB4"/>
    <w:rsid w:val="00016F8D"/>
    <w:rsid w:val="00017524"/>
    <w:rsid w:val="00017CE2"/>
    <w:rsid w:val="00017D78"/>
    <w:rsid w:val="00020085"/>
    <w:rsid w:val="000200E7"/>
    <w:rsid w:val="0002020E"/>
    <w:rsid w:val="0002021D"/>
    <w:rsid w:val="00020256"/>
    <w:rsid w:val="00020F90"/>
    <w:rsid w:val="00021A07"/>
    <w:rsid w:val="000221D9"/>
    <w:rsid w:val="00022586"/>
    <w:rsid w:val="00022723"/>
    <w:rsid w:val="000227DD"/>
    <w:rsid w:val="000228E5"/>
    <w:rsid w:val="00022A2D"/>
    <w:rsid w:val="00022B11"/>
    <w:rsid w:val="00022F1A"/>
    <w:rsid w:val="00022F37"/>
    <w:rsid w:val="00022F77"/>
    <w:rsid w:val="000233FF"/>
    <w:rsid w:val="000235C5"/>
    <w:rsid w:val="00023670"/>
    <w:rsid w:val="00023843"/>
    <w:rsid w:val="00023ACB"/>
    <w:rsid w:val="0002435C"/>
    <w:rsid w:val="000245E1"/>
    <w:rsid w:val="000245EE"/>
    <w:rsid w:val="00024822"/>
    <w:rsid w:val="0002527C"/>
    <w:rsid w:val="00025651"/>
    <w:rsid w:val="00025755"/>
    <w:rsid w:val="00025796"/>
    <w:rsid w:val="000259A3"/>
    <w:rsid w:val="00025CD3"/>
    <w:rsid w:val="00025D0C"/>
    <w:rsid w:val="00025D66"/>
    <w:rsid w:val="00025E58"/>
    <w:rsid w:val="00025EDD"/>
    <w:rsid w:val="0002654C"/>
    <w:rsid w:val="00026AC2"/>
    <w:rsid w:val="00026F0B"/>
    <w:rsid w:val="00027004"/>
    <w:rsid w:val="00027409"/>
    <w:rsid w:val="00027E35"/>
    <w:rsid w:val="00027E56"/>
    <w:rsid w:val="00027EF9"/>
    <w:rsid w:val="0003079C"/>
    <w:rsid w:val="0003089E"/>
    <w:rsid w:val="00030E33"/>
    <w:rsid w:val="0003108D"/>
    <w:rsid w:val="00031397"/>
    <w:rsid w:val="0003188A"/>
    <w:rsid w:val="00031A62"/>
    <w:rsid w:val="00031C02"/>
    <w:rsid w:val="00031D84"/>
    <w:rsid w:val="00032176"/>
    <w:rsid w:val="0003270E"/>
    <w:rsid w:val="00032711"/>
    <w:rsid w:val="00032857"/>
    <w:rsid w:val="00032BD5"/>
    <w:rsid w:val="00033129"/>
    <w:rsid w:val="00033171"/>
    <w:rsid w:val="00033209"/>
    <w:rsid w:val="00033418"/>
    <w:rsid w:val="0003342F"/>
    <w:rsid w:val="00033ABE"/>
    <w:rsid w:val="00033CF9"/>
    <w:rsid w:val="00034239"/>
    <w:rsid w:val="00034A2A"/>
    <w:rsid w:val="000350B1"/>
    <w:rsid w:val="00035124"/>
    <w:rsid w:val="000351CE"/>
    <w:rsid w:val="00035A85"/>
    <w:rsid w:val="00035D79"/>
    <w:rsid w:val="00035ED4"/>
    <w:rsid w:val="00036254"/>
    <w:rsid w:val="000362AF"/>
    <w:rsid w:val="00036310"/>
    <w:rsid w:val="0003641E"/>
    <w:rsid w:val="00036452"/>
    <w:rsid w:val="00036918"/>
    <w:rsid w:val="00036B28"/>
    <w:rsid w:val="00036C99"/>
    <w:rsid w:val="00036FD0"/>
    <w:rsid w:val="0003700C"/>
    <w:rsid w:val="0003701F"/>
    <w:rsid w:val="00037069"/>
    <w:rsid w:val="000375C4"/>
    <w:rsid w:val="000376C7"/>
    <w:rsid w:val="000378EF"/>
    <w:rsid w:val="000400B1"/>
    <w:rsid w:val="00040237"/>
    <w:rsid w:val="0004055E"/>
    <w:rsid w:val="00040A70"/>
    <w:rsid w:val="000410A1"/>
    <w:rsid w:val="00041550"/>
    <w:rsid w:val="00041614"/>
    <w:rsid w:val="0004161F"/>
    <w:rsid w:val="00041AEE"/>
    <w:rsid w:val="00041DA4"/>
    <w:rsid w:val="00041EF0"/>
    <w:rsid w:val="000422FB"/>
    <w:rsid w:val="00042481"/>
    <w:rsid w:val="0004278C"/>
    <w:rsid w:val="00042A0A"/>
    <w:rsid w:val="00042B7C"/>
    <w:rsid w:val="00042DA0"/>
    <w:rsid w:val="00043173"/>
    <w:rsid w:val="0004317D"/>
    <w:rsid w:val="00043205"/>
    <w:rsid w:val="00043320"/>
    <w:rsid w:val="00043553"/>
    <w:rsid w:val="00043D7C"/>
    <w:rsid w:val="0004407D"/>
    <w:rsid w:val="000440E6"/>
    <w:rsid w:val="000442B2"/>
    <w:rsid w:val="00044593"/>
    <w:rsid w:val="00044770"/>
    <w:rsid w:val="00044ADA"/>
    <w:rsid w:val="00044DBD"/>
    <w:rsid w:val="0004505D"/>
    <w:rsid w:val="0004509F"/>
    <w:rsid w:val="000451BF"/>
    <w:rsid w:val="00045355"/>
    <w:rsid w:val="00045819"/>
    <w:rsid w:val="00045ACB"/>
    <w:rsid w:val="00046109"/>
    <w:rsid w:val="00046135"/>
    <w:rsid w:val="000466C0"/>
    <w:rsid w:val="000469F4"/>
    <w:rsid w:val="00046A2C"/>
    <w:rsid w:val="00046E1C"/>
    <w:rsid w:val="000474F5"/>
    <w:rsid w:val="0004761A"/>
    <w:rsid w:val="00047673"/>
    <w:rsid w:val="00047AFF"/>
    <w:rsid w:val="00047BB0"/>
    <w:rsid w:val="00047BEE"/>
    <w:rsid w:val="00047E8D"/>
    <w:rsid w:val="000500A5"/>
    <w:rsid w:val="000500EE"/>
    <w:rsid w:val="000501DA"/>
    <w:rsid w:val="0005027A"/>
    <w:rsid w:val="00050697"/>
    <w:rsid w:val="000506D6"/>
    <w:rsid w:val="00050ABF"/>
    <w:rsid w:val="00050D9E"/>
    <w:rsid w:val="0005108A"/>
    <w:rsid w:val="000514B5"/>
    <w:rsid w:val="00051742"/>
    <w:rsid w:val="00051756"/>
    <w:rsid w:val="00051761"/>
    <w:rsid w:val="0005184A"/>
    <w:rsid w:val="00051A65"/>
    <w:rsid w:val="00051ACE"/>
    <w:rsid w:val="00051C70"/>
    <w:rsid w:val="000520FB"/>
    <w:rsid w:val="000521DF"/>
    <w:rsid w:val="00052433"/>
    <w:rsid w:val="0005265E"/>
    <w:rsid w:val="000527B7"/>
    <w:rsid w:val="000528AA"/>
    <w:rsid w:val="00052A82"/>
    <w:rsid w:val="0005302C"/>
    <w:rsid w:val="00053289"/>
    <w:rsid w:val="000532C9"/>
    <w:rsid w:val="0005337B"/>
    <w:rsid w:val="000536FC"/>
    <w:rsid w:val="00053983"/>
    <w:rsid w:val="00054485"/>
    <w:rsid w:val="00054563"/>
    <w:rsid w:val="000547CC"/>
    <w:rsid w:val="0005486F"/>
    <w:rsid w:val="00054AB1"/>
    <w:rsid w:val="00054B72"/>
    <w:rsid w:val="00054B84"/>
    <w:rsid w:val="00054C29"/>
    <w:rsid w:val="00054CB2"/>
    <w:rsid w:val="00054DFC"/>
    <w:rsid w:val="00054E1E"/>
    <w:rsid w:val="00054E5C"/>
    <w:rsid w:val="000551EE"/>
    <w:rsid w:val="0005541A"/>
    <w:rsid w:val="0005574C"/>
    <w:rsid w:val="000557DE"/>
    <w:rsid w:val="00055827"/>
    <w:rsid w:val="0005584C"/>
    <w:rsid w:val="00055A55"/>
    <w:rsid w:val="00055B92"/>
    <w:rsid w:val="00055C31"/>
    <w:rsid w:val="00055CB6"/>
    <w:rsid w:val="00055F72"/>
    <w:rsid w:val="00056504"/>
    <w:rsid w:val="00056681"/>
    <w:rsid w:val="00056955"/>
    <w:rsid w:val="00056B96"/>
    <w:rsid w:val="00056CC3"/>
    <w:rsid w:val="0005702E"/>
    <w:rsid w:val="000570E8"/>
    <w:rsid w:val="0005757B"/>
    <w:rsid w:val="000575EE"/>
    <w:rsid w:val="00057763"/>
    <w:rsid w:val="00057A95"/>
    <w:rsid w:val="00057D52"/>
    <w:rsid w:val="00057F32"/>
    <w:rsid w:val="000603BC"/>
    <w:rsid w:val="00060708"/>
    <w:rsid w:val="000607C7"/>
    <w:rsid w:val="00060BFF"/>
    <w:rsid w:val="00060F0D"/>
    <w:rsid w:val="000613E3"/>
    <w:rsid w:val="000614CA"/>
    <w:rsid w:val="00061815"/>
    <w:rsid w:val="00061DAB"/>
    <w:rsid w:val="00061E68"/>
    <w:rsid w:val="00061EC4"/>
    <w:rsid w:val="00062323"/>
    <w:rsid w:val="000623EF"/>
    <w:rsid w:val="0006241A"/>
    <w:rsid w:val="0006259B"/>
    <w:rsid w:val="000629D9"/>
    <w:rsid w:val="00062AC1"/>
    <w:rsid w:val="00062B3B"/>
    <w:rsid w:val="00062C66"/>
    <w:rsid w:val="00063146"/>
    <w:rsid w:val="00063188"/>
    <w:rsid w:val="000638F9"/>
    <w:rsid w:val="00063CD7"/>
    <w:rsid w:val="00063D41"/>
    <w:rsid w:val="000641DE"/>
    <w:rsid w:val="000643F4"/>
    <w:rsid w:val="00064509"/>
    <w:rsid w:val="00064531"/>
    <w:rsid w:val="000645A3"/>
    <w:rsid w:val="00064D9D"/>
    <w:rsid w:val="00065048"/>
    <w:rsid w:val="00065135"/>
    <w:rsid w:val="000651A1"/>
    <w:rsid w:val="000652A3"/>
    <w:rsid w:val="000652E2"/>
    <w:rsid w:val="00065438"/>
    <w:rsid w:val="00065701"/>
    <w:rsid w:val="00065B2E"/>
    <w:rsid w:val="00066346"/>
    <w:rsid w:val="00066521"/>
    <w:rsid w:val="000665EB"/>
    <w:rsid w:val="00066729"/>
    <w:rsid w:val="000667A8"/>
    <w:rsid w:val="00066F38"/>
    <w:rsid w:val="00066FBD"/>
    <w:rsid w:val="0006712C"/>
    <w:rsid w:val="00067301"/>
    <w:rsid w:val="00067641"/>
    <w:rsid w:val="00067712"/>
    <w:rsid w:val="00067ACA"/>
    <w:rsid w:val="00067BAA"/>
    <w:rsid w:val="00067D1E"/>
    <w:rsid w:val="0007000C"/>
    <w:rsid w:val="00070082"/>
    <w:rsid w:val="0007020D"/>
    <w:rsid w:val="000702E1"/>
    <w:rsid w:val="000705D1"/>
    <w:rsid w:val="00070742"/>
    <w:rsid w:val="00070900"/>
    <w:rsid w:val="00070A1F"/>
    <w:rsid w:val="00070DD1"/>
    <w:rsid w:val="00070F52"/>
    <w:rsid w:val="0007127B"/>
    <w:rsid w:val="00071D8C"/>
    <w:rsid w:val="00071EAA"/>
    <w:rsid w:val="00071EAC"/>
    <w:rsid w:val="00071F00"/>
    <w:rsid w:val="00072158"/>
    <w:rsid w:val="0007243E"/>
    <w:rsid w:val="0007260A"/>
    <w:rsid w:val="00072859"/>
    <w:rsid w:val="000728A7"/>
    <w:rsid w:val="0007290C"/>
    <w:rsid w:val="00072C6A"/>
    <w:rsid w:val="00072EB6"/>
    <w:rsid w:val="000732D4"/>
    <w:rsid w:val="000733B9"/>
    <w:rsid w:val="000738B3"/>
    <w:rsid w:val="000739D4"/>
    <w:rsid w:val="00073A85"/>
    <w:rsid w:val="00073B7B"/>
    <w:rsid w:val="00073D9E"/>
    <w:rsid w:val="0007400F"/>
    <w:rsid w:val="00074793"/>
    <w:rsid w:val="000748B3"/>
    <w:rsid w:val="00074A37"/>
    <w:rsid w:val="00074C3E"/>
    <w:rsid w:val="000753E2"/>
    <w:rsid w:val="000754F1"/>
    <w:rsid w:val="00075563"/>
    <w:rsid w:val="000757EE"/>
    <w:rsid w:val="00075927"/>
    <w:rsid w:val="00076343"/>
    <w:rsid w:val="0007634B"/>
    <w:rsid w:val="0007636F"/>
    <w:rsid w:val="00076454"/>
    <w:rsid w:val="0007656B"/>
    <w:rsid w:val="0007693A"/>
    <w:rsid w:val="00076AAD"/>
    <w:rsid w:val="00076B09"/>
    <w:rsid w:val="00076B54"/>
    <w:rsid w:val="00076F64"/>
    <w:rsid w:val="00077090"/>
    <w:rsid w:val="000774EA"/>
    <w:rsid w:val="00077774"/>
    <w:rsid w:val="00077C34"/>
    <w:rsid w:val="00077DA9"/>
    <w:rsid w:val="00077FBB"/>
    <w:rsid w:val="00080139"/>
    <w:rsid w:val="00080140"/>
    <w:rsid w:val="000802FB"/>
    <w:rsid w:val="0008096B"/>
    <w:rsid w:val="00080CEA"/>
    <w:rsid w:val="000813D3"/>
    <w:rsid w:val="00081E71"/>
    <w:rsid w:val="00081FAD"/>
    <w:rsid w:val="0008235B"/>
    <w:rsid w:val="000823E5"/>
    <w:rsid w:val="0008274E"/>
    <w:rsid w:val="0008279F"/>
    <w:rsid w:val="00082A93"/>
    <w:rsid w:val="00082DB6"/>
    <w:rsid w:val="0008303B"/>
    <w:rsid w:val="00083221"/>
    <w:rsid w:val="000835AD"/>
    <w:rsid w:val="00083A3E"/>
    <w:rsid w:val="00083C3B"/>
    <w:rsid w:val="00084381"/>
    <w:rsid w:val="000845EA"/>
    <w:rsid w:val="00084618"/>
    <w:rsid w:val="00084673"/>
    <w:rsid w:val="0008480B"/>
    <w:rsid w:val="0008487C"/>
    <w:rsid w:val="000849DA"/>
    <w:rsid w:val="00084A32"/>
    <w:rsid w:val="00084B6C"/>
    <w:rsid w:val="00084F88"/>
    <w:rsid w:val="0008519F"/>
    <w:rsid w:val="000851DE"/>
    <w:rsid w:val="000852D8"/>
    <w:rsid w:val="00085441"/>
    <w:rsid w:val="00085662"/>
    <w:rsid w:val="000856DA"/>
    <w:rsid w:val="00085BE8"/>
    <w:rsid w:val="00086577"/>
    <w:rsid w:val="000868B1"/>
    <w:rsid w:val="0008698F"/>
    <w:rsid w:val="00086DB5"/>
    <w:rsid w:val="000872E1"/>
    <w:rsid w:val="00087901"/>
    <w:rsid w:val="00087B26"/>
    <w:rsid w:val="00087BC5"/>
    <w:rsid w:val="00087C22"/>
    <w:rsid w:val="00087C63"/>
    <w:rsid w:val="00090470"/>
    <w:rsid w:val="00090957"/>
    <w:rsid w:val="00090BC5"/>
    <w:rsid w:val="00090C52"/>
    <w:rsid w:val="00090CB9"/>
    <w:rsid w:val="00090DA0"/>
    <w:rsid w:val="00090DEF"/>
    <w:rsid w:val="00090FCA"/>
    <w:rsid w:val="00091038"/>
    <w:rsid w:val="00091638"/>
    <w:rsid w:val="000916E2"/>
    <w:rsid w:val="00091DF0"/>
    <w:rsid w:val="00091E40"/>
    <w:rsid w:val="00091F76"/>
    <w:rsid w:val="00091FC7"/>
    <w:rsid w:val="00092027"/>
    <w:rsid w:val="000921DA"/>
    <w:rsid w:val="00092686"/>
    <w:rsid w:val="00092DA6"/>
    <w:rsid w:val="00092EDE"/>
    <w:rsid w:val="00093591"/>
    <w:rsid w:val="0009385B"/>
    <w:rsid w:val="00093874"/>
    <w:rsid w:val="000938C1"/>
    <w:rsid w:val="000939F4"/>
    <w:rsid w:val="00093C00"/>
    <w:rsid w:val="00093C1D"/>
    <w:rsid w:val="00093DD9"/>
    <w:rsid w:val="00093DFA"/>
    <w:rsid w:val="00093EBD"/>
    <w:rsid w:val="000943FC"/>
    <w:rsid w:val="000944ED"/>
    <w:rsid w:val="0009480F"/>
    <w:rsid w:val="0009481A"/>
    <w:rsid w:val="0009484F"/>
    <w:rsid w:val="0009487A"/>
    <w:rsid w:val="00094962"/>
    <w:rsid w:val="00094B7D"/>
    <w:rsid w:val="00094BB7"/>
    <w:rsid w:val="00094C08"/>
    <w:rsid w:val="00094F5E"/>
    <w:rsid w:val="0009560A"/>
    <w:rsid w:val="000957E8"/>
    <w:rsid w:val="00095910"/>
    <w:rsid w:val="00095971"/>
    <w:rsid w:val="00095AF7"/>
    <w:rsid w:val="00095C3C"/>
    <w:rsid w:val="00095D6D"/>
    <w:rsid w:val="00095E16"/>
    <w:rsid w:val="00096248"/>
    <w:rsid w:val="0009632C"/>
    <w:rsid w:val="00096B62"/>
    <w:rsid w:val="00096B94"/>
    <w:rsid w:val="00096E8E"/>
    <w:rsid w:val="00096F52"/>
    <w:rsid w:val="00096F77"/>
    <w:rsid w:val="00097054"/>
    <w:rsid w:val="000970E5"/>
    <w:rsid w:val="00097354"/>
    <w:rsid w:val="000973DF"/>
    <w:rsid w:val="00097AC8"/>
    <w:rsid w:val="00097B2F"/>
    <w:rsid w:val="00097F73"/>
    <w:rsid w:val="000A028A"/>
    <w:rsid w:val="000A04DD"/>
    <w:rsid w:val="000A0966"/>
    <w:rsid w:val="000A0F7D"/>
    <w:rsid w:val="000A111D"/>
    <w:rsid w:val="000A111E"/>
    <w:rsid w:val="000A11A1"/>
    <w:rsid w:val="000A128F"/>
    <w:rsid w:val="000A140F"/>
    <w:rsid w:val="000A158E"/>
    <w:rsid w:val="000A17D4"/>
    <w:rsid w:val="000A1B57"/>
    <w:rsid w:val="000A1C2F"/>
    <w:rsid w:val="000A2101"/>
    <w:rsid w:val="000A2483"/>
    <w:rsid w:val="000A2754"/>
    <w:rsid w:val="000A27A9"/>
    <w:rsid w:val="000A2B45"/>
    <w:rsid w:val="000A2E5B"/>
    <w:rsid w:val="000A3334"/>
    <w:rsid w:val="000A34CF"/>
    <w:rsid w:val="000A36B4"/>
    <w:rsid w:val="000A3AF1"/>
    <w:rsid w:val="000A3B85"/>
    <w:rsid w:val="000A425C"/>
    <w:rsid w:val="000A4820"/>
    <w:rsid w:val="000A48BF"/>
    <w:rsid w:val="000A4B9C"/>
    <w:rsid w:val="000A4C57"/>
    <w:rsid w:val="000A4ECD"/>
    <w:rsid w:val="000A50E0"/>
    <w:rsid w:val="000A51C0"/>
    <w:rsid w:val="000A52CA"/>
    <w:rsid w:val="000A53D4"/>
    <w:rsid w:val="000A587F"/>
    <w:rsid w:val="000A5958"/>
    <w:rsid w:val="000A641A"/>
    <w:rsid w:val="000A6CFD"/>
    <w:rsid w:val="000A6E23"/>
    <w:rsid w:val="000A6F3A"/>
    <w:rsid w:val="000A7341"/>
    <w:rsid w:val="000A7523"/>
    <w:rsid w:val="000A774A"/>
    <w:rsid w:val="000A7E76"/>
    <w:rsid w:val="000B01F8"/>
    <w:rsid w:val="000B04B3"/>
    <w:rsid w:val="000B06A4"/>
    <w:rsid w:val="000B0BA6"/>
    <w:rsid w:val="000B0D3C"/>
    <w:rsid w:val="000B10D0"/>
    <w:rsid w:val="000B12B3"/>
    <w:rsid w:val="000B14F3"/>
    <w:rsid w:val="000B1634"/>
    <w:rsid w:val="000B19E4"/>
    <w:rsid w:val="000B1AFA"/>
    <w:rsid w:val="000B1B41"/>
    <w:rsid w:val="000B1B45"/>
    <w:rsid w:val="000B1FD9"/>
    <w:rsid w:val="000B2022"/>
    <w:rsid w:val="000B2027"/>
    <w:rsid w:val="000B214C"/>
    <w:rsid w:val="000B24FF"/>
    <w:rsid w:val="000B256A"/>
    <w:rsid w:val="000B2588"/>
    <w:rsid w:val="000B2599"/>
    <w:rsid w:val="000B2B7E"/>
    <w:rsid w:val="000B2DC1"/>
    <w:rsid w:val="000B2E7E"/>
    <w:rsid w:val="000B30AA"/>
    <w:rsid w:val="000B319F"/>
    <w:rsid w:val="000B3328"/>
    <w:rsid w:val="000B3422"/>
    <w:rsid w:val="000B34F3"/>
    <w:rsid w:val="000B37EC"/>
    <w:rsid w:val="000B38A7"/>
    <w:rsid w:val="000B3989"/>
    <w:rsid w:val="000B3CD5"/>
    <w:rsid w:val="000B4285"/>
    <w:rsid w:val="000B446D"/>
    <w:rsid w:val="000B45F6"/>
    <w:rsid w:val="000B49BF"/>
    <w:rsid w:val="000B4B1C"/>
    <w:rsid w:val="000B4E71"/>
    <w:rsid w:val="000B4F9B"/>
    <w:rsid w:val="000B511E"/>
    <w:rsid w:val="000B51F7"/>
    <w:rsid w:val="000B526D"/>
    <w:rsid w:val="000B5303"/>
    <w:rsid w:val="000B53FD"/>
    <w:rsid w:val="000B5410"/>
    <w:rsid w:val="000B5C30"/>
    <w:rsid w:val="000B5C8C"/>
    <w:rsid w:val="000B5D02"/>
    <w:rsid w:val="000B6030"/>
    <w:rsid w:val="000B6482"/>
    <w:rsid w:val="000B6710"/>
    <w:rsid w:val="000B676E"/>
    <w:rsid w:val="000B6891"/>
    <w:rsid w:val="000B6BB9"/>
    <w:rsid w:val="000B6C91"/>
    <w:rsid w:val="000B6EE6"/>
    <w:rsid w:val="000B734C"/>
    <w:rsid w:val="000B7652"/>
    <w:rsid w:val="000B7A92"/>
    <w:rsid w:val="000B7C14"/>
    <w:rsid w:val="000B7CF9"/>
    <w:rsid w:val="000B7EFA"/>
    <w:rsid w:val="000B7F55"/>
    <w:rsid w:val="000C02A8"/>
    <w:rsid w:val="000C0979"/>
    <w:rsid w:val="000C0C28"/>
    <w:rsid w:val="000C0C41"/>
    <w:rsid w:val="000C0D36"/>
    <w:rsid w:val="000C0EC7"/>
    <w:rsid w:val="000C100E"/>
    <w:rsid w:val="000C120A"/>
    <w:rsid w:val="000C12AF"/>
    <w:rsid w:val="000C15AD"/>
    <w:rsid w:val="000C164C"/>
    <w:rsid w:val="000C1ADE"/>
    <w:rsid w:val="000C1D80"/>
    <w:rsid w:val="000C1DD1"/>
    <w:rsid w:val="000C1DED"/>
    <w:rsid w:val="000C1E66"/>
    <w:rsid w:val="000C20EC"/>
    <w:rsid w:val="000C2174"/>
    <w:rsid w:val="000C285B"/>
    <w:rsid w:val="000C2AD5"/>
    <w:rsid w:val="000C2D82"/>
    <w:rsid w:val="000C321B"/>
    <w:rsid w:val="000C33F6"/>
    <w:rsid w:val="000C3474"/>
    <w:rsid w:val="000C4444"/>
    <w:rsid w:val="000C47FD"/>
    <w:rsid w:val="000C4C8E"/>
    <w:rsid w:val="000C4D3F"/>
    <w:rsid w:val="000C52E1"/>
    <w:rsid w:val="000C5A8C"/>
    <w:rsid w:val="000C5E2E"/>
    <w:rsid w:val="000C5FD4"/>
    <w:rsid w:val="000C60FB"/>
    <w:rsid w:val="000C61BA"/>
    <w:rsid w:val="000C664E"/>
    <w:rsid w:val="000C66B5"/>
    <w:rsid w:val="000C6AB1"/>
    <w:rsid w:val="000C6BFF"/>
    <w:rsid w:val="000C6D11"/>
    <w:rsid w:val="000C6DA3"/>
    <w:rsid w:val="000C6F1D"/>
    <w:rsid w:val="000C7012"/>
    <w:rsid w:val="000C7504"/>
    <w:rsid w:val="000C75ED"/>
    <w:rsid w:val="000C760D"/>
    <w:rsid w:val="000C7964"/>
    <w:rsid w:val="000C7BDB"/>
    <w:rsid w:val="000C7FE5"/>
    <w:rsid w:val="000D00C7"/>
    <w:rsid w:val="000D014D"/>
    <w:rsid w:val="000D0259"/>
    <w:rsid w:val="000D02F9"/>
    <w:rsid w:val="000D03A9"/>
    <w:rsid w:val="000D03EF"/>
    <w:rsid w:val="000D0531"/>
    <w:rsid w:val="000D0799"/>
    <w:rsid w:val="000D08BA"/>
    <w:rsid w:val="000D08CC"/>
    <w:rsid w:val="000D0B8E"/>
    <w:rsid w:val="000D0CB0"/>
    <w:rsid w:val="000D12A7"/>
    <w:rsid w:val="000D1329"/>
    <w:rsid w:val="000D13BD"/>
    <w:rsid w:val="000D1465"/>
    <w:rsid w:val="000D15F2"/>
    <w:rsid w:val="000D1BAB"/>
    <w:rsid w:val="000D1FBE"/>
    <w:rsid w:val="000D215D"/>
    <w:rsid w:val="000D2293"/>
    <w:rsid w:val="000D243C"/>
    <w:rsid w:val="000D24A4"/>
    <w:rsid w:val="000D294C"/>
    <w:rsid w:val="000D2B11"/>
    <w:rsid w:val="000D309B"/>
    <w:rsid w:val="000D35B5"/>
    <w:rsid w:val="000D366C"/>
    <w:rsid w:val="000D3AA0"/>
    <w:rsid w:val="000D3C44"/>
    <w:rsid w:val="000D3CEA"/>
    <w:rsid w:val="000D40EB"/>
    <w:rsid w:val="000D41E7"/>
    <w:rsid w:val="000D4443"/>
    <w:rsid w:val="000D4460"/>
    <w:rsid w:val="000D497A"/>
    <w:rsid w:val="000D4B60"/>
    <w:rsid w:val="000D5203"/>
    <w:rsid w:val="000D58C5"/>
    <w:rsid w:val="000D5AF0"/>
    <w:rsid w:val="000D5DA3"/>
    <w:rsid w:val="000D678D"/>
    <w:rsid w:val="000D68DF"/>
    <w:rsid w:val="000D6B2D"/>
    <w:rsid w:val="000D6D9A"/>
    <w:rsid w:val="000D6E01"/>
    <w:rsid w:val="000D6EA6"/>
    <w:rsid w:val="000D6F60"/>
    <w:rsid w:val="000D7114"/>
    <w:rsid w:val="000D7210"/>
    <w:rsid w:val="000D7513"/>
    <w:rsid w:val="000D7857"/>
    <w:rsid w:val="000D7A81"/>
    <w:rsid w:val="000D7C97"/>
    <w:rsid w:val="000D7F5C"/>
    <w:rsid w:val="000E035D"/>
    <w:rsid w:val="000E0658"/>
    <w:rsid w:val="000E07F0"/>
    <w:rsid w:val="000E0A42"/>
    <w:rsid w:val="000E0D2F"/>
    <w:rsid w:val="000E1465"/>
    <w:rsid w:val="000E14FD"/>
    <w:rsid w:val="000E1B89"/>
    <w:rsid w:val="000E1BA6"/>
    <w:rsid w:val="000E1D87"/>
    <w:rsid w:val="000E22EB"/>
    <w:rsid w:val="000E2331"/>
    <w:rsid w:val="000E234D"/>
    <w:rsid w:val="000E2398"/>
    <w:rsid w:val="000E2591"/>
    <w:rsid w:val="000E2BE2"/>
    <w:rsid w:val="000E2C4D"/>
    <w:rsid w:val="000E2C79"/>
    <w:rsid w:val="000E31C3"/>
    <w:rsid w:val="000E3696"/>
    <w:rsid w:val="000E36B3"/>
    <w:rsid w:val="000E377F"/>
    <w:rsid w:val="000E38CF"/>
    <w:rsid w:val="000E402A"/>
    <w:rsid w:val="000E4846"/>
    <w:rsid w:val="000E4857"/>
    <w:rsid w:val="000E4BFB"/>
    <w:rsid w:val="000E4FF3"/>
    <w:rsid w:val="000E50A0"/>
    <w:rsid w:val="000E50CF"/>
    <w:rsid w:val="000E52A1"/>
    <w:rsid w:val="000E54C0"/>
    <w:rsid w:val="000E5A05"/>
    <w:rsid w:val="000E5CC2"/>
    <w:rsid w:val="000E5E19"/>
    <w:rsid w:val="000E5F71"/>
    <w:rsid w:val="000E65F6"/>
    <w:rsid w:val="000E67B6"/>
    <w:rsid w:val="000E720E"/>
    <w:rsid w:val="000E73A8"/>
    <w:rsid w:val="000E73AD"/>
    <w:rsid w:val="000E769A"/>
    <w:rsid w:val="000E76D9"/>
    <w:rsid w:val="000E7878"/>
    <w:rsid w:val="000E7912"/>
    <w:rsid w:val="000E7A0F"/>
    <w:rsid w:val="000E7E8F"/>
    <w:rsid w:val="000E7EB5"/>
    <w:rsid w:val="000E7F8F"/>
    <w:rsid w:val="000F006C"/>
    <w:rsid w:val="000F01D6"/>
    <w:rsid w:val="000F01FF"/>
    <w:rsid w:val="000F030E"/>
    <w:rsid w:val="000F0317"/>
    <w:rsid w:val="000F04BB"/>
    <w:rsid w:val="000F06BF"/>
    <w:rsid w:val="000F0702"/>
    <w:rsid w:val="000F077F"/>
    <w:rsid w:val="000F0933"/>
    <w:rsid w:val="000F0AA5"/>
    <w:rsid w:val="000F0BB3"/>
    <w:rsid w:val="000F0D9D"/>
    <w:rsid w:val="000F11A3"/>
    <w:rsid w:val="000F17B1"/>
    <w:rsid w:val="000F1A3F"/>
    <w:rsid w:val="000F20CB"/>
    <w:rsid w:val="000F21C5"/>
    <w:rsid w:val="000F2808"/>
    <w:rsid w:val="000F28A7"/>
    <w:rsid w:val="000F2A3F"/>
    <w:rsid w:val="000F2AAC"/>
    <w:rsid w:val="000F2B68"/>
    <w:rsid w:val="000F2CB6"/>
    <w:rsid w:val="000F2D01"/>
    <w:rsid w:val="000F2E27"/>
    <w:rsid w:val="000F3083"/>
    <w:rsid w:val="000F30B5"/>
    <w:rsid w:val="000F31D4"/>
    <w:rsid w:val="000F34B0"/>
    <w:rsid w:val="000F35AD"/>
    <w:rsid w:val="000F35E1"/>
    <w:rsid w:val="000F3CBC"/>
    <w:rsid w:val="000F41FE"/>
    <w:rsid w:val="000F42F8"/>
    <w:rsid w:val="000F47E8"/>
    <w:rsid w:val="000F4848"/>
    <w:rsid w:val="000F4949"/>
    <w:rsid w:val="000F49A7"/>
    <w:rsid w:val="000F4A56"/>
    <w:rsid w:val="000F5142"/>
    <w:rsid w:val="000F52AB"/>
    <w:rsid w:val="000F531C"/>
    <w:rsid w:val="000F556B"/>
    <w:rsid w:val="000F573A"/>
    <w:rsid w:val="000F5924"/>
    <w:rsid w:val="000F5D15"/>
    <w:rsid w:val="000F5F88"/>
    <w:rsid w:val="000F5FAD"/>
    <w:rsid w:val="000F60D4"/>
    <w:rsid w:val="000F64C9"/>
    <w:rsid w:val="000F64E7"/>
    <w:rsid w:val="000F6503"/>
    <w:rsid w:val="000F6B2B"/>
    <w:rsid w:val="000F6C9D"/>
    <w:rsid w:val="000F6E16"/>
    <w:rsid w:val="000F7342"/>
    <w:rsid w:val="000F774B"/>
    <w:rsid w:val="000F7ACD"/>
    <w:rsid w:val="001003E8"/>
    <w:rsid w:val="001006C7"/>
    <w:rsid w:val="0010081A"/>
    <w:rsid w:val="00100831"/>
    <w:rsid w:val="00100FF2"/>
    <w:rsid w:val="00101045"/>
    <w:rsid w:val="00101214"/>
    <w:rsid w:val="001014A0"/>
    <w:rsid w:val="0010169B"/>
    <w:rsid w:val="0010182F"/>
    <w:rsid w:val="00101BFB"/>
    <w:rsid w:val="00101D37"/>
    <w:rsid w:val="00101ED1"/>
    <w:rsid w:val="0010253E"/>
    <w:rsid w:val="0010258B"/>
    <w:rsid w:val="00102669"/>
    <w:rsid w:val="00102DE8"/>
    <w:rsid w:val="00102F57"/>
    <w:rsid w:val="00102FD7"/>
    <w:rsid w:val="0010389C"/>
    <w:rsid w:val="001038CB"/>
    <w:rsid w:val="00103919"/>
    <w:rsid w:val="0010396F"/>
    <w:rsid w:val="00104139"/>
    <w:rsid w:val="0010477A"/>
    <w:rsid w:val="00104D6D"/>
    <w:rsid w:val="00105220"/>
    <w:rsid w:val="001056CA"/>
    <w:rsid w:val="00105798"/>
    <w:rsid w:val="001057A7"/>
    <w:rsid w:val="00105DF6"/>
    <w:rsid w:val="001066AB"/>
    <w:rsid w:val="00106828"/>
    <w:rsid w:val="0010690F"/>
    <w:rsid w:val="001073DE"/>
    <w:rsid w:val="001077CF"/>
    <w:rsid w:val="00107CD1"/>
    <w:rsid w:val="00110542"/>
    <w:rsid w:val="001105BE"/>
    <w:rsid w:val="001105E8"/>
    <w:rsid w:val="0011064C"/>
    <w:rsid w:val="001109C1"/>
    <w:rsid w:val="00110A55"/>
    <w:rsid w:val="00110DE3"/>
    <w:rsid w:val="00110ED6"/>
    <w:rsid w:val="00110FC0"/>
    <w:rsid w:val="001114EE"/>
    <w:rsid w:val="001118A1"/>
    <w:rsid w:val="00111AB4"/>
    <w:rsid w:val="00112187"/>
    <w:rsid w:val="00112286"/>
    <w:rsid w:val="0011228A"/>
    <w:rsid w:val="00112291"/>
    <w:rsid w:val="00112A9A"/>
    <w:rsid w:val="00112D60"/>
    <w:rsid w:val="001132FF"/>
    <w:rsid w:val="00113342"/>
    <w:rsid w:val="00113401"/>
    <w:rsid w:val="0011341F"/>
    <w:rsid w:val="0011354C"/>
    <w:rsid w:val="0011394D"/>
    <w:rsid w:val="001139CF"/>
    <w:rsid w:val="001139D3"/>
    <w:rsid w:val="00113A81"/>
    <w:rsid w:val="00113B71"/>
    <w:rsid w:val="001141B6"/>
    <w:rsid w:val="00114AD5"/>
    <w:rsid w:val="00114B7C"/>
    <w:rsid w:val="00114D23"/>
    <w:rsid w:val="00114DA9"/>
    <w:rsid w:val="00114DEA"/>
    <w:rsid w:val="00115003"/>
    <w:rsid w:val="001151D2"/>
    <w:rsid w:val="001152A8"/>
    <w:rsid w:val="001154BA"/>
    <w:rsid w:val="001158AC"/>
    <w:rsid w:val="00116221"/>
    <w:rsid w:val="001164ED"/>
    <w:rsid w:val="00116998"/>
    <w:rsid w:val="00116E53"/>
    <w:rsid w:val="00117003"/>
    <w:rsid w:val="001170EC"/>
    <w:rsid w:val="001171C0"/>
    <w:rsid w:val="001175C2"/>
    <w:rsid w:val="00117727"/>
    <w:rsid w:val="0011775F"/>
    <w:rsid w:val="00117927"/>
    <w:rsid w:val="00117CF1"/>
    <w:rsid w:val="00117DF1"/>
    <w:rsid w:val="001202A2"/>
    <w:rsid w:val="0012053E"/>
    <w:rsid w:val="0012090B"/>
    <w:rsid w:val="00120ABB"/>
    <w:rsid w:val="00120EB1"/>
    <w:rsid w:val="0012139F"/>
    <w:rsid w:val="00121529"/>
    <w:rsid w:val="001216C0"/>
    <w:rsid w:val="0012177C"/>
    <w:rsid w:val="00121838"/>
    <w:rsid w:val="00121A1B"/>
    <w:rsid w:val="00121A4F"/>
    <w:rsid w:val="00121DD3"/>
    <w:rsid w:val="00121E01"/>
    <w:rsid w:val="0012244C"/>
    <w:rsid w:val="00122A0E"/>
    <w:rsid w:val="00122BA4"/>
    <w:rsid w:val="00122E7D"/>
    <w:rsid w:val="00122E8E"/>
    <w:rsid w:val="001231A3"/>
    <w:rsid w:val="0012340B"/>
    <w:rsid w:val="00123880"/>
    <w:rsid w:val="00123978"/>
    <w:rsid w:val="00123A61"/>
    <w:rsid w:val="00123C06"/>
    <w:rsid w:val="00123D2F"/>
    <w:rsid w:val="00123F1C"/>
    <w:rsid w:val="00123FAE"/>
    <w:rsid w:val="00123FF7"/>
    <w:rsid w:val="001244D6"/>
    <w:rsid w:val="0012458C"/>
    <w:rsid w:val="00124697"/>
    <w:rsid w:val="00124761"/>
    <w:rsid w:val="00124973"/>
    <w:rsid w:val="00124C06"/>
    <w:rsid w:val="00124D71"/>
    <w:rsid w:val="00124EEE"/>
    <w:rsid w:val="001250A1"/>
    <w:rsid w:val="001251B2"/>
    <w:rsid w:val="0012569A"/>
    <w:rsid w:val="00125D20"/>
    <w:rsid w:val="0012615D"/>
    <w:rsid w:val="0012627D"/>
    <w:rsid w:val="00126460"/>
    <w:rsid w:val="00126664"/>
    <w:rsid w:val="0012680E"/>
    <w:rsid w:val="001268EE"/>
    <w:rsid w:val="001269C6"/>
    <w:rsid w:val="001269CD"/>
    <w:rsid w:val="00126B86"/>
    <w:rsid w:val="001270AB"/>
    <w:rsid w:val="0012763D"/>
    <w:rsid w:val="00127C60"/>
    <w:rsid w:val="0013064D"/>
    <w:rsid w:val="0013065E"/>
    <w:rsid w:val="001306E5"/>
    <w:rsid w:val="0013088D"/>
    <w:rsid w:val="00130B3E"/>
    <w:rsid w:val="00130CDE"/>
    <w:rsid w:val="00130D37"/>
    <w:rsid w:val="00130DC5"/>
    <w:rsid w:val="00130F39"/>
    <w:rsid w:val="0013124B"/>
    <w:rsid w:val="00131342"/>
    <w:rsid w:val="00131539"/>
    <w:rsid w:val="001315B1"/>
    <w:rsid w:val="001319CA"/>
    <w:rsid w:val="00131B14"/>
    <w:rsid w:val="00131C26"/>
    <w:rsid w:val="00131D95"/>
    <w:rsid w:val="00131F2C"/>
    <w:rsid w:val="001323C8"/>
    <w:rsid w:val="0013246E"/>
    <w:rsid w:val="0013292F"/>
    <w:rsid w:val="00132C08"/>
    <w:rsid w:val="00132C86"/>
    <w:rsid w:val="00132D50"/>
    <w:rsid w:val="0013343F"/>
    <w:rsid w:val="001334ED"/>
    <w:rsid w:val="00133760"/>
    <w:rsid w:val="00133C42"/>
    <w:rsid w:val="00133E62"/>
    <w:rsid w:val="00133ED1"/>
    <w:rsid w:val="00134148"/>
    <w:rsid w:val="0013476B"/>
    <w:rsid w:val="001348DF"/>
    <w:rsid w:val="00134FBE"/>
    <w:rsid w:val="00135069"/>
    <w:rsid w:val="001352C7"/>
    <w:rsid w:val="00135515"/>
    <w:rsid w:val="001356DC"/>
    <w:rsid w:val="00135B55"/>
    <w:rsid w:val="00135D2D"/>
    <w:rsid w:val="00135F00"/>
    <w:rsid w:val="0013602D"/>
    <w:rsid w:val="001361E8"/>
    <w:rsid w:val="00136243"/>
    <w:rsid w:val="001362DA"/>
    <w:rsid w:val="00136609"/>
    <w:rsid w:val="001368CF"/>
    <w:rsid w:val="00136900"/>
    <w:rsid w:val="001369B4"/>
    <w:rsid w:val="00136A0D"/>
    <w:rsid w:val="00136DC1"/>
    <w:rsid w:val="00136E40"/>
    <w:rsid w:val="00136FD2"/>
    <w:rsid w:val="001370DA"/>
    <w:rsid w:val="0013711A"/>
    <w:rsid w:val="00137504"/>
    <w:rsid w:val="001377A3"/>
    <w:rsid w:val="001378E8"/>
    <w:rsid w:val="00137A86"/>
    <w:rsid w:val="00137F4C"/>
    <w:rsid w:val="00137FC7"/>
    <w:rsid w:val="0014018C"/>
    <w:rsid w:val="00140343"/>
    <w:rsid w:val="0014058E"/>
    <w:rsid w:val="00140BE1"/>
    <w:rsid w:val="00140D33"/>
    <w:rsid w:val="0014121F"/>
    <w:rsid w:val="001417C4"/>
    <w:rsid w:val="001418A4"/>
    <w:rsid w:val="001419C3"/>
    <w:rsid w:val="00141B1A"/>
    <w:rsid w:val="00141D85"/>
    <w:rsid w:val="00141F05"/>
    <w:rsid w:val="00142014"/>
    <w:rsid w:val="0014203B"/>
    <w:rsid w:val="001420CA"/>
    <w:rsid w:val="0014224E"/>
    <w:rsid w:val="001426C9"/>
    <w:rsid w:val="001428A2"/>
    <w:rsid w:val="001428D2"/>
    <w:rsid w:val="00142A73"/>
    <w:rsid w:val="00142A87"/>
    <w:rsid w:val="00142B1D"/>
    <w:rsid w:val="00142C88"/>
    <w:rsid w:val="00143054"/>
    <w:rsid w:val="001430A5"/>
    <w:rsid w:val="00143267"/>
    <w:rsid w:val="0014335F"/>
    <w:rsid w:val="00143497"/>
    <w:rsid w:val="00143584"/>
    <w:rsid w:val="00143EB0"/>
    <w:rsid w:val="00143EE1"/>
    <w:rsid w:val="001440CD"/>
    <w:rsid w:val="00144327"/>
    <w:rsid w:val="001444CC"/>
    <w:rsid w:val="0014457A"/>
    <w:rsid w:val="001446DF"/>
    <w:rsid w:val="00144991"/>
    <w:rsid w:val="00144AE8"/>
    <w:rsid w:val="00144F26"/>
    <w:rsid w:val="001450E8"/>
    <w:rsid w:val="001455EF"/>
    <w:rsid w:val="0014573D"/>
    <w:rsid w:val="001458C2"/>
    <w:rsid w:val="001459C7"/>
    <w:rsid w:val="001459E6"/>
    <w:rsid w:val="00145A66"/>
    <w:rsid w:val="00145AED"/>
    <w:rsid w:val="00145B12"/>
    <w:rsid w:val="00145C58"/>
    <w:rsid w:val="00145CD1"/>
    <w:rsid w:val="00145F75"/>
    <w:rsid w:val="00146328"/>
    <w:rsid w:val="00146485"/>
    <w:rsid w:val="00146491"/>
    <w:rsid w:val="001466FF"/>
    <w:rsid w:val="00146B45"/>
    <w:rsid w:val="00146DC8"/>
    <w:rsid w:val="00146F2B"/>
    <w:rsid w:val="00146FA9"/>
    <w:rsid w:val="001474B6"/>
    <w:rsid w:val="00147708"/>
    <w:rsid w:val="00147829"/>
    <w:rsid w:val="00147CE0"/>
    <w:rsid w:val="00147EA8"/>
    <w:rsid w:val="001501EE"/>
    <w:rsid w:val="0015031B"/>
    <w:rsid w:val="001504BF"/>
    <w:rsid w:val="001505AF"/>
    <w:rsid w:val="001507B7"/>
    <w:rsid w:val="00150E7B"/>
    <w:rsid w:val="00151186"/>
    <w:rsid w:val="00151577"/>
    <w:rsid w:val="0015158C"/>
    <w:rsid w:val="00151B41"/>
    <w:rsid w:val="00151CE4"/>
    <w:rsid w:val="00151FEC"/>
    <w:rsid w:val="001522C8"/>
    <w:rsid w:val="001523BF"/>
    <w:rsid w:val="0015288F"/>
    <w:rsid w:val="001531F5"/>
    <w:rsid w:val="00153249"/>
    <w:rsid w:val="00153343"/>
    <w:rsid w:val="0015373E"/>
    <w:rsid w:val="001538B0"/>
    <w:rsid w:val="00153AD3"/>
    <w:rsid w:val="00154815"/>
    <w:rsid w:val="00154ACD"/>
    <w:rsid w:val="00154D5E"/>
    <w:rsid w:val="00154F60"/>
    <w:rsid w:val="00154FC4"/>
    <w:rsid w:val="00155042"/>
    <w:rsid w:val="00155053"/>
    <w:rsid w:val="00155161"/>
    <w:rsid w:val="0015522F"/>
    <w:rsid w:val="001552A2"/>
    <w:rsid w:val="00155539"/>
    <w:rsid w:val="00155588"/>
    <w:rsid w:val="00155768"/>
    <w:rsid w:val="00155926"/>
    <w:rsid w:val="00155CEC"/>
    <w:rsid w:val="00155D17"/>
    <w:rsid w:val="00155F64"/>
    <w:rsid w:val="00156638"/>
    <w:rsid w:val="00156AD9"/>
    <w:rsid w:val="00156B32"/>
    <w:rsid w:val="00156B96"/>
    <w:rsid w:val="00156D4E"/>
    <w:rsid w:val="00156FB0"/>
    <w:rsid w:val="0015706E"/>
    <w:rsid w:val="00157230"/>
    <w:rsid w:val="0015737F"/>
    <w:rsid w:val="00157896"/>
    <w:rsid w:val="00157E63"/>
    <w:rsid w:val="001600A5"/>
    <w:rsid w:val="001604B6"/>
    <w:rsid w:val="001604DB"/>
    <w:rsid w:val="00160744"/>
    <w:rsid w:val="0016075D"/>
    <w:rsid w:val="00160A5D"/>
    <w:rsid w:val="00160C1B"/>
    <w:rsid w:val="001611BB"/>
    <w:rsid w:val="001616DD"/>
    <w:rsid w:val="0016192B"/>
    <w:rsid w:val="00161AE8"/>
    <w:rsid w:val="00161C1E"/>
    <w:rsid w:val="00161C74"/>
    <w:rsid w:val="00161CCD"/>
    <w:rsid w:val="00161DC4"/>
    <w:rsid w:val="00161F33"/>
    <w:rsid w:val="00161FE8"/>
    <w:rsid w:val="0016203F"/>
    <w:rsid w:val="00162130"/>
    <w:rsid w:val="001621DD"/>
    <w:rsid w:val="00162211"/>
    <w:rsid w:val="00162255"/>
    <w:rsid w:val="00162359"/>
    <w:rsid w:val="0016240C"/>
    <w:rsid w:val="00162628"/>
    <w:rsid w:val="00162855"/>
    <w:rsid w:val="00162AAB"/>
    <w:rsid w:val="00162AD5"/>
    <w:rsid w:val="00162B7F"/>
    <w:rsid w:val="00162C7C"/>
    <w:rsid w:val="001630FB"/>
    <w:rsid w:val="001634AA"/>
    <w:rsid w:val="001635DF"/>
    <w:rsid w:val="00163D57"/>
    <w:rsid w:val="00163D70"/>
    <w:rsid w:val="00164031"/>
    <w:rsid w:val="001645B3"/>
    <w:rsid w:val="0016479F"/>
    <w:rsid w:val="001647B0"/>
    <w:rsid w:val="001647E8"/>
    <w:rsid w:val="001648C7"/>
    <w:rsid w:val="00164A61"/>
    <w:rsid w:val="00164B9D"/>
    <w:rsid w:val="00164DD8"/>
    <w:rsid w:val="00164E34"/>
    <w:rsid w:val="0016506D"/>
    <w:rsid w:val="001653B3"/>
    <w:rsid w:val="001654C5"/>
    <w:rsid w:val="0016586A"/>
    <w:rsid w:val="00165D00"/>
    <w:rsid w:val="00165D0F"/>
    <w:rsid w:val="00166001"/>
    <w:rsid w:val="001660F9"/>
    <w:rsid w:val="001663A7"/>
    <w:rsid w:val="001664D4"/>
    <w:rsid w:val="00166798"/>
    <w:rsid w:val="00166B75"/>
    <w:rsid w:val="00167617"/>
    <w:rsid w:val="0016762D"/>
    <w:rsid w:val="0016791A"/>
    <w:rsid w:val="001700C6"/>
    <w:rsid w:val="0017016D"/>
    <w:rsid w:val="001708E7"/>
    <w:rsid w:val="00170C53"/>
    <w:rsid w:val="00170C86"/>
    <w:rsid w:val="00170F03"/>
    <w:rsid w:val="00171153"/>
    <w:rsid w:val="0017118F"/>
    <w:rsid w:val="001714A7"/>
    <w:rsid w:val="001719CF"/>
    <w:rsid w:val="00171A44"/>
    <w:rsid w:val="00172156"/>
    <w:rsid w:val="00172299"/>
    <w:rsid w:val="0017253B"/>
    <w:rsid w:val="00172672"/>
    <w:rsid w:val="00172694"/>
    <w:rsid w:val="00172837"/>
    <w:rsid w:val="0017289B"/>
    <w:rsid w:val="001733EB"/>
    <w:rsid w:val="001736B9"/>
    <w:rsid w:val="00173978"/>
    <w:rsid w:val="0017428F"/>
    <w:rsid w:val="001744A8"/>
    <w:rsid w:val="00174947"/>
    <w:rsid w:val="00174EEA"/>
    <w:rsid w:val="00175209"/>
    <w:rsid w:val="001755B5"/>
    <w:rsid w:val="0017569B"/>
    <w:rsid w:val="00175720"/>
    <w:rsid w:val="00175778"/>
    <w:rsid w:val="001757CE"/>
    <w:rsid w:val="00175B18"/>
    <w:rsid w:val="00175B42"/>
    <w:rsid w:val="00175BC7"/>
    <w:rsid w:val="00175C69"/>
    <w:rsid w:val="00175DE8"/>
    <w:rsid w:val="00176390"/>
    <w:rsid w:val="001764A8"/>
    <w:rsid w:val="0017674A"/>
    <w:rsid w:val="00176843"/>
    <w:rsid w:val="00176EB8"/>
    <w:rsid w:val="00176FAA"/>
    <w:rsid w:val="0017726D"/>
    <w:rsid w:val="001774F0"/>
    <w:rsid w:val="0017772B"/>
    <w:rsid w:val="00177BCB"/>
    <w:rsid w:val="00180058"/>
    <w:rsid w:val="001807C9"/>
    <w:rsid w:val="0018088C"/>
    <w:rsid w:val="0018095A"/>
    <w:rsid w:val="00180BAE"/>
    <w:rsid w:val="00181783"/>
    <w:rsid w:val="001817E9"/>
    <w:rsid w:val="00181CB9"/>
    <w:rsid w:val="00181D3E"/>
    <w:rsid w:val="00181EBC"/>
    <w:rsid w:val="00181F87"/>
    <w:rsid w:val="00182296"/>
    <w:rsid w:val="00182425"/>
    <w:rsid w:val="001824CB"/>
    <w:rsid w:val="00182BAF"/>
    <w:rsid w:val="00182D44"/>
    <w:rsid w:val="00182D8F"/>
    <w:rsid w:val="00182E2B"/>
    <w:rsid w:val="00183244"/>
    <w:rsid w:val="00183766"/>
    <w:rsid w:val="00183862"/>
    <w:rsid w:val="00183D65"/>
    <w:rsid w:val="00183F23"/>
    <w:rsid w:val="0018406F"/>
    <w:rsid w:val="00184893"/>
    <w:rsid w:val="00184970"/>
    <w:rsid w:val="0018513A"/>
    <w:rsid w:val="0018534B"/>
    <w:rsid w:val="001857FB"/>
    <w:rsid w:val="0018586E"/>
    <w:rsid w:val="001858C3"/>
    <w:rsid w:val="00185991"/>
    <w:rsid w:val="00185997"/>
    <w:rsid w:val="00185EAE"/>
    <w:rsid w:val="00185FCA"/>
    <w:rsid w:val="001862E3"/>
    <w:rsid w:val="00186317"/>
    <w:rsid w:val="00186482"/>
    <w:rsid w:val="00186598"/>
    <w:rsid w:val="00186772"/>
    <w:rsid w:val="00186CDF"/>
    <w:rsid w:val="00186EAA"/>
    <w:rsid w:val="00186F84"/>
    <w:rsid w:val="00186FB1"/>
    <w:rsid w:val="00187171"/>
    <w:rsid w:val="00187218"/>
    <w:rsid w:val="00187294"/>
    <w:rsid w:val="001874BB"/>
    <w:rsid w:val="00187961"/>
    <w:rsid w:val="00187C94"/>
    <w:rsid w:val="00187EBA"/>
    <w:rsid w:val="00190ADF"/>
    <w:rsid w:val="00190B20"/>
    <w:rsid w:val="00190C2E"/>
    <w:rsid w:val="00190D71"/>
    <w:rsid w:val="00190DB6"/>
    <w:rsid w:val="00191115"/>
    <w:rsid w:val="00191254"/>
    <w:rsid w:val="001914CC"/>
    <w:rsid w:val="00191A76"/>
    <w:rsid w:val="00191D41"/>
    <w:rsid w:val="00191E3A"/>
    <w:rsid w:val="00192039"/>
    <w:rsid w:val="001921CB"/>
    <w:rsid w:val="001925F2"/>
    <w:rsid w:val="00192BFA"/>
    <w:rsid w:val="00192D74"/>
    <w:rsid w:val="00192F4F"/>
    <w:rsid w:val="001932BD"/>
    <w:rsid w:val="0019366D"/>
    <w:rsid w:val="00193A5D"/>
    <w:rsid w:val="00193B11"/>
    <w:rsid w:val="00193DD2"/>
    <w:rsid w:val="0019442B"/>
    <w:rsid w:val="001944BD"/>
    <w:rsid w:val="00194505"/>
    <w:rsid w:val="00194CDA"/>
    <w:rsid w:val="00194D34"/>
    <w:rsid w:val="00194FF0"/>
    <w:rsid w:val="001957CC"/>
    <w:rsid w:val="001958E3"/>
    <w:rsid w:val="00195C6C"/>
    <w:rsid w:val="00195E12"/>
    <w:rsid w:val="0019604C"/>
    <w:rsid w:val="001963B1"/>
    <w:rsid w:val="0019676B"/>
    <w:rsid w:val="00196CB6"/>
    <w:rsid w:val="00196ED8"/>
    <w:rsid w:val="0019718D"/>
    <w:rsid w:val="0019751F"/>
    <w:rsid w:val="00197733"/>
    <w:rsid w:val="00197B06"/>
    <w:rsid w:val="00197EE0"/>
    <w:rsid w:val="00197FCA"/>
    <w:rsid w:val="001A01B6"/>
    <w:rsid w:val="001A028F"/>
    <w:rsid w:val="001A09A5"/>
    <w:rsid w:val="001A0E0E"/>
    <w:rsid w:val="001A0E4A"/>
    <w:rsid w:val="001A0F69"/>
    <w:rsid w:val="001A1374"/>
    <w:rsid w:val="001A16C8"/>
    <w:rsid w:val="001A195F"/>
    <w:rsid w:val="001A1A2F"/>
    <w:rsid w:val="001A246A"/>
    <w:rsid w:val="001A260C"/>
    <w:rsid w:val="001A261D"/>
    <w:rsid w:val="001A2D4C"/>
    <w:rsid w:val="001A356C"/>
    <w:rsid w:val="001A36A9"/>
    <w:rsid w:val="001A38D0"/>
    <w:rsid w:val="001A4052"/>
    <w:rsid w:val="001A45AF"/>
    <w:rsid w:val="001A47E8"/>
    <w:rsid w:val="001A4A51"/>
    <w:rsid w:val="001A4A7D"/>
    <w:rsid w:val="001A4CD7"/>
    <w:rsid w:val="001A532E"/>
    <w:rsid w:val="001A5526"/>
    <w:rsid w:val="001A5648"/>
    <w:rsid w:val="001A564C"/>
    <w:rsid w:val="001A5CCE"/>
    <w:rsid w:val="001A601C"/>
    <w:rsid w:val="001A63DA"/>
    <w:rsid w:val="001A641F"/>
    <w:rsid w:val="001A6B82"/>
    <w:rsid w:val="001A6C0A"/>
    <w:rsid w:val="001A6DCC"/>
    <w:rsid w:val="001A731A"/>
    <w:rsid w:val="001A734F"/>
    <w:rsid w:val="001A74D6"/>
    <w:rsid w:val="001A7547"/>
    <w:rsid w:val="001A77D1"/>
    <w:rsid w:val="001A7889"/>
    <w:rsid w:val="001A7A07"/>
    <w:rsid w:val="001A7AB1"/>
    <w:rsid w:val="001A7D35"/>
    <w:rsid w:val="001B03C2"/>
    <w:rsid w:val="001B03E3"/>
    <w:rsid w:val="001B06CC"/>
    <w:rsid w:val="001B0796"/>
    <w:rsid w:val="001B0BE7"/>
    <w:rsid w:val="001B0CF2"/>
    <w:rsid w:val="001B0D86"/>
    <w:rsid w:val="001B11AE"/>
    <w:rsid w:val="001B14BA"/>
    <w:rsid w:val="001B18BD"/>
    <w:rsid w:val="001B1B36"/>
    <w:rsid w:val="001B1DE1"/>
    <w:rsid w:val="001B1E1E"/>
    <w:rsid w:val="001B1F4E"/>
    <w:rsid w:val="001B1FF2"/>
    <w:rsid w:val="001B206B"/>
    <w:rsid w:val="001B224F"/>
    <w:rsid w:val="001B2321"/>
    <w:rsid w:val="001B27B5"/>
    <w:rsid w:val="001B2C88"/>
    <w:rsid w:val="001B2D4E"/>
    <w:rsid w:val="001B3191"/>
    <w:rsid w:val="001B31A9"/>
    <w:rsid w:val="001B3322"/>
    <w:rsid w:val="001B334C"/>
    <w:rsid w:val="001B34A2"/>
    <w:rsid w:val="001B39F5"/>
    <w:rsid w:val="001B3A50"/>
    <w:rsid w:val="001B3BDC"/>
    <w:rsid w:val="001B41D9"/>
    <w:rsid w:val="001B43CE"/>
    <w:rsid w:val="001B45C0"/>
    <w:rsid w:val="001B47E4"/>
    <w:rsid w:val="001B4991"/>
    <w:rsid w:val="001B4ABB"/>
    <w:rsid w:val="001B4AEB"/>
    <w:rsid w:val="001B4B0C"/>
    <w:rsid w:val="001B4D76"/>
    <w:rsid w:val="001B4E94"/>
    <w:rsid w:val="001B4ED1"/>
    <w:rsid w:val="001B51E4"/>
    <w:rsid w:val="001B5383"/>
    <w:rsid w:val="001B559E"/>
    <w:rsid w:val="001B56A6"/>
    <w:rsid w:val="001B5F12"/>
    <w:rsid w:val="001B602A"/>
    <w:rsid w:val="001B67E1"/>
    <w:rsid w:val="001B69AD"/>
    <w:rsid w:val="001B6DD2"/>
    <w:rsid w:val="001B7101"/>
    <w:rsid w:val="001B79A3"/>
    <w:rsid w:val="001B7D57"/>
    <w:rsid w:val="001B7F68"/>
    <w:rsid w:val="001C00C6"/>
    <w:rsid w:val="001C00C8"/>
    <w:rsid w:val="001C00E7"/>
    <w:rsid w:val="001C0242"/>
    <w:rsid w:val="001C033F"/>
    <w:rsid w:val="001C0395"/>
    <w:rsid w:val="001C053D"/>
    <w:rsid w:val="001C07B1"/>
    <w:rsid w:val="001C0A60"/>
    <w:rsid w:val="001C104F"/>
    <w:rsid w:val="001C126E"/>
    <w:rsid w:val="001C169E"/>
    <w:rsid w:val="001C1AB1"/>
    <w:rsid w:val="001C1D44"/>
    <w:rsid w:val="001C20A0"/>
    <w:rsid w:val="001C2159"/>
    <w:rsid w:val="001C21AA"/>
    <w:rsid w:val="001C2597"/>
    <w:rsid w:val="001C2753"/>
    <w:rsid w:val="001C2822"/>
    <w:rsid w:val="001C2A85"/>
    <w:rsid w:val="001C2DC2"/>
    <w:rsid w:val="001C2E23"/>
    <w:rsid w:val="001C31A7"/>
    <w:rsid w:val="001C355A"/>
    <w:rsid w:val="001C3627"/>
    <w:rsid w:val="001C36ED"/>
    <w:rsid w:val="001C370B"/>
    <w:rsid w:val="001C38C3"/>
    <w:rsid w:val="001C396A"/>
    <w:rsid w:val="001C3AA0"/>
    <w:rsid w:val="001C3B32"/>
    <w:rsid w:val="001C3B3C"/>
    <w:rsid w:val="001C3DAB"/>
    <w:rsid w:val="001C3FC0"/>
    <w:rsid w:val="001C45E9"/>
    <w:rsid w:val="001C46F0"/>
    <w:rsid w:val="001C49E7"/>
    <w:rsid w:val="001C4A9E"/>
    <w:rsid w:val="001C4BB0"/>
    <w:rsid w:val="001C5529"/>
    <w:rsid w:val="001C5CDA"/>
    <w:rsid w:val="001C5D08"/>
    <w:rsid w:val="001C5DCD"/>
    <w:rsid w:val="001C60F7"/>
    <w:rsid w:val="001C625B"/>
    <w:rsid w:val="001C626A"/>
    <w:rsid w:val="001C66A5"/>
    <w:rsid w:val="001C6BBE"/>
    <w:rsid w:val="001C6F25"/>
    <w:rsid w:val="001C70B8"/>
    <w:rsid w:val="001C720D"/>
    <w:rsid w:val="001C7826"/>
    <w:rsid w:val="001C7872"/>
    <w:rsid w:val="001C7908"/>
    <w:rsid w:val="001C79D4"/>
    <w:rsid w:val="001C79ED"/>
    <w:rsid w:val="001C7A51"/>
    <w:rsid w:val="001C7BCF"/>
    <w:rsid w:val="001C7C8E"/>
    <w:rsid w:val="001C7F18"/>
    <w:rsid w:val="001C7F83"/>
    <w:rsid w:val="001C7F8F"/>
    <w:rsid w:val="001D052A"/>
    <w:rsid w:val="001D0779"/>
    <w:rsid w:val="001D0B49"/>
    <w:rsid w:val="001D1ACF"/>
    <w:rsid w:val="001D1C34"/>
    <w:rsid w:val="001D1E45"/>
    <w:rsid w:val="001D1EA6"/>
    <w:rsid w:val="001D26B6"/>
    <w:rsid w:val="001D2B83"/>
    <w:rsid w:val="001D2E24"/>
    <w:rsid w:val="001D30EE"/>
    <w:rsid w:val="001D313A"/>
    <w:rsid w:val="001D31E0"/>
    <w:rsid w:val="001D3931"/>
    <w:rsid w:val="001D3EB1"/>
    <w:rsid w:val="001D3F89"/>
    <w:rsid w:val="001D4654"/>
    <w:rsid w:val="001D4671"/>
    <w:rsid w:val="001D46A1"/>
    <w:rsid w:val="001D4808"/>
    <w:rsid w:val="001D48CF"/>
    <w:rsid w:val="001D48DA"/>
    <w:rsid w:val="001D48FC"/>
    <w:rsid w:val="001D4B39"/>
    <w:rsid w:val="001D4D2B"/>
    <w:rsid w:val="001D5011"/>
    <w:rsid w:val="001D548B"/>
    <w:rsid w:val="001D54C1"/>
    <w:rsid w:val="001D5863"/>
    <w:rsid w:val="001D5C47"/>
    <w:rsid w:val="001D5E57"/>
    <w:rsid w:val="001D6441"/>
    <w:rsid w:val="001D645D"/>
    <w:rsid w:val="001D6496"/>
    <w:rsid w:val="001D649A"/>
    <w:rsid w:val="001D6CD8"/>
    <w:rsid w:val="001D6D6A"/>
    <w:rsid w:val="001D6D88"/>
    <w:rsid w:val="001D70E1"/>
    <w:rsid w:val="001D7B05"/>
    <w:rsid w:val="001D7C19"/>
    <w:rsid w:val="001E0035"/>
    <w:rsid w:val="001E008D"/>
    <w:rsid w:val="001E022E"/>
    <w:rsid w:val="001E0464"/>
    <w:rsid w:val="001E08D3"/>
    <w:rsid w:val="001E0E00"/>
    <w:rsid w:val="001E118E"/>
    <w:rsid w:val="001E11A5"/>
    <w:rsid w:val="001E11EA"/>
    <w:rsid w:val="001E12C4"/>
    <w:rsid w:val="001E144B"/>
    <w:rsid w:val="001E15A2"/>
    <w:rsid w:val="001E16B6"/>
    <w:rsid w:val="001E17FC"/>
    <w:rsid w:val="001E194F"/>
    <w:rsid w:val="001E1C21"/>
    <w:rsid w:val="001E1CDC"/>
    <w:rsid w:val="001E1E48"/>
    <w:rsid w:val="001E2056"/>
    <w:rsid w:val="001E24FC"/>
    <w:rsid w:val="001E268B"/>
    <w:rsid w:val="001E2984"/>
    <w:rsid w:val="001E2BD2"/>
    <w:rsid w:val="001E2DDB"/>
    <w:rsid w:val="001E30FF"/>
    <w:rsid w:val="001E34D1"/>
    <w:rsid w:val="001E36A1"/>
    <w:rsid w:val="001E3CD9"/>
    <w:rsid w:val="001E44DA"/>
    <w:rsid w:val="001E450E"/>
    <w:rsid w:val="001E4522"/>
    <w:rsid w:val="001E4612"/>
    <w:rsid w:val="001E46D9"/>
    <w:rsid w:val="001E49BC"/>
    <w:rsid w:val="001E4B89"/>
    <w:rsid w:val="001E4E4D"/>
    <w:rsid w:val="001E521C"/>
    <w:rsid w:val="001E55A8"/>
    <w:rsid w:val="001E578A"/>
    <w:rsid w:val="001E5825"/>
    <w:rsid w:val="001E5C0A"/>
    <w:rsid w:val="001E5D82"/>
    <w:rsid w:val="001E5DE1"/>
    <w:rsid w:val="001E5E41"/>
    <w:rsid w:val="001E6169"/>
    <w:rsid w:val="001E61AF"/>
    <w:rsid w:val="001E629D"/>
    <w:rsid w:val="001E63C9"/>
    <w:rsid w:val="001E63EE"/>
    <w:rsid w:val="001E6510"/>
    <w:rsid w:val="001E6724"/>
    <w:rsid w:val="001E6914"/>
    <w:rsid w:val="001E6942"/>
    <w:rsid w:val="001E698E"/>
    <w:rsid w:val="001E6A78"/>
    <w:rsid w:val="001E6D9B"/>
    <w:rsid w:val="001E705B"/>
    <w:rsid w:val="001E72B3"/>
    <w:rsid w:val="001E73F9"/>
    <w:rsid w:val="001E74EB"/>
    <w:rsid w:val="001E7850"/>
    <w:rsid w:val="001E79DE"/>
    <w:rsid w:val="001F01AE"/>
    <w:rsid w:val="001F0324"/>
    <w:rsid w:val="001F05B0"/>
    <w:rsid w:val="001F07AE"/>
    <w:rsid w:val="001F0954"/>
    <w:rsid w:val="001F0A8A"/>
    <w:rsid w:val="001F0D21"/>
    <w:rsid w:val="001F0EB2"/>
    <w:rsid w:val="001F1327"/>
    <w:rsid w:val="001F1580"/>
    <w:rsid w:val="001F17B6"/>
    <w:rsid w:val="001F19F5"/>
    <w:rsid w:val="001F1EE7"/>
    <w:rsid w:val="001F2071"/>
    <w:rsid w:val="001F20D8"/>
    <w:rsid w:val="001F2145"/>
    <w:rsid w:val="001F2569"/>
    <w:rsid w:val="001F25D9"/>
    <w:rsid w:val="001F279C"/>
    <w:rsid w:val="001F2940"/>
    <w:rsid w:val="001F2E2F"/>
    <w:rsid w:val="001F2FB6"/>
    <w:rsid w:val="001F315D"/>
    <w:rsid w:val="001F3268"/>
    <w:rsid w:val="001F35D9"/>
    <w:rsid w:val="001F362C"/>
    <w:rsid w:val="001F379D"/>
    <w:rsid w:val="001F3979"/>
    <w:rsid w:val="001F3E69"/>
    <w:rsid w:val="001F41F2"/>
    <w:rsid w:val="001F4303"/>
    <w:rsid w:val="001F45E3"/>
    <w:rsid w:val="001F4773"/>
    <w:rsid w:val="001F490C"/>
    <w:rsid w:val="001F49A2"/>
    <w:rsid w:val="001F4B3B"/>
    <w:rsid w:val="001F4D46"/>
    <w:rsid w:val="001F4EF3"/>
    <w:rsid w:val="001F4F4D"/>
    <w:rsid w:val="001F5134"/>
    <w:rsid w:val="001F5178"/>
    <w:rsid w:val="001F5281"/>
    <w:rsid w:val="001F5286"/>
    <w:rsid w:val="001F5844"/>
    <w:rsid w:val="001F5C71"/>
    <w:rsid w:val="001F6444"/>
    <w:rsid w:val="001F66E0"/>
    <w:rsid w:val="001F676A"/>
    <w:rsid w:val="001F6845"/>
    <w:rsid w:val="001F68CE"/>
    <w:rsid w:val="001F6940"/>
    <w:rsid w:val="001F6D0E"/>
    <w:rsid w:val="001F6E69"/>
    <w:rsid w:val="001F7305"/>
    <w:rsid w:val="001F7453"/>
    <w:rsid w:val="001F7467"/>
    <w:rsid w:val="001F77E2"/>
    <w:rsid w:val="001F7A51"/>
    <w:rsid w:val="001F7AA1"/>
    <w:rsid w:val="001F7ADC"/>
    <w:rsid w:val="001F7AE1"/>
    <w:rsid w:val="001F7C10"/>
    <w:rsid w:val="001F7D1B"/>
    <w:rsid w:val="001F7F16"/>
    <w:rsid w:val="001F7F65"/>
    <w:rsid w:val="002003B9"/>
    <w:rsid w:val="0020049C"/>
    <w:rsid w:val="00200728"/>
    <w:rsid w:val="00200898"/>
    <w:rsid w:val="00200911"/>
    <w:rsid w:val="00200AA7"/>
    <w:rsid w:val="00200B28"/>
    <w:rsid w:val="00200B71"/>
    <w:rsid w:val="0020152A"/>
    <w:rsid w:val="002016EB"/>
    <w:rsid w:val="002018E0"/>
    <w:rsid w:val="00201CC8"/>
    <w:rsid w:val="00201E09"/>
    <w:rsid w:val="00201EC3"/>
    <w:rsid w:val="00201F51"/>
    <w:rsid w:val="002024BB"/>
    <w:rsid w:val="0020252B"/>
    <w:rsid w:val="00202607"/>
    <w:rsid w:val="00202A74"/>
    <w:rsid w:val="00202AFB"/>
    <w:rsid w:val="00202DC2"/>
    <w:rsid w:val="00202EF4"/>
    <w:rsid w:val="002037DE"/>
    <w:rsid w:val="00203E8B"/>
    <w:rsid w:val="0020413F"/>
    <w:rsid w:val="002042FA"/>
    <w:rsid w:val="002043FB"/>
    <w:rsid w:val="00204494"/>
    <w:rsid w:val="002047B6"/>
    <w:rsid w:val="00204828"/>
    <w:rsid w:val="00204885"/>
    <w:rsid w:val="00204BDF"/>
    <w:rsid w:val="0020514C"/>
    <w:rsid w:val="0020532F"/>
    <w:rsid w:val="0020542A"/>
    <w:rsid w:val="00205487"/>
    <w:rsid w:val="0020594B"/>
    <w:rsid w:val="00205B42"/>
    <w:rsid w:val="00205BE4"/>
    <w:rsid w:val="00205D7A"/>
    <w:rsid w:val="00205E86"/>
    <w:rsid w:val="00206037"/>
    <w:rsid w:val="00206095"/>
    <w:rsid w:val="002061CA"/>
    <w:rsid w:val="00206284"/>
    <w:rsid w:val="002063E5"/>
    <w:rsid w:val="002065E4"/>
    <w:rsid w:val="002066D1"/>
    <w:rsid w:val="00206768"/>
    <w:rsid w:val="00206A48"/>
    <w:rsid w:val="00206C52"/>
    <w:rsid w:val="00206D62"/>
    <w:rsid w:val="00206DFD"/>
    <w:rsid w:val="00207056"/>
    <w:rsid w:val="002074E6"/>
    <w:rsid w:val="00207CFC"/>
    <w:rsid w:val="00207EBC"/>
    <w:rsid w:val="00210130"/>
    <w:rsid w:val="00210227"/>
    <w:rsid w:val="002104D7"/>
    <w:rsid w:val="002104D9"/>
    <w:rsid w:val="00210501"/>
    <w:rsid w:val="00210603"/>
    <w:rsid w:val="00210623"/>
    <w:rsid w:val="00210691"/>
    <w:rsid w:val="002107AE"/>
    <w:rsid w:val="002108C5"/>
    <w:rsid w:val="00210BF2"/>
    <w:rsid w:val="00210BF9"/>
    <w:rsid w:val="00210D01"/>
    <w:rsid w:val="00210D92"/>
    <w:rsid w:val="00210F60"/>
    <w:rsid w:val="00211324"/>
    <w:rsid w:val="00211721"/>
    <w:rsid w:val="002118F7"/>
    <w:rsid w:val="00211998"/>
    <w:rsid w:val="00211B98"/>
    <w:rsid w:val="00211E70"/>
    <w:rsid w:val="00211EB5"/>
    <w:rsid w:val="00211F8B"/>
    <w:rsid w:val="002120FD"/>
    <w:rsid w:val="0021226B"/>
    <w:rsid w:val="002122B3"/>
    <w:rsid w:val="00212365"/>
    <w:rsid w:val="00212555"/>
    <w:rsid w:val="00212965"/>
    <w:rsid w:val="00212968"/>
    <w:rsid w:val="00212ABB"/>
    <w:rsid w:val="00212B0B"/>
    <w:rsid w:val="00213711"/>
    <w:rsid w:val="00213C3C"/>
    <w:rsid w:val="00213EAF"/>
    <w:rsid w:val="002149E0"/>
    <w:rsid w:val="00215313"/>
    <w:rsid w:val="00215835"/>
    <w:rsid w:val="00215916"/>
    <w:rsid w:val="00215BF7"/>
    <w:rsid w:val="00215E97"/>
    <w:rsid w:val="002162E7"/>
    <w:rsid w:val="0021633F"/>
    <w:rsid w:val="00216441"/>
    <w:rsid w:val="00216760"/>
    <w:rsid w:val="00216972"/>
    <w:rsid w:val="00216AED"/>
    <w:rsid w:val="00216E63"/>
    <w:rsid w:val="00217072"/>
    <w:rsid w:val="00217210"/>
    <w:rsid w:val="002172F1"/>
    <w:rsid w:val="002173CA"/>
    <w:rsid w:val="0021756A"/>
    <w:rsid w:val="00217779"/>
    <w:rsid w:val="00217C6A"/>
    <w:rsid w:val="00217CB5"/>
    <w:rsid w:val="00220148"/>
    <w:rsid w:val="002201F4"/>
    <w:rsid w:val="00220389"/>
    <w:rsid w:val="00220A29"/>
    <w:rsid w:val="00220C95"/>
    <w:rsid w:val="00221253"/>
    <w:rsid w:val="00221665"/>
    <w:rsid w:val="00221A6C"/>
    <w:rsid w:val="00221AB1"/>
    <w:rsid w:val="0022202A"/>
    <w:rsid w:val="002226A8"/>
    <w:rsid w:val="002226C5"/>
    <w:rsid w:val="00222980"/>
    <w:rsid w:val="00222B67"/>
    <w:rsid w:val="00222BAF"/>
    <w:rsid w:val="00222BF5"/>
    <w:rsid w:val="002230C2"/>
    <w:rsid w:val="00223196"/>
    <w:rsid w:val="002232DD"/>
    <w:rsid w:val="002238A0"/>
    <w:rsid w:val="00223A91"/>
    <w:rsid w:val="002241F3"/>
    <w:rsid w:val="0022494C"/>
    <w:rsid w:val="00224CD5"/>
    <w:rsid w:val="00224D78"/>
    <w:rsid w:val="0022528E"/>
    <w:rsid w:val="002253F1"/>
    <w:rsid w:val="0022570D"/>
    <w:rsid w:val="002258DE"/>
    <w:rsid w:val="002259F0"/>
    <w:rsid w:val="00225B83"/>
    <w:rsid w:val="00225BB0"/>
    <w:rsid w:val="00225C97"/>
    <w:rsid w:val="0022603B"/>
    <w:rsid w:val="002262C2"/>
    <w:rsid w:val="00226867"/>
    <w:rsid w:val="00226C02"/>
    <w:rsid w:val="00226C0A"/>
    <w:rsid w:val="00226D35"/>
    <w:rsid w:val="00226EFC"/>
    <w:rsid w:val="002271D8"/>
    <w:rsid w:val="00227334"/>
    <w:rsid w:val="00227361"/>
    <w:rsid w:val="002275FE"/>
    <w:rsid w:val="00227A82"/>
    <w:rsid w:val="00227ACD"/>
    <w:rsid w:val="00227CE3"/>
    <w:rsid w:val="00227D87"/>
    <w:rsid w:val="00227E6E"/>
    <w:rsid w:val="002301BB"/>
    <w:rsid w:val="002303FC"/>
    <w:rsid w:val="00230578"/>
    <w:rsid w:val="0023072E"/>
    <w:rsid w:val="00230AEA"/>
    <w:rsid w:val="00230B5A"/>
    <w:rsid w:val="00230B9C"/>
    <w:rsid w:val="00231009"/>
    <w:rsid w:val="00231409"/>
    <w:rsid w:val="00231D96"/>
    <w:rsid w:val="002322DC"/>
    <w:rsid w:val="0023232C"/>
    <w:rsid w:val="00232BC4"/>
    <w:rsid w:val="00233018"/>
    <w:rsid w:val="002333D7"/>
    <w:rsid w:val="002334AD"/>
    <w:rsid w:val="002336D9"/>
    <w:rsid w:val="002336FC"/>
    <w:rsid w:val="0023397E"/>
    <w:rsid w:val="00233A89"/>
    <w:rsid w:val="00233DD8"/>
    <w:rsid w:val="00233F8E"/>
    <w:rsid w:val="002340A9"/>
    <w:rsid w:val="0023441C"/>
    <w:rsid w:val="00234677"/>
    <w:rsid w:val="0023489F"/>
    <w:rsid w:val="00234923"/>
    <w:rsid w:val="00234C27"/>
    <w:rsid w:val="00234C53"/>
    <w:rsid w:val="00234C5C"/>
    <w:rsid w:val="00234DFB"/>
    <w:rsid w:val="00235027"/>
    <w:rsid w:val="00235102"/>
    <w:rsid w:val="002353FF"/>
    <w:rsid w:val="002354B6"/>
    <w:rsid w:val="00235552"/>
    <w:rsid w:val="00235677"/>
    <w:rsid w:val="002356B2"/>
    <w:rsid w:val="00235A2F"/>
    <w:rsid w:val="00235F14"/>
    <w:rsid w:val="00235F17"/>
    <w:rsid w:val="0023621B"/>
    <w:rsid w:val="00236305"/>
    <w:rsid w:val="00236391"/>
    <w:rsid w:val="00236C05"/>
    <w:rsid w:val="00236C7D"/>
    <w:rsid w:val="00236CBF"/>
    <w:rsid w:val="00236ECF"/>
    <w:rsid w:val="00236F46"/>
    <w:rsid w:val="00236FB0"/>
    <w:rsid w:val="0023702E"/>
    <w:rsid w:val="002370FA"/>
    <w:rsid w:val="0023725D"/>
    <w:rsid w:val="0023771B"/>
    <w:rsid w:val="00237786"/>
    <w:rsid w:val="0023780E"/>
    <w:rsid w:val="00237871"/>
    <w:rsid w:val="002379E9"/>
    <w:rsid w:val="00237D5A"/>
    <w:rsid w:val="00237E49"/>
    <w:rsid w:val="0024013D"/>
    <w:rsid w:val="00240162"/>
    <w:rsid w:val="00240299"/>
    <w:rsid w:val="002402C4"/>
    <w:rsid w:val="00240AF8"/>
    <w:rsid w:val="00240D78"/>
    <w:rsid w:val="00240E11"/>
    <w:rsid w:val="00240E62"/>
    <w:rsid w:val="002411E1"/>
    <w:rsid w:val="0024120E"/>
    <w:rsid w:val="0024187D"/>
    <w:rsid w:val="002418FB"/>
    <w:rsid w:val="00241B22"/>
    <w:rsid w:val="00242516"/>
    <w:rsid w:val="002426EC"/>
    <w:rsid w:val="00243196"/>
    <w:rsid w:val="0024325B"/>
    <w:rsid w:val="0024354A"/>
    <w:rsid w:val="0024370B"/>
    <w:rsid w:val="002438B8"/>
    <w:rsid w:val="00243BEF"/>
    <w:rsid w:val="00243C08"/>
    <w:rsid w:val="00243CDE"/>
    <w:rsid w:val="00243CE0"/>
    <w:rsid w:val="00243E11"/>
    <w:rsid w:val="00243E21"/>
    <w:rsid w:val="002440FD"/>
    <w:rsid w:val="002444FF"/>
    <w:rsid w:val="0024481B"/>
    <w:rsid w:val="00244822"/>
    <w:rsid w:val="00244C9B"/>
    <w:rsid w:val="00244DBE"/>
    <w:rsid w:val="00244DC8"/>
    <w:rsid w:val="00245532"/>
    <w:rsid w:val="00245887"/>
    <w:rsid w:val="002458A6"/>
    <w:rsid w:val="00245C99"/>
    <w:rsid w:val="00245DD9"/>
    <w:rsid w:val="00245E4A"/>
    <w:rsid w:val="0024610C"/>
    <w:rsid w:val="002464C1"/>
    <w:rsid w:val="00246642"/>
    <w:rsid w:val="00246832"/>
    <w:rsid w:val="002468BF"/>
    <w:rsid w:val="00246987"/>
    <w:rsid w:val="00246B45"/>
    <w:rsid w:val="00246BDD"/>
    <w:rsid w:val="00247595"/>
    <w:rsid w:val="002475DF"/>
    <w:rsid w:val="002476CC"/>
    <w:rsid w:val="002478CB"/>
    <w:rsid w:val="00247953"/>
    <w:rsid w:val="00247B37"/>
    <w:rsid w:val="00247D00"/>
    <w:rsid w:val="002500FD"/>
    <w:rsid w:val="0025022C"/>
    <w:rsid w:val="00250383"/>
    <w:rsid w:val="00250489"/>
    <w:rsid w:val="002504B8"/>
    <w:rsid w:val="00250928"/>
    <w:rsid w:val="00250F42"/>
    <w:rsid w:val="002510CD"/>
    <w:rsid w:val="00251115"/>
    <w:rsid w:val="0025143E"/>
    <w:rsid w:val="002516B2"/>
    <w:rsid w:val="00251ABB"/>
    <w:rsid w:val="00251B84"/>
    <w:rsid w:val="00251E4D"/>
    <w:rsid w:val="002520D5"/>
    <w:rsid w:val="002524EC"/>
    <w:rsid w:val="0025294D"/>
    <w:rsid w:val="00252A54"/>
    <w:rsid w:val="00252CD8"/>
    <w:rsid w:val="00252E4D"/>
    <w:rsid w:val="00252E8F"/>
    <w:rsid w:val="00252EEA"/>
    <w:rsid w:val="0025318D"/>
    <w:rsid w:val="0025325E"/>
    <w:rsid w:val="002534C9"/>
    <w:rsid w:val="00253582"/>
    <w:rsid w:val="00253678"/>
    <w:rsid w:val="00253C13"/>
    <w:rsid w:val="002542F2"/>
    <w:rsid w:val="002545C2"/>
    <w:rsid w:val="00254F27"/>
    <w:rsid w:val="00255154"/>
    <w:rsid w:val="00255354"/>
    <w:rsid w:val="0025563E"/>
    <w:rsid w:val="00255660"/>
    <w:rsid w:val="00255BDC"/>
    <w:rsid w:val="00255CA5"/>
    <w:rsid w:val="002560B7"/>
    <w:rsid w:val="00256374"/>
    <w:rsid w:val="002566AC"/>
    <w:rsid w:val="0025687A"/>
    <w:rsid w:val="00256A4C"/>
    <w:rsid w:val="00256A6C"/>
    <w:rsid w:val="00256B7E"/>
    <w:rsid w:val="00256F90"/>
    <w:rsid w:val="00257041"/>
    <w:rsid w:val="002570DB"/>
    <w:rsid w:val="002571B9"/>
    <w:rsid w:val="002573A0"/>
    <w:rsid w:val="00257432"/>
    <w:rsid w:val="00257585"/>
    <w:rsid w:val="0025780C"/>
    <w:rsid w:val="00257A60"/>
    <w:rsid w:val="00257AD0"/>
    <w:rsid w:val="0026042B"/>
    <w:rsid w:val="002605F8"/>
    <w:rsid w:val="002606E4"/>
    <w:rsid w:val="0026074D"/>
    <w:rsid w:val="00260EC1"/>
    <w:rsid w:val="00260F1C"/>
    <w:rsid w:val="00260FAA"/>
    <w:rsid w:val="00261093"/>
    <w:rsid w:val="002611C7"/>
    <w:rsid w:val="0026126A"/>
    <w:rsid w:val="0026132A"/>
    <w:rsid w:val="0026138F"/>
    <w:rsid w:val="002615EE"/>
    <w:rsid w:val="0026175C"/>
    <w:rsid w:val="00261C8C"/>
    <w:rsid w:val="00261C9F"/>
    <w:rsid w:val="00261CDE"/>
    <w:rsid w:val="00261DC4"/>
    <w:rsid w:val="00262A42"/>
    <w:rsid w:val="00262C9B"/>
    <w:rsid w:val="00262D08"/>
    <w:rsid w:val="0026310F"/>
    <w:rsid w:val="00263428"/>
    <w:rsid w:val="002634D1"/>
    <w:rsid w:val="002634FD"/>
    <w:rsid w:val="0026363A"/>
    <w:rsid w:val="0026375B"/>
    <w:rsid w:val="00263911"/>
    <w:rsid w:val="0026392C"/>
    <w:rsid w:val="00263935"/>
    <w:rsid w:val="00263A10"/>
    <w:rsid w:val="00263B58"/>
    <w:rsid w:val="00263D2E"/>
    <w:rsid w:val="00263E13"/>
    <w:rsid w:val="00264864"/>
    <w:rsid w:val="002648EC"/>
    <w:rsid w:val="00264A3F"/>
    <w:rsid w:val="00264A77"/>
    <w:rsid w:val="00264BBE"/>
    <w:rsid w:val="00264BDD"/>
    <w:rsid w:val="00264DAF"/>
    <w:rsid w:val="00264DFD"/>
    <w:rsid w:val="00265065"/>
    <w:rsid w:val="00265522"/>
    <w:rsid w:val="0026573A"/>
    <w:rsid w:val="0026574D"/>
    <w:rsid w:val="00265CD9"/>
    <w:rsid w:val="00265E1F"/>
    <w:rsid w:val="00265EF2"/>
    <w:rsid w:val="00265F58"/>
    <w:rsid w:val="002663CA"/>
    <w:rsid w:val="0026675D"/>
    <w:rsid w:val="00266874"/>
    <w:rsid w:val="00266A71"/>
    <w:rsid w:val="00266DFF"/>
    <w:rsid w:val="00266FDB"/>
    <w:rsid w:val="0026751B"/>
    <w:rsid w:val="002675B9"/>
    <w:rsid w:val="00267B36"/>
    <w:rsid w:val="00270920"/>
    <w:rsid w:val="002710AB"/>
    <w:rsid w:val="002715EB"/>
    <w:rsid w:val="002718AD"/>
    <w:rsid w:val="002719C2"/>
    <w:rsid w:val="00271ABC"/>
    <w:rsid w:val="00272013"/>
    <w:rsid w:val="00272021"/>
    <w:rsid w:val="00272022"/>
    <w:rsid w:val="002722B4"/>
    <w:rsid w:val="002722DF"/>
    <w:rsid w:val="002725B7"/>
    <w:rsid w:val="00272867"/>
    <w:rsid w:val="002729AA"/>
    <w:rsid w:val="00272EB3"/>
    <w:rsid w:val="00273145"/>
    <w:rsid w:val="0027323B"/>
    <w:rsid w:val="00273774"/>
    <w:rsid w:val="00273DEC"/>
    <w:rsid w:val="0027418A"/>
    <w:rsid w:val="0027452A"/>
    <w:rsid w:val="0027471C"/>
    <w:rsid w:val="00274A7D"/>
    <w:rsid w:val="00274F8B"/>
    <w:rsid w:val="00275868"/>
    <w:rsid w:val="002759DC"/>
    <w:rsid w:val="00275AA9"/>
    <w:rsid w:val="00275ABB"/>
    <w:rsid w:val="002766E4"/>
    <w:rsid w:val="0027681F"/>
    <w:rsid w:val="002769B6"/>
    <w:rsid w:val="002769C6"/>
    <w:rsid w:val="002769D3"/>
    <w:rsid w:val="00276C9D"/>
    <w:rsid w:val="00276CF1"/>
    <w:rsid w:val="00276D4C"/>
    <w:rsid w:val="002774ED"/>
    <w:rsid w:val="00277975"/>
    <w:rsid w:val="00277B17"/>
    <w:rsid w:val="00277D92"/>
    <w:rsid w:val="00280300"/>
    <w:rsid w:val="0028070E"/>
    <w:rsid w:val="00280748"/>
    <w:rsid w:val="002807A7"/>
    <w:rsid w:val="00280D4D"/>
    <w:rsid w:val="00280F23"/>
    <w:rsid w:val="00281100"/>
    <w:rsid w:val="002813CA"/>
    <w:rsid w:val="002818C0"/>
    <w:rsid w:val="00281923"/>
    <w:rsid w:val="00281A06"/>
    <w:rsid w:val="002821F6"/>
    <w:rsid w:val="00282438"/>
    <w:rsid w:val="00282439"/>
    <w:rsid w:val="002824DB"/>
    <w:rsid w:val="002827A4"/>
    <w:rsid w:val="002829D5"/>
    <w:rsid w:val="00282A31"/>
    <w:rsid w:val="00282B64"/>
    <w:rsid w:val="00282BA7"/>
    <w:rsid w:val="00283083"/>
    <w:rsid w:val="002831F9"/>
    <w:rsid w:val="00283208"/>
    <w:rsid w:val="00283294"/>
    <w:rsid w:val="002833CA"/>
    <w:rsid w:val="0028347E"/>
    <w:rsid w:val="002834B7"/>
    <w:rsid w:val="00283594"/>
    <w:rsid w:val="00283748"/>
    <w:rsid w:val="0028383C"/>
    <w:rsid w:val="00283A3A"/>
    <w:rsid w:val="00283DA9"/>
    <w:rsid w:val="002841C5"/>
    <w:rsid w:val="002842D2"/>
    <w:rsid w:val="002846E2"/>
    <w:rsid w:val="002849D0"/>
    <w:rsid w:val="00284BB6"/>
    <w:rsid w:val="00284C31"/>
    <w:rsid w:val="00284CEF"/>
    <w:rsid w:val="00284EF8"/>
    <w:rsid w:val="00284FDE"/>
    <w:rsid w:val="002851C3"/>
    <w:rsid w:val="002853E8"/>
    <w:rsid w:val="002855D5"/>
    <w:rsid w:val="002857F1"/>
    <w:rsid w:val="0028582F"/>
    <w:rsid w:val="002858EE"/>
    <w:rsid w:val="00285A08"/>
    <w:rsid w:val="00285C87"/>
    <w:rsid w:val="00285DDC"/>
    <w:rsid w:val="00286033"/>
    <w:rsid w:val="002860D0"/>
    <w:rsid w:val="00286483"/>
    <w:rsid w:val="002865A4"/>
    <w:rsid w:val="002865A6"/>
    <w:rsid w:val="002867C1"/>
    <w:rsid w:val="002868FB"/>
    <w:rsid w:val="00286C30"/>
    <w:rsid w:val="00286E40"/>
    <w:rsid w:val="00286F92"/>
    <w:rsid w:val="00286FB8"/>
    <w:rsid w:val="00287084"/>
    <w:rsid w:val="0028727F"/>
    <w:rsid w:val="00287E67"/>
    <w:rsid w:val="00290458"/>
    <w:rsid w:val="00290B1D"/>
    <w:rsid w:val="00290C1C"/>
    <w:rsid w:val="00290CC3"/>
    <w:rsid w:val="00290CD5"/>
    <w:rsid w:val="00290E27"/>
    <w:rsid w:val="002910FB"/>
    <w:rsid w:val="00291227"/>
    <w:rsid w:val="00291252"/>
    <w:rsid w:val="002915B4"/>
    <w:rsid w:val="002915C3"/>
    <w:rsid w:val="002916C3"/>
    <w:rsid w:val="0029172F"/>
    <w:rsid w:val="00291900"/>
    <w:rsid w:val="00291D41"/>
    <w:rsid w:val="00291EB9"/>
    <w:rsid w:val="00292258"/>
    <w:rsid w:val="00292358"/>
    <w:rsid w:val="002928B1"/>
    <w:rsid w:val="00292FF8"/>
    <w:rsid w:val="00293244"/>
    <w:rsid w:val="0029332E"/>
    <w:rsid w:val="002938D6"/>
    <w:rsid w:val="00293990"/>
    <w:rsid w:val="00293A7F"/>
    <w:rsid w:val="00293B59"/>
    <w:rsid w:val="00293DC8"/>
    <w:rsid w:val="0029414B"/>
    <w:rsid w:val="00294A23"/>
    <w:rsid w:val="00294B02"/>
    <w:rsid w:val="00294BA8"/>
    <w:rsid w:val="00295583"/>
    <w:rsid w:val="002956E3"/>
    <w:rsid w:val="00295852"/>
    <w:rsid w:val="00295895"/>
    <w:rsid w:val="00295AB2"/>
    <w:rsid w:val="00295C8E"/>
    <w:rsid w:val="00296021"/>
    <w:rsid w:val="00296375"/>
    <w:rsid w:val="0029676E"/>
    <w:rsid w:val="002968AA"/>
    <w:rsid w:val="00296B22"/>
    <w:rsid w:val="00296DE0"/>
    <w:rsid w:val="002973E0"/>
    <w:rsid w:val="00297452"/>
    <w:rsid w:val="002978B3"/>
    <w:rsid w:val="00297ACF"/>
    <w:rsid w:val="00297EC3"/>
    <w:rsid w:val="00297F22"/>
    <w:rsid w:val="002A036E"/>
    <w:rsid w:val="002A051B"/>
    <w:rsid w:val="002A07B0"/>
    <w:rsid w:val="002A0A17"/>
    <w:rsid w:val="002A0E6A"/>
    <w:rsid w:val="002A0F3B"/>
    <w:rsid w:val="002A0FEF"/>
    <w:rsid w:val="002A126B"/>
    <w:rsid w:val="002A17E6"/>
    <w:rsid w:val="002A1A19"/>
    <w:rsid w:val="002A1A9B"/>
    <w:rsid w:val="002A1C09"/>
    <w:rsid w:val="002A1F0D"/>
    <w:rsid w:val="002A1F1D"/>
    <w:rsid w:val="002A22E0"/>
    <w:rsid w:val="002A22F5"/>
    <w:rsid w:val="002A23AF"/>
    <w:rsid w:val="002A298F"/>
    <w:rsid w:val="002A2B29"/>
    <w:rsid w:val="002A2E7F"/>
    <w:rsid w:val="002A341E"/>
    <w:rsid w:val="002A376C"/>
    <w:rsid w:val="002A3AA2"/>
    <w:rsid w:val="002A3B70"/>
    <w:rsid w:val="002A3F60"/>
    <w:rsid w:val="002A4070"/>
    <w:rsid w:val="002A45C8"/>
    <w:rsid w:val="002A469B"/>
    <w:rsid w:val="002A469C"/>
    <w:rsid w:val="002A46A5"/>
    <w:rsid w:val="002A46E7"/>
    <w:rsid w:val="002A4723"/>
    <w:rsid w:val="002A4F42"/>
    <w:rsid w:val="002A52AB"/>
    <w:rsid w:val="002A53F7"/>
    <w:rsid w:val="002A544D"/>
    <w:rsid w:val="002A5628"/>
    <w:rsid w:val="002A5A11"/>
    <w:rsid w:val="002A5BA6"/>
    <w:rsid w:val="002A6466"/>
    <w:rsid w:val="002A6924"/>
    <w:rsid w:val="002A6C89"/>
    <w:rsid w:val="002A6DDF"/>
    <w:rsid w:val="002A6DE2"/>
    <w:rsid w:val="002A7688"/>
    <w:rsid w:val="002A76E5"/>
    <w:rsid w:val="002A77D1"/>
    <w:rsid w:val="002A78AC"/>
    <w:rsid w:val="002B0021"/>
    <w:rsid w:val="002B018B"/>
    <w:rsid w:val="002B033E"/>
    <w:rsid w:val="002B041E"/>
    <w:rsid w:val="002B0429"/>
    <w:rsid w:val="002B04E7"/>
    <w:rsid w:val="002B05FF"/>
    <w:rsid w:val="002B0606"/>
    <w:rsid w:val="002B089E"/>
    <w:rsid w:val="002B0B7D"/>
    <w:rsid w:val="002B0EDA"/>
    <w:rsid w:val="002B0EF0"/>
    <w:rsid w:val="002B14A2"/>
    <w:rsid w:val="002B1642"/>
    <w:rsid w:val="002B18A4"/>
    <w:rsid w:val="002B1A10"/>
    <w:rsid w:val="002B1C3E"/>
    <w:rsid w:val="002B1C75"/>
    <w:rsid w:val="002B1D18"/>
    <w:rsid w:val="002B1E05"/>
    <w:rsid w:val="002B208A"/>
    <w:rsid w:val="002B20D2"/>
    <w:rsid w:val="002B25B5"/>
    <w:rsid w:val="002B26BC"/>
    <w:rsid w:val="002B28A9"/>
    <w:rsid w:val="002B2917"/>
    <w:rsid w:val="002B2BDD"/>
    <w:rsid w:val="002B2F36"/>
    <w:rsid w:val="002B340C"/>
    <w:rsid w:val="002B3442"/>
    <w:rsid w:val="002B3709"/>
    <w:rsid w:val="002B37AB"/>
    <w:rsid w:val="002B38A9"/>
    <w:rsid w:val="002B3AFF"/>
    <w:rsid w:val="002B4178"/>
    <w:rsid w:val="002B45E3"/>
    <w:rsid w:val="002B492C"/>
    <w:rsid w:val="002B4E5B"/>
    <w:rsid w:val="002B55D9"/>
    <w:rsid w:val="002B5668"/>
    <w:rsid w:val="002B5811"/>
    <w:rsid w:val="002B58A8"/>
    <w:rsid w:val="002B5C8C"/>
    <w:rsid w:val="002B5E6E"/>
    <w:rsid w:val="002B61AD"/>
    <w:rsid w:val="002B6443"/>
    <w:rsid w:val="002B659C"/>
    <w:rsid w:val="002B694C"/>
    <w:rsid w:val="002B699D"/>
    <w:rsid w:val="002B6B04"/>
    <w:rsid w:val="002B6BE8"/>
    <w:rsid w:val="002B6EE8"/>
    <w:rsid w:val="002B78B0"/>
    <w:rsid w:val="002B7A98"/>
    <w:rsid w:val="002B7B40"/>
    <w:rsid w:val="002B7ED5"/>
    <w:rsid w:val="002B7F80"/>
    <w:rsid w:val="002C008D"/>
    <w:rsid w:val="002C01B7"/>
    <w:rsid w:val="002C01F2"/>
    <w:rsid w:val="002C04B4"/>
    <w:rsid w:val="002C0864"/>
    <w:rsid w:val="002C0C77"/>
    <w:rsid w:val="002C0E54"/>
    <w:rsid w:val="002C1076"/>
    <w:rsid w:val="002C10CA"/>
    <w:rsid w:val="002C11DD"/>
    <w:rsid w:val="002C12D0"/>
    <w:rsid w:val="002C13C3"/>
    <w:rsid w:val="002C14B2"/>
    <w:rsid w:val="002C1775"/>
    <w:rsid w:val="002C1821"/>
    <w:rsid w:val="002C1B7A"/>
    <w:rsid w:val="002C2108"/>
    <w:rsid w:val="002C2677"/>
    <w:rsid w:val="002C2D1B"/>
    <w:rsid w:val="002C31FE"/>
    <w:rsid w:val="002C325B"/>
    <w:rsid w:val="002C33B8"/>
    <w:rsid w:val="002C355F"/>
    <w:rsid w:val="002C376B"/>
    <w:rsid w:val="002C39ED"/>
    <w:rsid w:val="002C3E2B"/>
    <w:rsid w:val="002C3F4C"/>
    <w:rsid w:val="002C4194"/>
    <w:rsid w:val="002C4264"/>
    <w:rsid w:val="002C42E3"/>
    <w:rsid w:val="002C446B"/>
    <w:rsid w:val="002C4B3D"/>
    <w:rsid w:val="002C4C68"/>
    <w:rsid w:val="002C4E32"/>
    <w:rsid w:val="002C4EE2"/>
    <w:rsid w:val="002C58E9"/>
    <w:rsid w:val="002C5A3C"/>
    <w:rsid w:val="002C5AF9"/>
    <w:rsid w:val="002C5C5A"/>
    <w:rsid w:val="002C68C0"/>
    <w:rsid w:val="002C6BE5"/>
    <w:rsid w:val="002C6D86"/>
    <w:rsid w:val="002C6D9A"/>
    <w:rsid w:val="002C6E46"/>
    <w:rsid w:val="002C6EB0"/>
    <w:rsid w:val="002C71D4"/>
    <w:rsid w:val="002C7467"/>
    <w:rsid w:val="002C7755"/>
    <w:rsid w:val="002C7B9A"/>
    <w:rsid w:val="002D018B"/>
    <w:rsid w:val="002D026D"/>
    <w:rsid w:val="002D02FF"/>
    <w:rsid w:val="002D03CC"/>
    <w:rsid w:val="002D0478"/>
    <w:rsid w:val="002D0722"/>
    <w:rsid w:val="002D0BDF"/>
    <w:rsid w:val="002D0BFF"/>
    <w:rsid w:val="002D0F3D"/>
    <w:rsid w:val="002D0F56"/>
    <w:rsid w:val="002D0F5B"/>
    <w:rsid w:val="002D13C3"/>
    <w:rsid w:val="002D150A"/>
    <w:rsid w:val="002D1673"/>
    <w:rsid w:val="002D1766"/>
    <w:rsid w:val="002D1BD5"/>
    <w:rsid w:val="002D21D0"/>
    <w:rsid w:val="002D22C4"/>
    <w:rsid w:val="002D2546"/>
    <w:rsid w:val="002D27BC"/>
    <w:rsid w:val="002D2C93"/>
    <w:rsid w:val="002D3078"/>
    <w:rsid w:val="002D32DC"/>
    <w:rsid w:val="002D3375"/>
    <w:rsid w:val="002D33A2"/>
    <w:rsid w:val="002D3446"/>
    <w:rsid w:val="002D3450"/>
    <w:rsid w:val="002D371A"/>
    <w:rsid w:val="002D388A"/>
    <w:rsid w:val="002D3D28"/>
    <w:rsid w:val="002D3DA1"/>
    <w:rsid w:val="002D3E00"/>
    <w:rsid w:val="002D3E4C"/>
    <w:rsid w:val="002D3E89"/>
    <w:rsid w:val="002D4393"/>
    <w:rsid w:val="002D46A2"/>
    <w:rsid w:val="002D47D5"/>
    <w:rsid w:val="002D4807"/>
    <w:rsid w:val="002D4AE5"/>
    <w:rsid w:val="002D4BAF"/>
    <w:rsid w:val="002D4C55"/>
    <w:rsid w:val="002D4F63"/>
    <w:rsid w:val="002D5182"/>
    <w:rsid w:val="002D56D6"/>
    <w:rsid w:val="002D5988"/>
    <w:rsid w:val="002D5A88"/>
    <w:rsid w:val="002D5A90"/>
    <w:rsid w:val="002D5B3C"/>
    <w:rsid w:val="002D5C50"/>
    <w:rsid w:val="002D5E52"/>
    <w:rsid w:val="002D5EA4"/>
    <w:rsid w:val="002D604C"/>
    <w:rsid w:val="002D6320"/>
    <w:rsid w:val="002D6374"/>
    <w:rsid w:val="002D641B"/>
    <w:rsid w:val="002D679E"/>
    <w:rsid w:val="002D67B6"/>
    <w:rsid w:val="002D67C3"/>
    <w:rsid w:val="002D6852"/>
    <w:rsid w:val="002D691E"/>
    <w:rsid w:val="002D6A18"/>
    <w:rsid w:val="002D6A4B"/>
    <w:rsid w:val="002D6ADA"/>
    <w:rsid w:val="002D6CCE"/>
    <w:rsid w:val="002D6DB8"/>
    <w:rsid w:val="002D6DC4"/>
    <w:rsid w:val="002D717A"/>
    <w:rsid w:val="002D7226"/>
    <w:rsid w:val="002D7659"/>
    <w:rsid w:val="002D7930"/>
    <w:rsid w:val="002D7AC1"/>
    <w:rsid w:val="002D7C4A"/>
    <w:rsid w:val="002E001E"/>
    <w:rsid w:val="002E0150"/>
    <w:rsid w:val="002E057D"/>
    <w:rsid w:val="002E12BB"/>
    <w:rsid w:val="002E1715"/>
    <w:rsid w:val="002E1CE4"/>
    <w:rsid w:val="002E1D53"/>
    <w:rsid w:val="002E1E02"/>
    <w:rsid w:val="002E21AF"/>
    <w:rsid w:val="002E22BD"/>
    <w:rsid w:val="002E2369"/>
    <w:rsid w:val="002E269E"/>
    <w:rsid w:val="002E2BAE"/>
    <w:rsid w:val="002E2DEA"/>
    <w:rsid w:val="002E2FAE"/>
    <w:rsid w:val="002E3169"/>
    <w:rsid w:val="002E31A3"/>
    <w:rsid w:val="002E32C5"/>
    <w:rsid w:val="002E3378"/>
    <w:rsid w:val="002E3380"/>
    <w:rsid w:val="002E385E"/>
    <w:rsid w:val="002E3ACC"/>
    <w:rsid w:val="002E3C32"/>
    <w:rsid w:val="002E3E25"/>
    <w:rsid w:val="002E3E2E"/>
    <w:rsid w:val="002E3E42"/>
    <w:rsid w:val="002E3FAB"/>
    <w:rsid w:val="002E3FCB"/>
    <w:rsid w:val="002E4190"/>
    <w:rsid w:val="002E44C8"/>
    <w:rsid w:val="002E48CC"/>
    <w:rsid w:val="002E4C64"/>
    <w:rsid w:val="002E4D5F"/>
    <w:rsid w:val="002E4E9E"/>
    <w:rsid w:val="002E4EC6"/>
    <w:rsid w:val="002E512A"/>
    <w:rsid w:val="002E51C8"/>
    <w:rsid w:val="002E56A5"/>
    <w:rsid w:val="002E5A76"/>
    <w:rsid w:val="002E5FAD"/>
    <w:rsid w:val="002E606C"/>
    <w:rsid w:val="002E6209"/>
    <w:rsid w:val="002E686D"/>
    <w:rsid w:val="002E6AA2"/>
    <w:rsid w:val="002E6C3B"/>
    <w:rsid w:val="002E6EEA"/>
    <w:rsid w:val="002E7233"/>
    <w:rsid w:val="002E7449"/>
    <w:rsid w:val="002E786D"/>
    <w:rsid w:val="002F01BC"/>
    <w:rsid w:val="002F0413"/>
    <w:rsid w:val="002F09E9"/>
    <w:rsid w:val="002F0C2F"/>
    <w:rsid w:val="002F1183"/>
    <w:rsid w:val="002F153F"/>
    <w:rsid w:val="002F1541"/>
    <w:rsid w:val="002F1874"/>
    <w:rsid w:val="002F1977"/>
    <w:rsid w:val="002F19DC"/>
    <w:rsid w:val="002F20D6"/>
    <w:rsid w:val="002F20FE"/>
    <w:rsid w:val="002F2171"/>
    <w:rsid w:val="002F23E1"/>
    <w:rsid w:val="002F24FC"/>
    <w:rsid w:val="002F28CF"/>
    <w:rsid w:val="002F2C2A"/>
    <w:rsid w:val="002F2FD7"/>
    <w:rsid w:val="002F311A"/>
    <w:rsid w:val="002F335C"/>
    <w:rsid w:val="002F33FD"/>
    <w:rsid w:val="002F34BE"/>
    <w:rsid w:val="002F3979"/>
    <w:rsid w:val="002F3B87"/>
    <w:rsid w:val="002F3CF4"/>
    <w:rsid w:val="002F3DD3"/>
    <w:rsid w:val="002F3E07"/>
    <w:rsid w:val="002F3F51"/>
    <w:rsid w:val="002F44A4"/>
    <w:rsid w:val="002F45F0"/>
    <w:rsid w:val="002F4713"/>
    <w:rsid w:val="002F49D7"/>
    <w:rsid w:val="002F4A3E"/>
    <w:rsid w:val="002F4A7C"/>
    <w:rsid w:val="002F4ABE"/>
    <w:rsid w:val="002F5020"/>
    <w:rsid w:val="002F5076"/>
    <w:rsid w:val="002F51AF"/>
    <w:rsid w:val="002F533B"/>
    <w:rsid w:val="002F5702"/>
    <w:rsid w:val="002F57C7"/>
    <w:rsid w:val="002F598B"/>
    <w:rsid w:val="002F5C56"/>
    <w:rsid w:val="002F617C"/>
    <w:rsid w:val="002F618B"/>
    <w:rsid w:val="002F630C"/>
    <w:rsid w:val="002F6646"/>
    <w:rsid w:val="002F6747"/>
    <w:rsid w:val="002F693F"/>
    <w:rsid w:val="002F69E4"/>
    <w:rsid w:val="002F6C27"/>
    <w:rsid w:val="002F6D14"/>
    <w:rsid w:val="002F73D4"/>
    <w:rsid w:val="002F7417"/>
    <w:rsid w:val="002F755E"/>
    <w:rsid w:val="002F78B5"/>
    <w:rsid w:val="002F7C05"/>
    <w:rsid w:val="003002AF"/>
    <w:rsid w:val="0030034E"/>
    <w:rsid w:val="003009C6"/>
    <w:rsid w:val="00300A13"/>
    <w:rsid w:val="00300A26"/>
    <w:rsid w:val="003010C8"/>
    <w:rsid w:val="003016DB"/>
    <w:rsid w:val="00301C2C"/>
    <w:rsid w:val="00301CF3"/>
    <w:rsid w:val="00301D61"/>
    <w:rsid w:val="003021B4"/>
    <w:rsid w:val="003021EA"/>
    <w:rsid w:val="00302379"/>
    <w:rsid w:val="0030296C"/>
    <w:rsid w:val="003029FB"/>
    <w:rsid w:val="00302A7F"/>
    <w:rsid w:val="00302BD8"/>
    <w:rsid w:val="00302D04"/>
    <w:rsid w:val="00302EBC"/>
    <w:rsid w:val="00302ED3"/>
    <w:rsid w:val="00302EFD"/>
    <w:rsid w:val="00303047"/>
    <w:rsid w:val="00303052"/>
    <w:rsid w:val="00303340"/>
    <w:rsid w:val="00303635"/>
    <w:rsid w:val="003037AA"/>
    <w:rsid w:val="003037E5"/>
    <w:rsid w:val="003039B8"/>
    <w:rsid w:val="00303CF0"/>
    <w:rsid w:val="00303F01"/>
    <w:rsid w:val="00303FE1"/>
    <w:rsid w:val="0030409D"/>
    <w:rsid w:val="003041E3"/>
    <w:rsid w:val="003042BB"/>
    <w:rsid w:val="003042CB"/>
    <w:rsid w:val="003042D2"/>
    <w:rsid w:val="0030464F"/>
    <w:rsid w:val="00304920"/>
    <w:rsid w:val="00304A05"/>
    <w:rsid w:val="00304A34"/>
    <w:rsid w:val="00304B04"/>
    <w:rsid w:val="00304C46"/>
    <w:rsid w:val="00304D48"/>
    <w:rsid w:val="00304F93"/>
    <w:rsid w:val="00305125"/>
    <w:rsid w:val="00305218"/>
    <w:rsid w:val="00305A86"/>
    <w:rsid w:val="00305CCD"/>
    <w:rsid w:val="00306273"/>
    <w:rsid w:val="003063B1"/>
    <w:rsid w:val="0030670E"/>
    <w:rsid w:val="00306810"/>
    <w:rsid w:val="00306A0C"/>
    <w:rsid w:val="00306B4A"/>
    <w:rsid w:val="0030706D"/>
    <w:rsid w:val="00307413"/>
    <w:rsid w:val="003074D9"/>
    <w:rsid w:val="003077F3"/>
    <w:rsid w:val="00307943"/>
    <w:rsid w:val="00307A35"/>
    <w:rsid w:val="00307AC3"/>
    <w:rsid w:val="00307CB6"/>
    <w:rsid w:val="00307FA8"/>
    <w:rsid w:val="00310052"/>
    <w:rsid w:val="00310151"/>
    <w:rsid w:val="003104D3"/>
    <w:rsid w:val="003106D2"/>
    <w:rsid w:val="00310957"/>
    <w:rsid w:val="00310A3D"/>
    <w:rsid w:val="00310AB0"/>
    <w:rsid w:val="00310C56"/>
    <w:rsid w:val="00310D1A"/>
    <w:rsid w:val="0031120C"/>
    <w:rsid w:val="00311321"/>
    <w:rsid w:val="00311393"/>
    <w:rsid w:val="003113E3"/>
    <w:rsid w:val="003114D5"/>
    <w:rsid w:val="00311774"/>
    <w:rsid w:val="003118D8"/>
    <w:rsid w:val="00311EB2"/>
    <w:rsid w:val="00312833"/>
    <w:rsid w:val="00312CA6"/>
    <w:rsid w:val="00312D85"/>
    <w:rsid w:val="00312D92"/>
    <w:rsid w:val="00312F7A"/>
    <w:rsid w:val="003132D9"/>
    <w:rsid w:val="003133EC"/>
    <w:rsid w:val="00313447"/>
    <w:rsid w:val="0031383B"/>
    <w:rsid w:val="00313D41"/>
    <w:rsid w:val="00313F0F"/>
    <w:rsid w:val="003143D0"/>
    <w:rsid w:val="0031461D"/>
    <w:rsid w:val="00314A8C"/>
    <w:rsid w:val="00314D15"/>
    <w:rsid w:val="00314D18"/>
    <w:rsid w:val="00314F19"/>
    <w:rsid w:val="0031500C"/>
    <w:rsid w:val="0031507A"/>
    <w:rsid w:val="00315167"/>
    <w:rsid w:val="0031519C"/>
    <w:rsid w:val="003151BA"/>
    <w:rsid w:val="00315219"/>
    <w:rsid w:val="0031527A"/>
    <w:rsid w:val="00315430"/>
    <w:rsid w:val="0031572C"/>
    <w:rsid w:val="00316259"/>
    <w:rsid w:val="00316387"/>
    <w:rsid w:val="003163F3"/>
    <w:rsid w:val="00316A4E"/>
    <w:rsid w:val="00316B73"/>
    <w:rsid w:val="00316E7A"/>
    <w:rsid w:val="00316E8F"/>
    <w:rsid w:val="003170B0"/>
    <w:rsid w:val="003171AF"/>
    <w:rsid w:val="003173E4"/>
    <w:rsid w:val="00317646"/>
    <w:rsid w:val="00317B12"/>
    <w:rsid w:val="00317B6D"/>
    <w:rsid w:val="00317C0F"/>
    <w:rsid w:val="00317CD1"/>
    <w:rsid w:val="00317E71"/>
    <w:rsid w:val="0032051A"/>
    <w:rsid w:val="003205A6"/>
    <w:rsid w:val="0032067E"/>
    <w:rsid w:val="00320BD9"/>
    <w:rsid w:val="00320D62"/>
    <w:rsid w:val="00321062"/>
    <w:rsid w:val="00321586"/>
    <w:rsid w:val="0032167E"/>
    <w:rsid w:val="00321AA4"/>
    <w:rsid w:val="00321FD2"/>
    <w:rsid w:val="003221C2"/>
    <w:rsid w:val="00322317"/>
    <w:rsid w:val="00322738"/>
    <w:rsid w:val="00322984"/>
    <w:rsid w:val="003229DC"/>
    <w:rsid w:val="00322A56"/>
    <w:rsid w:val="00322A7C"/>
    <w:rsid w:val="00322DC7"/>
    <w:rsid w:val="00322E52"/>
    <w:rsid w:val="00322FA8"/>
    <w:rsid w:val="00323223"/>
    <w:rsid w:val="00323B91"/>
    <w:rsid w:val="00323BE1"/>
    <w:rsid w:val="00324026"/>
    <w:rsid w:val="00324035"/>
    <w:rsid w:val="00324282"/>
    <w:rsid w:val="00324B43"/>
    <w:rsid w:val="00325ACF"/>
    <w:rsid w:val="00325D19"/>
    <w:rsid w:val="0032638B"/>
    <w:rsid w:val="00326708"/>
    <w:rsid w:val="003267B7"/>
    <w:rsid w:val="00326884"/>
    <w:rsid w:val="00327187"/>
    <w:rsid w:val="0032724B"/>
    <w:rsid w:val="00327595"/>
    <w:rsid w:val="0032767C"/>
    <w:rsid w:val="00327893"/>
    <w:rsid w:val="00327971"/>
    <w:rsid w:val="00327AB6"/>
    <w:rsid w:val="00327ABC"/>
    <w:rsid w:val="00327CAA"/>
    <w:rsid w:val="00327CD9"/>
    <w:rsid w:val="00327E56"/>
    <w:rsid w:val="00327E91"/>
    <w:rsid w:val="003301F3"/>
    <w:rsid w:val="003303C0"/>
    <w:rsid w:val="0033048D"/>
    <w:rsid w:val="003304BD"/>
    <w:rsid w:val="003304C6"/>
    <w:rsid w:val="0033057D"/>
    <w:rsid w:val="00330650"/>
    <w:rsid w:val="003308FA"/>
    <w:rsid w:val="00331251"/>
    <w:rsid w:val="003314B8"/>
    <w:rsid w:val="0033159C"/>
    <w:rsid w:val="0033175C"/>
    <w:rsid w:val="00331A38"/>
    <w:rsid w:val="00331C55"/>
    <w:rsid w:val="00332362"/>
    <w:rsid w:val="0033244C"/>
    <w:rsid w:val="003325E4"/>
    <w:rsid w:val="003328EE"/>
    <w:rsid w:val="0033293E"/>
    <w:rsid w:val="00332A67"/>
    <w:rsid w:val="00332E08"/>
    <w:rsid w:val="00332F2F"/>
    <w:rsid w:val="00332FAA"/>
    <w:rsid w:val="00333364"/>
    <w:rsid w:val="003335DE"/>
    <w:rsid w:val="00333715"/>
    <w:rsid w:val="00333848"/>
    <w:rsid w:val="003339EB"/>
    <w:rsid w:val="003339F2"/>
    <w:rsid w:val="00333BB7"/>
    <w:rsid w:val="00333D80"/>
    <w:rsid w:val="00333E04"/>
    <w:rsid w:val="0033402E"/>
    <w:rsid w:val="00334375"/>
    <w:rsid w:val="00334384"/>
    <w:rsid w:val="00335078"/>
    <w:rsid w:val="00335135"/>
    <w:rsid w:val="003351D6"/>
    <w:rsid w:val="003352AA"/>
    <w:rsid w:val="00335D95"/>
    <w:rsid w:val="00335F5A"/>
    <w:rsid w:val="00335FC9"/>
    <w:rsid w:val="0033629D"/>
    <w:rsid w:val="00336307"/>
    <w:rsid w:val="003366F7"/>
    <w:rsid w:val="00336731"/>
    <w:rsid w:val="003367B0"/>
    <w:rsid w:val="00336AA0"/>
    <w:rsid w:val="00336D3D"/>
    <w:rsid w:val="00336D80"/>
    <w:rsid w:val="00336F8B"/>
    <w:rsid w:val="00337148"/>
    <w:rsid w:val="0033784B"/>
    <w:rsid w:val="00337854"/>
    <w:rsid w:val="00337B0E"/>
    <w:rsid w:val="003405B4"/>
    <w:rsid w:val="00340D06"/>
    <w:rsid w:val="00340DB8"/>
    <w:rsid w:val="00340E02"/>
    <w:rsid w:val="00341136"/>
    <w:rsid w:val="00341148"/>
    <w:rsid w:val="00341267"/>
    <w:rsid w:val="00341464"/>
    <w:rsid w:val="003414AD"/>
    <w:rsid w:val="00341695"/>
    <w:rsid w:val="00341721"/>
    <w:rsid w:val="0034186B"/>
    <w:rsid w:val="003418DA"/>
    <w:rsid w:val="003419C9"/>
    <w:rsid w:val="00341A75"/>
    <w:rsid w:val="00341B9B"/>
    <w:rsid w:val="00341F92"/>
    <w:rsid w:val="00341FEC"/>
    <w:rsid w:val="0034212E"/>
    <w:rsid w:val="00342207"/>
    <w:rsid w:val="00342550"/>
    <w:rsid w:val="00342CE4"/>
    <w:rsid w:val="0034309C"/>
    <w:rsid w:val="00343D7A"/>
    <w:rsid w:val="00343FEE"/>
    <w:rsid w:val="003440C7"/>
    <w:rsid w:val="00344271"/>
    <w:rsid w:val="0034431C"/>
    <w:rsid w:val="0034464A"/>
    <w:rsid w:val="00344896"/>
    <w:rsid w:val="00344919"/>
    <w:rsid w:val="00344E2C"/>
    <w:rsid w:val="00344E69"/>
    <w:rsid w:val="00345603"/>
    <w:rsid w:val="0034579A"/>
    <w:rsid w:val="00345A04"/>
    <w:rsid w:val="00345B0C"/>
    <w:rsid w:val="00345C49"/>
    <w:rsid w:val="00345CE4"/>
    <w:rsid w:val="00345F0D"/>
    <w:rsid w:val="003462BD"/>
    <w:rsid w:val="00346306"/>
    <w:rsid w:val="003468D4"/>
    <w:rsid w:val="003469C2"/>
    <w:rsid w:val="00346CA9"/>
    <w:rsid w:val="003470B4"/>
    <w:rsid w:val="00347119"/>
    <w:rsid w:val="003475FA"/>
    <w:rsid w:val="003479DB"/>
    <w:rsid w:val="00347B15"/>
    <w:rsid w:val="00347DEE"/>
    <w:rsid w:val="00350003"/>
    <w:rsid w:val="00350029"/>
    <w:rsid w:val="0035003C"/>
    <w:rsid w:val="00350168"/>
    <w:rsid w:val="00350210"/>
    <w:rsid w:val="00350404"/>
    <w:rsid w:val="00350432"/>
    <w:rsid w:val="00350947"/>
    <w:rsid w:val="00350948"/>
    <w:rsid w:val="0035119C"/>
    <w:rsid w:val="00351268"/>
    <w:rsid w:val="00351380"/>
    <w:rsid w:val="003515E8"/>
    <w:rsid w:val="00351A14"/>
    <w:rsid w:val="00351B3B"/>
    <w:rsid w:val="00351EC4"/>
    <w:rsid w:val="00352132"/>
    <w:rsid w:val="0035218B"/>
    <w:rsid w:val="003522B5"/>
    <w:rsid w:val="00352727"/>
    <w:rsid w:val="0035313C"/>
    <w:rsid w:val="00353A60"/>
    <w:rsid w:val="00353FDF"/>
    <w:rsid w:val="0035409B"/>
    <w:rsid w:val="003540E4"/>
    <w:rsid w:val="00354422"/>
    <w:rsid w:val="00354B14"/>
    <w:rsid w:val="00354ECC"/>
    <w:rsid w:val="0035569F"/>
    <w:rsid w:val="00355C92"/>
    <w:rsid w:val="00355DE7"/>
    <w:rsid w:val="00356245"/>
    <w:rsid w:val="003564AC"/>
    <w:rsid w:val="003566E5"/>
    <w:rsid w:val="003566F2"/>
    <w:rsid w:val="00356D51"/>
    <w:rsid w:val="0035711D"/>
    <w:rsid w:val="00357185"/>
    <w:rsid w:val="0035727D"/>
    <w:rsid w:val="00357393"/>
    <w:rsid w:val="003573E0"/>
    <w:rsid w:val="00357481"/>
    <w:rsid w:val="0035750C"/>
    <w:rsid w:val="003578D7"/>
    <w:rsid w:val="00357E95"/>
    <w:rsid w:val="00357EB1"/>
    <w:rsid w:val="00357F85"/>
    <w:rsid w:val="003600A0"/>
    <w:rsid w:val="00360295"/>
    <w:rsid w:val="003610AA"/>
    <w:rsid w:val="00361257"/>
    <w:rsid w:val="00361302"/>
    <w:rsid w:val="0036132B"/>
    <w:rsid w:val="00361506"/>
    <w:rsid w:val="0036177F"/>
    <w:rsid w:val="00361858"/>
    <w:rsid w:val="00361BBE"/>
    <w:rsid w:val="00361E72"/>
    <w:rsid w:val="00361E8F"/>
    <w:rsid w:val="00361F21"/>
    <w:rsid w:val="00362576"/>
    <w:rsid w:val="0036277E"/>
    <w:rsid w:val="00362AE7"/>
    <w:rsid w:val="00362B4A"/>
    <w:rsid w:val="00362E93"/>
    <w:rsid w:val="0036324B"/>
    <w:rsid w:val="00363260"/>
    <w:rsid w:val="0036344B"/>
    <w:rsid w:val="003634B8"/>
    <w:rsid w:val="0036367D"/>
    <w:rsid w:val="00363776"/>
    <w:rsid w:val="003638F9"/>
    <w:rsid w:val="00363A75"/>
    <w:rsid w:val="00363A98"/>
    <w:rsid w:val="00363E2F"/>
    <w:rsid w:val="003645C1"/>
    <w:rsid w:val="003649D7"/>
    <w:rsid w:val="00364AC2"/>
    <w:rsid w:val="00364F3A"/>
    <w:rsid w:val="00364FB0"/>
    <w:rsid w:val="003654BA"/>
    <w:rsid w:val="003657A2"/>
    <w:rsid w:val="003659EE"/>
    <w:rsid w:val="00365CAB"/>
    <w:rsid w:val="00366005"/>
    <w:rsid w:val="0036602A"/>
    <w:rsid w:val="00366310"/>
    <w:rsid w:val="0036642A"/>
    <w:rsid w:val="00366742"/>
    <w:rsid w:val="00366947"/>
    <w:rsid w:val="00366A2D"/>
    <w:rsid w:val="00366D00"/>
    <w:rsid w:val="00366DC2"/>
    <w:rsid w:val="00366F4C"/>
    <w:rsid w:val="00367182"/>
    <w:rsid w:val="003671B0"/>
    <w:rsid w:val="003672C1"/>
    <w:rsid w:val="0036748B"/>
    <w:rsid w:val="003674D0"/>
    <w:rsid w:val="00367D6F"/>
    <w:rsid w:val="00370344"/>
    <w:rsid w:val="0037052D"/>
    <w:rsid w:val="00370568"/>
    <w:rsid w:val="00370728"/>
    <w:rsid w:val="003709E2"/>
    <w:rsid w:val="00370A4C"/>
    <w:rsid w:val="00370B87"/>
    <w:rsid w:val="00370BEB"/>
    <w:rsid w:val="00370CB9"/>
    <w:rsid w:val="00370CC2"/>
    <w:rsid w:val="00370DC1"/>
    <w:rsid w:val="00370E81"/>
    <w:rsid w:val="003710BF"/>
    <w:rsid w:val="00371164"/>
    <w:rsid w:val="003713E6"/>
    <w:rsid w:val="00371462"/>
    <w:rsid w:val="003717BA"/>
    <w:rsid w:val="00371814"/>
    <w:rsid w:val="003718B2"/>
    <w:rsid w:val="00371C73"/>
    <w:rsid w:val="00371E70"/>
    <w:rsid w:val="00371EEB"/>
    <w:rsid w:val="003724E0"/>
    <w:rsid w:val="00372989"/>
    <w:rsid w:val="00372D14"/>
    <w:rsid w:val="00372DA9"/>
    <w:rsid w:val="0037315D"/>
    <w:rsid w:val="00373498"/>
    <w:rsid w:val="003737E0"/>
    <w:rsid w:val="0037390A"/>
    <w:rsid w:val="00373BD6"/>
    <w:rsid w:val="00373D9E"/>
    <w:rsid w:val="003740EF"/>
    <w:rsid w:val="003744B6"/>
    <w:rsid w:val="0037475F"/>
    <w:rsid w:val="00375299"/>
    <w:rsid w:val="0037529F"/>
    <w:rsid w:val="00375371"/>
    <w:rsid w:val="0037542D"/>
    <w:rsid w:val="003756AC"/>
    <w:rsid w:val="00375893"/>
    <w:rsid w:val="00375AA7"/>
    <w:rsid w:val="00375BA4"/>
    <w:rsid w:val="00375C44"/>
    <w:rsid w:val="00375C56"/>
    <w:rsid w:val="00375CF9"/>
    <w:rsid w:val="0037626A"/>
    <w:rsid w:val="00376443"/>
    <w:rsid w:val="003766A5"/>
    <w:rsid w:val="00376B3D"/>
    <w:rsid w:val="00376B7B"/>
    <w:rsid w:val="00376BA1"/>
    <w:rsid w:val="00376C3D"/>
    <w:rsid w:val="00376DE1"/>
    <w:rsid w:val="003771B7"/>
    <w:rsid w:val="003771CE"/>
    <w:rsid w:val="00377438"/>
    <w:rsid w:val="0037767F"/>
    <w:rsid w:val="00377828"/>
    <w:rsid w:val="00377945"/>
    <w:rsid w:val="00377D60"/>
    <w:rsid w:val="00380219"/>
    <w:rsid w:val="00380316"/>
    <w:rsid w:val="003803F7"/>
    <w:rsid w:val="003808D4"/>
    <w:rsid w:val="00380965"/>
    <w:rsid w:val="00380B45"/>
    <w:rsid w:val="00380EE3"/>
    <w:rsid w:val="00381014"/>
    <w:rsid w:val="0038105D"/>
    <w:rsid w:val="003810C8"/>
    <w:rsid w:val="0038142D"/>
    <w:rsid w:val="003816B1"/>
    <w:rsid w:val="0038171A"/>
    <w:rsid w:val="0038181C"/>
    <w:rsid w:val="0038186F"/>
    <w:rsid w:val="00381A29"/>
    <w:rsid w:val="00381A40"/>
    <w:rsid w:val="00381CA4"/>
    <w:rsid w:val="00381E89"/>
    <w:rsid w:val="0038203E"/>
    <w:rsid w:val="00382852"/>
    <w:rsid w:val="00383387"/>
    <w:rsid w:val="003833C4"/>
    <w:rsid w:val="00383A82"/>
    <w:rsid w:val="00383E5C"/>
    <w:rsid w:val="00384151"/>
    <w:rsid w:val="003847BB"/>
    <w:rsid w:val="00384A3E"/>
    <w:rsid w:val="00384B21"/>
    <w:rsid w:val="00384CA6"/>
    <w:rsid w:val="00384F55"/>
    <w:rsid w:val="0038517F"/>
    <w:rsid w:val="00385296"/>
    <w:rsid w:val="003852BB"/>
    <w:rsid w:val="0038557A"/>
    <w:rsid w:val="003858F3"/>
    <w:rsid w:val="00385ADA"/>
    <w:rsid w:val="00385F68"/>
    <w:rsid w:val="003861C7"/>
    <w:rsid w:val="003866FA"/>
    <w:rsid w:val="0038686F"/>
    <w:rsid w:val="00386884"/>
    <w:rsid w:val="00386E74"/>
    <w:rsid w:val="003871EA"/>
    <w:rsid w:val="0038780B"/>
    <w:rsid w:val="00387B45"/>
    <w:rsid w:val="00387E2A"/>
    <w:rsid w:val="00387E63"/>
    <w:rsid w:val="003903D4"/>
    <w:rsid w:val="0039070A"/>
    <w:rsid w:val="003907C9"/>
    <w:rsid w:val="00390B60"/>
    <w:rsid w:val="00390D99"/>
    <w:rsid w:val="00390EEC"/>
    <w:rsid w:val="00390FEA"/>
    <w:rsid w:val="003910A9"/>
    <w:rsid w:val="0039113E"/>
    <w:rsid w:val="00391D9E"/>
    <w:rsid w:val="003922FF"/>
    <w:rsid w:val="00392591"/>
    <w:rsid w:val="00392664"/>
    <w:rsid w:val="00392756"/>
    <w:rsid w:val="00392D28"/>
    <w:rsid w:val="00392E35"/>
    <w:rsid w:val="003930FA"/>
    <w:rsid w:val="003932A6"/>
    <w:rsid w:val="003932AB"/>
    <w:rsid w:val="003932CB"/>
    <w:rsid w:val="003934B4"/>
    <w:rsid w:val="00393686"/>
    <w:rsid w:val="00393852"/>
    <w:rsid w:val="00393987"/>
    <w:rsid w:val="00393E6D"/>
    <w:rsid w:val="00393F8E"/>
    <w:rsid w:val="00394034"/>
    <w:rsid w:val="00394104"/>
    <w:rsid w:val="003946BE"/>
    <w:rsid w:val="0039497B"/>
    <w:rsid w:val="0039497E"/>
    <w:rsid w:val="00394B88"/>
    <w:rsid w:val="00394BED"/>
    <w:rsid w:val="00394BFC"/>
    <w:rsid w:val="00394C65"/>
    <w:rsid w:val="00394FA7"/>
    <w:rsid w:val="00395141"/>
    <w:rsid w:val="00395244"/>
    <w:rsid w:val="0039546C"/>
    <w:rsid w:val="003955C9"/>
    <w:rsid w:val="003955D5"/>
    <w:rsid w:val="00395755"/>
    <w:rsid w:val="00395794"/>
    <w:rsid w:val="0039586E"/>
    <w:rsid w:val="00395C12"/>
    <w:rsid w:val="00395D71"/>
    <w:rsid w:val="003960AC"/>
    <w:rsid w:val="003961A8"/>
    <w:rsid w:val="003961CA"/>
    <w:rsid w:val="0039645A"/>
    <w:rsid w:val="00396646"/>
    <w:rsid w:val="003968BC"/>
    <w:rsid w:val="00396913"/>
    <w:rsid w:val="00396928"/>
    <w:rsid w:val="00396E62"/>
    <w:rsid w:val="00396E90"/>
    <w:rsid w:val="0039736F"/>
    <w:rsid w:val="00397852"/>
    <w:rsid w:val="00397997"/>
    <w:rsid w:val="00397A5A"/>
    <w:rsid w:val="00397B1B"/>
    <w:rsid w:val="00397F34"/>
    <w:rsid w:val="003A02FE"/>
    <w:rsid w:val="003A046B"/>
    <w:rsid w:val="003A04FF"/>
    <w:rsid w:val="003A0992"/>
    <w:rsid w:val="003A09C0"/>
    <w:rsid w:val="003A09DC"/>
    <w:rsid w:val="003A0A24"/>
    <w:rsid w:val="003A0B92"/>
    <w:rsid w:val="003A1601"/>
    <w:rsid w:val="003A1655"/>
    <w:rsid w:val="003A183C"/>
    <w:rsid w:val="003A18BA"/>
    <w:rsid w:val="003A1A1F"/>
    <w:rsid w:val="003A1A52"/>
    <w:rsid w:val="003A1A7D"/>
    <w:rsid w:val="003A1BD9"/>
    <w:rsid w:val="003A1F72"/>
    <w:rsid w:val="003A234C"/>
    <w:rsid w:val="003A24AA"/>
    <w:rsid w:val="003A2563"/>
    <w:rsid w:val="003A27AF"/>
    <w:rsid w:val="003A2B61"/>
    <w:rsid w:val="003A2B72"/>
    <w:rsid w:val="003A30EF"/>
    <w:rsid w:val="003A3930"/>
    <w:rsid w:val="003A3AC1"/>
    <w:rsid w:val="003A3BC1"/>
    <w:rsid w:val="003A41AA"/>
    <w:rsid w:val="003A45B8"/>
    <w:rsid w:val="003A47AF"/>
    <w:rsid w:val="003A4AEF"/>
    <w:rsid w:val="003A4B62"/>
    <w:rsid w:val="003A4DB2"/>
    <w:rsid w:val="003A4FB9"/>
    <w:rsid w:val="003A50B6"/>
    <w:rsid w:val="003A5128"/>
    <w:rsid w:val="003A523D"/>
    <w:rsid w:val="003A53BA"/>
    <w:rsid w:val="003A552D"/>
    <w:rsid w:val="003A5647"/>
    <w:rsid w:val="003A587A"/>
    <w:rsid w:val="003A5917"/>
    <w:rsid w:val="003A5CF3"/>
    <w:rsid w:val="003A5D64"/>
    <w:rsid w:val="003A618F"/>
    <w:rsid w:val="003A6296"/>
    <w:rsid w:val="003A637A"/>
    <w:rsid w:val="003A6BBE"/>
    <w:rsid w:val="003A6C3B"/>
    <w:rsid w:val="003A6C5C"/>
    <w:rsid w:val="003A6D57"/>
    <w:rsid w:val="003A6D80"/>
    <w:rsid w:val="003A6E55"/>
    <w:rsid w:val="003A6F70"/>
    <w:rsid w:val="003A738A"/>
    <w:rsid w:val="003A73B5"/>
    <w:rsid w:val="003A7676"/>
    <w:rsid w:val="003A77B5"/>
    <w:rsid w:val="003A78F0"/>
    <w:rsid w:val="003A7AA6"/>
    <w:rsid w:val="003A7D3C"/>
    <w:rsid w:val="003A7F3A"/>
    <w:rsid w:val="003B0019"/>
    <w:rsid w:val="003B025E"/>
    <w:rsid w:val="003B06A8"/>
    <w:rsid w:val="003B0B04"/>
    <w:rsid w:val="003B0BFC"/>
    <w:rsid w:val="003B0D36"/>
    <w:rsid w:val="003B1224"/>
    <w:rsid w:val="003B12A2"/>
    <w:rsid w:val="003B15A5"/>
    <w:rsid w:val="003B16BC"/>
    <w:rsid w:val="003B1787"/>
    <w:rsid w:val="003B1B08"/>
    <w:rsid w:val="003B1C49"/>
    <w:rsid w:val="003B1E23"/>
    <w:rsid w:val="003B1F8E"/>
    <w:rsid w:val="003B21B9"/>
    <w:rsid w:val="003B2464"/>
    <w:rsid w:val="003B2768"/>
    <w:rsid w:val="003B2C73"/>
    <w:rsid w:val="003B3078"/>
    <w:rsid w:val="003B3264"/>
    <w:rsid w:val="003B32B9"/>
    <w:rsid w:val="003B3882"/>
    <w:rsid w:val="003B3BB1"/>
    <w:rsid w:val="003B3D42"/>
    <w:rsid w:val="003B3EED"/>
    <w:rsid w:val="003B3FA0"/>
    <w:rsid w:val="003B4100"/>
    <w:rsid w:val="003B47D4"/>
    <w:rsid w:val="003B4985"/>
    <w:rsid w:val="003B4FCB"/>
    <w:rsid w:val="003B510D"/>
    <w:rsid w:val="003B5243"/>
    <w:rsid w:val="003B53E0"/>
    <w:rsid w:val="003B54AD"/>
    <w:rsid w:val="003B55A9"/>
    <w:rsid w:val="003B568E"/>
    <w:rsid w:val="003B582B"/>
    <w:rsid w:val="003B5B2C"/>
    <w:rsid w:val="003B5BDC"/>
    <w:rsid w:val="003B5C57"/>
    <w:rsid w:val="003B5D0D"/>
    <w:rsid w:val="003B5F5A"/>
    <w:rsid w:val="003B635A"/>
    <w:rsid w:val="003B6C38"/>
    <w:rsid w:val="003B6C8E"/>
    <w:rsid w:val="003B6EED"/>
    <w:rsid w:val="003B6FB6"/>
    <w:rsid w:val="003B705D"/>
    <w:rsid w:val="003B7133"/>
    <w:rsid w:val="003B73EF"/>
    <w:rsid w:val="003B7420"/>
    <w:rsid w:val="003B76B6"/>
    <w:rsid w:val="003B7743"/>
    <w:rsid w:val="003B7874"/>
    <w:rsid w:val="003B799A"/>
    <w:rsid w:val="003B7E30"/>
    <w:rsid w:val="003B7F2D"/>
    <w:rsid w:val="003C02DE"/>
    <w:rsid w:val="003C02DF"/>
    <w:rsid w:val="003C03EC"/>
    <w:rsid w:val="003C0562"/>
    <w:rsid w:val="003C0866"/>
    <w:rsid w:val="003C0C71"/>
    <w:rsid w:val="003C0E30"/>
    <w:rsid w:val="003C0E32"/>
    <w:rsid w:val="003C125C"/>
    <w:rsid w:val="003C14B7"/>
    <w:rsid w:val="003C1518"/>
    <w:rsid w:val="003C1603"/>
    <w:rsid w:val="003C16E4"/>
    <w:rsid w:val="003C1B77"/>
    <w:rsid w:val="003C1CF5"/>
    <w:rsid w:val="003C20F6"/>
    <w:rsid w:val="003C2421"/>
    <w:rsid w:val="003C2486"/>
    <w:rsid w:val="003C2707"/>
    <w:rsid w:val="003C279F"/>
    <w:rsid w:val="003C29BD"/>
    <w:rsid w:val="003C2D20"/>
    <w:rsid w:val="003C2EAC"/>
    <w:rsid w:val="003C3013"/>
    <w:rsid w:val="003C32B9"/>
    <w:rsid w:val="003C34E5"/>
    <w:rsid w:val="003C379E"/>
    <w:rsid w:val="003C3908"/>
    <w:rsid w:val="003C3A45"/>
    <w:rsid w:val="003C3B6D"/>
    <w:rsid w:val="003C3D86"/>
    <w:rsid w:val="003C3F8D"/>
    <w:rsid w:val="003C4169"/>
    <w:rsid w:val="003C424E"/>
    <w:rsid w:val="003C47A9"/>
    <w:rsid w:val="003C4856"/>
    <w:rsid w:val="003C486E"/>
    <w:rsid w:val="003C4F26"/>
    <w:rsid w:val="003C4F6F"/>
    <w:rsid w:val="003C534F"/>
    <w:rsid w:val="003C56DA"/>
    <w:rsid w:val="003C573C"/>
    <w:rsid w:val="003C5E8C"/>
    <w:rsid w:val="003C5F6C"/>
    <w:rsid w:val="003C5F91"/>
    <w:rsid w:val="003C611C"/>
    <w:rsid w:val="003C62BD"/>
    <w:rsid w:val="003C6593"/>
    <w:rsid w:val="003C67F8"/>
    <w:rsid w:val="003C698F"/>
    <w:rsid w:val="003C6C08"/>
    <w:rsid w:val="003C6D27"/>
    <w:rsid w:val="003C6E9C"/>
    <w:rsid w:val="003C7003"/>
    <w:rsid w:val="003C79A0"/>
    <w:rsid w:val="003C7B5A"/>
    <w:rsid w:val="003C7B7F"/>
    <w:rsid w:val="003C7C52"/>
    <w:rsid w:val="003C7E11"/>
    <w:rsid w:val="003C7FD7"/>
    <w:rsid w:val="003D005E"/>
    <w:rsid w:val="003D031F"/>
    <w:rsid w:val="003D0BA0"/>
    <w:rsid w:val="003D0C92"/>
    <w:rsid w:val="003D0E55"/>
    <w:rsid w:val="003D0E81"/>
    <w:rsid w:val="003D10CF"/>
    <w:rsid w:val="003D1104"/>
    <w:rsid w:val="003D12B9"/>
    <w:rsid w:val="003D1578"/>
    <w:rsid w:val="003D1635"/>
    <w:rsid w:val="003D1970"/>
    <w:rsid w:val="003D1C59"/>
    <w:rsid w:val="003D1C5B"/>
    <w:rsid w:val="003D1D1E"/>
    <w:rsid w:val="003D2BD5"/>
    <w:rsid w:val="003D2DC4"/>
    <w:rsid w:val="003D2E94"/>
    <w:rsid w:val="003D2F26"/>
    <w:rsid w:val="003D3711"/>
    <w:rsid w:val="003D3891"/>
    <w:rsid w:val="003D389F"/>
    <w:rsid w:val="003D38E2"/>
    <w:rsid w:val="003D3A94"/>
    <w:rsid w:val="003D3EA2"/>
    <w:rsid w:val="003D400E"/>
    <w:rsid w:val="003D4483"/>
    <w:rsid w:val="003D4497"/>
    <w:rsid w:val="003D44C5"/>
    <w:rsid w:val="003D4586"/>
    <w:rsid w:val="003D4A10"/>
    <w:rsid w:val="003D4AE3"/>
    <w:rsid w:val="003D4E71"/>
    <w:rsid w:val="003D4FA3"/>
    <w:rsid w:val="003D4FDC"/>
    <w:rsid w:val="003D50C4"/>
    <w:rsid w:val="003D5652"/>
    <w:rsid w:val="003D5767"/>
    <w:rsid w:val="003D59D4"/>
    <w:rsid w:val="003D5A66"/>
    <w:rsid w:val="003D5A81"/>
    <w:rsid w:val="003D5C82"/>
    <w:rsid w:val="003D5F9E"/>
    <w:rsid w:val="003D5FDA"/>
    <w:rsid w:val="003D6266"/>
    <w:rsid w:val="003D6927"/>
    <w:rsid w:val="003D69A6"/>
    <w:rsid w:val="003D6A45"/>
    <w:rsid w:val="003D6C74"/>
    <w:rsid w:val="003D702D"/>
    <w:rsid w:val="003D731F"/>
    <w:rsid w:val="003D758D"/>
    <w:rsid w:val="003D7640"/>
    <w:rsid w:val="003E0092"/>
    <w:rsid w:val="003E05B9"/>
    <w:rsid w:val="003E05C9"/>
    <w:rsid w:val="003E0604"/>
    <w:rsid w:val="003E09EF"/>
    <w:rsid w:val="003E0A2A"/>
    <w:rsid w:val="003E0F4A"/>
    <w:rsid w:val="003E1332"/>
    <w:rsid w:val="003E165D"/>
    <w:rsid w:val="003E1DB8"/>
    <w:rsid w:val="003E1E74"/>
    <w:rsid w:val="003E1E91"/>
    <w:rsid w:val="003E2358"/>
    <w:rsid w:val="003E2561"/>
    <w:rsid w:val="003E25F6"/>
    <w:rsid w:val="003E2EEE"/>
    <w:rsid w:val="003E2EF6"/>
    <w:rsid w:val="003E31DF"/>
    <w:rsid w:val="003E34C5"/>
    <w:rsid w:val="003E3594"/>
    <w:rsid w:val="003E370B"/>
    <w:rsid w:val="003E375A"/>
    <w:rsid w:val="003E3A33"/>
    <w:rsid w:val="003E3D00"/>
    <w:rsid w:val="003E3E2D"/>
    <w:rsid w:val="003E4665"/>
    <w:rsid w:val="003E4671"/>
    <w:rsid w:val="003E4AB3"/>
    <w:rsid w:val="003E5146"/>
    <w:rsid w:val="003E52F8"/>
    <w:rsid w:val="003E5427"/>
    <w:rsid w:val="003E55DF"/>
    <w:rsid w:val="003E56E2"/>
    <w:rsid w:val="003E56F9"/>
    <w:rsid w:val="003E5929"/>
    <w:rsid w:val="003E5B2E"/>
    <w:rsid w:val="003E5CF8"/>
    <w:rsid w:val="003E63A1"/>
    <w:rsid w:val="003E690C"/>
    <w:rsid w:val="003E697E"/>
    <w:rsid w:val="003E6BD1"/>
    <w:rsid w:val="003E7146"/>
    <w:rsid w:val="003E7248"/>
    <w:rsid w:val="003E72B0"/>
    <w:rsid w:val="003E743D"/>
    <w:rsid w:val="003E75DC"/>
    <w:rsid w:val="003E764D"/>
    <w:rsid w:val="003E769F"/>
    <w:rsid w:val="003E774F"/>
    <w:rsid w:val="003E77D1"/>
    <w:rsid w:val="003E77EA"/>
    <w:rsid w:val="003E7CA1"/>
    <w:rsid w:val="003F021F"/>
    <w:rsid w:val="003F05E7"/>
    <w:rsid w:val="003F0698"/>
    <w:rsid w:val="003F0C0A"/>
    <w:rsid w:val="003F0C18"/>
    <w:rsid w:val="003F0D80"/>
    <w:rsid w:val="003F0E36"/>
    <w:rsid w:val="003F10D0"/>
    <w:rsid w:val="003F133E"/>
    <w:rsid w:val="003F14E7"/>
    <w:rsid w:val="003F14F2"/>
    <w:rsid w:val="003F1C7A"/>
    <w:rsid w:val="003F1D04"/>
    <w:rsid w:val="003F1E28"/>
    <w:rsid w:val="003F1E56"/>
    <w:rsid w:val="003F231E"/>
    <w:rsid w:val="003F2D7E"/>
    <w:rsid w:val="003F2EBE"/>
    <w:rsid w:val="003F2F10"/>
    <w:rsid w:val="003F3485"/>
    <w:rsid w:val="003F3AAD"/>
    <w:rsid w:val="003F3B4F"/>
    <w:rsid w:val="003F3B59"/>
    <w:rsid w:val="003F3D99"/>
    <w:rsid w:val="003F3DDC"/>
    <w:rsid w:val="003F3EC9"/>
    <w:rsid w:val="003F4FFC"/>
    <w:rsid w:val="003F559C"/>
    <w:rsid w:val="003F5601"/>
    <w:rsid w:val="003F57D5"/>
    <w:rsid w:val="003F581A"/>
    <w:rsid w:val="003F5952"/>
    <w:rsid w:val="003F5976"/>
    <w:rsid w:val="003F5E25"/>
    <w:rsid w:val="003F5FA7"/>
    <w:rsid w:val="003F60A0"/>
    <w:rsid w:val="003F6212"/>
    <w:rsid w:val="003F6220"/>
    <w:rsid w:val="003F62E1"/>
    <w:rsid w:val="003F6453"/>
    <w:rsid w:val="003F67C8"/>
    <w:rsid w:val="003F6C4A"/>
    <w:rsid w:val="003F6E79"/>
    <w:rsid w:val="003F6E7C"/>
    <w:rsid w:val="003F70E4"/>
    <w:rsid w:val="003F747F"/>
    <w:rsid w:val="003F76E4"/>
    <w:rsid w:val="003F7782"/>
    <w:rsid w:val="003F796B"/>
    <w:rsid w:val="003F7D93"/>
    <w:rsid w:val="003F7F10"/>
    <w:rsid w:val="0040015F"/>
    <w:rsid w:val="004001EA"/>
    <w:rsid w:val="004002F4"/>
    <w:rsid w:val="0040045F"/>
    <w:rsid w:val="004009C3"/>
    <w:rsid w:val="004009EF"/>
    <w:rsid w:val="00400AB1"/>
    <w:rsid w:val="00400C61"/>
    <w:rsid w:val="00400D14"/>
    <w:rsid w:val="00401135"/>
    <w:rsid w:val="00401630"/>
    <w:rsid w:val="00401775"/>
    <w:rsid w:val="004017E9"/>
    <w:rsid w:val="00401970"/>
    <w:rsid w:val="00401E9D"/>
    <w:rsid w:val="004020A4"/>
    <w:rsid w:val="004020B8"/>
    <w:rsid w:val="00402403"/>
    <w:rsid w:val="00402489"/>
    <w:rsid w:val="004028FD"/>
    <w:rsid w:val="00402A9A"/>
    <w:rsid w:val="00402AE4"/>
    <w:rsid w:val="00403044"/>
    <w:rsid w:val="00403124"/>
    <w:rsid w:val="004032F6"/>
    <w:rsid w:val="00403546"/>
    <w:rsid w:val="00403644"/>
    <w:rsid w:val="00403715"/>
    <w:rsid w:val="00403D53"/>
    <w:rsid w:val="004042E6"/>
    <w:rsid w:val="00404385"/>
    <w:rsid w:val="004044F1"/>
    <w:rsid w:val="00404507"/>
    <w:rsid w:val="00404640"/>
    <w:rsid w:val="00404733"/>
    <w:rsid w:val="004048B3"/>
    <w:rsid w:val="004048D3"/>
    <w:rsid w:val="00404943"/>
    <w:rsid w:val="00404B9E"/>
    <w:rsid w:val="00404BF8"/>
    <w:rsid w:val="00404D3A"/>
    <w:rsid w:val="00404E32"/>
    <w:rsid w:val="00405005"/>
    <w:rsid w:val="00405260"/>
    <w:rsid w:val="004052C7"/>
    <w:rsid w:val="004055D3"/>
    <w:rsid w:val="00405868"/>
    <w:rsid w:val="004063CA"/>
    <w:rsid w:val="0040664C"/>
    <w:rsid w:val="00406795"/>
    <w:rsid w:val="00406878"/>
    <w:rsid w:val="0040692D"/>
    <w:rsid w:val="0040693E"/>
    <w:rsid w:val="00407108"/>
    <w:rsid w:val="004076A6"/>
    <w:rsid w:val="00407B44"/>
    <w:rsid w:val="004101BA"/>
    <w:rsid w:val="00410922"/>
    <w:rsid w:val="004109AC"/>
    <w:rsid w:val="00410B91"/>
    <w:rsid w:val="004113D7"/>
    <w:rsid w:val="0041145A"/>
    <w:rsid w:val="0041172F"/>
    <w:rsid w:val="00411C98"/>
    <w:rsid w:val="004121A6"/>
    <w:rsid w:val="00412345"/>
    <w:rsid w:val="004125E6"/>
    <w:rsid w:val="0041265D"/>
    <w:rsid w:val="004126BC"/>
    <w:rsid w:val="004129F1"/>
    <w:rsid w:val="00412BDA"/>
    <w:rsid w:val="00412E22"/>
    <w:rsid w:val="00413186"/>
    <w:rsid w:val="004131F1"/>
    <w:rsid w:val="004132AD"/>
    <w:rsid w:val="004132DC"/>
    <w:rsid w:val="004137D2"/>
    <w:rsid w:val="00413C69"/>
    <w:rsid w:val="00414305"/>
    <w:rsid w:val="00414815"/>
    <w:rsid w:val="00414C5A"/>
    <w:rsid w:val="00414FC2"/>
    <w:rsid w:val="00415133"/>
    <w:rsid w:val="004151EC"/>
    <w:rsid w:val="00415225"/>
    <w:rsid w:val="0041593C"/>
    <w:rsid w:val="00415A23"/>
    <w:rsid w:val="00416001"/>
    <w:rsid w:val="004160A5"/>
    <w:rsid w:val="00416113"/>
    <w:rsid w:val="0041628A"/>
    <w:rsid w:val="004164DF"/>
    <w:rsid w:val="00416658"/>
    <w:rsid w:val="00416866"/>
    <w:rsid w:val="00416C14"/>
    <w:rsid w:val="00416F4D"/>
    <w:rsid w:val="004174FD"/>
    <w:rsid w:val="004176E6"/>
    <w:rsid w:val="00417B00"/>
    <w:rsid w:val="00417DAB"/>
    <w:rsid w:val="00417DC5"/>
    <w:rsid w:val="00417ECD"/>
    <w:rsid w:val="00417F33"/>
    <w:rsid w:val="0042066C"/>
    <w:rsid w:val="004208EE"/>
    <w:rsid w:val="0042099D"/>
    <w:rsid w:val="00420B1E"/>
    <w:rsid w:val="00420D58"/>
    <w:rsid w:val="004210DF"/>
    <w:rsid w:val="004217A1"/>
    <w:rsid w:val="004217E1"/>
    <w:rsid w:val="00421894"/>
    <w:rsid w:val="00421A80"/>
    <w:rsid w:val="00421C38"/>
    <w:rsid w:val="00421CC0"/>
    <w:rsid w:val="00421E7F"/>
    <w:rsid w:val="00422078"/>
    <w:rsid w:val="00422408"/>
    <w:rsid w:val="004228FE"/>
    <w:rsid w:val="004229EA"/>
    <w:rsid w:val="00422A51"/>
    <w:rsid w:val="00422A58"/>
    <w:rsid w:val="00422B65"/>
    <w:rsid w:val="00422BFA"/>
    <w:rsid w:val="0042357A"/>
    <w:rsid w:val="004235EE"/>
    <w:rsid w:val="0042364D"/>
    <w:rsid w:val="00423893"/>
    <w:rsid w:val="00423A97"/>
    <w:rsid w:val="00423CCC"/>
    <w:rsid w:val="00423DB6"/>
    <w:rsid w:val="00423EB0"/>
    <w:rsid w:val="00423FA6"/>
    <w:rsid w:val="004243DF"/>
    <w:rsid w:val="00424475"/>
    <w:rsid w:val="00424A9B"/>
    <w:rsid w:val="00424AC4"/>
    <w:rsid w:val="00424CBB"/>
    <w:rsid w:val="00424DAA"/>
    <w:rsid w:val="00424F29"/>
    <w:rsid w:val="00424FED"/>
    <w:rsid w:val="00425150"/>
    <w:rsid w:val="004251E2"/>
    <w:rsid w:val="00425557"/>
    <w:rsid w:val="00425A6D"/>
    <w:rsid w:val="00425C61"/>
    <w:rsid w:val="004263F0"/>
    <w:rsid w:val="004268EB"/>
    <w:rsid w:val="00426A1B"/>
    <w:rsid w:val="00426B23"/>
    <w:rsid w:val="00426FB7"/>
    <w:rsid w:val="0042722E"/>
    <w:rsid w:val="0042753A"/>
    <w:rsid w:val="0042782C"/>
    <w:rsid w:val="00430181"/>
    <w:rsid w:val="0043048C"/>
    <w:rsid w:val="0043075B"/>
    <w:rsid w:val="0043091F"/>
    <w:rsid w:val="00430983"/>
    <w:rsid w:val="004309C8"/>
    <w:rsid w:val="00430DE8"/>
    <w:rsid w:val="00430EF9"/>
    <w:rsid w:val="00430FBC"/>
    <w:rsid w:val="0043109F"/>
    <w:rsid w:val="0043146B"/>
    <w:rsid w:val="00431780"/>
    <w:rsid w:val="004317AE"/>
    <w:rsid w:val="00431BD5"/>
    <w:rsid w:val="004326E9"/>
    <w:rsid w:val="004328DC"/>
    <w:rsid w:val="004330F0"/>
    <w:rsid w:val="00433193"/>
    <w:rsid w:val="004331FF"/>
    <w:rsid w:val="00433532"/>
    <w:rsid w:val="00433562"/>
    <w:rsid w:val="004339CF"/>
    <w:rsid w:val="00433C8F"/>
    <w:rsid w:val="00433E14"/>
    <w:rsid w:val="004342A6"/>
    <w:rsid w:val="004342AD"/>
    <w:rsid w:val="00434617"/>
    <w:rsid w:val="004347F9"/>
    <w:rsid w:val="0043491A"/>
    <w:rsid w:val="00434A7C"/>
    <w:rsid w:val="00434C01"/>
    <w:rsid w:val="00434EC6"/>
    <w:rsid w:val="004350C2"/>
    <w:rsid w:val="0043527D"/>
    <w:rsid w:val="004352D5"/>
    <w:rsid w:val="0043541A"/>
    <w:rsid w:val="00435766"/>
    <w:rsid w:val="0043576A"/>
    <w:rsid w:val="00435787"/>
    <w:rsid w:val="00435841"/>
    <w:rsid w:val="004359D3"/>
    <w:rsid w:val="00435C11"/>
    <w:rsid w:val="00435F7C"/>
    <w:rsid w:val="00435FC7"/>
    <w:rsid w:val="004361C7"/>
    <w:rsid w:val="0043669B"/>
    <w:rsid w:val="0043672E"/>
    <w:rsid w:val="00436C22"/>
    <w:rsid w:val="00436C46"/>
    <w:rsid w:val="00436FD8"/>
    <w:rsid w:val="004375B1"/>
    <w:rsid w:val="00437821"/>
    <w:rsid w:val="00437936"/>
    <w:rsid w:val="00437F66"/>
    <w:rsid w:val="00440425"/>
    <w:rsid w:val="0044045B"/>
    <w:rsid w:val="00440766"/>
    <w:rsid w:val="00440836"/>
    <w:rsid w:val="004408CE"/>
    <w:rsid w:val="0044095B"/>
    <w:rsid w:val="00440B67"/>
    <w:rsid w:val="00440C25"/>
    <w:rsid w:val="00440C2A"/>
    <w:rsid w:val="00440C6E"/>
    <w:rsid w:val="00440E77"/>
    <w:rsid w:val="00441026"/>
    <w:rsid w:val="00441199"/>
    <w:rsid w:val="004411E8"/>
    <w:rsid w:val="00441787"/>
    <w:rsid w:val="004417C1"/>
    <w:rsid w:val="0044191F"/>
    <w:rsid w:val="00441BD6"/>
    <w:rsid w:val="00441E5A"/>
    <w:rsid w:val="00442159"/>
    <w:rsid w:val="0044251F"/>
    <w:rsid w:val="00442BF8"/>
    <w:rsid w:val="00442CDE"/>
    <w:rsid w:val="00442CF4"/>
    <w:rsid w:val="00443047"/>
    <w:rsid w:val="00443385"/>
    <w:rsid w:val="004433AC"/>
    <w:rsid w:val="004434E3"/>
    <w:rsid w:val="00443788"/>
    <w:rsid w:val="00443D1C"/>
    <w:rsid w:val="004441B9"/>
    <w:rsid w:val="00444D14"/>
    <w:rsid w:val="004452C9"/>
    <w:rsid w:val="004452DB"/>
    <w:rsid w:val="00445320"/>
    <w:rsid w:val="00445414"/>
    <w:rsid w:val="004455E4"/>
    <w:rsid w:val="00445803"/>
    <w:rsid w:val="00445C75"/>
    <w:rsid w:val="00446086"/>
    <w:rsid w:val="00446404"/>
    <w:rsid w:val="00446934"/>
    <w:rsid w:val="00446975"/>
    <w:rsid w:val="00446A50"/>
    <w:rsid w:val="00446C2A"/>
    <w:rsid w:val="00446F21"/>
    <w:rsid w:val="00446FBB"/>
    <w:rsid w:val="004470CF"/>
    <w:rsid w:val="004472EC"/>
    <w:rsid w:val="004473E0"/>
    <w:rsid w:val="004478C7"/>
    <w:rsid w:val="00447ABF"/>
    <w:rsid w:val="00447E0D"/>
    <w:rsid w:val="00450131"/>
    <w:rsid w:val="0045045A"/>
    <w:rsid w:val="00450490"/>
    <w:rsid w:val="0045067B"/>
    <w:rsid w:val="004506DD"/>
    <w:rsid w:val="00450A08"/>
    <w:rsid w:val="00450A59"/>
    <w:rsid w:val="00450DE3"/>
    <w:rsid w:val="00451144"/>
    <w:rsid w:val="004516C3"/>
    <w:rsid w:val="00451C62"/>
    <w:rsid w:val="00452299"/>
    <w:rsid w:val="004522FE"/>
    <w:rsid w:val="00452C3C"/>
    <w:rsid w:val="00452C9B"/>
    <w:rsid w:val="0045344B"/>
    <w:rsid w:val="004535A6"/>
    <w:rsid w:val="0045364C"/>
    <w:rsid w:val="00453819"/>
    <w:rsid w:val="00453DFD"/>
    <w:rsid w:val="00453E8E"/>
    <w:rsid w:val="004541F1"/>
    <w:rsid w:val="004544EF"/>
    <w:rsid w:val="0045450B"/>
    <w:rsid w:val="004545D8"/>
    <w:rsid w:val="00454639"/>
    <w:rsid w:val="0045465B"/>
    <w:rsid w:val="00454788"/>
    <w:rsid w:val="004548B9"/>
    <w:rsid w:val="00454917"/>
    <w:rsid w:val="00454950"/>
    <w:rsid w:val="004549E1"/>
    <w:rsid w:val="00454B63"/>
    <w:rsid w:val="00454BD9"/>
    <w:rsid w:val="00454BDD"/>
    <w:rsid w:val="00454DBA"/>
    <w:rsid w:val="00454EB6"/>
    <w:rsid w:val="00455190"/>
    <w:rsid w:val="00455355"/>
    <w:rsid w:val="00455698"/>
    <w:rsid w:val="004557BD"/>
    <w:rsid w:val="00455D04"/>
    <w:rsid w:val="00455EEC"/>
    <w:rsid w:val="004560F6"/>
    <w:rsid w:val="004561CD"/>
    <w:rsid w:val="004561F2"/>
    <w:rsid w:val="0045641D"/>
    <w:rsid w:val="00456715"/>
    <w:rsid w:val="00456771"/>
    <w:rsid w:val="0045679C"/>
    <w:rsid w:val="00456BDD"/>
    <w:rsid w:val="00456BF7"/>
    <w:rsid w:val="00456EAF"/>
    <w:rsid w:val="00456F5F"/>
    <w:rsid w:val="00457190"/>
    <w:rsid w:val="004578BA"/>
    <w:rsid w:val="00457A5A"/>
    <w:rsid w:val="00457ED5"/>
    <w:rsid w:val="0046034B"/>
    <w:rsid w:val="00460351"/>
    <w:rsid w:val="0046040F"/>
    <w:rsid w:val="00460500"/>
    <w:rsid w:val="004606E6"/>
    <w:rsid w:val="0046087F"/>
    <w:rsid w:val="00460ABB"/>
    <w:rsid w:val="00460C99"/>
    <w:rsid w:val="004611C0"/>
    <w:rsid w:val="00461212"/>
    <w:rsid w:val="004612AA"/>
    <w:rsid w:val="004612E0"/>
    <w:rsid w:val="0046178A"/>
    <w:rsid w:val="004620B6"/>
    <w:rsid w:val="0046219C"/>
    <w:rsid w:val="0046244E"/>
    <w:rsid w:val="00462495"/>
    <w:rsid w:val="004625B3"/>
    <w:rsid w:val="0046267B"/>
    <w:rsid w:val="0046278B"/>
    <w:rsid w:val="004628B0"/>
    <w:rsid w:val="004628DD"/>
    <w:rsid w:val="00462BE9"/>
    <w:rsid w:val="00462DCC"/>
    <w:rsid w:val="00463264"/>
    <w:rsid w:val="0046336F"/>
    <w:rsid w:val="00463514"/>
    <w:rsid w:val="004637B3"/>
    <w:rsid w:val="00463B66"/>
    <w:rsid w:val="00463BD9"/>
    <w:rsid w:val="0046497D"/>
    <w:rsid w:val="00464A26"/>
    <w:rsid w:val="00464B29"/>
    <w:rsid w:val="00464E0D"/>
    <w:rsid w:val="00464F7E"/>
    <w:rsid w:val="004657AB"/>
    <w:rsid w:val="004658BC"/>
    <w:rsid w:val="004659AB"/>
    <w:rsid w:val="00465A44"/>
    <w:rsid w:val="00465A8A"/>
    <w:rsid w:val="00465AED"/>
    <w:rsid w:val="00465C53"/>
    <w:rsid w:val="00466118"/>
    <w:rsid w:val="0046643F"/>
    <w:rsid w:val="00466675"/>
    <w:rsid w:val="00466929"/>
    <w:rsid w:val="00466A1E"/>
    <w:rsid w:val="00466B75"/>
    <w:rsid w:val="00466B92"/>
    <w:rsid w:val="00466EE7"/>
    <w:rsid w:val="00467164"/>
    <w:rsid w:val="0046739D"/>
    <w:rsid w:val="00467650"/>
    <w:rsid w:val="00467712"/>
    <w:rsid w:val="00467AF3"/>
    <w:rsid w:val="00467C6E"/>
    <w:rsid w:val="00467DE5"/>
    <w:rsid w:val="00467F27"/>
    <w:rsid w:val="004701AA"/>
    <w:rsid w:val="0047031B"/>
    <w:rsid w:val="00470481"/>
    <w:rsid w:val="004707E7"/>
    <w:rsid w:val="004707FD"/>
    <w:rsid w:val="00470B9A"/>
    <w:rsid w:val="00470C02"/>
    <w:rsid w:val="00470D56"/>
    <w:rsid w:val="00470F04"/>
    <w:rsid w:val="00470FFE"/>
    <w:rsid w:val="00471284"/>
    <w:rsid w:val="0047164B"/>
    <w:rsid w:val="0047193E"/>
    <w:rsid w:val="00471A4F"/>
    <w:rsid w:val="00471CF5"/>
    <w:rsid w:val="00472870"/>
    <w:rsid w:val="00472A42"/>
    <w:rsid w:val="00472B3F"/>
    <w:rsid w:val="00472BBC"/>
    <w:rsid w:val="00472C92"/>
    <w:rsid w:val="00472E72"/>
    <w:rsid w:val="00473508"/>
    <w:rsid w:val="0047360F"/>
    <w:rsid w:val="00473893"/>
    <w:rsid w:val="004739A3"/>
    <w:rsid w:val="00473A1E"/>
    <w:rsid w:val="00473BCB"/>
    <w:rsid w:val="00473C11"/>
    <w:rsid w:val="00473CE2"/>
    <w:rsid w:val="00473D29"/>
    <w:rsid w:val="00473DE2"/>
    <w:rsid w:val="004740D4"/>
    <w:rsid w:val="004743B3"/>
    <w:rsid w:val="0047470C"/>
    <w:rsid w:val="00474887"/>
    <w:rsid w:val="00474A8A"/>
    <w:rsid w:val="00475171"/>
    <w:rsid w:val="00475235"/>
    <w:rsid w:val="00475484"/>
    <w:rsid w:val="00475551"/>
    <w:rsid w:val="004755BF"/>
    <w:rsid w:val="00475650"/>
    <w:rsid w:val="00475855"/>
    <w:rsid w:val="00475A4B"/>
    <w:rsid w:val="00475B0C"/>
    <w:rsid w:val="00475B55"/>
    <w:rsid w:val="00475BAA"/>
    <w:rsid w:val="00475D06"/>
    <w:rsid w:val="00476207"/>
    <w:rsid w:val="00476254"/>
    <w:rsid w:val="004768F9"/>
    <w:rsid w:val="004769D0"/>
    <w:rsid w:val="00476A7F"/>
    <w:rsid w:val="00476CE4"/>
    <w:rsid w:val="00476E40"/>
    <w:rsid w:val="00476EA6"/>
    <w:rsid w:val="00476FC6"/>
    <w:rsid w:val="004777BD"/>
    <w:rsid w:val="004777D3"/>
    <w:rsid w:val="00477865"/>
    <w:rsid w:val="004778E1"/>
    <w:rsid w:val="00477C6F"/>
    <w:rsid w:val="0048007A"/>
    <w:rsid w:val="004803EB"/>
    <w:rsid w:val="004805C3"/>
    <w:rsid w:val="004808A0"/>
    <w:rsid w:val="00480DE4"/>
    <w:rsid w:val="00480ECB"/>
    <w:rsid w:val="00480FE9"/>
    <w:rsid w:val="00481206"/>
    <w:rsid w:val="0048156A"/>
    <w:rsid w:val="00481608"/>
    <w:rsid w:val="00481725"/>
    <w:rsid w:val="00481763"/>
    <w:rsid w:val="00481B1B"/>
    <w:rsid w:val="00481B1F"/>
    <w:rsid w:val="00481E64"/>
    <w:rsid w:val="00482642"/>
    <w:rsid w:val="00482652"/>
    <w:rsid w:val="00482697"/>
    <w:rsid w:val="004826A6"/>
    <w:rsid w:val="00482DEF"/>
    <w:rsid w:val="00482E93"/>
    <w:rsid w:val="004832B2"/>
    <w:rsid w:val="004832EC"/>
    <w:rsid w:val="0048347E"/>
    <w:rsid w:val="0048348A"/>
    <w:rsid w:val="00483541"/>
    <w:rsid w:val="00483711"/>
    <w:rsid w:val="00483759"/>
    <w:rsid w:val="004837AC"/>
    <w:rsid w:val="00483BCD"/>
    <w:rsid w:val="00483F16"/>
    <w:rsid w:val="00484171"/>
    <w:rsid w:val="004842BB"/>
    <w:rsid w:val="0048439B"/>
    <w:rsid w:val="004843F0"/>
    <w:rsid w:val="00484443"/>
    <w:rsid w:val="00484562"/>
    <w:rsid w:val="004848C6"/>
    <w:rsid w:val="00484A64"/>
    <w:rsid w:val="00484E62"/>
    <w:rsid w:val="0048502C"/>
    <w:rsid w:val="004850D7"/>
    <w:rsid w:val="004860A9"/>
    <w:rsid w:val="00486300"/>
    <w:rsid w:val="004867F6"/>
    <w:rsid w:val="00486FB4"/>
    <w:rsid w:val="00487193"/>
    <w:rsid w:val="004874D4"/>
    <w:rsid w:val="00487582"/>
    <w:rsid w:val="004877A7"/>
    <w:rsid w:val="004878AC"/>
    <w:rsid w:val="004879B7"/>
    <w:rsid w:val="00487A1E"/>
    <w:rsid w:val="00487B39"/>
    <w:rsid w:val="00487B58"/>
    <w:rsid w:val="00487EFE"/>
    <w:rsid w:val="004900BB"/>
    <w:rsid w:val="00490432"/>
    <w:rsid w:val="0049071C"/>
    <w:rsid w:val="004907D1"/>
    <w:rsid w:val="00490C36"/>
    <w:rsid w:val="00490D1E"/>
    <w:rsid w:val="004912FC"/>
    <w:rsid w:val="004913CE"/>
    <w:rsid w:val="004914CB"/>
    <w:rsid w:val="004915C4"/>
    <w:rsid w:val="0049163A"/>
    <w:rsid w:val="0049170D"/>
    <w:rsid w:val="00491793"/>
    <w:rsid w:val="00491B78"/>
    <w:rsid w:val="00491D4B"/>
    <w:rsid w:val="00491EA8"/>
    <w:rsid w:val="0049201F"/>
    <w:rsid w:val="004922A7"/>
    <w:rsid w:val="00492309"/>
    <w:rsid w:val="00492537"/>
    <w:rsid w:val="00492775"/>
    <w:rsid w:val="004927B8"/>
    <w:rsid w:val="00492812"/>
    <w:rsid w:val="00492D85"/>
    <w:rsid w:val="00492E67"/>
    <w:rsid w:val="00492F54"/>
    <w:rsid w:val="00493086"/>
    <w:rsid w:val="00493165"/>
    <w:rsid w:val="0049331C"/>
    <w:rsid w:val="004934A2"/>
    <w:rsid w:val="00493DC7"/>
    <w:rsid w:val="00493F32"/>
    <w:rsid w:val="0049434E"/>
    <w:rsid w:val="00494523"/>
    <w:rsid w:val="0049453C"/>
    <w:rsid w:val="00494AC3"/>
    <w:rsid w:val="00494C3A"/>
    <w:rsid w:val="00494C40"/>
    <w:rsid w:val="004950C1"/>
    <w:rsid w:val="00495199"/>
    <w:rsid w:val="004953ED"/>
    <w:rsid w:val="004955F6"/>
    <w:rsid w:val="00495A95"/>
    <w:rsid w:val="00495B43"/>
    <w:rsid w:val="00495F30"/>
    <w:rsid w:val="004962CF"/>
    <w:rsid w:val="004964F7"/>
    <w:rsid w:val="0049683C"/>
    <w:rsid w:val="00496ADB"/>
    <w:rsid w:val="00496AEF"/>
    <w:rsid w:val="00496E1B"/>
    <w:rsid w:val="00496F87"/>
    <w:rsid w:val="004972BB"/>
    <w:rsid w:val="00497352"/>
    <w:rsid w:val="004975D8"/>
    <w:rsid w:val="004977AD"/>
    <w:rsid w:val="004977E6"/>
    <w:rsid w:val="00497BA0"/>
    <w:rsid w:val="00497E6B"/>
    <w:rsid w:val="00497F30"/>
    <w:rsid w:val="004A0357"/>
    <w:rsid w:val="004A0528"/>
    <w:rsid w:val="004A0543"/>
    <w:rsid w:val="004A05E8"/>
    <w:rsid w:val="004A06FB"/>
    <w:rsid w:val="004A0715"/>
    <w:rsid w:val="004A090F"/>
    <w:rsid w:val="004A0B07"/>
    <w:rsid w:val="004A0C50"/>
    <w:rsid w:val="004A132A"/>
    <w:rsid w:val="004A14A8"/>
    <w:rsid w:val="004A1820"/>
    <w:rsid w:val="004A18EF"/>
    <w:rsid w:val="004A19A5"/>
    <w:rsid w:val="004A2467"/>
    <w:rsid w:val="004A2663"/>
    <w:rsid w:val="004A2859"/>
    <w:rsid w:val="004A2BC0"/>
    <w:rsid w:val="004A2DBF"/>
    <w:rsid w:val="004A2DD4"/>
    <w:rsid w:val="004A3089"/>
    <w:rsid w:val="004A3184"/>
    <w:rsid w:val="004A3481"/>
    <w:rsid w:val="004A3686"/>
    <w:rsid w:val="004A3AAC"/>
    <w:rsid w:val="004A3CEC"/>
    <w:rsid w:val="004A3D60"/>
    <w:rsid w:val="004A4200"/>
    <w:rsid w:val="004A4405"/>
    <w:rsid w:val="004A461B"/>
    <w:rsid w:val="004A4710"/>
    <w:rsid w:val="004A4D09"/>
    <w:rsid w:val="004A51BA"/>
    <w:rsid w:val="004A5FFF"/>
    <w:rsid w:val="004A693E"/>
    <w:rsid w:val="004A69A2"/>
    <w:rsid w:val="004A69F4"/>
    <w:rsid w:val="004A6BA9"/>
    <w:rsid w:val="004A6D5E"/>
    <w:rsid w:val="004A6F28"/>
    <w:rsid w:val="004A7333"/>
    <w:rsid w:val="004A7534"/>
    <w:rsid w:val="004A78AC"/>
    <w:rsid w:val="004A7A8E"/>
    <w:rsid w:val="004B0236"/>
    <w:rsid w:val="004B0312"/>
    <w:rsid w:val="004B0515"/>
    <w:rsid w:val="004B072A"/>
    <w:rsid w:val="004B0830"/>
    <w:rsid w:val="004B08EC"/>
    <w:rsid w:val="004B0BC5"/>
    <w:rsid w:val="004B0C16"/>
    <w:rsid w:val="004B0DCC"/>
    <w:rsid w:val="004B0FA1"/>
    <w:rsid w:val="004B1676"/>
    <w:rsid w:val="004B1851"/>
    <w:rsid w:val="004B1902"/>
    <w:rsid w:val="004B194D"/>
    <w:rsid w:val="004B1BF4"/>
    <w:rsid w:val="004B1CA8"/>
    <w:rsid w:val="004B2162"/>
    <w:rsid w:val="004B2227"/>
    <w:rsid w:val="004B273A"/>
    <w:rsid w:val="004B28A7"/>
    <w:rsid w:val="004B2A01"/>
    <w:rsid w:val="004B2B42"/>
    <w:rsid w:val="004B2EAD"/>
    <w:rsid w:val="004B330D"/>
    <w:rsid w:val="004B391C"/>
    <w:rsid w:val="004B3934"/>
    <w:rsid w:val="004B3C3D"/>
    <w:rsid w:val="004B3CB6"/>
    <w:rsid w:val="004B416B"/>
    <w:rsid w:val="004B4813"/>
    <w:rsid w:val="004B49C2"/>
    <w:rsid w:val="004B4CD0"/>
    <w:rsid w:val="004B4DA6"/>
    <w:rsid w:val="004B4E35"/>
    <w:rsid w:val="004B5070"/>
    <w:rsid w:val="004B5397"/>
    <w:rsid w:val="004B5452"/>
    <w:rsid w:val="004B56E3"/>
    <w:rsid w:val="004B5AE8"/>
    <w:rsid w:val="004B5C3E"/>
    <w:rsid w:val="004B60B4"/>
    <w:rsid w:val="004B60C7"/>
    <w:rsid w:val="004B61E6"/>
    <w:rsid w:val="004B64C5"/>
    <w:rsid w:val="004B64EB"/>
    <w:rsid w:val="004B662A"/>
    <w:rsid w:val="004B66AC"/>
    <w:rsid w:val="004B678B"/>
    <w:rsid w:val="004B6996"/>
    <w:rsid w:val="004B6AF7"/>
    <w:rsid w:val="004B6D3F"/>
    <w:rsid w:val="004B7195"/>
    <w:rsid w:val="004B725A"/>
    <w:rsid w:val="004B75E5"/>
    <w:rsid w:val="004B7650"/>
    <w:rsid w:val="004B7772"/>
    <w:rsid w:val="004B785D"/>
    <w:rsid w:val="004B7948"/>
    <w:rsid w:val="004B7971"/>
    <w:rsid w:val="004B79C4"/>
    <w:rsid w:val="004B7A0F"/>
    <w:rsid w:val="004B7C10"/>
    <w:rsid w:val="004C016E"/>
    <w:rsid w:val="004C03D2"/>
    <w:rsid w:val="004C0893"/>
    <w:rsid w:val="004C0971"/>
    <w:rsid w:val="004C09F9"/>
    <w:rsid w:val="004C0AE5"/>
    <w:rsid w:val="004C0DEB"/>
    <w:rsid w:val="004C1350"/>
    <w:rsid w:val="004C150B"/>
    <w:rsid w:val="004C17B3"/>
    <w:rsid w:val="004C1D30"/>
    <w:rsid w:val="004C2618"/>
    <w:rsid w:val="004C26DB"/>
    <w:rsid w:val="004C2798"/>
    <w:rsid w:val="004C27DC"/>
    <w:rsid w:val="004C2E9D"/>
    <w:rsid w:val="004C2FB7"/>
    <w:rsid w:val="004C31B8"/>
    <w:rsid w:val="004C32A2"/>
    <w:rsid w:val="004C33F7"/>
    <w:rsid w:val="004C34E8"/>
    <w:rsid w:val="004C38A4"/>
    <w:rsid w:val="004C39F1"/>
    <w:rsid w:val="004C3B4B"/>
    <w:rsid w:val="004C3BF9"/>
    <w:rsid w:val="004C3D1C"/>
    <w:rsid w:val="004C3DBA"/>
    <w:rsid w:val="004C3F0C"/>
    <w:rsid w:val="004C3F81"/>
    <w:rsid w:val="004C4630"/>
    <w:rsid w:val="004C46CD"/>
    <w:rsid w:val="004C47E6"/>
    <w:rsid w:val="004C47EA"/>
    <w:rsid w:val="004C4884"/>
    <w:rsid w:val="004C4A76"/>
    <w:rsid w:val="004C4B4D"/>
    <w:rsid w:val="004C4BCD"/>
    <w:rsid w:val="004C4C16"/>
    <w:rsid w:val="004C4C47"/>
    <w:rsid w:val="004C4FA9"/>
    <w:rsid w:val="004C516D"/>
    <w:rsid w:val="004C52AA"/>
    <w:rsid w:val="004C52FD"/>
    <w:rsid w:val="004C5462"/>
    <w:rsid w:val="004C5ECB"/>
    <w:rsid w:val="004C6374"/>
    <w:rsid w:val="004C6396"/>
    <w:rsid w:val="004C6A99"/>
    <w:rsid w:val="004C6B96"/>
    <w:rsid w:val="004C6CB5"/>
    <w:rsid w:val="004C6D63"/>
    <w:rsid w:val="004C6DD8"/>
    <w:rsid w:val="004C74CE"/>
    <w:rsid w:val="004C7623"/>
    <w:rsid w:val="004C778F"/>
    <w:rsid w:val="004C7914"/>
    <w:rsid w:val="004C7923"/>
    <w:rsid w:val="004C79C6"/>
    <w:rsid w:val="004D05DC"/>
    <w:rsid w:val="004D05FF"/>
    <w:rsid w:val="004D0811"/>
    <w:rsid w:val="004D0EB6"/>
    <w:rsid w:val="004D12F3"/>
    <w:rsid w:val="004D1348"/>
    <w:rsid w:val="004D1B16"/>
    <w:rsid w:val="004D1D5A"/>
    <w:rsid w:val="004D202D"/>
    <w:rsid w:val="004D2053"/>
    <w:rsid w:val="004D231C"/>
    <w:rsid w:val="004D2648"/>
    <w:rsid w:val="004D2A52"/>
    <w:rsid w:val="004D3002"/>
    <w:rsid w:val="004D3556"/>
    <w:rsid w:val="004D3558"/>
    <w:rsid w:val="004D361F"/>
    <w:rsid w:val="004D371D"/>
    <w:rsid w:val="004D3BA5"/>
    <w:rsid w:val="004D3BCA"/>
    <w:rsid w:val="004D3C87"/>
    <w:rsid w:val="004D3E46"/>
    <w:rsid w:val="004D4034"/>
    <w:rsid w:val="004D4176"/>
    <w:rsid w:val="004D550A"/>
    <w:rsid w:val="004D57AE"/>
    <w:rsid w:val="004D5AA8"/>
    <w:rsid w:val="004D5ACC"/>
    <w:rsid w:val="004D5D82"/>
    <w:rsid w:val="004D6313"/>
    <w:rsid w:val="004D6489"/>
    <w:rsid w:val="004D6C61"/>
    <w:rsid w:val="004D6E71"/>
    <w:rsid w:val="004D762C"/>
    <w:rsid w:val="004D76C4"/>
    <w:rsid w:val="004D777D"/>
    <w:rsid w:val="004D7AEB"/>
    <w:rsid w:val="004D7DA7"/>
    <w:rsid w:val="004D7E24"/>
    <w:rsid w:val="004E0062"/>
    <w:rsid w:val="004E00D7"/>
    <w:rsid w:val="004E020A"/>
    <w:rsid w:val="004E086F"/>
    <w:rsid w:val="004E0881"/>
    <w:rsid w:val="004E0B7F"/>
    <w:rsid w:val="004E0E07"/>
    <w:rsid w:val="004E0E55"/>
    <w:rsid w:val="004E1101"/>
    <w:rsid w:val="004E1A78"/>
    <w:rsid w:val="004E2097"/>
    <w:rsid w:val="004E20D1"/>
    <w:rsid w:val="004E2173"/>
    <w:rsid w:val="004E2590"/>
    <w:rsid w:val="004E266A"/>
    <w:rsid w:val="004E285E"/>
    <w:rsid w:val="004E2AA9"/>
    <w:rsid w:val="004E2B2F"/>
    <w:rsid w:val="004E2F74"/>
    <w:rsid w:val="004E3198"/>
    <w:rsid w:val="004E31B4"/>
    <w:rsid w:val="004E323D"/>
    <w:rsid w:val="004E32EA"/>
    <w:rsid w:val="004E3596"/>
    <w:rsid w:val="004E35D6"/>
    <w:rsid w:val="004E39BB"/>
    <w:rsid w:val="004E3B7B"/>
    <w:rsid w:val="004E3D78"/>
    <w:rsid w:val="004E3DFE"/>
    <w:rsid w:val="004E3E1D"/>
    <w:rsid w:val="004E3EE5"/>
    <w:rsid w:val="004E3FE6"/>
    <w:rsid w:val="004E411C"/>
    <w:rsid w:val="004E4174"/>
    <w:rsid w:val="004E4176"/>
    <w:rsid w:val="004E4280"/>
    <w:rsid w:val="004E45CC"/>
    <w:rsid w:val="004E466B"/>
    <w:rsid w:val="004E4857"/>
    <w:rsid w:val="004E4875"/>
    <w:rsid w:val="004E4A08"/>
    <w:rsid w:val="004E4AF3"/>
    <w:rsid w:val="004E56FA"/>
    <w:rsid w:val="004E59FE"/>
    <w:rsid w:val="004E5A31"/>
    <w:rsid w:val="004E5D8D"/>
    <w:rsid w:val="004E5DC4"/>
    <w:rsid w:val="004E6084"/>
    <w:rsid w:val="004E6585"/>
    <w:rsid w:val="004E65B5"/>
    <w:rsid w:val="004E6601"/>
    <w:rsid w:val="004E679B"/>
    <w:rsid w:val="004E69A9"/>
    <w:rsid w:val="004E6CDE"/>
    <w:rsid w:val="004E6E00"/>
    <w:rsid w:val="004E748F"/>
    <w:rsid w:val="004E74A2"/>
    <w:rsid w:val="004E7C35"/>
    <w:rsid w:val="004E7F07"/>
    <w:rsid w:val="004E7FAB"/>
    <w:rsid w:val="004F03A2"/>
    <w:rsid w:val="004F04DE"/>
    <w:rsid w:val="004F0565"/>
    <w:rsid w:val="004F05EC"/>
    <w:rsid w:val="004F07EE"/>
    <w:rsid w:val="004F0C53"/>
    <w:rsid w:val="004F1118"/>
    <w:rsid w:val="004F12AF"/>
    <w:rsid w:val="004F13A2"/>
    <w:rsid w:val="004F18BE"/>
    <w:rsid w:val="004F1EA5"/>
    <w:rsid w:val="004F1EB2"/>
    <w:rsid w:val="004F2139"/>
    <w:rsid w:val="004F25AC"/>
    <w:rsid w:val="004F25EB"/>
    <w:rsid w:val="004F27D6"/>
    <w:rsid w:val="004F283A"/>
    <w:rsid w:val="004F2994"/>
    <w:rsid w:val="004F2AC4"/>
    <w:rsid w:val="004F2EA0"/>
    <w:rsid w:val="004F2EB0"/>
    <w:rsid w:val="004F307C"/>
    <w:rsid w:val="004F30B9"/>
    <w:rsid w:val="004F36BE"/>
    <w:rsid w:val="004F39DA"/>
    <w:rsid w:val="004F3F83"/>
    <w:rsid w:val="004F4397"/>
    <w:rsid w:val="004F4472"/>
    <w:rsid w:val="004F44EB"/>
    <w:rsid w:val="004F4629"/>
    <w:rsid w:val="004F4704"/>
    <w:rsid w:val="004F4724"/>
    <w:rsid w:val="004F495E"/>
    <w:rsid w:val="004F49F7"/>
    <w:rsid w:val="004F4A44"/>
    <w:rsid w:val="004F4A45"/>
    <w:rsid w:val="004F4AD0"/>
    <w:rsid w:val="004F4DD4"/>
    <w:rsid w:val="004F4E6B"/>
    <w:rsid w:val="004F50B2"/>
    <w:rsid w:val="004F5486"/>
    <w:rsid w:val="004F5534"/>
    <w:rsid w:val="004F5600"/>
    <w:rsid w:val="004F57E3"/>
    <w:rsid w:val="004F5A6B"/>
    <w:rsid w:val="004F5E07"/>
    <w:rsid w:val="004F5F1D"/>
    <w:rsid w:val="004F600D"/>
    <w:rsid w:val="004F62A4"/>
    <w:rsid w:val="004F6504"/>
    <w:rsid w:val="004F65E6"/>
    <w:rsid w:val="004F6758"/>
    <w:rsid w:val="004F6A70"/>
    <w:rsid w:val="004F7065"/>
    <w:rsid w:val="004F7224"/>
    <w:rsid w:val="004F7485"/>
    <w:rsid w:val="004F7578"/>
    <w:rsid w:val="004F767C"/>
    <w:rsid w:val="004F77F8"/>
    <w:rsid w:val="004F77FF"/>
    <w:rsid w:val="004F7827"/>
    <w:rsid w:val="004F7D1E"/>
    <w:rsid w:val="004F7F5E"/>
    <w:rsid w:val="005008CC"/>
    <w:rsid w:val="00500902"/>
    <w:rsid w:val="00501480"/>
    <w:rsid w:val="005015DB"/>
    <w:rsid w:val="005015FF"/>
    <w:rsid w:val="005018A8"/>
    <w:rsid w:val="00501B1D"/>
    <w:rsid w:val="00501B6D"/>
    <w:rsid w:val="0050203E"/>
    <w:rsid w:val="00502291"/>
    <w:rsid w:val="0050266C"/>
    <w:rsid w:val="00502784"/>
    <w:rsid w:val="00502A90"/>
    <w:rsid w:val="00502D89"/>
    <w:rsid w:val="00502F44"/>
    <w:rsid w:val="00503479"/>
    <w:rsid w:val="00503B49"/>
    <w:rsid w:val="00503D18"/>
    <w:rsid w:val="00504516"/>
    <w:rsid w:val="00504CD8"/>
    <w:rsid w:val="00504FD4"/>
    <w:rsid w:val="005052F0"/>
    <w:rsid w:val="00505406"/>
    <w:rsid w:val="005058AC"/>
    <w:rsid w:val="00505A79"/>
    <w:rsid w:val="00505C7B"/>
    <w:rsid w:val="00505FAD"/>
    <w:rsid w:val="005061B9"/>
    <w:rsid w:val="005062B0"/>
    <w:rsid w:val="005064E6"/>
    <w:rsid w:val="005065F9"/>
    <w:rsid w:val="005066A7"/>
    <w:rsid w:val="00506705"/>
    <w:rsid w:val="00506723"/>
    <w:rsid w:val="0050693E"/>
    <w:rsid w:val="0050698B"/>
    <w:rsid w:val="005069FF"/>
    <w:rsid w:val="00506BC5"/>
    <w:rsid w:val="00506C05"/>
    <w:rsid w:val="00506C08"/>
    <w:rsid w:val="00506C6B"/>
    <w:rsid w:val="00506D06"/>
    <w:rsid w:val="005071D5"/>
    <w:rsid w:val="005074AA"/>
    <w:rsid w:val="005074F8"/>
    <w:rsid w:val="005078F9"/>
    <w:rsid w:val="00507CA2"/>
    <w:rsid w:val="00507E88"/>
    <w:rsid w:val="00510002"/>
    <w:rsid w:val="0051030C"/>
    <w:rsid w:val="005103CE"/>
    <w:rsid w:val="0051044F"/>
    <w:rsid w:val="0051078D"/>
    <w:rsid w:val="0051081A"/>
    <w:rsid w:val="00510907"/>
    <w:rsid w:val="00510AA1"/>
    <w:rsid w:val="00510E99"/>
    <w:rsid w:val="00510EC8"/>
    <w:rsid w:val="005117B7"/>
    <w:rsid w:val="00511B68"/>
    <w:rsid w:val="00511E5A"/>
    <w:rsid w:val="0051211C"/>
    <w:rsid w:val="00512A59"/>
    <w:rsid w:val="00512B9C"/>
    <w:rsid w:val="00512D76"/>
    <w:rsid w:val="00512FB8"/>
    <w:rsid w:val="00513468"/>
    <w:rsid w:val="005134BC"/>
    <w:rsid w:val="00513752"/>
    <w:rsid w:val="00513F0A"/>
    <w:rsid w:val="005144EF"/>
    <w:rsid w:val="0051476B"/>
    <w:rsid w:val="005147BB"/>
    <w:rsid w:val="00514B4B"/>
    <w:rsid w:val="00514B4E"/>
    <w:rsid w:val="00514B57"/>
    <w:rsid w:val="00514BF2"/>
    <w:rsid w:val="00514CD3"/>
    <w:rsid w:val="00514EB5"/>
    <w:rsid w:val="005151E5"/>
    <w:rsid w:val="005152FF"/>
    <w:rsid w:val="00515406"/>
    <w:rsid w:val="0051543E"/>
    <w:rsid w:val="00515502"/>
    <w:rsid w:val="00515796"/>
    <w:rsid w:val="00515858"/>
    <w:rsid w:val="00515C19"/>
    <w:rsid w:val="00515F72"/>
    <w:rsid w:val="00516002"/>
    <w:rsid w:val="00516430"/>
    <w:rsid w:val="0051647E"/>
    <w:rsid w:val="005164F1"/>
    <w:rsid w:val="00516743"/>
    <w:rsid w:val="00516A0D"/>
    <w:rsid w:val="00516A6B"/>
    <w:rsid w:val="00517287"/>
    <w:rsid w:val="00517455"/>
    <w:rsid w:val="005174F9"/>
    <w:rsid w:val="0051750C"/>
    <w:rsid w:val="0051785A"/>
    <w:rsid w:val="0052009F"/>
    <w:rsid w:val="005201D5"/>
    <w:rsid w:val="005201EB"/>
    <w:rsid w:val="00520213"/>
    <w:rsid w:val="00520459"/>
    <w:rsid w:val="0052052C"/>
    <w:rsid w:val="00520541"/>
    <w:rsid w:val="00520B5E"/>
    <w:rsid w:val="00520B82"/>
    <w:rsid w:val="00520CD4"/>
    <w:rsid w:val="005210BA"/>
    <w:rsid w:val="00521246"/>
    <w:rsid w:val="0052131C"/>
    <w:rsid w:val="0052142C"/>
    <w:rsid w:val="00521831"/>
    <w:rsid w:val="00521CB7"/>
    <w:rsid w:val="00521D40"/>
    <w:rsid w:val="00521E4A"/>
    <w:rsid w:val="005221E1"/>
    <w:rsid w:val="0052261F"/>
    <w:rsid w:val="0052275A"/>
    <w:rsid w:val="00522978"/>
    <w:rsid w:val="00522A2B"/>
    <w:rsid w:val="00522AF6"/>
    <w:rsid w:val="00522B56"/>
    <w:rsid w:val="00522DB3"/>
    <w:rsid w:val="00522EC9"/>
    <w:rsid w:val="00522F1E"/>
    <w:rsid w:val="00523357"/>
    <w:rsid w:val="005234EF"/>
    <w:rsid w:val="005238BE"/>
    <w:rsid w:val="00523B1D"/>
    <w:rsid w:val="0052400F"/>
    <w:rsid w:val="0052426A"/>
    <w:rsid w:val="005244B0"/>
    <w:rsid w:val="005251CC"/>
    <w:rsid w:val="0052557F"/>
    <w:rsid w:val="005255BD"/>
    <w:rsid w:val="005255FD"/>
    <w:rsid w:val="0052578C"/>
    <w:rsid w:val="00525A95"/>
    <w:rsid w:val="00525A9C"/>
    <w:rsid w:val="00525F00"/>
    <w:rsid w:val="00525FB6"/>
    <w:rsid w:val="00526035"/>
    <w:rsid w:val="005261C9"/>
    <w:rsid w:val="0052622D"/>
    <w:rsid w:val="00526409"/>
    <w:rsid w:val="00526528"/>
    <w:rsid w:val="0052652B"/>
    <w:rsid w:val="00526A31"/>
    <w:rsid w:val="00526CB4"/>
    <w:rsid w:val="00526EAD"/>
    <w:rsid w:val="00527420"/>
    <w:rsid w:val="00527B3B"/>
    <w:rsid w:val="00527D45"/>
    <w:rsid w:val="00530261"/>
    <w:rsid w:val="005302C8"/>
    <w:rsid w:val="00530C11"/>
    <w:rsid w:val="00530CB2"/>
    <w:rsid w:val="0053109E"/>
    <w:rsid w:val="00531111"/>
    <w:rsid w:val="005317AA"/>
    <w:rsid w:val="00531A25"/>
    <w:rsid w:val="00531B12"/>
    <w:rsid w:val="00531B84"/>
    <w:rsid w:val="00532044"/>
    <w:rsid w:val="005322A1"/>
    <w:rsid w:val="00532ACF"/>
    <w:rsid w:val="005330A0"/>
    <w:rsid w:val="00533662"/>
    <w:rsid w:val="0053370D"/>
    <w:rsid w:val="00533774"/>
    <w:rsid w:val="00533B57"/>
    <w:rsid w:val="00533D3D"/>
    <w:rsid w:val="00533FA2"/>
    <w:rsid w:val="0053447D"/>
    <w:rsid w:val="00534493"/>
    <w:rsid w:val="005344BE"/>
    <w:rsid w:val="005345C8"/>
    <w:rsid w:val="00534694"/>
    <w:rsid w:val="00534E34"/>
    <w:rsid w:val="00535487"/>
    <w:rsid w:val="0053579A"/>
    <w:rsid w:val="005358A7"/>
    <w:rsid w:val="00536095"/>
    <w:rsid w:val="005360FE"/>
    <w:rsid w:val="00536115"/>
    <w:rsid w:val="00536128"/>
    <w:rsid w:val="00536146"/>
    <w:rsid w:val="005363F3"/>
    <w:rsid w:val="005363FF"/>
    <w:rsid w:val="0053659F"/>
    <w:rsid w:val="00536800"/>
    <w:rsid w:val="00536B21"/>
    <w:rsid w:val="00536C4F"/>
    <w:rsid w:val="00536C8F"/>
    <w:rsid w:val="00536EB2"/>
    <w:rsid w:val="0053703A"/>
    <w:rsid w:val="005374C7"/>
    <w:rsid w:val="005374D8"/>
    <w:rsid w:val="005374F4"/>
    <w:rsid w:val="005377DC"/>
    <w:rsid w:val="005378A5"/>
    <w:rsid w:val="00537B5A"/>
    <w:rsid w:val="00537C4D"/>
    <w:rsid w:val="00537D25"/>
    <w:rsid w:val="00540254"/>
    <w:rsid w:val="005403E8"/>
    <w:rsid w:val="005404AE"/>
    <w:rsid w:val="0054064C"/>
    <w:rsid w:val="00540735"/>
    <w:rsid w:val="00540760"/>
    <w:rsid w:val="0054092D"/>
    <w:rsid w:val="00540AE0"/>
    <w:rsid w:val="00540B2D"/>
    <w:rsid w:val="00541010"/>
    <w:rsid w:val="0054102D"/>
    <w:rsid w:val="00541105"/>
    <w:rsid w:val="005413C2"/>
    <w:rsid w:val="0054188A"/>
    <w:rsid w:val="00541DD7"/>
    <w:rsid w:val="00541EE3"/>
    <w:rsid w:val="00541EF3"/>
    <w:rsid w:val="0054250E"/>
    <w:rsid w:val="00542744"/>
    <w:rsid w:val="00542830"/>
    <w:rsid w:val="00542858"/>
    <w:rsid w:val="00542B47"/>
    <w:rsid w:val="00542D61"/>
    <w:rsid w:val="00542E6F"/>
    <w:rsid w:val="00542E9E"/>
    <w:rsid w:val="0054338A"/>
    <w:rsid w:val="0054347D"/>
    <w:rsid w:val="005436AF"/>
    <w:rsid w:val="0054371C"/>
    <w:rsid w:val="00543802"/>
    <w:rsid w:val="0054389E"/>
    <w:rsid w:val="00543AA1"/>
    <w:rsid w:val="00543E8A"/>
    <w:rsid w:val="0054404C"/>
    <w:rsid w:val="005446C0"/>
    <w:rsid w:val="005447D7"/>
    <w:rsid w:val="00544876"/>
    <w:rsid w:val="00544A97"/>
    <w:rsid w:val="00544E82"/>
    <w:rsid w:val="00545247"/>
    <w:rsid w:val="00545416"/>
    <w:rsid w:val="00545AF9"/>
    <w:rsid w:val="00545BB5"/>
    <w:rsid w:val="00545DD7"/>
    <w:rsid w:val="00545FE2"/>
    <w:rsid w:val="00546260"/>
    <w:rsid w:val="00546644"/>
    <w:rsid w:val="00546ACE"/>
    <w:rsid w:val="00546B15"/>
    <w:rsid w:val="00546E2A"/>
    <w:rsid w:val="00546F83"/>
    <w:rsid w:val="005470E6"/>
    <w:rsid w:val="0054714B"/>
    <w:rsid w:val="00547263"/>
    <w:rsid w:val="00547322"/>
    <w:rsid w:val="005474C1"/>
    <w:rsid w:val="005476A2"/>
    <w:rsid w:val="00547945"/>
    <w:rsid w:val="00547DCB"/>
    <w:rsid w:val="00550046"/>
    <w:rsid w:val="00550349"/>
    <w:rsid w:val="00550390"/>
    <w:rsid w:val="005509B6"/>
    <w:rsid w:val="00550AC5"/>
    <w:rsid w:val="00550AD9"/>
    <w:rsid w:val="00550B7C"/>
    <w:rsid w:val="00550FB4"/>
    <w:rsid w:val="0055148A"/>
    <w:rsid w:val="005517B8"/>
    <w:rsid w:val="00551D63"/>
    <w:rsid w:val="00551E09"/>
    <w:rsid w:val="00551F2E"/>
    <w:rsid w:val="00552576"/>
    <w:rsid w:val="005526FC"/>
    <w:rsid w:val="00552A69"/>
    <w:rsid w:val="00552BAB"/>
    <w:rsid w:val="00552D37"/>
    <w:rsid w:val="00553322"/>
    <w:rsid w:val="005537D2"/>
    <w:rsid w:val="0055398E"/>
    <w:rsid w:val="00553D1A"/>
    <w:rsid w:val="00553F7B"/>
    <w:rsid w:val="005542C5"/>
    <w:rsid w:val="005544B8"/>
    <w:rsid w:val="005546B7"/>
    <w:rsid w:val="00554837"/>
    <w:rsid w:val="00554877"/>
    <w:rsid w:val="00554BC3"/>
    <w:rsid w:val="00554BE6"/>
    <w:rsid w:val="00554EE4"/>
    <w:rsid w:val="005550F8"/>
    <w:rsid w:val="005552C0"/>
    <w:rsid w:val="005552EE"/>
    <w:rsid w:val="005558E1"/>
    <w:rsid w:val="005558F8"/>
    <w:rsid w:val="00555ABA"/>
    <w:rsid w:val="00555B80"/>
    <w:rsid w:val="00555B9C"/>
    <w:rsid w:val="00555DFD"/>
    <w:rsid w:val="00555F3F"/>
    <w:rsid w:val="00555FEF"/>
    <w:rsid w:val="0055617F"/>
    <w:rsid w:val="00556195"/>
    <w:rsid w:val="005561BB"/>
    <w:rsid w:val="00556334"/>
    <w:rsid w:val="00556932"/>
    <w:rsid w:val="0055695D"/>
    <w:rsid w:val="00556A7C"/>
    <w:rsid w:val="00556D67"/>
    <w:rsid w:val="0055702B"/>
    <w:rsid w:val="00557692"/>
    <w:rsid w:val="00557AD1"/>
    <w:rsid w:val="00557C1B"/>
    <w:rsid w:val="00557E3F"/>
    <w:rsid w:val="00557EA5"/>
    <w:rsid w:val="00557F36"/>
    <w:rsid w:val="00560265"/>
    <w:rsid w:val="005603A1"/>
    <w:rsid w:val="0056059A"/>
    <w:rsid w:val="0056099E"/>
    <w:rsid w:val="00560D24"/>
    <w:rsid w:val="00560ED1"/>
    <w:rsid w:val="00561237"/>
    <w:rsid w:val="00561744"/>
    <w:rsid w:val="00561874"/>
    <w:rsid w:val="00561ACA"/>
    <w:rsid w:val="00561CC0"/>
    <w:rsid w:val="005620F9"/>
    <w:rsid w:val="005621CC"/>
    <w:rsid w:val="005621FF"/>
    <w:rsid w:val="0056259D"/>
    <w:rsid w:val="00562610"/>
    <w:rsid w:val="005627B7"/>
    <w:rsid w:val="00562A7A"/>
    <w:rsid w:val="00562BF0"/>
    <w:rsid w:val="00562FA8"/>
    <w:rsid w:val="00563A23"/>
    <w:rsid w:val="00563BEC"/>
    <w:rsid w:val="00563E7D"/>
    <w:rsid w:val="00563F15"/>
    <w:rsid w:val="005641D4"/>
    <w:rsid w:val="0056448B"/>
    <w:rsid w:val="0056499B"/>
    <w:rsid w:val="00564C44"/>
    <w:rsid w:val="00564C61"/>
    <w:rsid w:val="005651A2"/>
    <w:rsid w:val="00565821"/>
    <w:rsid w:val="00565A6C"/>
    <w:rsid w:val="00566054"/>
    <w:rsid w:val="00566233"/>
    <w:rsid w:val="00566594"/>
    <w:rsid w:val="005665C0"/>
    <w:rsid w:val="00566710"/>
    <w:rsid w:val="005668C8"/>
    <w:rsid w:val="00566BB9"/>
    <w:rsid w:val="00566C13"/>
    <w:rsid w:val="00566C38"/>
    <w:rsid w:val="00566D68"/>
    <w:rsid w:val="00566D7E"/>
    <w:rsid w:val="00566FA5"/>
    <w:rsid w:val="0056737F"/>
    <w:rsid w:val="00567507"/>
    <w:rsid w:val="005675BB"/>
    <w:rsid w:val="0056762E"/>
    <w:rsid w:val="00567863"/>
    <w:rsid w:val="005678CC"/>
    <w:rsid w:val="00567B8A"/>
    <w:rsid w:val="00567C2A"/>
    <w:rsid w:val="00567F18"/>
    <w:rsid w:val="005700E4"/>
    <w:rsid w:val="00570283"/>
    <w:rsid w:val="00570291"/>
    <w:rsid w:val="005705CF"/>
    <w:rsid w:val="0057088F"/>
    <w:rsid w:val="00570A89"/>
    <w:rsid w:val="00570B12"/>
    <w:rsid w:val="00571107"/>
    <w:rsid w:val="005714AA"/>
    <w:rsid w:val="005714DD"/>
    <w:rsid w:val="00571733"/>
    <w:rsid w:val="00571780"/>
    <w:rsid w:val="00571877"/>
    <w:rsid w:val="00571B4F"/>
    <w:rsid w:val="00571C0A"/>
    <w:rsid w:val="0057216E"/>
    <w:rsid w:val="005724B4"/>
    <w:rsid w:val="00572606"/>
    <w:rsid w:val="0057298E"/>
    <w:rsid w:val="00572D23"/>
    <w:rsid w:val="005731F3"/>
    <w:rsid w:val="005732A4"/>
    <w:rsid w:val="005733A1"/>
    <w:rsid w:val="005737BF"/>
    <w:rsid w:val="00573A33"/>
    <w:rsid w:val="00573A74"/>
    <w:rsid w:val="00573AE7"/>
    <w:rsid w:val="00574047"/>
    <w:rsid w:val="005741ED"/>
    <w:rsid w:val="00574316"/>
    <w:rsid w:val="00574B12"/>
    <w:rsid w:val="00574B58"/>
    <w:rsid w:val="00574BEE"/>
    <w:rsid w:val="005751E8"/>
    <w:rsid w:val="00575258"/>
    <w:rsid w:val="005754D9"/>
    <w:rsid w:val="00575616"/>
    <w:rsid w:val="005756CA"/>
    <w:rsid w:val="00575708"/>
    <w:rsid w:val="00575923"/>
    <w:rsid w:val="00575A24"/>
    <w:rsid w:val="00575E4B"/>
    <w:rsid w:val="00575EE8"/>
    <w:rsid w:val="00575FD3"/>
    <w:rsid w:val="00576044"/>
    <w:rsid w:val="00576271"/>
    <w:rsid w:val="0057629C"/>
    <w:rsid w:val="00576342"/>
    <w:rsid w:val="00576DF3"/>
    <w:rsid w:val="00576E2B"/>
    <w:rsid w:val="00576F21"/>
    <w:rsid w:val="0057725F"/>
    <w:rsid w:val="005774E7"/>
    <w:rsid w:val="00577772"/>
    <w:rsid w:val="00577813"/>
    <w:rsid w:val="00577AB6"/>
    <w:rsid w:val="00577E15"/>
    <w:rsid w:val="005800D9"/>
    <w:rsid w:val="0058021E"/>
    <w:rsid w:val="0058040F"/>
    <w:rsid w:val="0058058E"/>
    <w:rsid w:val="00580947"/>
    <w:rsid w:val="005809EE"/>
    <w:rsid w:val="00580DC8"/>
    <w:rsid w:val="00580FE0"/>
    <w:rsid w:val="005813AF"/>
    <w:rsid w:val="0058144E"/>
    <w:rsid w:val="00581512"/>
    <w:rsid w:val="005815CD"/>
    <w:rsid w:val="005815D1"/>
    <w:rsid w:val="0058182C"/>
    <w:rsid w:val="005819B3"/>
    <w:rsid w:val="00581B0D"/>
    <w:rsid w:val="00582049"/>
    <w:rsid w:val="00582147"/>
    <w:rsid w:val="00582159"/>
    <w:rsid w:val="00582403"/>
    <w:rsid w:val="00582748"/>
    <w:rsid w:val="0058365F"/>
    <w:rsid w:val="0058398C"/>
    <w:rsid w:val="00583AB1"/>
    <w:rsid w:val="00583C85"/>
    <w:rsid w:val="00583C97"/>
    <w:rsid w:val="00583C9B"/>
    <w:rsid w:val="00583E48"/>
    <w:rsid w:val="00583F25"/>
    <w:rsid w:val="005841B7"/>
    <w:rsid w:val="0058453F"/>
    <w:rsid w:val="005845EF"/>
    <w:rsid w:val="00584B42"/>
    <w:rsid w:val="00584B7C"/>
    <w:rsid w:val="005851EE"/>
    <w:rsid w:val="0058530C"/>
    <w:rsid w:val="00585364"/>
    <w:rsid w:val="00585428"/>
    <w:rsid w:val="005855A3"/>
    <w:rsid w:val="00585B17"/>
    <w:rsid w:val="00585B1C"/>
    <w:rsid w:val="00585BF5"/>
    <w:rsid w:val="00585E22"/>
    <w:rsid w:val="00585F94"/>
    <w:rsid w:val="005862F2"/>
    <w:rsid w:val="0058630D"/>
    <w:rsid w:val="0058668E"/>
    <w:rsid w:val="005869A0"/>
    <w:rsid w:val="00586AC9"/>
    <w:rsid w:val="00586E91"/>
    <w:rsid w:val="00586EDD"/>
    <w:rsid w:val="005870A9"/>
    <w:rsid w:val="0058730E"/>
    <w:rsid w:val="00587348"/>
    <w:rsid w:val="0058789C"/>
    <w:rsid w:val="00587A08"/>
    <w:rsid w:val="00590030"/>
    <w:rsid w:val="00590184"/>
    <w:rsid w:val="00590190"/>
    <w:rsid w:val="00590502"/>
    <w:rsid w:val="005908C7"/>
    <w:rsid w:val="005909AC"/>
    <w:rsid w:val="00590A65"/>
    <w:rsid w:val="00590B25"/>
    <w:rsid w:val="00590B6A"/>
    <w:rsid w:val="00590BED"/>
    <w:rsid w:val="00590CC8"/>
    <w:rsid w:val="00590E0C"/>
    <w:rsid w:val="00591191"/>
    <w:rsid w:val="00591231"/>
    <w:rsid w:val="0059156F"/>
    <w:rsid w:val="005915C6"/>
    <w:rsid w:val="00591761"/>
    <w:rsid w:val="00591946"/>
    <w:rsid w:val="00591BAB"/>
    <w:rsid w:val="00591E7F"/>
    <w:rsid w:val="00591EFA"/>
    <w:rsid w:val="0059207B"/>
    <w:rsid w:val="005921BA"/>
    <w:rsid w:val="00592402"/>
    <w:rsid w:val="0059245B"/>
    <w:rsid w:val="0059249D"/>
    <w:rsid w:val="00592799"/>
    <w:rsid w:val="00592947"/>
    <w:rsid w:val="005929AB"/>
    <w:rsid w:val="00592A43"/>
    <w:rsid w:val="00592A72"/>
    <w:rsid w:val="00592BD7"/>
    <w:rsid w:val="00592E9C"/>
    <w:rsid w:val="00592FDC"/>
    <w:rsid w:val="0059349C"/>
    <w:rsid w:val="0059351B"/>
    <w:rsid w:val="00593562"/>
    <w:rsid w:val="005935AD"/>
    <w:rsid w:val="00593C90"/>
    <w:rsid w:val="0059412B"/>
    <w:rsid w:val="005942AC"/>
    <w:rsid w:val="0059451E"/>
    <w:rsid w:val="0059460D"/>
    <w:rsid w:val="00594900"/>
    <w:rsid w:val="00594974"/>
    <w:rsid w:val="005949EE"/>
    <w:rsid w:val="00594A0E"/>
    <w:rsid w:val="00594BA6"/>
    <w:rsid w:val="00594BBB"/>
    <w:rsid w:val="00595159"/>
    <w:rsid w:val="00595233"/>
    <w:rsid w:val="0059529C"/>
    <w:rsid w:val="00595365"/>
    <w:rsid w:val="00595377"/>
    <w:rsid w:val="005954D4"/>
    <w:rsid w:val="00595550"/>
    <w:rsid w:val="005958B7"/>
    <w:rsid w:val="00595FB4"/>
    <w:rsid w:val="005961D3"/>
    <w:rsid w:val="00596273"/>
    <w:rsid w:val="00596366"/>
    <w:rsid w:val="00596726"/>
    <w:rsid w:val="00596731"/>
    <w:rsid w:val="00597555"/>
    <w:rsid w:val="005976E9"/>
    <w:rsid w:val="00597A7C"/>
    <w:rsid w:val="00597EAD"/>
    <w:rsid w:val="005A0089"/>
    <w:rsid w:val="005A01F4"/>
    <w:rsid w:val="005A0387"/>
    <w:rsid w:val="005A04A0"/>
    <w:rsid w:val="005A04CC"/>
    <w:rsid w:val="005A0562"/>
    <w:rsid w:val="005A068F"/>
    <w:rsid w:val="005A0A69"/>
    <w:rsid w:val="005A10BB"/>
    <w:rsid w:val="005A1874"/>
    <w:rsid w:val="005A18E5"/>
    <w:rsid w:val="005A1C2B"/>
    <w:rsid w:val="005A23B0"/>
    <w:rsid w:val="005A24AD"/>
    <w:rsid w:val="005A2800"/>
    <w:rsid w:val="005A2C8D"/>
    <w:rsid w:val="005A2F1B"/>
    <w:rsid w:val="005A2FD2"/>
    <w:rsid w:val="005A3433"/>
    <w:rsid w:val="005A39BB"/>
    <w:rsid w:val="005A3C50"/>
    <w:rsid w:val="005A3D44"/>
    <w:rsid w:val="005A4359"/>
    <w:rsid w:val="005A443D"/>
    <w:rsid w:val="005A472D"/>
    <w:rsid w:val="005A476F"/>
    <w:rsid w:val="005A4E60"/>
    <w:rsid w:val="005A5398"/>
    <w:rsid w:val="005A5443"/>
    <w:rsid w:val="005A5836"/>
    <w:rsid w:val="005A5F61"/>
    <w:rsid w:val="005A60BA"/>
    <w:rsid w:val="005A65EB"/>
    <w:rsid w:val="005A682E"/>
    <w:rsid w:val="005A6A95"/>
    <w:rsid w:val="005A6B7E"/>
    <w:rsid w:val="005A6F13"/>
    <w:rsid w:val="005A787A"/>
    <w:rsid w:val="005A7C2E"/>
    <w:rsid w:val="005A7C48"/>
    <w:rsid w:val="005A7C7C"/>
    <w:rsid w:val="005A7F52"/>
    <w:rsid w:val="005B00B2"/>
    <w:rsid w:val="005B04C5"/>
    <w:rsid w:val="005B087A"/>
    <w:rsid w:val="005B109B"/>
    <w:rsid w:val="005B111D"/>
    <w:rsid w:val="005B11CF"/>
    <w:rsid w:val="005B1488"/>
    <w:rsid w:val="005B162C"/>
    <w:rsid w:val="005B17E9"/>
    <w:rsid w:val="005B17FD"/>
    <w:rsid w:val="005B1806"/>
    <w:rsid w:val="005B1AD0"/>
    <w:rsid w:val="005B1D23"/>
    <w:rsid w:val="005B1EFE"/>
    <w:rsid w:val="005B21E9"/>
    <w:rsid w:val="005B25BB"/>
    <w:rsid w:val="005B260D"/>
    <w:rsid w:val="005B28F9"/>
    <w:rsid w:val="005B2AFC"/>
    <w:rsid w:val="005B2C34"/>
    <w:rsid w:val="005B2CF8"/>
    <w:rsid w:val="005B2EA2"/>
    <w:rsid w:val="005B30ED"/>
    <w:rsid w:val="005B3437"/>
    <w:rsid w:val="005B3738"/>
    <w:rsid w:val="005B37DF"/>
    <w:rsid w:val="005B39AB"/>
    <w:rsid w:val="005B3B94"/>
    <w:rsid w:val="005B40E8"/>
    <w:rsid w:val="005B4442"/>
    <w:rsid w:val="005B4584"/>
    <w:rsid w:val="005B47D0"/>
    <w:rsid w:val="005B4D4B"/>
    <w:rsid w:val="005B4DE8"/>
    <w:rsid w:val="005B4EEB"/>
    <w:rsid w:val="005B4F4B"/>
    <w:rsid w:val="005B4F77"/>
    <w:rsid w:val="005B4FF3"/>
    <w:rsid w:val="005B55F9"/>
    <w:rsid w:val="005B59BF"/>
    <w:rsid w:val="005B5E3C"/>
    <w:rsid w:val="005B5EF1"/>
    <w:rsid w:val="005B611B"/>
    <w:rsid w:val="005B6152"/>
    <w:rsid w:val="005B619A"/>
    <w:rsid w:val="005B61D4"/>
    <w:rsid w:val="005B6240"/>
    <w:rsid w:val="005B6486"/>
    <w:rsid w:val="005B6565"/>
    <w:rsid w:val="005B6C5D"/>
    <w:rsid w:val="005B6D58"/>
    <w:rsid w:val="005B71D4"/>
    <w:rsid w:val="005B72B5"/>
    <w:rsid w:val="005B7315"/>
    <w:rsid w:val="005B763D"/>
    <w:rsid w:val="005B7AA7"/>
    <w:rsid w:val="005B7B36"/>
    <w:rsid w:val="005B7C75"/>
    <w:rsid w:val="005B7DD1"/>
    <w:rsid w:val="005B7E5E"/>
    <w:rsid w:val="005C007D"/>
    <w:rsid w:val="005C0652"/>
    <w:rsid w:val="005C0B6B"/>
    <w:rsid w:val="005C0DEB"/>
    <w:rsid w:val="005C0FB4"/>
    <w:rsid w:val="005C12DE"/>
    <w:rsid w:val="005C1640"/>
    <w:rsid w:val="005C18C7"/>
    <w:rsid w:val="005C1A84"/>
    <w:rsid w:val="005C1BF6"/>
    <w:rsid w:val="005C2041"/>
    <w:rsid w:val="005C21DE"/>
    <w:rsid w:val="005C2338"/>
    <w:rsid w:val="005C242D"/>
    <w:rsid w:val="005C2556"/>
    <w:rsid w:val="005C2666"/>
    <w:rsid w:val="005C2784"/>
    <w:rsid w:val="005C2B04"/>
    <w:rsid w:val="005C2C49"/>
    <w:rsid w:val="005C2CA7"/>
    <w:rsid w:val="005C2CE0"/>
    <w:rsid w:val="005C2EC7"/>
    <w:rsid w:val="005C2EED"/>
    <w:rsid w:val="005C30D1"/>
    <w:rsid w:val="005C3385"/>
    <w:rsid w:val="005C3447"/>
    <w:rsid w:val="005C345D"/>
    <w:rsid w:val="005C37C3"/>
    <w:rsid w:val="005C43EB"/>
    <w:rsid w:val="005C45C2"/>
    <w:rsid w:val="005C4E91"/>
    <w:rsid w:val="005C5096"/>
    <w:rsid w:val="005C5388"/>
    <w:rsid w:val="005C554E"/>
    <w:rsid w:val="005C58D4"/>
    <w:rsid w:val="005C597C"/>
    <w:rsid w:val="005C5BAD"/>
    <w:rsid w:val="005C6051"/>
    <w:rsid w:val="005C6166"/>
    <w:rsid w:val="005C61F1"/>
    <w:rsid w:val="005C6588"/>
    <w:rsid w:val="005C6984"/>
    <w:rsid w:val="005C69C1"/>
    <w:rsid w:val="005C6AFB"/>
    <w:rsid w:val="005C6E6C"/>
    <w:rsid w:val="005C6E9A"/>
    <w:rsid w:val="005C704D"/>
    <w:rsid w:val="005C7077"/>
    <w:rsid w:val="005C70F5"/>
    <w:rsid w:val="005C72B5"/>
    <w:rsid w:val="005C75DA"/>
    <w:rsid w:val="005C7844"/>
    <w:rsid w:val="005C785E"/>
    <w:rsid w:val="005C78B7"/>
    <w:rsid w:val="005C78F4"/>
    <w:rsid w:val="005C7C7F"/>
    <w:rsid w:val="005C7DD6"/>
    <w:rsid w:val="005C7EED"/>
    <w:rsid w:val="005D01B0"/>
    <w:rsid w:val="005D02D8"/>
    <w:rsid w:val="005D0663"/>
    <w:rsid w:val="005D08AE"/>
    <w:rsid w:val="005D0A5C"/>
    <w:rsid w:val="005D0AE8"/>
    <w:rsid w:val="005D0D2A"/>
    <w:rsid w:val="005D0DDA"/>
    <w:rsid w:val="005D1320"/>
    <w:rsid w:val="005D137B"/>
    <w:rsid w:val="005D1424"/>
    <w:rsid w:val="005D15E2"/>
    <w:rsid w:val="005D1C48"/>
    <w:rsid w:val="005D1E9C"/>
    <w:rsid w:val="005D22B1"/>
    <w:rsid w:val="005D2654"/>
    <w:rsid w:val="005D26CA"/>
    <w:rsid w:val="005D26F1"/>
    <w:rsid w:val="005D2A5D"/>
    <w:rsid w:val="005D2CA7"/>
    <w:rsid w:val="005D2D3A"/>
    <w:rsid w:val="005D2E55"/>
    <w:rsid w:val="005D31D9"/>
    <w:rsid w:val="005D344B"/>
    <w:rsid w:val="005D3628"/>
    <w:rsid w:val="005D3782"/>
    <w:rsid w:val="005D378D"/>
    <w:rsid w:val="005D3BF6"/>
    <w:rsid w:val="005D3F1C"/>
    <w:rsid w:val="005D404C"/>
    <w:rsid w:val="005D40ED"/>
    <w:rsid w:val="005D443C"/>
    <w:rsid w:val="005D4507"/>
    <w:rsid w:val="005D470F"/>
    <w:rsid w:val="005D4C33"/>
    <w:rsid w:val="005D4C6D"/>
    <w:rsid w:val="005D4DCF"/>
    <w:rsid w:val="005D4F92"/>
    <w:rsid w:val="005D50A6"/>
    <w:rsid w:val="005D50BD"/>
    <w:rsid w:val="005D53F6"/>
    <w:rsid w:val="005D5876"/>
    <w:rsid w:val="005D5D19"/>
    <w:rsid w:val="005D6251"/>
    <w:rsid w:val="005D6467"/>
    <w:rsid w:val="005D6514"/>
    <w:rsid w:val="005D6858"/>
    <w:rsid w:val="005D68FD"/>
    <w:rsid w:val="005D6D7F"/>
    <w:rsid w:val="005D7107"/>
    <w:rsid w:val="005D720B"/>
    <w:rsid w:val="005D73A5"/>
    <w:rsid w:val="005D79A9"/>
    <w:rsid w:val="005D7B56"/>
    <w:rsid w:val="005D7C66"/>
    <w:rsid w:val="005D7FF6"/>
    <w:rsid w:val="005E0342"/>
    <w:rsid w:val="005E0959"/>
    <w:rsid w:val="005E0AD4"/>
    <w:rsid w:val="005E0DAD"/>
    <w:rsid w:val="005E0DCC"/>
    <w:rsid w:val="005E0DFD"/>
    <w:rsid w:val="005E113C"/>
    <w:rsid w:val="005E19BF"/>
    <w:rsid w:val="005E1B3F"/>
    <w:rsid w:val="005E1C34"/>
    <w:rsid w:val="005E1C82"/>
    <w:rsid w:val="005E23BF"/>
    <w:rsid w:val="005E2657"/>
    <w:rsid w:val="005E28D6"/>
    <w:rsid w:val="005E2BDF"/>
    <w:rsid w:val="005E2C15"/>
    <w:rsid w:val="005E2CAE"/>
    <w:rsid w:val="005E30B2"/>
    <w:rsid w:val="005E32DF"/>
    <w:rsid w:val="005E391D"/>
    <w:rsid w:val="005E3C05"/>
    <w:rsid w:val="005E3D5B"/>
    <w:rsid w:val="005E4077"/>
    <w:rsid w:val="005E4FF4"/>
    <w:rsid w:val="005E51DC"/>
    <w:rsid w:val="005E5280"/>
    <w:rsid w:val="005E56CB"/>
    <w:rsid w:val="005E5751"/>
    <w:rsid w:val="005E5752"/>
    <w:rsid w:val="005E5793"/>
    <w:rsid w:val="005E58B2"/>
    <w:rsid w:val="005E58F4"/>
    <w:rsid w:val="005E5E0E"/>
    <w:rsid w:val="005E6091"/>
    <w:rsid w:val="005E60BE"/>
    <w:rsid w:val="005E62B4"/>
    <w:rsid w:val="005E68A8"/>
    <w:rsid w:val="005E69CE"/>
    <w:rsid w:val="005E74CD"/>
    <w:rsid w:val="005E7509"/>
    <w:rsid w:val="005E7645"/>
    <w:rsid w:val="005E776B"/>
    <w:rsid w:val="005E7ACF"/>
    <w:rsid w:val="005E7C72"/>
    <w:rsid w:val="005E7D91"/>
    <w:rsid w:val="005E7D9B"/>
    <w:rsid w:val="005F039C"/>
    <w:rsid w:val="005F08FA"/>
    <w:rsid w:val="005F09CC"/>
    <w:rsid w:val="005F0CFD"/>
    <w:rsid w:val="005F0D8F"/>
    <w:rsid w:val="005F0DC0"/>
    <w:rsid w:val="005F0E4D"/>
    <w:rsid w:val="005F0EB3"/>
    <w:rsid w:val="005F1955"/>
    <w:rsid w:val="005F1DA7"/>
    <w:rsid w:val="005F1F23"/>
    <w:rsid w:val="005F2130"/>
    <w:rsid w:val="005F22BD"/>
    <w:rsid w:val="005F2338"/>
    <w:rsid w:val="005F29B0"/>
    <w:rsid w:val="005F29D3"/>
    <w:rsid w:val="005F2D8C"/>
    <w:rsid w:val="005F2FEA"/>
    <w:rsid w:val="005F3018"/>
    <w:rsid w:val="005F32BC"/>
    <w:rsid w:val="005F346B"/>
    <w:rsid w:val="005F3622"/>
    <w:rsid w:val="005F385D"/>
    <w:rsid w:val="005F385E"/>
    <w:rsid w:val="005F3874"/>
    <w:rsid w:val="005F3B7F"/>
    <w:rsid w:val="005F3C54"/>
    <w:rsid w:val="005F3F79"/>
    <w:rsid w:val="005F4131"/>
    <w:rsid w:val="005F45EB"/>
    <w:rsid w:val="005F4842"/>
    <w:rsid w:val="005F4888"/>
    <w:rsid w:val="005F4952"/>
    <w:rsid w:val="005F4B4B"/>
    <w:rsid w:val="005F4BA2"/>
    <w:rsid w:val="005F4BD3"/>
    <w:rsid w:val="005F4E61"/>
    <w:rsid w:val="005F55BE"/>
    <w:rsid w:val="005F5965"/>
    <w:rsid w:val="005F66F0"/>
    <w:rsid w:val="005F67E4"/>
    <w:rsid w:val="005F71F3"/>
    <w:rsid w:val="005F7F39"/>
    <w:rsid w:val="005F7F55"/>
    <w:rsid w:val="0060001A"/>
    <w:rsid w:val="00600427"/>
    <w:rsid w:val="0060054C"/>
    <w:rsid w:val="006005E2"/>
    <w:rsid w:val="00600B0D"/>
    <w:rsid w:val="00600F64"/>
    <w:rsid w:val="006010A8"/>
    <w:rsid w:val="006011C8"/>
    <w:rsid w:val="00601480"/>
    <w:rsid w:val="006014A0"/>
    <w:rsid w:val="0060173D"/>
    <w:rsid w:val="00601A78"/>
    <w:rsid w:val="00601AD9"/>
    <w:rsid w:val="00601CFE"/>
    <w:rsid w:val="00601FA9"/>
    <w:rsid w:val="00601FFA"/>
    <w:rsid w:val="006022C5"/>
    <w:rsid w:val="006025DB"/>
    <w:rsid w:val="006026E1"/>
    <w:rsid w:val="00602E52"/>
    <w:rsid w:val="00602EF3"/>
    <w:rsid w:val="006034ED"/>
    <w:rsid w:val="00603A64"/>
    <w:rsid w:val="00604176"/>
    <w:rsid w:val="00604339"/>
    <w:rsid w:val="00604494"/>
    <w:rsid w:val="00604644"/>
    <w:rsid w:val="00604B47"/>
    <w:rsid w:val="00604BEF"/>
    <w:rsid w:val="00604C5F"/>
    <w:rsid w:val="00604CC1"/>
    <w:rsid w:val="00604F1D"/>
    <w:rsid w:val="00604F69"/>
    <w:rsid w:val="00605206"/>
    <w:rsid w:val="006053CD"/>
    <w:rsid w:val="006053D4"/>
    <w:rsid w:val="00605C88"/>
    <w:rsid w:val="00606147"/>
    <w:rsid w:val="00606739"/>
    <w:rsid w:val="006069D4"/>
    <w:rsid w:val="00606EA3"/>
    <w:rsid w:val="0060753E"/>
    <w:rsid w:val="006078FB"/>
    <w:rsid w:val="00607B5D"/>
    <w:rsid w:val="00607C62"/>
    <w:rsid w:val="0061021F"/>
    <w:rsid w:val="00610229"/>
    <w:rsid w:val="00610230"/>
    <w:rsid w:val="006104A8"/>
    <w:rsid w:val="00610628"/>
    <w:rsid w:val="006109ED"/>
    <w:rsid w:val="00610C4B"/>
    <w:rsid w:val="00610DAF"/>
    <w:rsid w:val="00610E28"/>
    <w:rsid w:val="00611086"/>
    <w:rsid w:val="0061114C"/>
    <w:rsid w:val="00611237"/>
    <w:rsid w:val="00611509"/>
    <w:rsid w:val="006115C3"/>
    <w:rsid w:val="00611758"/>
    <w:rsid w:val="0061177E"/>
    <w:rsid w:val="00611E83"/>
    <w:rsid w:val="00611F0B"/>
    <w:rsid w:val="0061225A"/>
    <w:rsid w:val="0061237D"/>
    <w:rsid w:val="00612411"/>
    <w:rsid w:val="0061249E"/>
    <w:rsid w:val="006127B7"/>
    <w:rsid w:val="00612850"/>
    <w:rsid w:val="00612B6F"/>
    <w:rsid w:val="00612C18"/>
    <w:rsid w:val="00612D43"/>
    <w:rsid w:val="006132FB"/>
    <w:rsid w:val="006138C7"/>
    <w:rsid w:val="00613ADA"/>
    <w:rsid w:val="00613D1D"/>
    <w:rsid w:val="00613DB1"/>
    <w:rsid w:val="0061440E"/>
    <w:rsid w:val="006145B9"/>
    <w:rsid w:val="00614A3D"/>
    <w:rsid w:val="00614C5F"/>
    <w:rsid w:val="00614D9E"/>
    <w:rsid w:val="00615291"/>
    <w:rsid w:val="00615559"/>
    <w:rsid w:val="00615B6A"/>
    <w:rsid w:val="00615BB3"/>
    <w:rsid w:val="00615E03"/>
    <w:rsid w:val="00616278"/>
    <w:rsid w:val="006165C5"/>
    <w:rsid w:val="006165C6"/>
    <w:rsid w:val="0061683E"/>
    <w:rsid w:val="006169C4"/>
    <w:rsid w:val="00616CA1"/>
    <w:rsid w:val="006171E7"/>
    <w:rsid w:val="0061730B"/>
    <w:rsid w:val="00617364"/>
    <w:rsid w:val="006177C7"/>
    <w:rsid w:val="00617830"/>
    <w:rsid w:val="0061788A"/>
    <w:rsid w:val="006179D4"/>
    <w:rsid w:val="00617A8E"/>
    <w:rsid w:val="00617B45"/>
    <w:rsid w:val="00617E4D"/>
    <w:rsid w:val="00617F1C"/>
    <w:rsid w:val="00617FAC"/>
    <w:rsid w:val="006201E1"/>
    <w:rsid w:val="00620419"/>
    <w:rsid w:val="006207B5"/>
    <w:rsid w:val="006207DC"/>
    <w:rsid w:val="006208BF"/>
    <w:rsid w:val="00620BA5"/>
    <w:rsid w:val="00620D75"/>
    <w:rsid w:val="00620DCB"/>
    <w:rsid w:val="00620F59"/>
    <w:rsid w:val="00620F71"/>
    <w:rsid w:val="00621472"/>
    <w:rsid w:val="00621505"/>
    <w:rsid w:val="00621925"/>
    <w:rsid w:val="00621A35"/>
    <w:rsid w:val="00621BE5"/>
    <w:rsid w:val="00621C9A"/>
    <w:rsid w:val="00621EFF"/>
    <w:rsid w:val="00622927"/>
    <w:rsid w:val="00622970"/>
    <w:rsid w:val="00622C2E"/>
    <w:rsid w:val="00623317"/>
    <w:rsid w:val="006236C0"/>
    <w:rsid w:val="006237EB"/>
    <w:rsid w:val="00623AA3"/>
    <w:rsid w:val="00623CD5"/>
    <w:rsid w:val="0062410D"/>
    <w:rsid w:val="006249D7"/>
    <w:rsid w:val="00624AA9"/>
    <w:rsid w:val="00624AFC"/>
    <w:rsid w:val="00625060"/>
    <w:rsid w:val="006250D6"/>
    <w:rsid w:val="00625435"/>
    <w:rsid w:val="00625522"/>
    <w:rsid w:val="006257D3"/>
    <w:rsid w:val="00625A97"/>
    <w:rsid w:val="006262FD"/>
    <w:rsid w:val="00626892"/>
    <w:rsid w:val="00626B4A"/>
    <w:rsid w:val="00626F66"/>
    <w:rsid w:val="006271F0"/>
    <w:rsid w:val="00627322"/>
    <w:rsid w:val="0062757B"/>
    <w:rsid w:val="006275FD"/>
    <w:rsid w:val="00627689"/>
    <w:rsid w:val="0063001D"/>
    <w:rsid w:val="00630151"/>
    <w:rsid w:val="00630522"/>
    <w:rsid w:val="0063058F"/>
    <w:rsid w:val="006306A4"/>
    <w:rsid w:val="00630796"/>
    <w:rsid w:val="006308BA"/>
    <w:rsid w:val="00630A99"/>
    <w:rsid w:val="00630D06"/>
    <w:rsid w:val="006310DD"/>
    <w:rsid w:val="0063162F"/>
    <w:rsid w:val="0063180F"/>
    <w:rsid w:val="00631931"/>
    <w:rsid w:val="00631977"/>
    <w:rsid w:val="00631A1D"/>
    <w:rsid w:val="00631A8E"/>
    <w:rsid w:val="00631B27"/>
    <w:rsid w:val="00631B91"/>
    <w:rsid w:val="00631EF7"/>
    <w:rsid w:val="00632052"/>
    <w:rsid w:val="00632773"/>
    <w:rsid w:val="0063283A"/>
    <w:rsid w:val="00632A00"/>
    <w:rsid w:val="00632AF0"/>
    <w:rsid w:val="00632D3E"/>
    <w:rsid w:val="00632D4F"/>
    <w:rsid w:val="00632E81"/>
    <w:rsid w:val="00633934"/>
    <w:rsid w:val="00633F2A"/>
    <w:rsid w:val="00633F40"/>
    <w:rsid w:val="00633F88"/>
    <w:rsid w:val="0063435E"/>
    <w:rsid w:val="006345A5"/>
    <w:rsid w:val="00634B97"/>
    <w:rsid w:val="00634D24"/>
    <w:rsid w:val="00634E04"/>
    <w:rsid w:val="0063516D"/>
    <w:rsid w:val="006351C1"/>
    <w:rsid w:val="00635415"/>
    <w:rsid w:val="00635492"/>
    <w:rsid w:val="00635895"/>
    <w:rsid w:val="00635A71"/>
    <w:rsid w:val="00635D91"/>
    <w:rsid w:val="006360E6"/>
    <w:rsid w:val="006361DE"/>
    <w:rsid w:val="00636216"/>
    <w:rsid w:val="0063627B"/>
    <w:rsid w:val="006369CF"/>
    <w:rsid w:val="00636A91"/>
    <w:rsid w:val="00636ACB"/>
    <w:rsid w:val="00636BEB"/>
    <w:rsid w:val="00636C42"/>
    <w:rsid w:val="00636FA5"/>
    <w:rsid w:val="00637182"/>
    <w:rsid w:val="0063720C"/>
    <w:rsid w:val="00637264"/>
    <w:rsid w:val="0063726F"/>
    <w:rsid w:val="0063727B"/>
    <w:rsid w:val="006374A9"/>
    <w:rsid w:val="00637B9F"/>
    <w:rsid w:val="00637CDB"/>
    <w:rsid w:val="00637F92"/>
    <w:rsid w:val="006402BF"/>
    <w:rsid w:val="0064032E"/>
    <w:rsid w:val="00640381"/>
    <w:rsid w:val="00640426"/>
    <w:rsid w:val="00640978"/>
    <w:rsid w:val="00640B59"/>
    <w:rsid w:val="00640C94"/>
    <w:rsid w:val="00640F22"/>
    <w:rsid w:val="00641007"/>
    <w:rsid w:val="00641145"/>
    <w:rsid w:val="00641232"/>
    <w:rsid w:val="0064180D"/>
    <w:rsid w:val="00641874"/>
    <w:rsid w:val="006419FB"/>
    <w:rsid w:val="00641A7C"/>
    <w:rsid w:val="00641EB8"/>
    <w:rsid w:val="00642C0E"/>
    <w:rsid w:val="00642CDF"/>
    <w:rsid w:val="00642D84"/>
    <w:rsid w:val="00642DA8"/>
    <w:rsid w:val="00642F88"/>
    <w:rsid w:val="00643746"/>
    <w:rsid w:val="00643A10"/>
    <w:rsid w:val="00643FA0"/>
    <w:rsid w:val="00644149"/>
    <w:rsid w:val="006446E1"/>
    <w:rsid w:val="006447FD"/>
    <w:rsid w:val="00644FD4"/>
    <w:rsid w:val="00644FFA"/>
    <w:rsid w:val="00645338"/>
    <w:rsid w:val="00645510"/>
    <w:rsid w:val="0064552E"/>
    <w:rsid w:val="00645936"/>
    <w:rsid w:val="006459D8"/>
    <w:rsid w:val="00645E36"/>
    <w:rsid w:val="00646484"/>
    <w:rsid w:val="0064654F"/>
    <w:rsid w:val="00646A82"/>
    <w:rsid w:val="00646B79"/>
    <w:rsid w:val="00646B88"/>
    <w:rsid w:val="00647098"/>
    <w:rsid w:val="00647565"/>
    <w:rsid w:val="006475A9"/>
    <w:rsid w:val="00647724"/>
    <w:rsid w:val="00647855"/>
    <w:rsid w:val="006479DD"/>
    <w:rsid w:val="00647CD4"/>
    <w:rsid w:val="00647DB7"/>
    <w:rsid w:val="00647F54"/>
    <w:rsid w:val="006501C4"/>
    <w:rsid w:val="00650270"/>
    <w:rsid w:val="006502D2"/>
    <w:rsid w:val="006507F2"/>
    <w:rsid w:val="00650959"/>
    <w:rsid w:val="00650A89"/>
    <w:rsid w:val="00650A9B"/>
    <w:rsid w:val="00650E81"/>
    <w:rsid w:val="00650F57"/>
    <w:rsid w:val="00651004"/>
    <w:rsid w:val="006511DF"/>
    <w:rsid w:val="00651623"/>
    <w:rsid w:val="006516E2"/>
    <w:rsid w:val="006519E3"/>
    <w:rsid w:val="00652013"/>
    <w:rsid w:val="0065236C"/>
    <w:rsid w:val="00652440"/>
    <w:rsid w:val="006527D2"/>
    <w:rsid w:val="00652C87"/>
    <w:rsid w:val="00652EC9"/>
    <w:rsid w:val="00652F93"/>
    <w:rsid w:val="00653128"/>
    <w:rsid w:val="00653179"/>
    <w:rsid w:val="006532CB"/>
    <w:rsid w:val="0065377D"/>
    <w:rsid w:val="006537DE"/>
    <w:rsid w:val="00653A26"/>
    <w:rsid w:val="00653DF8"/>
    <w:rsid w:val="00653FBE"/>
    <w:rsid w:val="00654797"/>
    <w:rsid w:val="006547C4"/>
    <w:rsid w:val="00654860"/>
    <w:rsid w:val="00654DE3"/>
    <w:rsid w:val="00654DE8"/>
    <w:rsid w:val="00655415"/>
    <w:rsid w:val="0065567D"/>
    <w:rsid w:val="0065595C"/>
    <w:rsid w:val="00655CC4"/>
    <w:rsid w:val="00655D24"/>
    <w:rsid w:val="00655F09"/>
    <w:rsid w:val="00655FDB"/>
    <w:rsid w:val="00656B54"/>
    <w:rsid w:val="00656C2A"/>
    <w:rsid w:val="0065725F"/>
    <w:rsid w:val="00657558"/>
    <w:rsid w:val="006575CF"/>
    <w:rsid w:val="00657752"/>
    <w:rsid w:val="00657F71"/>
    <w:rsid w:val="0066022C"/>
    <w:rsid w:val="006602DA"/>
    <w:rsid w:val="006604A4"/>
    <w:rsid w:val="00660687"/>
    <w:rsid w:val="006606F3"/>
    <w:rsid w:val="00660E35"/>
    <w:rsid w:val="006610AC"/>
    <w:rsid w:val="006612A1"/>
    <w:rsid w:val="0066168A"/>
    <w:rsid w:val="00661913"/>
    <w:rsid w:val="00661C12"/>
    <w:rsid w:val="00661F0C"/>
    <w:rsid w:val="0066213D"/>
    <w:rsid w:val="00662A56"/>
    <w:rsid w:val="00662AC3"/>
    <w:rsid w:val="00662E0D"/>
    <w:rsid w:val="006631AA"/>
    <w:rsid w:val="00663282"/>
    <w:rsid w:val="00663525"/>
    <w:rsid w:val="00663589"/>
    <w:rsid w:val="006635C9"/>
    <w:rsid w:val="00663623"/>
    <w:rsid w:val="00663694"/>
    <w:rsid w:val="006637E7"/>
    <w:rsid w:val="00663A10"/>
    <w:rsid w:val="00663C4B"/>
    <w:rsid w:val="00663D9F"/>
    <w:rsid w:val="00663E4D"/>
    <w:rsid w:val="00663EEE"/>
    <w:rsid w:val="006640AB"/>
    <w:rsid w:val="006643DC"/>
    <w:rsid w:val="00664446"/>
    <w:rsid w:val="00664548"/>
    <w:rsid w:val="00664857"/>
    <w:rsid w:val="0066523B"/>
    <w:rsid w:val="00665379"/>
    <w:rsid w:val="006653C4"/>
    <w:rsid w:val="00665739"/>
    <w:rsid w:val="00665A09"/>
    <w:rsid w:val="00665D66"/>
    <w:rsid w:val="00665FCE"/>
    <w:rsid w:val="00666093"/>
    <w:rsid w:val="006663A3"/>
    <w:rsid w:val="00666793"/>
    <w:rsid w:val="006669F6"/>
    <w:rsid w:val="00666D86"/>
    <w:rsid w:val="00666DC3"/>
    <w:rsid w:val="00666E23"/>
    <w:rsid w:val="006670D4"/>
    <w:rsid w:val="00667877"/>
    <w:rsid w:val="00667A2A"/>
    <w:rsid w:val="00667A77"/>
    <w:rsid w:val="00670030"/>
    <w:rsid w:val="006701AB"/>
    <w:rsid w:val="006702B7"/>
    <w:rsid w:val="00670315"/>
    <w:rsid w:val="00670509"/>
    <w:rsid w:val="0067063A"/>
    <w:rsid w:val="006706C2"/>
    <w:rsid w:val="0067072E"/>
    <w:rsid w:val="00670881"/>
    <w:rsid w:val="0067098C"/>
    <w:rsid w:val="00670BAD"/>
    <w:rsid w:val="006715B5"/>
    <w:rsid w:val="006715C7"/>
    <w:rsid w:val="0067188A"/>
    <w:rsid w:val="00671D19"/>
    <w:rsid w:val="00671D30"/>
    <w:rsid w:val="0067212B"/>
    <w:rsid w:val="00672341"/>
    <w:rsid w:val="00672502"/>
    <w:rsid w:val="0067256F"/>
    <w:rsid w:val="00672904"/>
    <w:rsid w:val="00672AB5"/>
    <w:rsid w:val="00672BF0"/>
    <w:rsid w:val="00672C21"/>
    <w:rsid w:val="00672C9A"/>
    <w:rsid w:val="00672DDB"/>
    <w:rsid w:val="00672E6C"/>
    <w:rsid w:val="00673498"/>
    <w:rsid w:val="0067385F"/>
    <w:rsid w:val="00674042"/>
    <w:rsid w:val="006743F7"/>
    <w:rsid w:val="0067458D"/>
    <w:rsid w:val="0067463F"/>
    <w:rsid w:val="0067480D"/>
    <w:rsid w:val="006749B0"/>
    <w:rsid w:val="00674A21"/>
    <w:rsid w:val="00674D41"/>
    <w:rsid w:val="00674EE2"/>
    <w:rsid w:val="0067513D"/>
    <w:rsid w:val="0067532F"/>
    <w:rsid w:val="006753FC"/>
    <w:rsid w:val="0067543F"/>
    <w:rsid w:val="006754AA"/>
    <w:rsid w:val="006754EA"/>
    <w:rsid w:val="00675539"/>
    <w:rsid w:val="0067558F"/>
    <w:rsid w:val="006756A0"/>
    <w:rsid w:val="006756B5"/>
    <w:rsid w:val="00675CD0"/>
    <w:rsid w:val="006763B0"/>
    <w:rsid w:val="0067661A"/>
    <w:rsid w:val="00676632"/>
    <w:rsid w:val="006766D3"/>
    <w:rsid w:val="006766EB"/>
    <w:rsid w:val="006768B7"/>
    <w:rsid w:val="006769F2"/>
    <w:rsid w:val="00676DFA"/>
    <w:rsid w:val="00677170"/>
    <w:rsid w:val="006772AD"/>
    <w:rsid w:val="0067730F"/>
    <w:rsid w:val="00677617"/>
    <w:rsid w:val="006776E0"/>
    <w:rsid w:val="0067772C"/>
    <w:rsid w:val="00677E51"/>
    <w:rsid w:val="0068012A"/>
    <w:rsid w:val="006804CF"/>
    <w:rsid w:val="0068092C"/>
    <w:rsid w:val="00680BF9"/>
    <w:rsid w:val="00680C6E"/>
    <w:rsid w:val="00680F1E"/>
    <w:rsid w:val="00680FD9"/>
    <w:rsid w:val="00681485"/>
    <w:rsid w:val="006814C7"/>
    <w:rsid w:val="006818BC"/>
    <w:rsid w:val="00681992"/>
    <w:rsid w:val="00681A9E"/>
    <w:rsid w:val="00681B39"/>
    <w:rsid w:val="00681D18"/>
    <w:rsid w:val="00681DAE"/>
    <w:rsid w:val="006824F2"/>
    <w:rsid w:val="006827AB"/>
    <w:rsid w:val="00682BCD"/>
    <w:rsid w:val="00682ECF"/>
    <w:rsid w:val="00682ED2"/>
    <w:rsid w:val="00683343"/>
    <w:rsid w:val="00683481"/>
    <w:rsid w:val="006834CE"/>
    <w:rsid w:val="0068375F"/>
    <w:rsid w:val="006839AA"/>
    <w:rsid w:val="00683C29"/>
    <w:rsid w:val="00683FD9"/>
    <w:rsid w:val="0068405F"/>
    <w:rsid w:val="00684124"/>
    <w:rsid w:val="006843A2"/>
    <w:rsid w:val="00684466"/>
    <w:rsid w:val="0068454E"/>
    <w:rsid w:val="00684584"/>
    <w:rsid w:val="00684626"/>
    <w:rsid w:val="0068494B"/>
    <w:rsid w:val="006849B3"/>
    <w:rsid w:val="00684BA7"/>
    <w:rsid w:val="00684BE3"/>
    <w:rsid w:val="00684D8A"/>
    <w:rsid w:val="00684E55"/>
    <w:rsid w:val="00684F36"/>
    <w:rsid w:val="006850AD"/>
    <w:rsid w:val="0068562D"/>
    <w:rsid w:val="00685831"/>
    <w:rsid w:val="00685AC5"/>
    <w:rsid w:val="00686B74"/>
    <w:rsid w:val="00686C16"/>
    <w:rsid w:val="00686D9E"/>
    <w:rsid w:val="00686FB7"/>
    <w:rsid w:val="00687626"/>
    <w:rsid w:val="006876DF"/>
    <w:rsid w:val="00687776"/>
    <w:rsid w:val="0068792A"/>
    <w:rsid w:val="00687D19"/>
    <w:rsid w:val="00690135"/>
    <w:rsid w:val="006906BD"/>
    <w:rsid w:val="006909C3"/>
    <w:rsid w:val="00690C35"/>
    <w:rsid w:val="0069104F"/>
    <w:rsid w:val="0069148A"/>
    <w:rsid w:val="0069163C"/>
    <w:rsid w:val="00691707"/>
    <w:rsid w:val="00691809"/>
    <w:rsid w:val="0069222B"/>
    <w:rsid w:val="006922C7"/>
    <w:rsid w:val="006928AE"/>
    <w:rsid w:val="00692A30"/>
    <w:rsid w:val="00692BF3"/>
    <w:rsid w:val="00692C14"/>
    <w:rsid w:val="00692C72"/>
    <w:rsid w:val="00692E94"/>
    <w:rsid w:val="006930A3"/>
    <w:rsid w:val="00693156"/>
    <w:rsid w:val="00693553"/>
    <w:rsid w:val="006936B3"/>
    <w:rsid w:val="006937A6"/>
    <w:rsid w:val="00693815"/>
    <w:rsid w:val="00693B58"/>
    <w:rsid w:val="00693D30"/>
    <w:rsid w:val="00693EB2"/>
    <w:rsid w:val="00693F3C"/>
    <w:rsid w:val="00694139"/>
    <w:rsid w:val="0069445C"/>
    <w:rsid w:val="00694564"/>
    <w:rsid w:val="00694642"/>
    <w:rsid w:val="006947DD"/>
    <w:rsid w:val="00694EE9"/>
    <w:rsid w:val="006951A6"/>
    <w:rsid w:val="0069592B"/>
    <w:rsid w:val="00695DF1"/>
    <w:rsid w:val="00695E37"/>
    <w:rsid w:val="00695F4F"/>
    <w:rsid w:val="006965ED"/>
    <w:rsid w:val="00696B9C"/>
    <w:rsid w:val="00696C45"/>
    <w:rsid w:val="00696DD6"/>
    <w:rsid w:val="00696DF1"/>
    <w:rsid w:val="00696F8C"/>
    <w:rsid w:val="00696FBD"/>
    <w:rsid w:val="006972C2"/>
    <w:rsid w:val="0069743A"/>
    <w:rsid w:val="006977E0"/>
    <w:rsid w:val="0069786A"/>
    <w:rsid w:val="00697D5F"/>
    <w:rsid w:val="00697ED9"/>
    <w:rsid w:val="00697EE2"/>
    <w:rsid w:val="00697EE4"/>
    <w:rsid w:val="006A01F1"/>
    <w:rsid w:val="006A0368"/>
    <w:rsid w:val="006A0774"/>
    <w:rsid w:val="006A07EE"/>
    <w:rsid w:val="006A08E0"/>
    <w:rsid w:val="006A09FF"/>
    <w:rsid w:val="006A0AA8"/>
    <w:rsid w:val="006A0B07"/>
    <w:rsid w:val="006A0CCD"/>
    <w:rsid w:val="006A0E2E"/>
    <w:rsid w:val="006A0E80"/>
    <w:rsid w:val="006A154D"/>
    <w:rsid w:val="006A1904"/>
    <w:rsid w:val="006A19F3"/>
    <w:rsid w:val="006A1A58"/>
    <w:rsid w:val="006A1ACE"/>
    <w:rsid w:val="006A1CA3"/>
    <w:rsid w:val="006A1FDA"/>
    <w:rsid w:val="006A2243"/>
    <w:rsid w:val="006A232F"/>
    <w:rsid w:val="006A25CC"/>
    <w:rsid w:val="006A2EC6"/>
    <w:rsid w:val="006A30C1"/>
    <w:rsid w:val="006A30C5"/>
    <w:rsid w:val="006A357F"/>
    <w:rsid w:val="006A37D4"/>
    <w:rsid w:val="006A3A76"/>
    <w:rsid w:val="006A3B7E"/>
    <w:rsid w:val="006A3BB0"/>
    <w:rsid w:val="006A3D83"/>
    <w:rsid w:val="006A3EB2"/>
    <w:rsid w:val="006A42D7"/>
    <w:rsid w:val="006A430B"/>
    <w:rsid w:val="006A440C"/>
    <w:rsid w:val="006A48A4"/>
    <w:rsid w:val="006A4A75"/>
    <w:rsid w:val="006A4C24"/>
    <w:rsid w:val="006A4F2A"/>
    <w:rsid w:val="006A526A"/>
    <w:rsid w:val="006A52ED"/>
    <w:rsid w:val="006A5425"/>
    <w:rsid w:val="006A55FB"/>
    <w:rsid w:val="006A5B3E"/>
    <w:rsid w:val="006A6434"/>
    <w:rsid w:val="006A6628"/>
    <w:rsid w:val="006A68DD"/>
    <w:rsid w:val="006A6F14"/>
    <w:rsid w:val="006A6F5A"/>
    <w:rsid w:val="006A6F8B"/>
    <w:rsid w:val="006A6FFD"/>
    <w:rsid w:val="006A72EF"/>
    <w:rsid w:val="006A73C4"/>
    <w:rsid w:val="006A74F8"/>
    <w:rsid w:val="006A754E"/>
    <w:rsid w:val="006A77D8"/>
    <w:rsid w:val="006A7CAF"/>
    <w:rsid w:val="006A7DF7"/>
    <w:rsid w:val="006A7F03"/>
    <w:rsid w:val="006A7F8E"/>
    <w:rsid w:val="006B0028"/>
    <w:rsid w:val="006B06B0"/>
    <w:rsid w:val="006B0CB1"/>
    <w:rsid w:val="006B0EF0"/>
    <w:rsid w:val="006B0F87"/>
    <w:rsid w:val="006B0FAE"/>
    <w:rsid w:val="006B10DE"/>
    <w:rsid w:val="006B11D8"/>
    <w:rsid w:val="006B11E8"/>
    <w:rsid w:val="006B1281"/>
    <w:rsid w:val="006B12A4"/>
    <w:rsid w:val="006B16A9"/>
    <w:rsid w:val="006B16F4"/>
    <w:rsid w:val="006B170D"/>
    <w:rsid w:val="006B1746"/>
    <w:rsid w:val="006B1867"/>
    <w:rsid w:val="006B208F"/>
    <w:rsid w:val="006B2183"/>
    <w:rsid w:val="006B219A"/>
    <w:rsid w:val="006B228F"/>
    <w:rsid w:val="006B2324"/>
    <w:rsid w:val="006B25CF"/>
    <w:rsid w:val="006B287B"/>
    <w:rsid w:val="006B2AF4"/>
    <w:rsid w:val="006B2B04"/>
    <w:rsid w:val="006B31C8"/>
    <w:rsid w:val="006B32A2"/>
    <w:rsid w:val="006B32E0"/>
    <w:rsid w:val="006B34AC"/>
    <w:rsid w:val="006B37C4"/>
    <w:rsid w:val="006B3C3B"/>
    <w:rsid w:val="006B3D8D"/>
    <w:rsid w:val="006B3E61"/>
    <w:rsid w:val="006B3EEC"/>
    <w:rsid w:val="006B3F03"/>
    <w:rsid w:val="006B3FA2"/>
    <w:rsid w:val="006B419D"/>
    <w:rsid w:val="006B477D"/>
    <w:rsid w:val="006B47D3"/>
    <w:rsid w:val="006B4AA0"/>
    <w:rsid w:val="006B4BBB"/>
    <w:rsid w:val="006B4EEC"/>
    <w:rsid w:val="006B538A"/>
    <w:rsid w:val="006B547D"/>
    <w:rsid w:val="006B55DC"/>
    <w:rsid w:val="006B56BB"/>
    <w:rsid w:val="006B5904"/>
    <w:rsid w:val="006B59FE"/>
    <w:rsid w:val="006B5D16"/>
    <w:rsid w:val="006B5DB9"/>
    <w:rsid w:val="006B5E89"/>
    <w:rsid w:val="006B5E8D"/>
    <w:rsid w:val="006B653E"/>
    <w:rsid w:val="006B69B4"/>
    <w:rsid w:val="006B6E67"/>
    <w:rsid w:val="006B7342"/>
    <w:rsid w:val="006B7550"/>
    <w:rsid w:val="006B760E"/>
    <w:rsid w:val="006B7782"/>
    <w:rsid w:val="006B7B14"/>
    <w:rsid w:val="006B7B93"/>
    <w:rsid w:val="006B7C68"/>
    <w:rsid w:val="006C006D"/>
    <w:rsid w:val="006C00AF"/>
    <w:rsid w:val="006C040D"/>
    <w:rsid w:val="006C066B"/>
    <w:rsid w:val="006C06A1"/>
    <w:rsid w:val="006C077C"/>
    <w:rsid w:val="006C088B"/>
    <w:rsid w:val="006C0A3E"/>
    <w:rsid w:val="006C0AC2"/>
    <w:rsid w:val="006C0B57"/>
    <w:rsid w:val="006C0BC3"/>
    <w:rsid w:val="006C0BD8"/>
    <w:rsid w:val="006C1116"/>
    <w:rsid w:val="006C112B"/>
    <w:rsid w:val="006C11B8"/>
    <w:rsid w:val="006C12D1"/>
    <w:rsid w:val="006C16E4"/>
    <w:rsid w:val="006C17C5"/>
    <w:rsid w:val="006C1BFF"/>
    <w:rsid w:val="006C1D4B"/>
    <w:rsid w:val="006C1F3E"/>
    <w:rsid w:val="006C211A"/>
    <w:rsid w:val="006C2432"/>
    <w:rsid w:val="006C243F"/>
    <w:rsid w:val="006C246A"/>
    <w:rsid w:val="006C25F4"/>
    <w:rsid w:val="006C26EF"/>
    <w:rsid w:val="006C2A9A"/>
    <w:rsid w:val="006C2DC7"/>
    <w:rsid w:val="006C315D"/>
    <w:rsid w:val="006C3638"/>
    <w:rsid w:val="006C3A21"/>
    <w:rsid w:val="006C3ACF"/>
    <w:rsid w:val="006C3B52"/>
    <w:rsid w:val="006C3CC2"/>
    <w:rsid w:val="006C3D9C"/>
    <w:rsid w:val="006C4282"/>
    <w:rsid w:val="006C469B"/>
    <w:rsid w:val="006C473E"/>
    <w:rsid w:val="006C4825"/>
    <w:rsid w:val="006C4CF4"/>
    <w:rsid w:val="006C4F8D"/>
    <w:rsid w:val="006C4FAB"/>
    <w:rsid w:val="006C5005"/>
    <w:rsid w:val="006C5273"/>
    <w:rsid w:val="006C56D2"/>
    <w:rsid w:val="006C58DC"/>
    <w:rsid w:val="006C59CA"/>
    <w:rsid w:val="006C59D1"/>
    <w:rsid w:val="006C5DD9"/>
    <w:rsid w:val="006C5DF5"/>
    <w:rsid w:val="006C5FE8"/>
    <w:rsid w:val="006C65D3"/>
    <w:rsid w:val="006C6716"/>
    <w:rsid w:val="006C68BE"/>
    <w:rsid w:val="006C6A57"/>
    <w:rsid w:val="006C6D77"/>
    <w:rsid w:val="006C6F07"/>
    <w:rsid w:val="006C74AB"/>
    <w:rsid w:val="006C758A"/>
    <w:rsid w:val="006C79C7"/>
    <w:rsid w:val="006C7B73"/>
    <w:rsid w:val="006C7CC0"/>
    <w:rsid w:val="006C7D8B"/>
    <w:rsid w:val="006C7EA3"/>
    <w:rsid w:val="006D0212"/>
    <w:rsid w:val="006D0459"/>
    <w:rsid w:val="006D0559"/>
    <w:rsid w:val="006D09BE"/>
    <w:rsid w:val="006D0B6F"/>
    <w:rsid w:val="006D0BDA"/>
    <w:rsid w:val="006D0E97"/>
    <w:rsid w:val="006D1070"/>
    <w:rsid w:val="006D127C"/>
    <w:rsid w:val="006D1412"/>
    <w:rsid w:val="006D1521"/>
    <w:rsid w:val="006D193E"/>
    <w:rsid w:val="006D1A18"/>
    <w:rsid w:val="006D1ABE"/>
    <w:rsid w:val="006D1AD5"/>
    <w:rsid w:val="006D1CB5"/>
    <w:rsid w:val="006D20DC"/>
    <w:rsid w:val="006D2345"/>
    <w:rsid w:val="006D24EC"/>
    <w:rsid w:val="006D25BE"/>
    <w:rsid w:val="006D25CB"/>
    <w:rsid w:val="006D2736"/>
    <w:rsid w:val="006D2A73"/>
    <w:rsid w:val="006D2BF0"/>
    <w:rsid w:val="006D2C31"/>
    <w:rsid w:val="006D2EBC"/>
    <w:rsid w:val="006D2F13"/>
    <w:rsid w:val="006D30D3"/>
    <w:rsid w:val="006D321C"/>
    <w:rsid w:val="006D36E7"/>
    <w:rsid w:val="006D3749"/>
    <w:rsid w:val="006D3CAE"/>
    <w:rsid w:val="006D3D76"/>
    <w:rsid w:val="006D42A8"/>
    <w:rsid w:val="006D4455"/>
    <w:rsid w:val="006D479E"/>
    <w:rsid w:val="006D492A"/>
    <w:rsid w:val="006D4A83"/>
    <w:rsid w:val="006D4AA4"/>
    <w:rsid w:val="006D4AC9"/>
    <w:rsid w:val="006D5080"/>
    <w:rsid w:val="006D53CD"/>
    <w:rsid w:val="006D542A"/>
    <w:rsid w:val="006D56C3"/>
    <w:rsid w:val="006D572F"/>
    <w:rsid w:val="006D579D"/>
    <w:rsid w:val="006D5815"/>
    <w:rsid w:val="006D586A"/>
    <w:rsid w:val="006D586C"/>
    <w:rsid w:val="006D58F3"/>
    <w:rsid w:val="006D5CFE"/>
    <w:rsid w:val="006D5D27"/>
    <w:rsid w:val="006D5D72"/>
    <w:rsid w:val="006D5E21"/>
    <w:rsid w:val="006D62C3"/>
    <w:rsid w:val="006D6380"/>
    <w:rsid w:val="006D6628"/>
    <w:rsid w:val="006D6828"/>
    <w:rsid w:val="006D68FE"/>
    <w:rsid w:val="006D69C6"/>
    <w:rsid w:val="006D7728"/>
    <w:rsid w:val="006D7B8A"/>
    <w:rsid w:val="006D7BEC"/>
    <w:rsid w:val="006D7E00"/>
    <w:rsid w:val="006D7F6F"/>
    <w:rsid w:val="006E0196"/>
    <w:rsid w:val="006E0204"/>
    <w:rsid w:val="006E0374"/>
    <w:rsid w:val="006E05F7"/>
    <w:rsid w:val="006E05FB"/>
    <w:rsid w:val="006E0718"/>
    <w:rsid w:val="006E0847"/>
    <w:rsid w:val="006E095B"/>
    <w:rsid w:val="006E0BA7"/>
    <w:rsid w:val="006E0BAC"/>
    <w:rsid w:val="006E0EE8"/>
    <w:rsid w:val="006E0FB3"/>
    <w:rsid w:val="006E123D"/>
    <w:rsid w:val="006E12AA"/>
    <w:rsid w:val="006E1322"/>
    <w:rsid w:val="006E160F"/>
    <w:rsid w:val="006E1691"/>
    <w:rsid w:val="006E16AC"/>
    <w:rsid w:val="006E18BF"/>
    <w:rsid w:val="006E22CF"/>
    <w:rsid w:val="006E2394"/>
    <w:rsid w:val="006E2409"/>
    <w:rsid w:val="006E2776"/>
    <w:rsid w:val="006E28FE"/>
    <w:rsid w:val="006E296D"/>
    <w:rsid w:val="006E2B2E"/>
    <w:rsid w:val="006E2E88"/>
    <w:rsid w:val="006E3061"/>
    <w:rsid w:val="006E30F5"/>
    <w:rsid w:val="006E321B"/>
    <w:rsid w:val="006E3386"/>
    <w:rsid w:val="006E3619"/>
    <w:rsid w:val="006E37B3"/>
    <w:rsid w:val="006E3BB6"/>
    <w:rsid w:val="006E3F60"/>
    <w:rsid w:val="006E3FF0"/>
    <w:rsid w:val="006E3FFE"/>
    <w:rsid w:val="006E42AD"/>
    <w:rsid w:val="006E42F8"/>
    <w:rsid w:val="006E45E6"/>
    <w:rsid w:val="006E4913"/>
    <w:rsid w:val="006E51E6"/>
    <w:rsid w:val="006E5362"/>
    <w:rsid w:val="006E5451"/>
    <w:rsid w:val="006E593C"/>
    <w:rsid w:val="006E5DA6"/>
    <w:rsid w:val="006E5F12"/>
    <w:rsid w:val="006E5F34"/>
    <w:rsid w:val="006E600C"/>
    <w:rsid w:val="006E609E"/>
    <w:rsid w:val="006E60E4"/>
    <w:rsid w:val="006E60FD"/>
    <w:rsid w:val="006E61D6"/>
    <w:rsid w:val="006E6245"/>
    <w:rsid w:val="006E67A4"/>
    <w:rsid w:val="006E67F7"/>
    <w:rsid w:val="006E6992"/>
    <w:rsid w:val="006E6A54"/>
    <w:rsid w:val="006E6B77"/>
    <w:rsid w:val="006E6C9A"/>
    <w:rsid w:val="006E7630"/>
    <w:rsid w:val="006E777C"/>
    <w:rsid w:val="006E7900"/>
    <w:rsid w:val="006E7DCA"/>
    <w:rsid w:val="006E7E84"/>
    <w:rsid w:val="006F01F8"/>
    <w:rsid w:val="006F0275"/>
    <w:rsid w:val="006F0389"/>
    <w:rsid w:val="006F0BE7"/>
    <w:rsid w:val="006F0C18"/>
    <w:rsid w:val="006F0DB0"/>
    <w:rsid w:val="006F0E9F"/>
    <w:rsid w:val="006F0FD6"/>
    <w:rsid w:val="006F1244"/>
    <w:rsid w:val="006F13E5"/>
    <w:rsid w:val="006F1603"/>
    <w:rsid w:val="006F1672"/>
    <w:rsid w:val="006F17BE"/>
    <w:rsid w:val="006F1A7A"/>
    <w:rsid w:val="006F1B65"/>
    <w:rsid w:val="006F1FC1"/>
    <w:rsid w:val="006F214A"/>
    <w:rsid w:val="006F22E7"/>
    <w:rsid w:val="006F2DDE"/>
    <w:rsid w:val="006F312A"/>
    <w:rsid w:val="006F3273"/>
    <w:rsid w:val="006F328C"/>
    <w:rsid w:val="006F342E"/>
    <w:rsid w:val="006F3782"/>
    <w:rsid w:val="006F3BC4"/>
    <w:rsid w:val="006F3CE4"/>
    <w:rsid w:val="006F3D44"/>
    <w:rsid w:val="006F474E"/>
    <w:rsid w:val="006F4B57"/>
    <w:rsid w:val="006F4DCB"/>
    <w:rsid w:val="006F4E27"/>
    <w:rsid w:val="006F4FE3"/>
    <w:rsid w:val="006F5CBF"/>
    <w:rsid w:val="006F5D90"/>
    <w:rsid w:val="006F5E2B"/>
    <w:rsid w:val="006F5F4C"/>
    <w:rsid w:val="006F6671"/>
    <w:rsid w:val="006F6A26"/>
    <w:rsid w:val="006F6E48"/>
    <w:rsid w:val="006F701E"/>
    <w:rsid w:val="006F7089"/>
    <w:rsid w:val="006F73D6"/>
    <w:rsid w:val="006F7591"/>
    <w:rsid w:val="006F7AFB"/>
    <w:rsid w:val="006F7DF4"/>
    <w:rsid w:val="006F7F54"/>
    <w:rsid w:val="0070014B"/>
    <w:rsid w:val="007005BE"/>
    <w:rsid w:val="0070075F"/>
    <w:rsid w:val="0070084C"/>
    <w:rsid w:val="00700B98"/>
    <w:rsid w:val="007012B1"/>
    <w:rsid w:val="007015C5"/>
    <w:rsid w:val="0070170D"/>
    <w:rsid w:val="0070188C"/>
    <w:rsid w:val="00701FBC"/>
    <w:rsid w:val="007024FE"/>
    <w:rsid w:val="007028F5"/>
    <w:rsid w:val="007029FA"/>
    <w:rsid w:val="00702BF4"/>
    <w:rsid w:val="00702E8C"/>
    <w:rsid w:val="0070323A"/>
    <w:rsid w:val="007033B9"/>
    <w:rsid w:val="0070367C"/>
    <w:rsid w:val="007036E7"/>
    <w:rsid w:val="007037A6"/>
    <w:rsid w:val="007037D8"/>
    <w:rsid w:val="00703926"/>
    <w:rsid w:val="00703C71"/>
    <w:rsid w:val="00703C9F"/>
    <w:rsid w:val="00703E10"/>
    <w:rsid w:val="0070424D"/>
    <w:rsid w:val="0070475A"/>
    <w:rsid w:val="00704F99"/>
    <w:rsid w:val="00704FDB"/>
    <w:rsid w:val="007050CF"/>
    <w:rsid w:val="007051DF"/>
    <w:rsid w:val="0070549F"/>
    <w:rsid w:val="0070565E"/>
    <w:rsid w:val="00705A01"/>
    <w:rsid w:val="00705A90"/>
    <w:rsid w:val="00705B45"/>
    <w:rsid w:val="00705BE8"/>
    <w:rsid w:val="00706590"/>
    <w:rsid w:val="00706A66"/>
    <w:rsid w:val="007071FC"/>
    <w:rsid w:val="00707372"/>
    <w:rsid w:val="00707A77"/>
    <w:rsid w:val="00707E15"/>
    <w:rsid w:val="00707E9D"/>
    <w:rsid w:val="00707EF1"/>
    <w:rsid w:val="00710233"/>
    <w:rsid w:val="00710D75"/>
    <w:rsid w:val="00710E2F"/>
    <w:rsid w:val="00710FC5"/>
    <w:rsid w:val="007110E3"/>
    <w:rsid w:val="007111F9"/>
    <w:rsid w:val="00711340"/>
    <w:rsid w:val="007114CA"/>
    <w:rsid w:val="007115F5"/>
    <w:rsid w:val="00711748"/>
    <w:rsid w:val="0071191C"/>
    <w:rsid w:val="00711956"/>
    <w:rsid w:val="0071198A"/>
    <w:rsid w:val="007119B2"/>
    <w:rsid w:val="007119F0"/>
    <w:rsid w:val="00711BAE"/>
    <w:rsid w:val="0071286D"/>
    <w:rsid w:val="00712943"/>
    <w:rsid w:val="00712A69"/>
    <w:rsid w:val="00712E59"/>
    <w:rsid w:val="0071349A"/>
    <w:rsid w:val="007134E3"/>
    <w:rsid w:val="007138CD"/>
    <w:rsid w:val="00713B0C"/>
    <w:rsid w:val="00713B19"/>
    <w:rsid w:val="00713BEA"/>
    <w:rsid w:val="00713FBD"/>
    <w:rsid w:val="00714100"/>
    <w:rsid w:val="007144FB"/>
    <w:rsid w:val="00714524"/>
    <w:rsid w:val="00714603"/>
    <w:rsid w:val="007147F8"/>
    <w:rsid w:val="007148DC"/>
    <w:rsid w:val="00715172"/>
    <w:rsid w:val="007152D9"/>
    <w:rsid w:val="00715894"/>
    <w:rsid w:val="007158C9"/>
    <w:rsid w:val="007158E3"/>
    <w:rsid w:val="00715A7A"/>
    <w:rsid w:val="00715BB4"/>
    <w:rsid w:val="00715BF5"/>
    <w:rsid w:val="00715D4D"/>
    <w:rsid w:val="00715DC9"/>
    <w:rsid w:val="00715EC1"/>
    <w:rsid w:val="00715FD3"/>
    <w:rsid w:val="007160ED"/>
    <w:rsid w:val="00716181"/>
    <w:rsid w:val="007161BE"/>
    <w:rsid w:val="007162D9"/>
    <w:rsid w:val="007168B1"/>
    <w:rsid w:val="00716DF2"/>
    <w:rsid w:val="00717000"/>
    <w:rsid w:val="00717009"/>
    <w:rsid w:val="00717214"/>
    <w:rsid w:val="00717314"/>
    <w:rsid w:val="00717A2D"/>
    <w:rsid w:val="00717A4A"/>
    <w:rsid w:val="00717C66"/>
    <w:rsid w:val="00720319"/>
    <w:rsid w:val="0072046A"/>
    <w:rsid w:val="0072046B"/>
    <w:rsid w:val="007204B1"/>
    <w:rsid w:val="007209C1"/>
    <w:rsid w:val="00720ACB"/>
    <w:rsid w:val="00720D3F"/>
    <w:rsid w:val="007211B4"/>
    <w:rsid w:val="00721226"/>
    <w:rsid w:val="00721293"/>
    <w:rsid w:val="0072163E"/>
    <w:rsid w:val="007218AB"/>
    <w:rsid w:val="00721C77"/>
    <w:rsid w:val="00721D62"/>
    <w:rsid w:val="00721D66"/>
    <w:rsid w:val="0072203C"/>
    <w:rsid w:val="007220E5"/>
    <w:rsid w:val="00722168"/>
    <w:rsid w:val="00722265"/>
    <w:rsid w:val="007224EB"/>
    <w:rsid w:val="0072260E"/>
    <w:rsid w:val="00722840"/>
    <w:rsid w:val="007229FC"/>
    <w:rsid w:val="00722A43"/>
    <w:rsid w:val="00722C10"/>
    <w:rsid w:val="00722F68"/>
    <w:rsid w:val="007230BF"/>
    <w:rsid w:val="00723218"/>
    <w:rsid w:val="0072345B"/>
    <w:rsid w:val="007235F3"/>
    <w:rsid w:val="00723716"/>
    <w:rsid w:val="007238BC"/>
    <w:rsid w:val="00723A99"/>
    <w:rsid w:val="00723BD7"/>
    <w:rsid w:val="00723CC0"/>
    <w:rsid w:val="00723F54"/>
    <w:rsid w:val="007240E3"/>
    <w:rsid w:val="00724204"/>
    <w:rsid w:val="00724517"/>
    <w:rsid w:val="007245D8"/>
    <w:rsid w:val="00724827"/>
    <w:rsid w:val="00724918"/>
    <w:rsid w:val="00724E15"/>
    <w:rsid w:val="00725004"/>
    <w:rsid w:val="007251EF"/>
    <w:rsid w:val="0072524A"/>
    <w:rsid w:val="0072528B"/>
    <w:rsid w:val="007252DF"/>
    <w:rsid w:val="007254AC"/>
    <w:rsid w:val="00725578"/>
    <w:rsid w:val="00725840"/>
    <w:rsid w:val="007259F3"/>
    <w:rsid w:val="00725CCC"/>
    <w:rsid w:val="00725FA1"/>
    <w:rsid w:val="0072632E"/>
    <w:rsid w:val="0072640E"/>
    <w:rsid w:val="007265D1"/>
    <w:rsid w:val="00726616"/>
    <w:rsid w:val="0072662D"/>
    <w:rsid w:val="00726BBE"/>
    <w:rsid w:val="0072703D"/>
    <w:rsid w:val="00727273"/>
    <w:rsid w:val="00727292"/>
    <w:rsid w:val="00727931"/>
    <w:rsid w:val="00727BF8"/>
    <w:rsid w:val="00727E14"/>
    <w:rsid w:val="0073000F"/>
    <w:rsid w:val="00730059"/>
    <w:rsid w:val="0073037B"/>
    <w:rsid w:val="0073047C"/>
    <w:rsid w:val="00730650"/>
    <w:rsid w:val="0073081D"/>
    <w:rsid w:val="00730912"/>
    <w:rsid w:val="0073114B"/>
    <w:rsid w:val="0073125C"/>
    <w:rsid w:val="007315E3"/>
    <w:rsid w:val="007316EA"/>
    <w:rsid w:val="00732469"/>
    <w:rsid w:val="00732553"/>
    <w:rsid w:val="007328A2"/>
    <w:rsid w:val="00732A85"/>
    <w:rsid w:val="00732DD4"/>
    <w:rsid w:val="00732DDF"/>
    <w:rsid w:val="0073316E"/>
    <w:rsid w:val="007332F9"/>
    <w:rsid w:val="0073378B"/>
    <w:rsid w:val="00733976"/>
    <w:rsid w:val="00733EA3"/>
    <w:rsid w:val="00733F9A"/>
    <w:rsid w:val="00734049"/>
    <w:rsid w:val="00734111"/>
    <w:rsid w:val="007343EE"/>
    <w:rsid w:val="00734DE6"/>
    <w:rsid w:val="007350C5"/>
    <w:rsid w:val="0073512B"/>
    <w:rsid w:val="0073531B"/>
    <w:rsid w:val="00735662"/>
    <w:rsid w:val="007356FA"/>
    <w:rsid w:val="0073570A"/>
    <w:rsid w:val="00735A7D"/>
    <w:rsid w:val="00735CEE"/>
    <w:rsid w:val="00735F02"/>
    <w:rsid w:val="00736229"/>
    <w:rsid w:val="00736271"/>
    <w:rsid w:val="007362BC"/>
    <w:rsid w:val="00736544"/>
    <w:rsid w:val="007367DF"/>
    <w:rsid w:val="00736C09"/>
    <w:rsid w:val="00736EE2"/>
    <w:rsid w:val="00736F1C"/>
    <w:rsid w:val="007370FA"/>
    <w:rsid w:val="0073714B"/>
    <w:rsid w:val="007371E4"/>
    <w:rsid w:val="00737242"/>
    <w:rsid w:val="007372D2"/>
    <w:rsid w:val="00737417"/>
    <w:rsid w:val="007377DA"/>
    <w:rsid w:val="007378F1"/>
    <w:rsid w:val="007378F5"/>
    <w:rsid w:val="0073793B"/>
    <w:rsid w:val="00737D67"/>
    <w:rsid w:val="00737FAF"/>
    <w:rsid w:val="00740042"/>
    <w:rsid w:val="007400E6"/>
    <w:rsid w:val="0074052D"/>
    <w:rsid w:val="007407FD"/>
    <w:rsid w:val="00740D69"/>
    <w:rsid w:val="00740D6D"/>
    <w:rsid w:val="00740EF3"/>
    <w:rsid w:val="007411E4"/>
    <w:rsid w:val="00741236"/>
    <w:rsid w:val="00741605"/>
    <w:rsid w:val="00741AD8"/>
    <w:rsid w:val="00741EFA"/>
    <w:rsid w:val="00742153"/>
    <w:rsid w:val="0074215D"/>
    <w:rsid w:val="0074231A"/>
    <w:rsid w:val="0074255C"/>
    <w:rsid w:val="00742613"/>
    <w:rsid w:val="00742FC8"/>
    <w:rsid w:val="0074300B"/>
    <w:rsid w:val="00743159"/>
    <w:rsid w:val="00743389"/>
    <w:rsid w:val="007434E7"/>
    <w:rsid w:val="00743989"/>
    <w:rsid w:val="007439F1"/>
    <w:rsid w:val="00743BF9"/>
    <w:rsid w:val="00743DDE"/>
    <w:rsid w:val="00744029"/>
    <w:rsid w:val="00744213"/>
    <w:rsid w:val="00744AF0"/>
    <w:rsid w:val="00744B14"/>
    <w:rsid w:val="00744EEB"/>
    <w:rsid w:val="00744F3F"/>
    <w:rsid w:val="00745222"/>
    <w:rsid w:val="0074540D"/>
    <w:rsid w:val="00745543"/>
    <w:rsid w:val="00745754"/>
    <w:rsid w:val="00745A3D"/>
    <w:rsid w:val="00745D9A"/>
    <w:rsid w:val="00745DD1"/>
    <w:rsid w:val="00745FA5"/>
    <w:rsid w:val="00745FC8"/>
    <w:rsid w:val="007460D2"/>
    <w:rsid w:val="007461FC"/>
    <w:rsid w:val="007462B4"/>
    <w:rsid w:val="00746508"/>
    <w:rsid w:val="00746565"/>
    <w:rsid w:val="007465F6"/>
    <w:rsid w:val="007468D0"/>
    <w:rsid w:val="00746AF1"/>
    <w:rsid w:val="00746B29"/>
    <w:rsid w:val="00746B3D"/>
    <w:rsid w:val="007471AD"/>
    <w:rsid w:val="00747321"/>
    <w:rsid w:val="00747728"/>
    <w:rsid w:val="00747E77"/>
    <w:rsid w:val="00747FB2"/>
    <w:rsid w:val="0075025F"/>
    <w:rsid w:val="00750293"/>
    <w:rsid w:val="007505CE"/>
    <w:rsid w:val="0075060F"/>
    <w:rsid w:val="0075080D"/>
    <w:rsid w:val="00750840"/>
    <w:rsid w:val="00750B25"/>
    <w:rsid w:val="00750D1A"/>
    <w:rsid w:val="007512A0"/>
    <w:rsid w:val="0075144E"/>
    <w:rsid w:val="0075171E"/>
    <w:rsid w:val="0075176E"/>
    <w:rsid w:val="007517CA"/>
    <w:rsid w:val="00751C4A"/>
    <w:rsid w:val="0075210F"/>
    <w:rsid w:val="007523E1"/>
    <w:rsid w:val="00752433"/>
    <w:rsid w:val="00752442"/>
    <w:rsid w:val="00752606"/>
    <w:rsid w:val="00752884"/>
    <w:rsid w:val="0075298A"/>
    <w:rsid w:val="00752A71"/>
    <w:rsid w:val="00752DC4"/>
    <w:rsid w:val="0075327C"/>
    <w:rsid w:val="00753454"/>
    <w:rsid w:val="007534B0"/>
    <w:rsid w:val="007534CE"/>
    <w:rsid w:val="00753658"/>
    <w:rsid w:val="00753699"/>
    <w:rsid w:val="00753904"/>
    <w:rsid w:val="00753C15"/>
    <w:rsid w:val="00753D66"/>
    <w:rsid w:val="0075497B"/>
    <w:rsid w:val="00754AB1"/>
    <w:rsid w:val="00754CE9"/>
    <w:rsid w:val="00754E13"/>
    <w:rsid w:val="007551F3"/>
    <w:rsid w:val="00755569"/>
    <w:rsid w:val="007558BB"/>
    <w:rsid w:val="00755E29"/>
    <w:rsid w:val="0075674D"/>
    <w:rsid w:val="00756BC7"/>
    <w:rsid w:val="00756C96"/>
    <w:rsid w:val="00756EF6"/>
    <w:rsid w:val="00756F4C"/>
    <w:rsid w:val="00757276"/>
    <w:rsid w:val="007579DE"/>
    <w:rsid w:val="00757B0B"/>
    <w:rsid w:val="007602B5"/>
    <w:rsid w:val="00760435"/>
    <w:rsid w:val="007605D8"/>
    <w:rsid w:val="00760604"/>
    <w:rsid w:val="007609E5"/>
    <w:rsid w:val="00760F16"/>
    <w:rsid w:val="007611CA"/>
    <w:rsid w:val="007611CC"/>
    <w:rsid w:val="007611ED"/>
    <w:rsid w:val="0076120C"/>
    <w:rsid w:val="007612A6"/>
    <w:rsid w:val="007612F9"/>
    <w:rsid w:val="0076144F"/>
    <w:rsid w:val="00761B2D"/>
    <w:rsid w:val="00761B94"/>
    <w:rsid w:val="00761DAD"/>
    <w:rsid w:val="00761F18"/>
    <w:rsid w:val="00761FD6"/>
    <w:rsid w:val="00761FE3"/>
    <w:rsid w:val="0076292B"/>
    <w:rsid w:val="007629A3"/>
    <w:rsid w:val="00762E67"/>
    <w:rsid w:val="007630B6"/>
    <w:rsid w:val="0076336A"/>
    <w:rsid w:val="00763B6F"/>
    <w:rsid w:val="00763E8C"/>
    <w:rsid w:val="00763ED5"/>
    <w:rsid w:val="00764265"/>
    <w:rsid w:val="00764298"/>
    <w:rsid w:val="00764473"/>
    <w:rsid w:val="007644D6"/>
    <w:rsid w:val="00764519"/>
    <w:rsid w:val="0076458E"/>
    <w:rsid w:val="007645C7"/>
    <w:rsid w:val="007645E7"/>
    <w:rsid w:val="00764BEE"/>
    <w:rsid w:val="007650C5"/>
    <w:rsid w:val="0076521C"/>
    <w:rsid w:val="0076564E"/>
    <w:rsid w:val="007656EA"/>
    <w:rsid w:val="00765B4C"/>
    <w:rsid w:val="00765DEE"/>
    <w:rsid w:val="00765E20"/>
    <w:rsid w:val="00765EE7"/>
    <w:rsid w:val="00765F60"/>
    <w:rsid w:val="007667CD"/>
    <w:rsid w:val="00766910"/>
    <w:rsid w:val="00766D2B"/>
    <w:rsid w:val="00766D76"/>
    <w:rsid w:val="0076705C"/>
    <w:rsid w:val="00767285"/>
    <w:rsid w:val="007677BD"/>
    <w:rsid w:val="00767C31"/>
    <w:rsid w:val="0077067C"/>
    <w:rsid w:val="0077069F"/>
    <w:rsid w:val="007707F4"/>
    <w:rsid w:val="00770B20"/>
    <w:rsid w:val="00770E90"/>
    <w:rsid w:val="00771218"/>
    <w:rsid w:val="0077135D"/>
    <w:rsid w:val="0077143F"/>
    <w:rsid w:val="0077178E"/>
    <w:rsid w:val="0077188B"/>
    <w:rsid w:val="00771AB5"/>
    <w:rsid w:val="00771D6E"/>
    <w:rsid w:val="00771E79"/>
    <w:rsid w:val="007722F0"/>
    <w:rsid w:val="0077250C"/>
    <w:rsid w:val="00772644"/>
    <w:rsid w:val="00772753"/>
    <w:rsid w:val="007728FD"/>
    <w:rsid w:val="00772910"/>
    <w:rsid w:val="0077296B"/>
    <w:rsid w:val="00772C86"/>
    <w:rsid w:val="007730E3"/>
    <w:rsid w:val="00773184"/>
    <w:rsid w:val="00773271"/>
    <w:rsid w:val="007737DE"/>
    <w:rsid w:val="007738E3"/>
    <w:rsid w:val="0077398F"/>
    <w:rsid w:val="00773B47"/>
    <w:rsid w:val="00773DD8"/>
    <w:rsid w:val="00773E90"/>
    <w:rsid w:val="00774005"/>
    <w:rsid w:val="007742C4"/>
    <w:rsid w:val="007742CB"/>
    <w:rsid w:val="007743C1"/>
    <w:rsid w:val="007745DE"/>
    <w:rsid w:val="007746D4"/>
    <w:rsid w:val="00774883"/>
    <w:rsid w:val="007749CB"/>
    <w:rsid w:val="00774B0F"/>
    <w:rsid w:val="00774CF4"/>
    <w:rsid w:val="00774F02"/>
    <w:rsid w:val="00774FA8"/>
    <w:rsid w:val="0077527B"/>
    <w:rsid w:val="007754F9"/>
    <w:rsid w:val="007758F6"/>
    <w:rsid w:val="00775B85"/>
    <w:rsid w:val="00775CEA"/>
    <w:rsid w:val="00775D33"/>
    <w:rsid w:val="00775DBF"/>
    <w:rsid w:val="007762C9"/>
    <w:rsid w:val="0077655C"/>
    <w:rsid w:val="00776999"/>
    <w:rsid w:val="00776A1E"/>
    <w:rsid w:val="00776A59"/>
    <w:rsid w:val="00776B3D"/>
    <w:rsid w:val="00777301"/>
    <w:rsid w:val="0077754F"/>
    <w:rsid w:val="0077763A"/>
    <w:rsid w:val="007777FB"/>
    <w:rsid w:val="00777C60"/>
    <w:rsid w:val="00777C62"/>
    <w:rsid w:val="00777CE7"/>
    <w:rsid w:val="007802C0"/>
    <w:rsid w:val="00780423"/>
    <w:rsid w:val="007804BD"/>
    <w:rsid w:val="007804CC"/>
    <w:rsid w:val="00780539"/>
    <w:rsid w:val="00780877"/>
    <w:rsid w:val="00780921"/>
    <w:rsid w:val="00780A36"/>
    <w:rsid w:val="00780BBC"/>
    <w:rsid w:val="00780DA0"/>
    <w:rsid w:val="00781030"/>
    <w:rsid w:val="0078119F"/>
    <w:rsid w:val="0078142D"/>
    <w:rsid w:val="0078175F"/>
    <w:rsid w:val="0078192B"/>
    <w:rsid w:val="0078193E"/>
    <w:rsid w:val="007819E1"/>
    <w:rsid w:val="00781F03"/>
    <w:rsid w:val="00781F78"/>
    <w:rsid w:val="007822A2"/>
    <w:rsid w:val="00782420"/>
    <w:rsid w:val="0078258C"/>
    <w:rsid w:val="007828B1"/>
    <w:rsid w:val="00782EAC"/>
    <w:rsid w:val="00782FD1"/>
    <w:rsid w:val="00783700"/>
    <w:rsid w:val="0078383D"/>
    <w:rsid w:val="00783A29"/>
    <w:rsid w:val="00783D8F"/>
    <w:rsid w:val="00783FD5"/>
    <w:rsid w:val="00784013"/>
    <w:rsid w:val="00784142"/>
    <w:rsid w:val="0078421A"/>
    <w:rsid w:val="00784418"/>
    <w:rsid w:val="00784617"/>
    <w:rsid w:val="007847D5"/>
    <w:rsid w:val="0078483F"/>
    <w:rsid w:val="00784A61"/>
    <w:rsid w:val="00784AE0"/>
    <w:rsid w:val="007850B3"/>
    <w:rsid w:val="007850B9"/>
    <w:rsid w:val="00785377"/>
    <w:rsid w:val="007854FD"/>
    <w:rsid w:val="007859A3"/>
    <w:rsid w:val="00785CCA"/>
    <w:rsid w:val="007862D7"/>
    <w:rsid w:val="00786418"/>
    <w:rsid w:val="007869FF"/>
    <w:rsid w:val="00786AF6"/>
    <w:rsid w:val="00786C6C"/>
    <w:rsid w:val="00786D50"/>
    <w:rsid w:val="007873AA"/>
    <w:rsid w:val="00787731"/>
    <w:rsid w:val="00787792"/>
    <w:rsid w:val="00787DA2"/>
    <w:rsid w:val="00787E49"/>
    <w:rsid w:val="007901C6"/>
    <w:rsid w:val="00790422"/>
    <w:rsid w:val="0079095D"/>
    <w:rsid w:val="00790DCD"/>
    <w:rsid w:val="00790EB9"/>
    <w:rsid w:val="00791331"/>
    <w:rsid w:val="0079134C"/>
    <w:rsid w:val="00791474"/>
    <w:rsid w:val="00791E3A"/>
    <w:rsid w:val="00791F3E"/>
    <w:rsid w:val="00791FE6"/>
    <w:rsid w:val="00792154"/>
    <w:rsid w:val="007921F7"/>
    <w:rsid w:val="00792563"/>
    <w:rsid w:val="0079264D"/>
    <w:rsid w:val="00792D88"/>
    <w:rsid w:val="00792EEA"/>
    <w:rsid w:val="00792FDB"/>
    <w:rsid w:val="00793120"/>
    <w:rsid w:val="00793235"/>
    <w:rsid w:val="0079344C"/>
    <w:rsid w:val="007936BC"/>
    <w:rsid w:val="007937C8"/>
    <w:rsid w:val="00793B87"/>
    <w:rsid w:val="00793C55"/>
    <w:rsid w:val="00793DB2"/>
    <w:rsid w:val="00794108"/>
    <w:rsid w:val="00794603"/>
    <w:rsid w:val="00794627"/>
    <w:rsid w:val="00794665"/>
    <w:rsid w:val="00794736"/>
    <w:rsid w:val="00794E44"/>
    <w:rsid w:val="0079500B"/>
    <w:rsid w:val="00795022"/>
    <w:rsid w:val="00795281"/>
    <w:rsid w:val="007957DC"/>
    <w:rsid w:val="00795F1F"/>
    <w:rsid w:val="007960A8"/>
    <w:rsid w:val="007960B2"/>
    <w:rsid w:val="00796139"/>
    <w:rsid w:val="007963B2"/>
    <w:rsid w:val="00796495"/>
    <w:rsid w:val="00796903"/>
    <w:rsid w:val="00796FF6"/>
    <w:rsid w:val="00797003"/>
    <w:rsid w:val="007972BC"/>
    <w:rsid w:val="00797353"/>
    <w:rsid w:val="007973B3"/>
    <w:rsid w:val="00797622"/>
    <w:rsid w:val="00797661"/>
    <w:rsid w:val="00797778"/>
    <w:rsid w:val="007978AE"/>
    <w:rsid w:val="00797E98"/>
    <w:rsid w:val="007A01F7"/>
    <w:rsid w:val="007A02B5"/>
    <w:rsid w:val="007A0816"/>
    <w:rsid w:val="007A0A11"/>
    <w:rsid w:val="007A0B6E"/>
    <w:rsid w:val="007A0D0B"/>
    <w:rsid w:val="007A0D5C"/>
    <w:rsid w:val="007A0DA8"/>
    <w:rsid w:val="007A0F0F"/>
    <w:rsid w:val="007A10BB"/>
    <w:rsid w:val="007A1328"/>
    <w:rsid w:val="007A1623"/>
    <w:rsid w:val="007A1C21"/>
    <w:rsid w:val="007A1C5B"/>
    <w:rsid w:val="007A1FF2"/>
    <w:rsid w:val="007A2703"/>
    <w:rsid w:val="007A27CF"/>
    <w:rsid w:val="007A285B"/>
    <w:rsid w:val="007A2AC6"/>
    <w:rsid w:val="007A2BF4"/>
    <w:rsid w:val="007A2F93"/>
    <w:rsid w:val="007A3327"/>
    <w:rsid w:val="007A3328"/>
    <w:rsid w:val="007A3A03"/>
    <w:rsid w:val="007A3A51"/>
    <w:rsid w:val="007A3D67"/>
    <w:rsid w:val="007A3D8F"/>
    <w:rsid w:val="007A421F"/>
    <w:rsid w:val="007A4221"/>
    <w:rsid w:val="007A4662"/>
    <w:rsid w:val="007A4736"/>
    <w:rsid w:val="007A4941"/>
    <w:rsid w:val="007A4B62"/>
    <w:rsid w:val="007A4C15"/>
    <w:rsid w:val="007A50DD"/>
    <w:rsid w:val="007A5715"/>
    <w:rsid w:val="007A5816"/>
    <w:rsid w:val="007A5A12"/>
    <w:rsid w:val="007A5A65"/>
    <w:rsid w:val="007A5A72"/>
    <w:rsid w:val="007A5E13"/>
    <w:rsid w:val="007A6146"/>
    <w:rsid w:val="007A6235"/>
    <w:rsid w:val="007A6553"/>
    <w:rsid w:val="007A6561"/>
    <w:rsid w:val="007A696C"/>
    <w:rsid w:val="007A6DF0"/>
    <w:rsid w:val="007A7062"/>
    <w:rsid w:val="007A7239"/>
    <w:rsid w:val="007A747C"/>
    <w:rsid w:val="007A77A1"/>
    <w:rsid w:val="007A7D3B"/>
    <w:rsid w:val="007A7E15"/>
    <w:rsid w:val="007A7E22"/>
    <w:rsid w:val="007A7EBB"/>
    <w:rsid w:val="007B04C5"/>
    <w:rsid w:val="007B053B"/>
    <w:rsid w:val="007B06DA"/>
    <w:rsid w:val="007B07F8"/>
    <w:rsid w:val="007B0870"/>
    <w:rsid w:val="007B0AD3"/>
    <w:rsid w:val="007B0B63"/>
    <w:rsid w:val="007B0C9B"/>
    <w:rsid w:val="007B0D6F"/>
    <w:rsid w:val="007B1545"/>
    <w:rsid w:val="007B19BB"/>
    <w:rsid w:val="007B1A40"/>
    <w:rsid w:val="007B1B18"/>
    <w:rsid w:val="007B1C6F"/>
    <w:rsid w:val="007B1D43"/>
    <w:rsid w:val="007B2160"/>
    <w:rsid w:val="007B2379"/>
    <w:rsid w:val="007B272B"/>
    <w:rsid w:val="007B284B"/>
    <w:rsid w:val="007B2CD2"/>
    <w:rsid w:val="007B3219"/>
    <w:rsid w:val="007B32D6"/>
    <w:rsid w:val="007B33DC"/>
    <w:rsid w:val="007B33F2"/>
    <w:rsid w:val="007B3496"/>
    <w:rsid w:val="007B36C5"/>
    <w:rsid w:val="007B3791"/>
    <w:rsid w:val="007B3881"/>
    <w:rsid w:val="007B3AB2"/>
    <w:rsid w:val="007B3B47"/>
    <w:rsid w:val="007B3B54"/>
    <w:rsid w:val="007B3C6B"/>
    <w:rsid w:val="007B3D64"/>
    <w:rsid w:val="007B3FA7"/>
    <w:rsid w:val="007B406B"/>
    <w:rsid w:val="007B40AC"/>
    <w:rsid w:val="007B4786"/>
    <w:rsid w:val="007B4807"/>
    <w:rsid w:val="007B480C"/>
    <w:rsid w:val="007B49D7"/>
    <w:rsid w:val="007B4A6E"/>
    <w:rsid w:val="007B4FA5"/>
    <w:rsid w:val="007B4FDB"/>
    <w:rsid w:val="007B51F0"/>
    <w:rsid w:val="007B527A"/>
    <w:rsid w:val="007B5668"/>
    <w:rsid w:val="007B5671"/>
    <w:rsid w:val="007B5B14"/>
    <w:rsid w:val="007B5BF1"/>
    <w:rsid w:val="007B6291"/>
    <w:rsid w:val="007B62E4"/>
    <w:rsid w:val="007B6303"/>
    <w:rsid w:val="007B67C3"/>
    <w:rsid w:val="007B68D0"/>
    <w:rsid w:val="007B6B8E"/>
    <w:rsid w:val="007B6C53"/>
    <w:rsid w:val="007B6D3C"/>
    <w:rsid w:val="007B6FFB"/>
    <w:rsid w:val="007B73F0"/>
    <w:rsid w:val="007B7698"/>
    <w:rsid w:val="007B780B"/>
    <w:rsid w:val="007B783E"/>
    <w:rsid w:val="007B7EBA"/>
    <w:rsid w:val="007C0596"/>
    <w:rsid w:val="007C0688"/>
    <w:rsid w:val="007C07F8"/>
    <w:rsid w:val="007C0817"/>
    <w:rsid w:val="007C0B56"/>
    <w:rsid w:val="007C0F4B"/>
    <w:rsid w:val="007C11B8"/>
    <w:rsid w:val="007C1534"/>
    <w:rsid w:val="007C159B"/>
    <w:rsid w:val="007C19B6"/>
    <w:rsid w:val="007C19F1"/>
    <w:rsid w:val="007C1A2D"/>
    <w:rsid w:val="007C1A91"/>
    <w:rsid w:val="007C1CAF"/>
    <w:rsid w:val="007C1D6A"/>
    <w:rsid w:val="007C1E90"/>
    <w:rsid w:val="007C1EAB"/>
    <w:rsid w:val="007C1EB8"/>
    <w:rsid w:val="007C21E9"/>
    <w:rsid w:val="007C24F5"/>
    <w:rsid w:val="007C276E"/>
    <w:rsid w:val="007C2B43"/>
    <w:rsid w:val="007C2BCC"/>
    <w:rsid w:val="007C2C95"/>
    <w:rsid w:val="007C2DFF"/>
    <w:rsid w:val="007C2F27"/>
    <w:rsid w:val="007C2FF6"/>
    <w:rsid w:val="007C3045"/>
    <w:rsid w:val="007C3360"/>
    <w:rsid w:val="007C33B1"/>
    <w:rsid w:val="007C364B"/>
    <w:rsid w:val="007C38BF"/>
    <w:rsid w:val="007C399D"/>
    <w:rsid w:val="007C3AED"/>
    <w:rsid w:val="007C3B27"/>
    <w:rsid w:val="007C3D0D"/>
    <w:rsid w:val="007C3FCA"/>
    <w:rsid w:val="007C426E"/>
    <w:rsid w:val="007C45AE"/>
    <w:rsid w:val="007C462E"/>
    <w:rsid w:val="007C468C"/>
    <w:rsid w:val="007C48AF"/>
    <w:rsid w:val="007C4C95"/>
    <w:rsid w:val="007C51A1"/>
    <w:rsid w:val="007C5489"/>
    <w:rsid w:val="007C5506"/>
    <w:rsid w:val="007C5907"/>
    <w:rsid w:val="007C630A"/>
    <w:rsid w:val="007C6941"/>
    <w:rsid w:val="007C6AEE"/>
    <w:rsid w:val="007C6EA8"/>
    <w:rsid w:val="007C712D"/>
    <w:rsid w:val="007C73A7"/>
    <w:rsid w:val="007C7567"/>
    <w:rsid w:val="007C7732"/>
    <w:rsid w:val="007C7781"/>
    <w:rsid w:val="007C7E30"/>
    <w:rsid w:val="007D0184"/>
    <w:rsid w:val="007D0205"/>
    <w:rsid w:val="007D069E"/>
    <w:rsid w:val="007D0700"/>
    <w:rsid w:val="007D0A7F"/>
    <w:rsid w:val="007D1243"/>
    <w:rsid w:val="007D137C"/>
    <w:rsid w:val="007D158E"/>
    <w:rsid w:val="007D1644"/>
    <w:rsid w:val="007D1CCE"/>
    <w:rsid w:val="007D1DCE"/>
    <w:rsid w:val="007D2150"/>
    <w:rsid w:val="007D23AD"/>
    <w:rsid w:val="007D2561"/>
    <w:rsid w:val="007D28C8"/>
    <w:rsid w:val="007D33B3"/>
    <w:rsid w:val="007D33DB"/>
    <w:rsid w:val="007D3409"/>
    <w:rsid w:val="007D37AD"/>
    <w:rsid w:val="007D3B07"/>
    <w:rsid w:val="007D3E27"/>
    <w:rsid w:val="007D431F"/>
    <w:rsid w:val="007D4386"/>
    <w:rsid w:val="007D4643"/>
    <w:rsid w:val="007D4805"/>
    <w:rsid w:val="007D4960"/>
    <w:rsid w:val="007D4EE6"/>
    <w:rsid w:val="007D51F3"/>
    <w:rsid w:val="007D5311"/>
    <w:rsid w:val="007D5327"/>
    <w:rsid w:val="007D5D49"/>
    <w:rsid w:val="007D5D6D"/>
    <w:rsid w:val="007D5F19"/>
    <w:rsid w:val="007D6369"/>
    <w:rsid w:val="007D67B2"/>
    <w:rsid w:val="007D6C07"/>
    <w:rsid w:val="007D6C52"/>
    <w:rsid w:val="007D6D87"/>
    <w:rsid w:val="007D70A5"/>
    <w:rsid w:val="007D710C"/>
    <w:rsid w:val="007D7598"/>
    <w:rsid w:val="007D774C"/>
    <w:rsid w:val="007D790C"/>
    <w:rsid w:val="007D7D8E"/>
    <w:rsid w:val="007D7DA9"/>
    <w:rsid w:val="007D7F05"/>
    <w:rsid w:val="007E0136"/>
    <w:rsid w:val="007E0585"/>
    <w:rsid w:val="007E096C"/>
    <w:rsid w:val="007E0CE3"/>
    <w:rsid w:val="007E117F"/>
    <w:rsid w:val="007E1505"/>
    <w:rsid w:val="007E158D"/>
    <w:rsid w:val="007E15D7"/>
    <w:rsid w:val="007E1714"/>
    <w:rsid w:val="007E173A"/>
    <w:rsid w:val="007E1905"/>
    <w:rsid w:val="007E1D56"/>
    <w:rsid w:val="007E26DD"/>
    <w:rsid w:val="007E2851"/>
    <w:rsid w:val="007E2CB2"/>
    <w:rsid w:val="007E3187"/>
    <w:rsid w:val="007E336B"/>
    <w:rsid w:val="007E395A"/>
    <w:rsid w:val="007E3CFB"/>
    <w:rsid w:val="007E3D0C"/>
    <w:rsid w:val="007E3D4D"/>
    <w:rsid w:val="007E45FD"/>
    <w:rsid w:val="007E493A"/>
    <w:rsid w:val="007E4989"/>
    <w:rsid w:val="007E4C63"/>
    <w:rsid w:val="007E4CF3"/>
    <w:rsid w:val="007E4D1B"/>
    <w:rsid w:val="007E4ED3"/>
    <w:rsid w:val="007E527D"/>
    <w:rsid w:val="007E56AD"/>
    <w:rsid w:val="007E57AE"/>
    <w:rsid w:val="007E591F"/>
    <w:rsid w:val="007E5A4A"/>
    <w:rsid w:val="007E5BB7"/>
    <w:rsid w:val="007E5BFE"/>
    <w:rsid w:val="007E6106"/>
    <w:rsid w:val="007E6243"/>
    <w:rsid w:val="007E62AB"/>
    <w:rsid w:val="007E62DC"/>
    <w:rsid w:val="007E63A2"/>
    <w:rsid w:val="007E6595"/>
    <w:rsid w:val="007E67B9"/>
    <w:rsid w:val="007E6C9C"/>
    <w:rsid w:val="007E6FDE"/>
    <w:rsid w:val="007E7289"/>
    <w:rsid w:val="007E77B4"/>
    <w:rsid w:val="007E77D4"/>
    <w:rsid w:val="007E7AA1"/>
    <w:rsid w:val="007E7CF8"/>
    <w:rsid w:val="007E7FC8"/>
    <w:rsid w:val="007F004A"/>
    <w:rsid w:val="007F0238"/>
    <w:rsid w:val="007F0279"/>
    <w:rsid w:val="007F05A9"/>
    <w:rsid w:val="007F0755"/>
    <w:rsid w:val="007F07DE"/>
    <w:rsid w:val="007F08EA"/>
    <w:rsid w:val="007F09E8"/>
    <w:rsid w:val="007F0B6F"/>
    <w:rsid w:val="007F0BC8"/>
    <w:rsid w:val="007F120C"/>
    <w:rsid w:val="007F13C4"/>
    <w:rsid w:val="007F144C"/>
    <w:rsid w:val="007F1D7A"/>
    <w:rsid w:val="007F1EA6"/>
    <w:rsid w:val="007F2062"/>
    <w:rsid w:val="007F21A6"/>
    <w:rsid w:val="007F22DC"/>
    <w:rsid w:val="007F235D"/>
    <w:rsid w:val="007F2998"/>
    <w:rsid w:val="007F2E06"/>
    <w:rsid w:val="007F2FEB"/>
    <w:rsid w:val="007F3435"/>
    <w:rsid w:val="007F363F"/>
    <w:rsid w:val="007F365F"/>
    <w:rsid w:val="007F36BA"/>
    <w:rsid w:val="007F384D"/>
    <w:rsid w:val="007F3951"/>
    <w:rsid w:val="007F3A71"/>
    <w:rsid w:val="007F3BFA"/>
    <w:rsid w:val="007F40D6"/>
    <w:rsid w:val="007F42BD"/>
    <w:rsid w:val="007F42CE"/>
    <w:rsid w:val="007F4413"/>
    <w:rsid w:val="007F4B2B"/>
    <w:rsid w:val="007F4B40"/>
    <w:rsid w:val="007F4C26"/>
    <w:rsid w:val="007F4EEF"/>
    <w:rsid w:val="007F52FE"/>
    <w:rsid w:val="007F5361"/>
    <w:rsid w:val="007F58A8"/>
    <w:rsid w:val="007F5AC5"/>
    <w:rsid w:val="007F5D8B"/>
    <w:rsid w:val="007F5DCD"/>
    <w:rsid w:val="007F5F18"/>
    <w:rsid w:val="007F64A5"/>
    <w:rsid w:val="007F67E4"/>
    <w:rsid w:val="007F6A39"/>
    <w:rsid w:val="007F6AD9"/>
    <w:rsid w:val="007F6CE6"/>
    <w:rsid w:val="007F6D2B"/>
    <w:rsid w:val="007F6DFD"/>
    <w:rsid w:val="007F6EE4"/>
    <w:rsid w:val="007F701D"/>
    <w:rsid w:val="007F7166"/>
    <w:rsid w:val="007F72B8"/>
    <w:rsid w:val="007F73F1"/>
    <w:rsid w:val="007F764A"/>
    <w:rsid w:val="007F7A29"/>
    <w:rsid w:val="007F7C87"/>
    <w:rsid w:val="007F7E2D"/>
    <w:rsid w:val="008001C3"/>
    <w:rsid w:val="00800387"/>
    <w:rsid w:val="00800A38"/>
    <w:rsid w:val="00800AFD"/>
    <w:rsid w:val="00800DD0"/>
    <w:rsid w:val="008010F6"/>
    <w:rsid w:val="00801222"/>
    <w:rsid w:val="008016C1"/>
    <w:rsid w:val="00801764"/>
    <w:rsid w:val="008019F9"/>
    <w:rsid w:val="00801A82"/>
    <w:rsid w:val="00802156"/>
    <w:rsid w:val="0080225B"/>
    <w:rsid w:val="00802287"/>
    <w:rsid w:val="008024B2"/>
    <w:rsid w:val="0080299A"/>
    <w:rsid w:val="00802A88"/>
    <w:rsid w:val="00802CF5"/>
    <w:rsid w:val="00802E62"/>
    <w:rsid w:val="00802EBC"/>
    <w:rsid w:val="008037A6"/>
    <w:rsid w:val="00803F80"/>
    <w:rsid w:val="00804716"/>
    <w:rsid w:val="00804784"/>
    <w:rsid w:val="0080483F"/>
    <w:rsid w:val="00804B6E"/>
    <w:rsid w:val="00804E97"/>
    <w:rsid w:val="00805023"/>
    <w:rsid w:val="00805189"/>
    <w:rsid w:val="008052EA"/>
    <w:rsid w:val="00805337"/>
    <w:rsid w:val="008053D3"/>
    <w:rsid w:val="00805522"/>
    <w:rsid w:val="00805725"/>
    <w:rsid w:val="00805C3A"/>
    <w:rsid w:val="00805D1C"/>
    <w:rsid w:val="00805E07"/>
    <w:rsid w:val="00805FA4"/>
    <w:rsid w:val="00806266"/>
    <w:rsid w:val="008062CA"/>
    <w:rsid w:val="00806D3B"/>
    <w:rsid w:val="00806E58"/>
    <w:rsid w:val="00806E6F"/>
    <w:rsid w:val="00806F12"/>
    <w:rsid w:val="00806F97"/>
    <w:rsid w:val="00807522"/>
    <w:rsid w:val="00807951"/>
    <w:rsid w:val="00807985"/>
    <w:rsid w:val="00807999"/>
    <w:rsid w:val="00807C2C"/>
    <w:rsid w:val="00807CCA"/>
    <w:rsid w:val="00807DF3"/>
    <w:rsid w:val="00807FBC"/>
    <w:rsid w:val="008101EE"/>
    <w:rsid w:val="0081026A"/>
    <w:rsid w:val="008102C1"/>
    <w:rsid w:val="0081046C"/>
    <w:rsid w:val="008105B8"/>
    <w:rsid w:val="00810669"/>
    <w:rsid w:val="00810734"/>
    <w:rsid w:val="00810F45"/>
    <w:rsid w:val="00811E5E"/>
    <w:rsid w:val="00812076"/>
    <w:rsid w:val="0081218A"/>
    <w:rsid w:val="008121A5"/>
    <w:rsid w:val="008125AE"/>
    <w:rsid w:val="00812A07"/>
    <w:rsid w:val="00812B76"/>
    <w:rsid w:val="00812EC2"/>
    <w:rsid w:val="00812EDB"/>
    <w:rsid w:val="00812F69"/>
    <w:rsid w:val="00812F7E"/>
    <w:rsid w:val="0081355A"/>
    <w:rsid w:val="008137FC"/>
    <w:rsid w:val="00813DE7"/>
    <w:rsid w:val="00814784"/>
    <w:rsid w:val="00814BEC"/>
    <w:rsid w:val="00815091"/>
    <w:rsid w:val="008150EC"/>
    <w:rsid w:val="008152C5"/>
    <w:rsid w:val="00815312"/>
    <w:rsid w:val="0081535A"/>
    <w:rsid w:val="008155A0"/>
    <w:rsid w:val="00815710"/>
    <w:rsid w:val="00815C3E"/>
    <w:rsid w:val="00815CDA"/>
    <w:rsid w:val="00815CEA"/>
    <w:rsid w:val="00815FCF"/>
    <w:rsid w:val="00816309"/>
    <w:rsid w:val="00816325"/>
    <w:rsid w:val="00816465"/>
    <w:rsid w:val="00816531"/>
    <w:rsid w:val="00816586"/>
    <w:rsid w:val="008167F9"/>
    <w:rsid w:val="008168EC"/>
    <w:rsid w:val="00816C6F"/>
    <w:rsid w:val="00816D1E"/>
    <w:rsid w:val="008172FB"/>
    <w:rsid w:val="00817394"/>
    <w:rsid w:val="00817454"/>
    <w:rsid w:val="008176EA"/>
    <w:rsid w:val="00817702"/>
    <w:rsid w:val="00817760"/>
    <w:rsid w:val="00817BE5"/>
    <w:rsid w:val="00817CBE"/>
    <w:rsid w:val="00817ED9"/>
    <w:rsid w:val="008203AD"/>
    <w:rsid w:val="008210BD"/>
    <w:rsid w:val="00821184"/>
    <w:rsid w:val="00821186"/>
    <w:rsid w:val="008214B2"/>
    <w:rsid w:val="0082188F"/>
    <w:rsid w:val="00821BA2"/>
    <w:rsid w:val="00821BA6"/>
    <w:rsid w:val="00822046"/>
    <w:rsid w:val="0082235E"/>
    <w:rsid w:val="00822533"/>
    <w:rsid w:val="00822543"/>
    <w:rsid w:val="0082262D"/>
    <w:rsid w:val="008227AD"/>
    <w:rsid w:val="008229DC"/>
    <w:rsid w:val="00822AE5"/>
    <w:rsid w:val="00822FD2"/>
    <w:rsid w:val="0082305E"/>
    <w:rsid w:val="0082393C"/>
    <w:rsid w:val="008239EA"/>
    <w:rsid w:val="00823B4A"/>
    <w:rsid w:val="00823CC2"/>
    <w:rsid w:val="00823DB7"/>
    <w:rsid w:val="00823E7D"/>
    <w:rsid w:val="00824036"/>
    <w:rsid w:val="008244F6"/>
    <w:rsid w:val="0082460F"/>
    <w:rsid w:val="008247DC"/>
    <w:rsid w:val="0082481C"/>
    <w:rsid w:val="0082485D"/>
    <w:rsid w:val="00824891"/>
    <w:rsid w:val="0082497E"/>
    <w:rsid w:val="00824AC6"/>
    <w:rsid w:val="0082536F"/>
    <w:rsid w:val="00825624"/>
    <w:rsid w:val="008256D8"/>
    <w:rsid w:val="00825CC3"/>
    <w:rsid w:val="008266B7"/>
    <w:rsid w:val="008269D8"/>
    <w:rsid w:val="00826AF8"/>
    <w:rsid w:val="00826D77"/>
    <w:rsid w:val="00827347"/>
    <w:rsid w:val="00827570"/>
    <w:rsid w:val="00827993"/>
    <w:rsid w:val="0083023E"/>
    <w:rsid w:val="008302C6"/>
    <w:rsid w:val="008304A0"/>
    <w:rsid w:val="00830728"/>
    <w:rsid w:val="008307CE"/>
    <w:rsid w:val="00830837"/>
    <w:rsid w:val="00830C90"/>
    <w:rsid w:val="00830E5F"/>
    <w:rsid w:val="0083105D"/>
    <w:rsid w:val="008311B1"/>
    <w:rsid w:val="00831272"/>
    <w:rsid w:val="00831276"/>
    <w:rsid w:val="00831430"/>
    <w:rsid w:val="0083187A"/>
    <w:rsid w:val="00831936"/>
    <w:rsid w:val="00831E42"/>
    <w:rsid w:val="00831E99"/>
    <w:rsid w:val="00832809"/>
    <w:rsid w:val="00832846"/>
    <w:rsid w:val="00832C70"/>
    <w:rsid w:val="0083300C"/>
    <w:rsid w:val="0083311E"/>
    <w:rsid w:val="00833458"/>
    <w:rsid w:val="00833863"/>
    <w:rsid w:val="00833ABA"/>
    <w:rsid w:val="00833FCF"/>
    <w:rsid w:val="00834695"/>
    <w:rsid w:val="00834B34"/>
    <w:rsid w:val="00834B6F"/>
    <w:rsid w:val="00834E48"/>
    <w:rsid w:val="00834EEC"/>
    <w:rsid w:val="008350F6"/>
    <w:rsid w:val="0083557F"/>
    <w:rsid w:val="00835771"/>
    <w:rsid w:val="008357B7"/>
    <w:rsid w:val="008358B8"/>
    <w:rsid w:val="00835FBF"/>
    <w:rsid w:val="00835FED"/>
    <w:rsid w:val="008361EE"/>
    <w:rsid w:val="008362A9"/>
    <w:rsid w:val="00836BDD"/>
    <w:rsid w:val="00836EA7"/>
    <w:rsid w:val="00836FCD"/>
    <w:rsid w:val="00837172"/>
    <w:rsid w:val="008373F2"/>
    <w:rsid w:val="0083753C"/>
    <w:rsid w:val="00837A45"/>
    <w:rsid w:val="00837E9B"/>
    <w:rsid w:val="0084029B"/>
    <w:rsid w:val="00840652"/>
    <w:rsid w:val="0084077E"/>
    <w:rsid w:val="00840916"/>
    <w:rsid w:val="00840C74"/>
    <w:rsid w:val="00840E00"/>
    <w:rsid w:val="00840F66"/>
    <w:rsid w:val="00841001"/>
    <w:rsid w:val="00841043"/>
    <w:rsid w:val="008411A9"/>
    <w:rsid w:val="008412FB"/>
    <w:rsid w:val="008414F0"/>
    <w:rsid w:val="00841689"/>
    <w:rsid w:val="00841774"/>
    <w:rsid w:val="0084197B"/>
    <w:rsid w:val="00841B36"/>
    <w:rsid w:val="00841D67"/>
    <w:rsid w:val="00841E07"/>
    <w:rsid w:val="00841E0C"/>
    <w:rsid w:val="008421E1"/>
    <w:rsid w:val="00842247"/>
    <w:rsid w:val="008422DA"/>
    <w:rsid w:val="008423D6"/>
    <w:rsid w:val="008425A0"/>
    <w:rsid w:val="00842D53"/>
    <w:rsid w:val="00842DEE"/>
    <w:rsid w:val="00842DF8"/>
    <w:rsid w:val="008433C4"/>
    <w:rsid w:val="008436EF"/>
    <w:rsid w:val="0084397C"/>
    <w:rsid w:val="00843AC6"/>
    <w:rsid w:val="00843AED"/>
    <w:rsid w:val="00843B36"/>
    <w:rsid w:val="00843DDD"/>
    <w:rsid w:val="00843F20"/>
    <w:rsid w:val="0084408F"/>
    <w:rsid w:val="00844240"/>
    <w:rsid w:val="008442DD"/>
    <w:rsid w:val="00844604"/>
    <w:rsid w:val="008449FE"/>
    <w:rsid w:val="00845310"/>
    <w:rsid w:val="008453A8"/>
    <w:rsid w:val="0084545E"/>
    <w:rsid w:val="0084562C"/>
    <w:rsid w:val="008456B2"/>
    <w:rsid w:val="00845713"/>
    <w:rsid w:val="00845734"/>
    <w:rsid w:val="00845844"/>
    <w:rsid w:val="00845BB2"/>
    <w:rsid w:val="00845C92"/>
    <w:rsid w:val="00846008"/>
    <w:rsid w:val="00846052"/>
    <w:rsid w:val="0084607C"/>
    <w:rsid w:val="008462D7"/>
    <w:rsid w:val="008463D8"/>
    <w:rsid w:val="00846460"/>
    <w:rsid w:val="008465A1"/>
    <w:rsid w:val="008467F8"/>
    <w:rsid w:val="00846B87"/>
    <w:rsid w:val="00846DF3"/>
    <w:rsid w:val="00846EDD"/>
    <w:rsid w:val="0084716E"/>
    <w:rsid w:val="008471DB"/>
    <w:rsid w:val="00847286"/>
    <w:rsid w:val="0084728E"/>
    <w:rsid w:val="00847840"/>
    <w:rsid w:val="0084790B"/>
    <w:rsid w:val="00847AA3"/>
    <w:rsid w:val="00850266"/>
    <w:rsid w:val="00850450"/>
    <w:rsid w:val="00850459"/>
    <w:rsid w:val="00850955"/>
    <w:rsid w:val="00850B6A"/>
    <w:rsid w:val="00851288"/>
    <w:rsid w:val="00851540"/>
    <w:rsid w:val="008519BD"/>
    <w:rsid w:val="00851A41"/>
    <w:rsid w:val="00851EFF"/>
    <w:rsid w:val="00852389"/>
    <w:rsid w:val="00852A3D"/>
    <w:rsid w:val="00852C58"/>
    <w:rsid w:val="00852CFC"/>
    <w:rsid w:val="00852E7C"/>
    <w:rsid w:val="00852ECC"/>
    <w:rsid w:val="00853557"/>
    <w:rsid w:val="00853586"/>
    <w:rsid w:val="00853B92"/>
    <w:rsid w:val="00853CA5"/>
    <w:rsid w:val="00853E2F"/>
    <w:rsid w:val="00853EA8"/>
    <w:rsid w:val="00854167"/>
    <w:rsid w:val="00854221"/>
    <w:rsid w:val="0085442C"/>
    <w:rsid w:val="008544C4"/>
    <w:rsid w:val="008545AF"/>
    <w:rsid w:val="008545CB"/>
    <w:rsid w:val="008545EA"/>
    <w:rsid w:val="0085486B"/>
    <w:rsid w:val="00854AA0"/>
    <w:rsid w:val="00854AA4"/>
    <w:rsid w:val="00854B76"/>
    <w:rsid w:val="00854D13"/>
    <w:rsid w:val="00854D98"/>
    <w:rsid w:val="00854ECB"/>
    <w:rsid w:val="0085513E"/>
    <w:rsid w:val="00855216"/>
    <w:rsid w:val="00855535"/>
    <w:rsid w:val="008555D1"/>
    <w:rsid w:val="008556A4"/>
    <w:rsid w:val="008556BB"/>
    <w:rsid w:val="0085582B"/>
    <w:rsid w:val="00855891"/>
    <w:rsid w:val="008559E7"/>
    <w:rsid w:val="00855D9A"/>
    <w:rsid w:val="00855DFD"/>
    <w:rsid w:val="00855EA9"/>
    <w:rsid w:val="00855F20"/>
    <w:rsid w:val="00856015"/>
    <w:rsid w:val="008566D6"/>
    <w:rsid w:val="008569A1"/>
    <w:rsid w:val="00856B40"/>
    <w:rsid w:val="00856DC8"/>
    <w:rsid w:val="00856DF8"/>
    <w:rsid w:val="0085755F"/>
    <w:rsid w:val="00857A2A"/>
    <w:rsid w:val="00857E7D"/>
    <w:rsid w:val="0086012D"/>
    <w:rsid w:val="008602B1"/>
    <w:rsid w:val="008605AF"/>
    <w:rsid w:val="00860685"/>
    <w:rsid w:val="00860F89"/>
    <w:rsid w:val="0086101A"/>
    <w:rsid w:val="008611EA"/>
    <w:rsid w:val="008612D1"/>
    <w:rsid w:val="0086183A"/>
    <w:rsid w:val="008619A0"/>
    <w:rsid w:val="00861C4C"/>
    <w:rsid w:val="00861D75"/>
    <w:rsid w:val="00862251"/>
    <w:rsid w:val="008623C3"/>
    <w:rsid w:val="00862437"/>
    <w:rsid w:val="0086257C"/>
    <w:rsid w:val="00862855"/>
    <w:rsid w:val="00862A07"/>
    <w:rsid w:val="00862BF3"/>
    <w:rsid w:val="00862CA0"/>
    <w:rsid w:val="008630FF"/>
    <w:rsid w:val="00863172"/>
    <w:rsid w:val="00863D1A"/>
    <w:rsid w:val="008642EE"/>
    <w:rsid w:val="008645B4"/>
    <w:rsid w:val="00864602"/>
    <w:rsid w:val="00864731"/>
    <w:rsid w:val="00864D9A"/>
    <w:rsid w:val="00865114"/>
    <w:rsid w:val="008652D9"/>
    <w:rsid w:val="00865649"/>
    <w:rsid w:val="0086581C"/>
    <w:rsid w:val="00865A53"/>
    <w:rsid w:val="00865C7D"/>
    <w:rsid w:val="00865CF2"/>
    <w:rsid w:val="00865E4C"/>
    <w:rsid w:val="00865E9E"/>
    <w:rsid w:val="00866195"/>
    <w:rsid w:val="00866250"/>
    <w:rsid w:val="00866273"/>
    <w:rsid w:val="0086627C"/>
    <w:rsid w:val="0086664A"/>
    <w:rsid w:val="008666C0"/>
    <w:rsid w:val="00866835"/>
    <w:rsid w:val="00866943"/>
    <w:rsid w:val="00866BBA"/>
    <w:rsid w:val="00866CDE"/>
    <w:rsid w:val="00866FE7"/>
    <w:rsid w:val="008670E9"/>
    <w:rsid w:val="0086716A"/>
    <w:rsid w:val="008679D4"/>
    <w:rsid w:val="00867F21"/>
    <w:rsid w:val="008700E3"/>
    <w:rsid w:val="008702B1"/>
    <w:rsid w:val="00870408"/>
    <w:rsid w:val="008706E5"/>
    <w:rsid w:val="0087071F"/>
    <w:rsid w:val="00870A94"/>
    <w:rsid w:val="0087167D"/>
    <w:rsid w:val="0087193C"/>
    <w:rsid w:val="00871FD0"/>
    <w:rsid w:val="00872140"/>
    <w:rsid w:val="00872691"/>
    <w:rsid w:val="008727E2"/>
    <w:rsid w:val="00872B42"/>
    <w:rsid w:val="00872BC5"/>
    <w:rsid w:val="00872CFB"/>
    <w:rsid w:val="00873032"/>
    <w:rsid w:val="0087315B"/>
    <w:rsid w:val="008731DF"/>
    <w:rsid w:val="008732D2"/>
    <w:rsid w:val="00873623"/>
    <w:rsid w:val="00873854"/>
    <w:rsid w:val="0087387E"/>
    <w:rsid w:val="00873998"/>
    <w:rsid w:val="00873A26"/>
    <w:rsid w:val="00873AB1"/>
    <w:rsid w:val="00873D51"/>
    <w:rsid w:val="0087433B"/>
    <w:rsid w:val="00874803"/>
    <w:rsid w:val="00874C27"/>
    <w:rsid w:val="00875140"/>
    <w:rsid w:val="008755D7"/>
    <w:rsid w:val="0087585F"/>
    <w:rsid w:val="00875935"/>
    <w:rsid w:val="00875AB2"/>
    <w:rsid w:val="00875ED6"/>
    <w:rsid w:val="00875F96"/>
    <w:rsid w:val="00876019"/>
    <w:rsid w:val="00876B75"/>
    <w:rsid w:val="00876DB9"/>
    <w:rsid w:val="00877261"/>
    <w:rsid w:val="00877264"/>
    <w:rsid w:val="00877685"/>
    <w:rsid w:val="00877908"/>
    <w:rsid w:val="00877A48"/>
    <w:rsid w:val="00877C30"/>
    <w:rsid w:val="00877CAE"/>
    <w:rsid w:val="00877D4E"/>
    <w:rsid w:val="00877D5F"/>
    <w:rsid w:val="00880015"/>
    <w:rsid w:val="00880227"/>
    <w:rsid w:val="00880301"/>
    <w:rsid w:val="00880539"/>
    <w:rsid w:val="008809F6"/>
    <w:rsid w:val="00880C5F"/>
    <w:rsid w:val="00880EB1"/>
    <w:rsid w:val="00881140"/>
    <w:rsid w:val="008811C3"/>
    <w:rsid w:val="008813B0"/>
    <w:rsid w:val="00881606"/>
    <w:rsid w:val="00881904"/>
    <w:rsid w:val="008819F9"/>
    <w:rsid w:val="00881EE0"/>
    <w:rsid w:val="00882382"/>
    <w:rsid w:val="00882431"/>
    <w:rsid w:val="008824D9"/>
    <w:rsid w:val="00882863"/>
    <w:rsid w:val="00882A38"/>
    <w:rsid w:val="00882F46"/>
    <w:rsid w:val="008831A3"/>
    <w:rsid w:val="0088324B"/>
    <w:rsid w:val="00883630"/>
    <w:rsid w:val="00883B6F"/>
    <w:rsid w:val="00883EA4"/>
    <w:rsid w:val="00884010"/>
    <w:rsid w:val="00884224"/>
    <w:rsid w:val="0088430F"/>
    <w:rsid w:val="00884498"/>
    <w:rsid w:val="008851EA"/>
    <w:rsid w:val="0088525E"/>
    <w:rsid w:val="008852AF"/>
    <w:rsid w:val="008855E6"/>
    <w:rsid w:val="008856C8"/>
    <w:rsid w:val="0088586F"/>
    <w:rsid w:val="00886117"/>
    <w:rsid w:val="00886AA9"/>
    <w:rsid w:val="00886ADC"/>
    <w:rsid w:val="00886B11"/>
    <w:rsid w:val="00886CDB"/>
    <w:rsid w:val="00886CE8"/>
    <w:rsid w:val="00887373"/>
    <w:rsid w:val="00887C49"/>
    <w:rsid w:val="00887D7F"/>
    <w:rsid w:val="00887E33"/>
    <w:rsid w:val="00887EAF"/>
    <w:rsid w:val="00890130"/>
    <w:rsid w:val="008901A5"/>
    <w:rsid w:val="0089023D"/>
    <w:rsid w:val="00890622"/>
    <w:rsid w:val="008906AE"/>
    <w:rsid w:val="0089094D"/>
    <w:rsid w:val="00890A3B"/>
    <w:rsid w:val="00890B4D"/>
    <w:rsid w:val="00890DD7"/>
    <w:rsid w:val="00890F12"/>
    <w:rsid w:val="008911B9"/>
    <w:rsid w:val="00891372"/>
    <w:rsid w:val="00891597"/>
    <w:rsid w:val="00891C0A"/>
    <w:rsid w:val="00891CA9"/>
    <w:rsid w:val="00891E22"/>
    <w:rsid w:val="00891ED7"/>
    <w:rsid w:val="00891F2E"/>
    <w:rsid w:val="0089288E"/>
    <w:rsid w:val="008929E4"/>
    <w:rsid w:val="00892B3E"/>
    <w:rsid w:val="00892D56"/>
    <w:rsid w:val="0089312A"/>
    <w:rsid w:val="00893137"/>
    <w:rsid w:val="00893396"/>
    <w:rsid w:val="00893442"/>
    <w:rsid w:val="0089351D"/>
    <w:rsid w:val="0089380D"/>
    <w:rsid w:val="00893A2C"/>
    <w:rsid w:val="00893A7A"/>
    <w:rsid w:val="00893DDE"/>
    <w:rsid w:val="00893E56"/>
    <w:rsid w:val="0089413E"/>
    <w:rsid w:val="0089458B"/>
    <w:rsid w:val="008946B6"/>
    <w:rsid w:val="0089492E"/>
    <w:rsid w:val="00894A8A"/>
    <w:rsid w:val="00894AB2"/>
    <w:rsid w:val="00894AD4"/>
    <w:rsid w:val="0089519E"/>
    <w:rsid w:val="008954A0"/>
    <w:rsid w:val="008956F5"/>
    <w:rsid w:val="00895B42"/>
    <w:rsid w:val="008961A4"/>
    <w:rsid w:val="0089631B"/>
    <w:rsid w:val="00896375"/>
    <w:rsid w:val="0089641C"/>
    <w:rsid w:val="008965A1"/>
    <w:rsid w:val="008968D9"/>
    <w:rsid w:val="00896B1B"/>
    <w:rsid w:val="00896CB3"/>
    <w:rsid w:val="00896EA1"/>
    <w:rsid w:val="00896F34"/>
    <w:rsid w:val="00896FC9"/>
    <w:rsid w:val="008973CF"/>
    <w:rsid w:val="00897407"/>
    <w:rsid w:val="008977D2"/>
    <w:rsid w:val="00897923"/>
    <w:rsid w:val="00897A17"/>
    <w:rsid w:val="00897A55"/>
    <w:rsid w:val="00897EF1"/>
    <w:rsid w:val="008A000F"/>
    <w:rsid w:val="008A01BD"/>
    <w:rsid w:val="008A02E7"/>
    <w:rsid w:val="008A0471"/>
    <w:rsid w:val="008A073C"/>
    <w:rsid w:val="008A0DBA"/>
    <w:rsid w:val="008A0E2C"/>
    <w:rsid w:val="008A13F3"/>
    <w:rsid w:val="008A156E"/>
    <w:rsid w:val="008A19AE"/>
    <w:rsid w:val="008A1D6D"/>
    <w:rsid w:val="008A1E26"/>
    <w:rsid w:val="008A1E91"/>
    <w:rsid w:val="008A21F9"/>
    <w:rsid w:val="008A250B"/>
    <w:rsid w:val="008A2912"/>
    <w:rsid w:val="008A2B61"/>
    <w:rsid w:val="008A2E9C"/>
    <w:rsid w:val="008A317F"/>
    <w:rsid w:val="008A33E2"/>
    <w:rsid w:val="008A34B6"/>
    <w:rsid w:val="008A38DF"/>
    <w:rsid w:val="008A3BA4"/>
    <w:rsid w:val="008A3D17"/>
    <w:rsid w:val="008A3FD9"/>
    <w:rsid w:val="008A41B6"/>
    <w:rsid w:val="008A4307"/>
    <w:rsid w:val="008A4625"/>
    <w:rsid w:val="008A4764"/>
    <w:rsid w:val="008A4CC5"/>
    <w:rsid w:val="008A4E91"/>
    <w:rsid w:val="008A5109"/>
    <w:rsid w:val="008A530D"/>
    <w:rsid w:val="008A54FD"/>
    <w:rsid w:val="008A57B3"/>
    <w:rsid w:val="008A5E91"/>
    <w:rsid w:val="008A65AB"/>
    <w:rsid w:val="008A6890"/>
    <w:rsid w:val="008A69EA"/>
    <w:rsid w:val="008A70A1"/>
    <w:rsid w:val="008A7A75"/>
    <w:rsid w:val="008A7D24"/>
    <w:rsid w:val="008A7E0E"/>
    <w:rsid w:val="008A7F22"/>
    <w:rsid w:val="008B063A"/>
    <w:rsid w:val="008B070E"/>
    <w:rsid w:val="008B0838"/>
    <w:rsid w:val="008B090A"/>
    <w:rsid w:val="008B093D"/>
    <w:rsid w:val="008B0B73"/>
    <w:rsid w:val="008B0CEB"/>
    <w:rsid w:val="008B1108"/>
    <w:rsid w:val="008B134C"/>
    <w:rsid w:val="008B135C"/>
    <w:rsid w:val="008B18AA"/>
    <w:rsid w:val="008B1B51"/>
    <w:rsid w:val="008B1BB2"/>
    <w:rsid w:val="008B1DD7"/>
    <w:rsid w:val="008B21C2"/>
    <w:rsid w:val="008B23C7"/>
    <w:rsid w:val="008B2457"/>
    <w:rsid w:val="008B2751"/>
    <w:rsid w:val="008B2823"/>
    <w:rsid w:val="008B29B2"/>
    <w:rsid w:val="008B2BAC"/>
    <w:rsid w:val="008B2C28"/>
    <w:rsid w:val="008B2E25"/>
    <w:rsid w:val="008B2E69"/>
    <w:rsid w:val="008B304E"/>
    <w:rsid w:val="008B35CE"/>
    <w:rsid w:val="008B3641"/>
    <w:rsid w:val="008B367A"/>
    <w:rsid w:val="008B3A21"/>
    <w:rsid w:val="008B3F39"/>
    <w:rsid w:val="008B3F6B"/>
    <w:rsid w:val="008B400B"/>
    <w:rsid w:val="008B4038"/>
    <w:rsid w:val="008B4248"/>
    <w:rsid w:val="008B4322"/>
    <w:rsid w:val="008B432F"/>
    <w:rsid w:val="008B43FE"/>
    <w:rsid w:val="008B4415"/>
    <w:rsid w:val="008B473E"/>
    <w:rsid w:val="008B4775"/>
    <w:rsid w:val="008B4AF7"/>
    <w:rsid w:val="008B4CF1"/>
    <w:rsid w:val="008B4E6B"/>
    <w:rsid w:val="008B4F7E"/>
    <w:rsid w:val="008B5081"/>
    <w:rsid w:val="008B529D"/>
    <w:rsid w:val="008B555C"/>
    <w:rsid w:val="008B5678"/>
    <w:rsid w:val="008B5921"/>
    <w:rsid w:val="008B593B"/>
    <w:rsid w:val="008B5BF5"/>
    <w:rsid w:val="008B6461"/>
    <w:rsid w:val="008B65C4"/>
    <w:rsid w:val="008B6657"/>
    <w:rsid w:val="008B66EF"/>
    <w:rsid w:val="008B6ACD"/>
    <w:rsid w:val="008B6EAC"/>
    <w:rsid w:val="008B7060"/>
    <w:rsid w:val="008B70FB"/>
    <w:rsid w:val="008B73B0"/>
    <w:rsid w:val="008B7491"/>
    <w:rsid w:val="008B75B3"/>
    <w:rsid w:val="008B797A"/>
    <w:rsid w:val="008B7B1C"/>
    <w:rsid w:val="008B7D22"/>
    <w:rsid w:val="008C0098"/>
    <w:rsid w:val="008C02C2"/>
    <w:rsid w:val="008C05ED"/>
    <w:rsid w:val="008C061E"/>
    <w:rsid w:val="008C08B8"/>
    <w:rsid w:val="008C0AF6"/>
    <w:rsid w:val="008C0BA3"/>
    <w:rsid w:val="008C0DAD"/>
    <w:rsid w:val="008C11D6"/>
    <w:rsid w:val="008C1216"/>
    <w:rsid w:val="008C1807"/>
    <w:rsid w:val="008C1C03"/>
    <w:rsid w:val="008C201D"/>
    <w:rsid w:val="008C2FC8"/>
    <w:rsid w:val="008C31E6"/>
    <w:rsid w:val="008C3222"/>
    <w:rsid w:val="008C32BF"/>
    <w:rsid w:val="008C330A"/>
    <w:rsid w:val="008C339E"/>
    <w:rsid w:val="008C37E8"/>
    <w:rsid w:val="008C3F5E"/>
    <w:rsid w:val="008C42BD"/>
    <w:rsid w:val="008C4610"/>
    <w:rsid w:val="008C47D1"/>
    <w:rsid w:val="008C497E"/>
    <w:rsid w:val="008C49B9"/>
    <w:rsid w:val="008C49F7"/>
    <w:rsid w:val="008C4C1A"/>
    <w:rsid w:val="008C4DB5"/>
    <w:rsid w:val="008C4FCD"/>
    <w:rsid w:val="008C5018"/>
    <w:rsid w:val="008C5388"/>
    <w:rsid w:val="008C53FF"/>
    <w:rsid w:val="008C56EF"/>
    <w:rsid w:val="008C5797"/>
    <w:rsid w:val="008C5A02"/>
    <w:rsid w:val="008C5A28"/>
    <w:rsid w:val="008C5A2B"/>
    <w:rsid w:val="008C5FB8"/>
    <w:rsid w:val="008C626F"/>
    <w:rsid w:val="008C6C62"/>
    <w:rsid w:val="008C71B5"/>
    <w:rsid w:val="008C71CB"/>
    <w:rsid w:val="008C7257"/>
    <w:rsid w:val="008C73DA"/>
    <w:rsid w:val="008C73FA"/>
    <w:rsid w:val="008C766D"/>
    <w:rsid w:val="008C7795"/>
    <w:rsid w:val="008C7804"/>
    <w:rsid w:val="008C78E4"/>
    <w:rsid w:val="008C7963"/>
    <w:rsid w:val="008D0257"/>
    <w:rsid w:val="008D05A7"/>
    <w:rsid w:val="008D05DC"/>
    <w:rsid w:val="008D0860"/>
    <w:rsid w:val="008D0937"/>
    <w:rsid w:val="008D0B12"/>
    <w:rsid w:val="008D0F8D"/>
    <w:rsid w:val="008D1380"/>
    <w:rsid w:val="008D13D6"/>
    <w:rsid w:val="008D174F"/>
    <w:rsid w:val="008D27BC"/>
    <w:rsid w:val="008D27E6"/>
    <w:rsid w:val="008D285F"/>
    <w:rsid w:val="008D2A41"/>
    <w:rsid w:val="008D2D15"/>
    <w:rsid w:val="008D2DEF"/>
    <w:rsid w:val="008D2E0A"/>
    <w:rsid w:val="008D361F"/>
    <w:rsid w:val="008D372A"/>
    <w:rsid w:val="008D3932"/>
    <w:rsid w:val="008D398C"/>
    <w:rsid w:val="008D3AA7"/>
    <w:rsid w:val="008D3C89"/>
    <w:rsid w:val="008D3D28"/>
    <w:rsid w:val="008D3DB8"/>
    <w:rsid w:val="008D3DDD"/>
    <w:rsid w:val="008D3E47"/>
    <w:rsid w:val="008D3F8C"/>
    <w:rsid w:val="008D4391"/>
    <w:rsid w:val="008D43F0"/>
    <w:rsid w:val="008D4482"/>
    <w:rsid w:val="008D44B9"/>
    <w:rsid w:val="008D4C2A"/>
    <w:rsid w:val="008D4E13"/>
    <w:rsid w:val="008D550A"/>
    <w:rsid w:val="008D5A39"/>
    <w:rsid w:val="008D5D6B"/>
    <w:rsid w:val="008D5FB8"/>
    <w:rsid w:val="008D6283"/>
    <w:rsid w:val="008D63F7"/>
    <w:rsid w:val="008D66B2"/>
    <w:rsid w:val="008D67AF"/>
    <w:rsid w:val="008D6AC1"/>
    <w:rsid w:val="008D6D42"/>
    <w:rsid w:val="008D7009"/>
    <w:rsid w:val="008D72C7"/>
    <w:rsid w:val="008D75F8"/>
    <w:rsid w:val="008D7AC0"/>
    <w:rsid w:val="008D7AD3"/>
    <w:rsid w:val="008D7B54"/>
    <w:rsid w:val="008D7BBC"/>
    <w:rsid w:val="008D7D3B"/>
    <w:rsid w:val="008D7DA8"/>
    <w:rsid w:val="008E028E"/>
    <w:rsid w:val="008E0292"/>
    <w:rsid w:val="008E04D5"/>
    <w:rsid w:val="008E0971"/>
    <w:rsid w:val="008E0A66"/>
    <w:rsid w:val="008E1001"/>
    <w:rsid w:val="008E15D5"/>
    <w:rsid w:val="008E19D6"/>
    <w:rsid w:val="008E19D7"/>
    <w:rsid w:val="008E2340"/>
    <w:rsid w:val="008E2A76"/>
    <w:rsid w:val="008E2D8D"/>
    <w:rsid w:val="008E32DC"/>
    <w:rsid w:val="008E384D"/>
    <w:rsid w:val="008E3AF7"/>
    <w:rsid w:val="008E3D0A"/>
    <w:rsid w:val="008E3E5B"/>
    <w:rsid w:val="008E416C"/>
    <w:rsid w:val="008E462E"/>
    <w:rsid w:val="008E46C7"/>
    <w:rsid w:val="008E4894"/>
    <w:rsid w:val="008E49FD"/>
    <w:rsid w:val="008E4A51"/>
    <w:rsid w:val="008E4ADC"/>
    <w:rsid w:val="008E4BA9"/>
    <w:rsid w:val="008E4CA5"/>
    <w:rsid w:val="008E5026"/>
    <w:rsid w:val="008E5B33"/>
    <w:rsid w:val="008E5CD0"/>
    <w:rsid w:val="008E5CE7"/>
    <w:rsid w:val="008E6072"/>
    <w:rsid w:val="008E629E"/>
    <w:rsid w:val="008E62C4"/>
    <w:rsid w:val="008E650F"/>
    <w:rsid w:val="008E658E"/>
    <w:rsid w:val="008E66BE"/>
    <w:rsid w:val="008E6714"/>
    <w:rsid w:val="008E6886"/>
    <w:rsid w:val="008E6915"/>
    <w:rsid w:val="008E69C9"/>
    <w:rsid w:val="008E6B8D"/>
    <w:rsid w:val="008E7336"/>
    <w:rsid w:val="008E75CB"/>
    <w:rsid w:val="008E7A47"/>
    <w:rsid w:val="008F0109"/>
    <w:rsid w:val="008F1056"/>
    <w:rsid w:val="008F1464"/>
    <w:rsid w:val="008F1467"/>
    <w:rsid w:val="008F1579"/>
    <w:rsid w:val="008F159D"/>
    <w:rsid w:val="008F1872"/>
    <w:rsid w:val="008F1CFA"/>
    <w:rsid w:val="008F2750"/>
    <w:rsid w:val="008F2881"/>
    <w:rsid w:val="008F2A76"/>
    <w:rsid w:val="008F2AA6"/>
    <w:rsid w:val="008F2AE1"/>
    <w:rsid w:val="008F2BE5"/>
    <w:rsid w:val="008F2CA6"/>
    <w:rsid w:val="008F2E88"/>
    <w:rsid w:val="008F2F47"/>
    <w:rsid w:val="008F2FA8"/>
    <w:rsid w:val="008F3010"/>
    <w:rsid w:val="008F339C"/>
    <w:rsid w:val="008F3548"/>
    <w:rsid w:val="008F36B7"/>
    <w:rsid w:val="008F3880"/>
    <w:rsid w:val="008F38C1"/>
    <w:rsid w:val="008F3A17"/>
    <w:rsid w:val="008F3A18"/>
    <w:rsid w:val="008F3A97"/>
    <w:rsid w:val="008F3C64"/>
    <w:rsid w:val="008F3C73"/>
    <w:rsid w:val="008F3E11"/>
    <w:rsid w:val="008F4009"/>
    <w:rsid w:val="008F4088"/>
    <w:rsid w:val="008F4193"/>
    <w:rsid w:val="008F41B9"/>
    <w:rsid w:val="008F453F"/>
    <w:rsid w:val="008F4FD1"/>
    <w:rsid w:val="008F5082"/>
    <w:rsid w:val="008F535D"/>
    <w:rsid w:val="008F5463"/>
    <w:rsid w:val="008F5654"/>
    <w:rsid w:val="008F5A5E"/>
    <w:rsid w:val="008F5DEA"/>
    <w:rsid w:val="008F6190"/>
    <w:rsid w:val="008F65B6"/>
    <w:rsid w:val="008F6A19"/>
    <w:rsid w:val="008F6CFF"/>
    <w:rsid w:val="008F6FD9"/>
    <w:rsid w:val="008F7604"/>
    <w:rsid w:val="008F7C3D"/>
    <w:rsid w:val="008F7D92"/>
    <w:rsid w:val="008F7F2F"/>
    <w:rsid w:val="008F7F3A"/>
    <w:rsid w:val="00900156"/>
    <w:rsid w:val="00900578"/>
    <w:rsid w:val="00900825"/>
    <w:rsid w:val="00900903"/>
    <w:rsid w:val="00900A57"/>
    <w:rsid w:val="00900A66"/>
    <w:rsid w:val="00900B87"/>
    <w:rsid w:val="00900C2E"/>
    <w:rsid w:val="0090167B"/>
    <w:rsid w:val="0090173A"/>
    <w:rsid w:val="009019F8"/>
    <w:rsid w:val="00901B01"/>
    <w:rsid w:val="00901CBC"/>
    <w:rsid w:val="00901D37"/>
    <w:rsid w:val="00901F36"/>
    <w:rsid w:val="00902158"/>
    <w:rsid w:val="0090217B"/>
    <w:rsid w:val="00902243"/>
    <w:rsid w:val="0090247E"/>
    <w:rsid w:val="00902A03"/>
    <w:rsid w:val="00902B20"/>
    <w:rsid w:val="00902C16"/>
    <w:rsid w:val="00902DB5"/>
    <w:rsid w:val="009038DB"/>
    <w:rsid w:val="00903B37"/>
    <w:rsid w:val="009041B5"/>
    <w:rsid w:val="009041E9"/>
    <w:rsid w:val="009046C8"/>
    <w:rsid w:val="00904708"/>
    <w:rsid w:val="00904760"/>
    <w:rsid w:val="00904CDA"/>
    <w:rsid w:val="00904E81"/>
    <w:rsid w:val="00904ECE"/>
    <w:rsid w:val="00904F22"/>
    <w:rsid w:val="00905019"/>
    <w:rsid w:val="00905050"/>
    <w:rsid w:val="009052E4"/>
    <w:rsid w:val="009053AA"/>
    <w:rsid w:val="009053DF"/>
    <w:rsid w:val="009055B2"/>
    <w:rsid w:val="009055B9"/>
    <w:rsid w:val="00905639"/>
    <w:rsid w:val="0090572E"/>
    <w:rsid w:val="00905750"/>
    <w:rsid w:val="009057A6"/>
    <w:rsid w:val="00905874"/>
    <w:rsid w:val="00905C3E"/>
    <w:rsid w:val="00905FAD"/>
    <w:rsid w:val="00906113"/>
    <w:rsid w:val="00906194"/>
    <w:rsid w:val="00906204"/>
    <w:rsid w:val="009066F7"/>
    <w:rsid w:val="0090673B"/>
    <w:rsid w:val="00906794"/>
    <w:rsid w:val="00906871"/>
    <w:rsid w:val="0090705D"/>
    <w:rsid w:val="009070D8"/>
    <w:rsid w:val="0090738A"/>
    <w:rsid w:val="00907785"/>
    <w:rsid w:val="009078E4"/>
    <w:rsid w:val="009100A9"/>
    <w:rsid w:val="009100E2"/>
    <w:rsid w:val="009101DA"/>
    <w:rsid w:val="009105F5"/>
    <w:rsid w:val="00910603"/>
    <w:rsid w:val="009109D9"/>
    <w:rsid w:val="00910BEE"/>
    <w:rsid w:val="00910BEF"/>
    <w:rsid w:val="00910DEE"/>
    <w:rsid w:val="00910F1B"/>
    <w:rsid w:val="00911281"/>
    <w:rsid w:val="00911501"/>
    <w:rsid w:val="009119CC"/>
    <w:rsid w:val="00911CD2"/>
    <w:rsid w:val="00911E42"/>
    <w:rsid w:val="00911F87"/>
    <w:rsid w:val="009121FA"/>
    <w:rsid w:val="0091225A"/>
    <w:rsid w:val="00912389"/>
    <w:rsid w:val="00912414"/>
    <w:rsid w:val="0091243D"/>
    <w:rsid w:val="0091255E"/>
    <w:rsid w:val="009125E8"/>
    <w:rsid w:val="00912612"/>
    <w:rsid w:val="009127C4"/>
    <w:rsid w:val="00912B11"/>
    <w:rsid w:val="00912B82"/>
    <w:rsid w:val="00912DB6"/>
    <w:rsid w:val="00912F34"/>
    <w:rsid w:val="00912FC2"/>
    <w:rsid w:val="0091342F"/>
    <w:rsid w:val="0091378D"/>
    <w:rsid w:val="00913FCC"/>
    <w:rsid w:val="00914030"/>
    <w:rsid w:val="009140B4"/>
    <w:rsid w:val="0091445A"/>
    <w:rsid w:val="0091470E"/>
    <w:rsid w:val="00914A6A"/>
    <w:rsid w:val="00914BA6"/>
    <w:rsid w:val="00914BCA"/>
    <w:rsid w:val="00914D87"/>
    <w:rsid w:val="0091510E"/>
    <w:rsid w:val="0091544B"/>
    <w:rsid w:val="00915589"/>
    <w:rsid w:val="009155AB"/>
    <w:rsid w:val="00915786"/>
    <w:rsid w:val="00915838"/>
    <w:rsid w:val="00915B00"/>
    <w:rsid w:val="00915F64"/>
    <w:rsid w:val="00916080"/>
    <w:rsid w:val="00916136"/>
    <w:rsid w:val="00916217"/>
    <w:rsid w:val="0091622F"/>
    <w:rsid w:val="00916286"/>
    <w:rsid w:val="009163D0"/>
    <w:rsid w:val="00916635"/>
    <w:rsid w:val="00916845"/>
    <w:rsid w:val="00916C84"/>
    <w:rsid w:val="00916D13"/>
    <w:rsid w:val="00917079"/>
    <w:rsid w:val="00917288"/>
    <w:rsid w:val="00917513"/>
    <w:rsid w:val="009175CF"/>
    <w:rsid w:val="009175EF"/>
    <w:rsid w:val="009175F5"/>
    <w:rsid w:val="009177E2"/>
    <w:rsid w:val="009179DC"/>
    <w:rsid w:val="00917C68"/>
    <w:rsid w:val="00917DBF"/>
    <w:rsid w:val="00917DD2"/>
    <w:rsid w:val="00917F0C"/>
    <w:rsid w:val="0092015B"/>
    <w:rsid w:val="009201AD"/>
    <w:rsid w:val="00920588"/>
    <w:rsid w:val="009206FB"/>
    <w:rsid w:val="00920761"/>
    <w:rsid w:val="009208C7"/>
    <w:rsid w:val="0092095A"/>
    <w:rsid w:val="00920BB2"/>
    <w:rsid w:val="00920E61"/>
    <w:rsid w:val="00920ED8"/>
    <w:rsid w:val="00921477"/>
    <w:rsid w:val="009216CA"/>
    <w:rsid w:val="0092171A"/>
    <w:rsid w:val="009217AB"/>
    <w:rsid w:val="00921858"/>
    <w:rsid w:val="00921C55"/>
    <w:rsid w:val="00921E21"/>
    <w:rsid w:val="009220E1"/>
    <w:rsid w:val="009221CE"/>
    <w:rsid w:val="0092240F"/>
    <w:rsid w:val="00922498"/>
    <w:rsid w:val="00922575"/>
    <w:rsid w:val="00922A31"/>
    <w:rsid w:val="00922AFB"/>
    <w:rsid w:val="00922FC8"/>
    <w:rsid w:val="00922FCA"/>
    <w:rsid w:val="00923355"/>
    <w:rsid w:val="00923708"/>
    <w:rsid w:val="00923B0B"/>
    <w:rsid w:val="00923C1A"/>
    <w:rsid w:val="00923C8A"/>
    <w:rsid w:val="00923D3D"/>
    <w:rsid w:val="00923D94"/>
    <w:rsid w:val="00923F9F"/>
    <w:rsid w:val="0092413F"/>
    <w:rsid w:val="009245F8"/>
    <w:rsid w:val="00924692"/>
    <w:rsid w:val="0092471D"/>
    <w:rsid w:val="00924845"/>
    <w:rsid w:val="009248F4"/>
    <w:rsid w:val="00924BE2"/>
    <w:rsid w:val="00924DBF"/>
    <w:rsid w:val="00924FE3"/>
    <w:rsid w:val="00925029"/>
    <w:rsid w:val="009250E7"/>
    <w:rsid w:val="009253C1"/>
    <w:rsid w:val="00925552"/>
    <w:rsid w:val="00925801"/>
    <w:rsid w:val="0092588E"/>
    <w:rsid w:val="00925999"/>
    <w:rsid w:val="00925C6A"/>
    <w:rsid w:val="00925D31"/>
    <w:rsid w:val="00925DFD"/>
    <w:rsid w:val="00925F88"/>
    <w:rsid w:val="009260DB"/>
    <w:rsid w:val="009260EE"/>
    <w:rsid w:val="00926205"/>
    <w:rsid w:val="0092622A"/>
    <w:rsid w:val="00926464"/>
    <w:rsid w:val="009268A2"/>
    <w:rsid w:val="00926B0A"/>
    <w:rsid w:val="00926B23"/>
    <w:rsid w:val="00926B80"/>
    <w:rsid w:val="00927477"/>
    <w:rsid w:val="0092778A"/>
    <w:rsid w:val="00927826"/>
    <w:rsid w:val="00927D51"/>
    <w:rsid w:val="00927D9C"/>
    <w:rsid w:val="00927EDB"/>
    <w:rsid w:val="00930131"/>
    <w:rsid w:val="00930193"/>
    <w:rsid w:val="0093050A"/>
    <w:rsid w:val="00930B23"/>
    <w:rsid w:val="009315B5"/>
    <w:rsid w:val="009321AA"/>
    <w:rsid w:val="009323C8"/>
    <w:rsid w:val="009323EE"/>
    <w:rsid w:val="009326A8"/>
    <w:rsid w:val="0093305F"/>
    <w:rsid w:val="00933302"/>
    <w:rsid w:val="00933322"/>
    <w:rsid w:val="00933A89"/>
    <w:rsid w:val="00933C8C"/>
    <w:rsid w:val="00933DEE"/>
    <w:rsid w:val="009340D9"/>
    <w:rsid w:val="009341CC"/>
    <w:rsid w:val="00934331"/>
    <w:rsid w:val="00934681"/>
    <w:rsid w:val="009347C5"/>
    <w:rsid w:val="0093485C"/>
    <w:rsid w:val="009348AC"/>
    <w:rsid w:val="009348CD"/>
    <w:rsid w:val="0093497D"/>
    <w:rsid w:val="00934A2C"/>
    <w:rsid w:val="00934A97"/>
    <w:rsid w:val="00934D52"/>
    <w:rsid w:val="00934E00"/>
    <w:rsid w:val="00935082"/>
    <w:rsid w:val="0093537E"/>
    <w:rsid w:val="009356FC"/>
    <w:rsid w:val="00935896"/>
    <w:rsid w:val="00935A70"/>
    <w:rsid w:val="00935E1D"/>
    <w:rsid w:val="00935E61"/>
    <w:rsid w:val="00935FE7"/>
    <w:rsid w:val="00936691"/>
    <w:rsid w:val="00936792"/>
    <w:rsid w:val="00936A57"/>
    <w:rsid w:val="00936B78"/>
    <w:rsid w:val="00936C4F"/>
    <w:rsid w:val="009370D0"/>
    <w:rsid w:val="009374CC"/>
    <w:rsid w:val="00937955"/>
    <w:rsid w:val="00937CB4"/>
    <w:rsid w:val="00940176"/>
    <w:rsid w:val="009402E2"/>
    <w:rsid w:val="009406C9"/>
    <w:rsid w:val="00940727"/>
    <w:rsid w:val="00940812"/>
    <w:rsid w:val="0094086A"/>
    <w:rsid w:val="009408FC"/>
    <w:rsid w:val="0094098D"/>
    <w:rsid w:val="00940BB3"/>
    <w:rsid w:val="00940F8E"/>
    <w:rsid w:val="0094102F"/>
    <w:rsid w:val="0094135C"/>
    <w:rsid w:val="00941BC0"/>
    <w:rsid w:val="00941D39"/>
    <w:rsid w:val="00941F58"/>
    <w:rsid w:val="0094243B"/>
    <w:rsid w:val="0094252C"/>
    <w:rsid w:val="0094294F"/>
    <w:rsid w:val="0094365F"/>
    <w:rsid w:val="009438E0"/>
    <w:rsid w:val="00943C99"/>
    <w:rsid w:val="00943E30"/>
    <w:rsid w:val="00943ED9"/>
    <w:rsid w:val="00943F2C"/>
    <w:rsid w:val="00944039"/>
    <w:rsid w:val="00944491"/>
    <w:rsid w:val="009446CF"/>
    <w:rsid w:val="009447E9"/>
    <w:rsid w:val="00944CBE"/>
    <w:rsid w:val="00944DF1"/>
    <w:rsid w:val="009451E5"/>
    <w:rsid w:val="009452A4"/>
    <w:rsid w:val="00945640"/>
    <w:rsid w:val="009459AE"/>
    <w:rsid w:val="00945D61"/>
    <w:rsid w:val="00945ECE"/>
    <w:rsid w:val="00945FDE"/>
    <w:rsid w:val="00946530"/>
    <w:rsid w:val="00946959"/>
    <w:rsid w:val="00946E46"/>
    <w:rsid w:val="00947343"/>
    <w:rsid w:val="009474BB"/>
    <w:rsid w:val="009474FA"/>
    <w:rsid w:val="0094756C"/>
    <w:rsid w:val="0094770E"/>
    <w:rsid w:val="00947869"/>
    <w:rsid w:val="00947A5D"/>
    <w:rsid w:val="00947DA3"/>
    <w:rsid w:val="0095009A"/>
    <w:rsid w:val="009503B0"/>
    <w:rsid w:val="0095047A"/>
    <w:rsid w:val="00950532"/>
    <w:rsid w:val="00950571"/>
    <w:rsid w:val="00950F3A"/>
    <w:rsid w:val="009514EC"/>
    <w:rsid w:val="009518F5"/>
    <w:rsid w:val="009519A0"/>
    <w:rsid w:val="00951D2B"/>
    <w:rsid w:val="00951E52"/>
    <w:rsid w:val="00952282"/>
    <w:rsid w:val="00952336"/>
    <w:rsid w:val="0095244B"/>
    <w:rsid w:val="00952793"/>
    <w:rsid w:val="009528AD"/>
    <w:rsid w:val="00952C11"/>
    <w:rsid w:val="00952D11"/>
    <w:rsid w:val="00952FA8"/>
    <w:rsid w:val="0095328F"/>
    <w:rsid w:val="0095338A"/>
    <w:rsid w:val="009533CD"/>
    <w:rsid w:val="00953570"/>
    <w:rsid w:val="009535B0"/>
    <w:rsid w:val="00953847"/>
    <w:rsid w:val="00953905"/>
    <w:rsid w:val="00953A0E"/>
    <w:rsid w:val="00953E6F"/>
    <w:rsid w:val="00953E98"/>
    <w:rsid w:val="009544BF"/>
    <w:rsid w:val="009545EF"/>
    <w:rsid w:val="00954BE3"/>
    <w:rsid w:val="00954C36"/>
    <w:rsid w:val="00954D8D"/>
    <w:rsid w:val="00954E0A"/>
    <w:rsid w:val="00954FAE"/>
    <w:rsid w:val="009551B5"/>
    <w:rsid w:val="0095523F"/>
    <w:rsid w:val="009557A4"/>
    <w:rsid w:val="009559FA"/>
    <w:rsid w:val="0095605E"/>
    <w:rsid w:val="0095617A"/>
    <w:rsid w:val="0095642A"/>
    <w:rsid w:val="00956B0D"/>
    <w:rsid w:val="00956F12"/>
    <w:rsid w:val="009572CF"/>
    <w:rsid w:val="00957643"/>
    <w:rsid w:val="00957833"/>
    <w:rsid w:val="00957B73"/>
    <w:rsid w:val="00957BF2"/>
    <w:rsid w:val="00960031"/>
    <w:rsid w:val="009602BD"/>
    <w:rsid w:val="009603DB"/>
    <w:rsid w:val="0096044F"/>
    <w:rsid w:val="00960745"/>
    <w:rsid w:val="0096076E"/>
    <w:rsid w:val="009609A6"/>
    <w:rsid w:val="00960AAE"/>
    <w:rsid w:val="00960B76"/>
    <w:rsid w:val="00960C4C"/>
    <w:rsid w:val="00961056"/>
    <w:rsid w:val="00961076"/>
    <w:rsid w:val="00961137"/>
    <w:rsid w:val="0096142F"/>
    <w:rsid w:val="009614DB"/>
    <w:rsid w:val="009615F0"/>
    <w:rsid w:val="00961928"/>
    <w:rsid w:val="00961B3A"/>
    <w:rsid w:val="00961E31"/>
    <w:rsid w:val="00962015"/>
    <w:rsid w:val="009621A2"/>
    <w:rsid w:val="00962843"/>
    <w:rsid w:val="00962C8A"/>
    <w:rsid w:val="00962DA7"/>
    <w:rsid w:val="00963106"/>
    <w:rsid w:val="009633C8"/>
    <w:rsid w:val="009635CA"/>
    <w:rsid w:val="00963855"/>
    <w:rsid w:val="00963F71"/>
    <w:rsid w:val="0096434D"/>
    <w:rsid w:val="009645A7"/>
    <w:rsid w:val="0096460A"/>
    <w:rsid w:val="00964765"/>
    <w:rsid w:val="009647BB"/>
    <w:rsid w:val="00964AFF"/>
    <w:rsid w:val="00964B41"/>
    <w:rsid w:val="00964EA6"/>
    <w:rsid w:val="0096514D"/>
    <w:rsid w:val="00965259"/>
    <w:rsid w:val="009652B4"/>
    <w:rsid w:val="00965757"/>
    <w:rsid w:val="00965976"/>
    <w:rsid w:val="00965AB4"/>
    <w:rsid w:val="00965D0C"/>
    <w:rsid w:val="00965D45"/>
    <w:rsid w:val="0096629C"/>
    <w:rsid w:val="00966A36"/>
    <w:rsid w:val="00966A5D"/>
    <w:rsid w:val="00966BD9"/>
    <w:rsid w:val="00966D56"/>
    <w:rsid w:val="00966DBC"/>
    <w:rsid w:val="009671F6"/>
    <w:rsid w:val="0096757D"/>
    <w:rsid w:val="00967B75"/>
    <w:rsid w:val="00967DC7"/>
    <w:rsid w:val="00967F4F"/>
    <w:rsid w:val="00970038"/>
    <w:rsid w:val="0097006E"/>
    <w:rsid w:val="0097007D"/>
    <w:rsid w:val="00970184"/>
    <w:rsid w:val="009701A5"/>
    <w:rsid w:val="00970965"/>
    <w:rsid w:val="00970ACF"/>
    <w:rsid w:val="00970DBA"/>
    <w:rsid w:val="0097106F"/>
    <w:rsid w:val="00971122"/>
    <w:rsid w:val="0097136B"/>
    <w:rsid w:val="00971697"/>
    <w:rsid w:val="0097170B"/>
    <w:rsid w:val="00971E6A"/>
    <w:rsid w:val="009724C6"/>
    <w:rsid w:val="00972664"/>
    <w:rsid w:val="009726D1"/>
    <w:rsid w:val="009727FB"/>
    <w:rsid w:val="00972C4E"/>
    <w:rsid w:val="00972E2F"/>
    <w:rsid w:val="00973432"/>
    <w:rsid w:val="00973449"/>
    <w:rsid w:val="009734EF"/>
    <w:rsid w:val="00973780"/>
    <w:rsid w:val="00973BFE"/>
    <w:rsid w:val="00973C05"/>
    <w:rsid w:val="00973E32"/>
    <w:rsid w:val="009740F0"/>
    <w:rsid w:val="009742CF"/>
    <w:rsid w:val="00974412"/>
    <w:rsid w:val="009745F2"/>
    <w:rsid w:val="0097462B"/>
    <w:rsid w:val="009748F4"/>
    <w:rsid w:val="00974C81"/>
    <w:rsid w:val="00974D40"/>
    <w:rsid w:val="009752AE"/>
    <w:rsid w:val="009755DE"/>
    <w:rsid w:val="009759E8"/>
    <w:rsid w:val="00975A77"/>
    <w:rsid w:val="00975C9E"/>
    <w:rsid w:val="00975DC8"/>
    <w:rsid w:val="00975F56"/>
    <w:rsid w:val="00976048"/>
    <w:rsid w:val="00976065"/>
    <w:rsid w:val="00976086"/>
    <w:rsid w:val="009761EB"/>
    <w:rsid w:val="00976324"/>
    <w:rsid w:val="0097642E"/>
    <w:rsid w:val="00976621"/>
    <w:rsid w:val="00976E66"/>
    <w:rsid w:val="00976ECF"/>
    <w:rsid w:val="00977298"/>
    <w:rsid w:val="0097761F"/>
    <w:rsid w:val="00977711"/>
    <w:rsid w:val="00977B0C"/>
    <w:rsid w:val="00977C4C"/>
    <w:rsid w:val="00977C95"/>
    <w:rsid w:val="00977F73"/>
    <w:rsid w:val="00977FDD"/>
    <w:rsid w:val="009802A2"/>
    <w:rsid w:val="00980348"/>
    <w:rsid w:val="009807D1"/>
    <w:rsid w:val="0098080B"/>
    <w:rsid w:val="0098084B"/>
    <w:rsid w:val="00981382"/>
    <w:rsid w:val="00981783"/>
    <w:rsid w:val="009818FE"/>
    <w:rsid w:val="00981ADE"/>
    <w:rsid w:val="00981BB9"/>
    <w:rsid w:val="00981DBE"/>
    <w:rsid w:val="00982201"/>
    <w:rsid w:val="00982259"/>
    <w:rsid w:val="009827FB"/>
    <w:rsid w:val="00982B31"/>
    <w:rsid w:val="00982D8A"/>
    <w:rsid w:val="0098304D"/>
    <w:rsid w:val="00983070"/>
    <w:rsid w:val="00983B04"/>
    <w:rsid w:val="00983F1B"/>
    <w:rsid w:val="00984139"/>
    <w:rsid w:val="0098438B"/>
    <w:rsid w:val="009843BC"/>
    <w:rsid w:val="009843F5"/>
    <w:rsid w:val="00984586"/>
    <w:rsid w:val="009845E1"/>
    <w:rsid w:val="0098471D"/>
    <w:rsid w:val="00984A3B"/>
    <w:rsid w:val="00984B16"/>
    <w:rsid w:val="00984B90"/>
    <w:rsid w:val="00984DE0"/>
    <w:rsid w:val="00984E96"/>
    <w:rsid w:val="00984EC7"/>
    <w:rsid w:val="009850DB"/>
    <w:rsid w:val="0098510F"/>
    <w:rsid w:val="0098514F"/>
    <w:rsid w:val="00985217"/>
    <w:rsid w:val="009852E3"/>
    <w:rsid w:val="0098561F"/>
    <w:rsid w:val="009856B3"/>
    <w:rsid w:val="00985CCA"/>
    <w:rsid w:val="00985D77"/>
    <w:rsid w:val="00985ED4"/>
    <w:rsid w:val="009860B0"/>
    <w:rsid w:val="0098639E"/>
    <w:rsid w:val="0098685C"/>
    <w:rsid w:val="00986941"/>
    <w:rsid w:val="00986A65"/>
    <w:rsid w:val="00986A78"/>
    <w:rsid w:val="00986C84"/>
    <w:rsid w:val="00986D0B"/>
    <w:rsid w:val="00986E3E"/>
    <w:rsid w:val="00986E78"/>
    <w:rsid w:val="00987172"/>
    <w:rsid w:val="0098718A"/>
    <w:rsid w:val="009874C6"/>
    <w:rsid w:val="0098766E"/>
    <w:rsid w:val="00987707"/>
    <w:rsid w:val="0098781F"/>
    <w:rsid w:val="00987FE6"/>
    <w:rsid w:val="009900DA"/>
    <w:rsid w:val="009902B8"/>
    <w:rsid w:val="009904CC"/>
    <w:rsid w:val="009905F0"/>
    <w:rsid w:val="0099062F"/>
    <w:rsid w:val="009907EC"/>
    <w:rsid w:val="00990967"/>
    <w:rsid w:val="00990B9C"/>
    <w:rsid w:val="00990D0A"/>
    <w:rsid w:val="00990F46"/>
    <w:rsid w:val="009916A0"/>
    <w:rsid w:val="00991B96"/>
    <w:rsid w:val="00991D48"/>
    <w:rsid w:val="00991FCD"/>
    <w:rsid w:val="00992077"/>
    <w:rsid w:val="009920EF"/>
    <w:rsid w:val="009921E6"/>
    <w:rsid w:val="00992214"/>
    <w:rsid w:val="00992279"/>
    <w:rsid w:val="00992615"/>
    <w:rsid w:val="0099293E"/>
    <w:rsid w:val="00992A62"/>
    <w:rsid w:val="00992AE6"/>
    <w:rsid w:val="00992D71"/>
    <w:rsid w:val="0099346A"/>
    <w:rsid w:val="0099357D"/>
    <w:rsid w:val="009936DA"/>
    <w:rsid w:val="00993853"/>
    <w:rsid w:val="00993ABE"/>
    <w:rsid w:val="0099420F"/>
    <w:rsid w:val="00994280"/>
    <w:rsid w:val="009946A4"/>
    <w:rsid w:val="00994800"/>
    <w:rsid w:val="009953BD"/>
    <w:rsid w:val="009954F7"/>
    <w:rsid w:val="009959A0"/>
    <w:rsid w:val="00995E4C"/>
    <w:rsid w:val="00995EBD"/>
    <w:rsid w:val="00995FBB"/>
    <w:rsid w:val="00996028"/>
    <w:rsid w:val="009968AB"/>
    <w:rsid w:val="0099692E"/>
    <w:rsid w:val="00996C26"/>
    <w:rsid w:val="0099705D"/>
    <w:rsid w:val="009970A3"/>
    <w:rsid w:val="00997465"/>
    <w:rsid w:val="009977EE"/>
    <w:rsid w:val="00997959"/>
    <w:rsid w:val="00997CEF"/>
    <w:rsid w:val="00997ECF"/>
    <w:rsid w:val="009A00EA"/>
    <w:rsid w:val="009A05A3"/>
    <w:rsid w:val="009A05C0"/>
    <w:rsid w:val="009A0785"/>
    <w:rsid w:val="009A0797"/>
    <w:rsid w:val="009A08BE"/>
    <w:rsid w:val="009A08F2"/>
    <w:rsid w:val="009A106B"/>
    <w:rsid w:val="009A126A"/>
    <w:rsid w:val="009A177A"/>
    <w:rsid w:val="009A1890"/>
    <w:rsid w:val="009A1A3C"/>
    <w:rsid w:val="009A1C8C"/>
    <w:rsid w:val="009A1D44"/>
    <w:rsid w:val="009A1FB0"/>
    <w:rsid w:val="009A20BF"/>
    <w:rsid w:val="009A22EC"/>
    <w:rsid w:val="009A249F"/>
    <w:rsid w:val="009A2624"/>
    <w:rsid w:val="009A296C"/>
    <w:rsid w:val="009A2E78"/>
    <w:rsid w:val="009A2FB9"/>
    <w:rsid w:val="009A30C1"/>
    <w:rsid w:val="009A3168"/>
    <w:rsid w:val="009A3185"/>
    <w:rsid w:val="009A334E"/>
    <w:rsid w:val="009A34B4"/>
    <w:rsid w:val="009A36BE"/>
    <w:rsid w:val="009A37CD"/>
    <w:rsid w:val="009A3C06"/>
    <w:rsid w:val="009A43F8"/>
    <w:rsid w:val="009A44AF"/>
    <w:rsid w:val="009A488E"/>
    <w:rsid w:val="009A48CF"/>
    <w:rsid w:val="009A4B94"/>
    <w:rsid w:val="009A4D1E"/>
    <w:rsid w:val="009A4E54"/>
    <w:rsid w:val="009A5340"/>
    <w:rsid w:val="009A53C1"/>
    <w:rsid w:val="009A5F81"/>
    <w:rsid w:val="009A6062"/>
    <w:rsid w:val="009A6358"/>
    <w:rsid w:val="009A6360"/>
    <w:rsid w:val="009A63FF"/>
    <w:rsid w:val="009A65ED"/>
    <w:rsid w:val="009A6706"/>
    <w:rsid w:val="009A6870"/>
    <w:rsid w:val="009A6D6B"/>
    <w:rsid w:val="009A6E14"/>
    <w:rsid w:val="009A71F3"/>
    <w:rsid w:val="009A7236"/>
    <w:rsid w:val="009A753F"/>
    <w:rsid w:val="009A756E"/>
    <w:rsid w:val="009A77A2"/>
    <w:rsid w:val="009A77D9"/>
    <w:rsid w:val="009A780A"/>
    <w:rsid w:val="009A7912"/>
    <w:rsid w:val="009A7C61"/>
    <w:rsid w:val="009A7C82"/>
    <w:rsid w:val="009A7E05"/>
    <w:rsid w:val="009B0081"/>
    <w:rsid w:val="009B00A7"/>
    <w:rsid w:val="009B00D0"/>
    <w:rsid w:val="009B0229"/>
    <w:rsid w:val="009B0511"/>
    <w:rsid w:val="009B0629"/>
    <w:rsid w:val="009B0ED3"/>
    <w:rsid w:val="009B10E8"/>
    <w:rsid w:val="009B157F"/>
    <w:rsid w:val="009B179F"/>
    <w:rsid w:val="009B1BD3"/>
    <w:rsid w:val="009B1F94"/>
    <w:rsid w:val="009B1FF1"/>
    <w:rsid w:val="009B216D"/>
    <w:rsid w:val="009B21AE"/>
    <w:rsid w:val="009B2568"/>
    <w:rsid w:val="009B2705"/>
    <w:rsid w:val="009B27D3"/>
    <w:rsid w:val="009B28A3"/>
    <w:rsid w:val="009B2B58"/>
    <w:rsid w:val="009B2BD6"/>
    <w:rsid w:val="009B2C88"/>
    <w:rsid w:val="009B2CD7"/>
    <w:rsid w:val="009B2D55"/>
    <w:rsid w:val="009B3440"/>
    <w:rsid w:val="009B351F"/>
    <w:rsid w:val="009B36C2"/>
    <w:rsid w:val="009B3915"/>
    <w:rsid w:val="009B3967"/>
    <w:rsid w:val="009B3C28"/>
    <w:rsid w:val="009B3E06"/>
    <w:rsid w:val="009B3F14"/>
    <w:rsid w:val="009B4047"/>
    <w:rsid w:val="009B47EE"/>
    <w:rsid w:val="009B493B"/>
    <w:rsid w:val="009B4967"/>
    <w:rsid w:val="009B498A"/>
    <w:rsid w:val="009B4B2C"/>
    <w:rsid w:val="009B4F81"/>
    <w:rsid w:val="009B5082"/>
    <w:rsid w:val="009B585B"/>
    <w:rsid w:val="009B58C1"/>
    <w:rsid w:val="009B58E8"/>
    <w:rsid w:val="009B59F7"/>
    <w:rsid w:val="009B5E0F"/>
    <w:rsid w:val="009B5E7C"/>
    <w:rsid w:val="009B5ED2"/>
    <w:rsid w:val="009B62D7"/>
    <w:rsid w:val="009B6651"/>
    <w:rsid w:val="009B675A"/>
    <w:rsid w:val="009B69A7"/>
    <w:rsid w:val="009B6EAA"/>
    <w:rsid w:val="009B7998"/>
    <w:rsid w:val="009B7B96"/>
    <w:rsid w:val="009C01E2"/>
    <w:rsid w:val="009C02B3"/>
    <w:rsid w:val="009C043B"/>
    <w:rsid w:val="009C054A"/>
    <w:rsid w:val="009C0556"/>
    <w:rsid w:val="009C05ED"/>
    <w:rsid w:val="009C08E8"/>
    <w:rsid w:val="009C0C02"/>
    <w:rsid w:val="009C0C2D"/>
    <w:rsid w:val="009C0FC5"/>
    <w:rsid w:val="009C1191"/>
    <w:rsid w:val="009C11D8"/>
    <w:rsid w:val="009C1725"/>
    <w:rsid w:val="009C1936"/>
    <w:rsid w:val="009C1A15"/>
    <w:rsid w:val="009C1FB1"/>
    <w:rsid w:val="009C2206"/>
    <w:rsid w:val="009C2297"/>
    <w:rsid w:val="009C2673"/>
    <w:rsid w:val="009C294F"/>
    <w:rsid w:val="009C2C74"/>
    <w:rsid w:val="009C2D64"/>
    <w:rsid w:val="009C2EB9"/>
    <w:rsid w:val="009C3539"/>
    <w:rsid w:val="009C3559"/>
    <w:rsid w:val="009C3757"/>
    <w:rsid w:val="009C3A8D"/>
    <w:rsid w:val="009C3C66"/>
    <w:rsid w:val="009C3C95"/>
    <w:rsid w:val="009C3F5A"/>
    <w:rsid w:val="009C4056"/>
    <w:rsid w:val="009C47A7"/>
    <w:rsid w:val="009C47D0"/>
    <w:rsid w:val="009C47DA"/>
    <w:rsid w:val="009C497A"/>
    <w:rsid w:val="009C4CBA"/>
    <w:rsid w:val="009C4CEA"/>
    <w:rsid w:val="009C4D5C"/>
    <w:rsid w:val="009C4D64"/>
    <w:rsid w:val="009C5404"/>
    <w:rsid w:val="009C5407"/>
    <w:rsid w:val="009C56A4"/>
    <w:rsid w:val="009C576A"/>
    <w:rsid w:val="009C58A5"/>
    <w:rsid w:val="009C5908"/>
    <w:rsid w:val="009C5D45"/>
    <w:rsid w:val="009C5D70"/>
    <w:rsid w:val="009C6097"/>
    <w:rsid w:val="009C60B3"/>
    <w:rsid w:val="009C60BB"/>
    <w:rsid w:val="009C6748"/>
    <w:rsid w:val="009C6932"/>
    <w:rsid w:val="009C6975"/>
    <w:rsid w:val="009C6B52"/>
    <w:rsid w:val="009C6C02"/>
    <w:rsid w:val="009C6C89"/>
    <w:rsid w:val="009C6D5A"/>
    <w:rsid w:val="009C6DAB"/>
    <w:rsid w:val="009C721D"/>
    <w:rsid w:val="009C7407"/>
    <w:rsid w:val="009C7A96"/>
    <w:rsid w:val="009C7BC9"/>
    <w:rsid w:val="009C7C98"/>
    <w:rsid w:val="009C7DDF"/>
    <w:rsid w:val="009C7EF8"/>
    <w:rsid w:val="009D03DC"/>
    <w:rsid w:val="009D0727"/>
    <w:rsid w:val="009D077B"/>
    <w:rsid w:val="009D0BFD"/>
    <w:rsid w:val="009D0F73"/>
    <w:rsid w:val="009D10A6"/>
    <w:rsid w:val="009D16D2"/>
    <w:rsid w:val="009D17E7"/>
    <w:rsid w:val="009D1D73"/>
    <w:rsid w:val="009D1FCE"/>
    <w:rsid w:val="009D2486"/>
    <w:rsid w:val="009D2487"/>
    <w:rsid w:val="009D24EE"/>
    <w:rsid w:val="009D25F4"/>
    <w:rsid w:val="009D2642"/>
    <w:rsid w:val="009D2A99"/>
    <w:rsid w:val="009D2DA7"/>
    <w:rsid w:val="009D33DA"/>
    <w:rsid w:val="009D344B"/>
    <w:rsid w:val="009D36E2"/>
    <w:rsid w:val="009D3966"/>
    <w:rsid w:val="009D3ADF"/>
    <w:rsid w:val="009D3C12"/>
    <w:rsid w:val="009D3C29"/>
    <w:rsid w:val="009D3C96"/>
    <w:rsid w:val="009D3CCA"/>
    <w:rsid w:val="009D3D3C"/>
    <w:rsid w:val="009D3DEF"/>
    <w:rsid w:val="009D3E9E"/>
    <w:rsid w:val="009D4161"/>
    <w:rsid w:val="009D4760"/>
    <w:rsid w:val="009D492D"/>
    <w:rsid w:val="009D497A"/>
    <w:rsid w:val="009D53DB"/>
    <w:rsid w:val="009D5667"/>
    <w:rsid w:val="009D56E3"/>
    <w:rsid w:val="009D670C"/>
    <w:rsid w:val="009D6761"/>
    <w:rsid w:val="009D691E"/>
    <w:rsid w:val="009D7079"/>
    <w:rsid w:val="009D7212"/>
    <w:rsid w:val="009D7265"/>
    <w:rsid w:val="009D7492"/>
    <w:rsid w:val="009D76A3"/>
    <w:rsid w:val="009E032B"/>
    <w:rsid w:val="009E08CB"/>
    <w:rsid w:val="009E0F0C"/>
    <w:rsid w:val="009E114C"/>
    <w:rsid w:val="009E17B6"/>
    <w:rsid w:val="009E18DA"/>
    <w:rsid w:val="009E1AC6"/>
    <w:rsid w:val="009E1CB8"/>
    <w:rsid w:val="009E1D62"/>
    <w:rsid w:val="009E1D82"/>
    <w:rsid w:val="009E1DD3"/>
    <w:rsid w:val="009E1EE0"/>
    <w:rsid w:val="009E225F"/>
    <w:rsid w:val="009E2540"/>
    <w:rsid w:val="009E27C4"/>
    <w:rsid w:val="009E2820"/>
    <w:rsid w:val="009E2DD3"/>
    <w:rsid w:val="009E2E12"/>
    <w:rsid w:val="009E2F06"/>
    <w:rsid w:val="009E32C6"/>
    <w:rsid w:val="009E354C"/>
    <w:rsid w:val="009E36E1"/>
    <w:rsid w:val="009E3818"/>
    <w:rsid w:val="009E3827"/>
    <w:rsid w:val="009E3A08"/>
    <w:rsid w:val="009E3AD3"/>
    <w:rsid w:val="009E3B92"/>
    <w:rsid w:val="009E3BC9"/>
    <w:rsid w:val="009E3C99"/>
    <w:rsid w:val="009E3CC5"/>
    <w:rsid w:val="009E3CD4"/>
    <w:rsid w:val="009E3D48"/>
    <w:rsid w:val="009E3E3B"/>
    <w:rsid w:val="009E40F0"/>
    <w:rsid w:val="009E423B"/>
    <w:rsid w:val="009E428A"/>
    <w:rsid w:val="009E435C"/>
    <w:rsid w:val="009E44F8"/>
    <w:rsid w:val="009E4813"/>
    <w:rsid w:val="009E4DCB"/>
    <w:rsid w:val="009E4E95"/>
    <w:rsid w:val="009E4EC2"/>
    <w:rsid w:val="009E596E"/>
    <w:rsid w:val="009E5A04"/>
    <w:rsid w:val="009E5A0A"/>
    <w:rsid w:val="009E5C2B"/>
    <w:rsid w:val="009E5D52"/>
    <w:rsid w:val="009E5EA5"/>
    <w:rsid w:val="009E620B"/>
    <w:rsid w:val="009E64F0"/>
    <w:rsid w:val="009E6585"/>
    <w:rsid w:val="009E6849"/>
    <w:rsid w:val="009E6ACA"/>
    <w:rsid w:val="009E7121"/>
    <w:rsid w:val="009E749F"/>
    <w:rsid w:val="009E752A"/>
    <w:rsid w:val="009E7770"/>
    <w:rsid w:val="009E79C6"/>
    <w:rsid w:val="009F0861"/>
    <w:rsid w:val="009F0913"/>
    <w:rsid w:val="009F0A79"/>
    <w:rsid w:val="009F0A7E"/>
    <w:rsid w:val="009F0C24"/>
    <w:rsid w:val="009F12D6"/>
    <w:rsid w:val="009F1418"/>
    <w:rsid w:val="009F15EB"/>
    <w:rsid w:val="009F1714"/>
    <w:rsid w:val="009F191C"/>
    <w:rsid w:val="009F2359"/>
    <w:rsid w:val="009F2474"/>
    <w:rsid w:val="009F296A"/>
    <w:rsid w:val="009F2C09"/>
    <w:rsid w:val="009F2EF2"/>
    <w:rsid w:val="009F32B4"/>
    <w:rsid w:val="009F367D"/>
    <w:rsid w:val="009F3889"/>
    <w:rsid w:val="009F38C0"/>
    <w:rsid w:val="009F3928"/>
    <w:rsid w:val="009F3989"/>
    <w:rsid w:val="009F3BD0"/>
    <w:rsid w:val="009F3BF6"/>
    <w:rsid w:val="009F3E79"/>
    <w:rsid w:val="009F3F7E"/>
    <w:rsid w:val="009F3FE3"/>
    <w:rsid w:val="009F4179"/>
    <w:rsid w:val="009F420B"/>
    <w:rsid w:val="009F48FB"/>
    <w:rsid w:val="009F4ABE"/>
    <w:rsid w:val="009F4D38"/>
    <w:rsid w:val="009F4D46"/>
    <w:rsid w:val="009F4D56"/>
    <w:rsid w:val="009F4EB9"/>
    <w:rsid w:val="009F52AF"/>
    <w:rsid w:val="009F54FB"/>
    <w:rsid w:val="009F55EC"/>
    <w:rsid w:val="009F56A2"/>
    <w:rsid w:val="009F5798"/>
    <w:rsid w:val="009F5A42"/>
    <w:rsid w:val="009F5AA3"/>
    <w:rsid w:val="009F5CC3"/>
    <w:rsid w:val="009F5D2F"/>
    <w:rsid w:val="009F5ED6"/>
    <w:rsid w:val="009F6510"/>
    <w:rsid w:val="009F6613"/>
    <w:rsid w:val="009F665F"/>
    <w:rsid w:val="009F669D"/>
    <w:rsid w:val="009F66E5"/>
    <w:rsid w:val="009F6988"/>
    <w:rsid w:val="009F6CF2"/>
    <w:rsid w:val="009F6D55"/>
    <w:rsid w:val="009F71B5"/>
    <w:rsid w:val="009F71ED"/>
    <w:rsid w:val="009F7309"/>
    <w:rsid w:val="009F743D"/>
    <w:rsid w:val="009F74F9"/>
    <w:rsid w:val="009F76A1"/>
    <w:rsid w:val="009F7CF0"/>
    <w:rsid w:val="009F7D11"/>
    <w:rsid w:val="009F7D64"/>
    <w:rsid w:val="009F7FF3"/>
    <w:rsid w:val="00A00576"/>
    <w:rsid w:val="00A006C6"/>
    <w:rsid w:val="00A008B1"/>
    <w:rsid w:val="00A00923"/>
    <w:rsid w:val="00A00A57"/>
    <w:rsid w:val="00A00B87"/>
    <w:rsid w:val="00A00FF0"/>
    <w:rsid w:val="00A0109B"/>
    <w:rsid w:val="00A010C7"/>
    <w:rsid w:val="00A01328"/>
    <w:rsid w:val="00A0171F"/>
    <w:rsid w:val="00A01757"/>
    <w:rsid w:val="00A0177A"/>
    <w:rsid w:val="00A01DF7"/>
    <w:rsid w:val="00A01FFC"/>
    <w:rsid w:val="00A02232"/>
    <w:rsid w:val="00A022CB"/>
    <w:rsid w:val="00A02620"/>
    <w:rsid w:val="00A026AA"/>
    <w:rsid w:val="00A02915"/>
    <w:rsid w:val="00A029DA"/>
    <w:rsid w:val="00A033ED"/>
    <w:rsid w:val="00A035AA"/>
    <w:rsid w:val="00A03780"/>
    <w:rsid w:val="00A038A5"/>
    <w:rsid w:val="00A038D3"/>
    <w:rsid w:val="00A03B98"/>
    <w:rsid w:val="00A041DB"/>
    <w:rsid w:val="00A04229"/>
    <w:rsid w:val="00A04368"/>
    <w:rsid w:val="00A045BA"/>
    <w:rsid w:val="00A04A81"/>
    <w:rsid w:val="00A04A91"/>
    <w:rsid w:val="00A04D7B"/>
    <w:rsid w:val="00A04F38"/>
    <w:rsid w:val="00A05063"/>
    <w:rsid w:val="00A0521B"/>
    <w:rsid w:val="00A054A2"/>
    <w:rsid w:val="00A05FFD"/>
    <w:rsid w:val="00A06589"/>
    <w:rsid w:val="00A06BFB"/>
    <w:rsid w:val="00A06CBB"/>
    <w:rsid w:val="00A06FC1"/>
    <w:rsid w:val="00A0713B"/>
    <w:rsid w:val="00A07540"/>
    <w:rsid w:val="00A077F8"/>
    <w:rsid w:val="00A07A0E"/>
    <w:rsid w:val="00A07C02"/>
    <w:rsid w:val="00A07EEE"/>
    <w:rsid w:val="00A07F46"/>
    <w:rsid w:val="00A10169"/>
    <w:rsid w:val="00A10334"/>
    <w:rsid w:val="00A10681"/>
    <w:rsid w:val="00A10A70"/>
    <w:rsid w:val="00A10BEE"/>
    <w:rsid w:val="00A11421"/>
    <w:rsid w:val="00A11A76"/>
    <w:rsid w:val="00A12098"/>
    <w:rsid w:val="00A12250"/>
    <w:rsid w:val="00A124D5"/>
    <w:rsid w:val="00A1264F"/>
    <w:rsid w:val="00A1290A"/>
    <w:rsid w:val="00A12946"/>
    <w:rsid w:val="00A12A1F"/>
    <w:rsid w:val="00A12BA9"/>
    <w:rsid w:val="00A12C49"/>
    <w:rsid w:val="00A12D8E"/>
    <w:rsid w:val="00A13653"/>
    <w:rsid w:val="00A13A02"/>
    <w:rsid w:val="00A13AFB"/>
    <w:rsid w:val="00A13B3E"/>
    <w:rsid w:val="00A1401A"/>
    <w:rsid w:val="00A1430E"/>
    <w:rsid w:val="00A14534"/>
    <w:rsid w:val="00A145B1"/>
    <w:rsid w:val="00A14DFA"/>
    <w:rsid w:val="00A15212"/>
    <w:rsid w:val="00A152CE"/>
    <w:rsid w:val="00A152F5"/>
    <w:rsid w:val="00A1531A"/>
    <w:rsid w:val="00A1554F"/>
    <w:rsid w:val="00A15683"/>
    <w:rsid w:val="00A1595B"/>
    <w:rsid w:val="00A15CB6"/>
    <w:rsid w:val="00A15D35"/>
    <w:rsid w:val="00A1641B"/>
    <w:rsid w:val="00A1667C"/>
    <w:rsid w:val="00A16A7A"/>
    <w:rsid w:val="00A16AFB"/>
    <w:rsid w:val="00A16BDD"/>
    <w:rsid w:val="00A16EE1"/>
    <w:rsid w:val="00A17261"/>
    <w:rsid w:val="00A1745F"/>
    <w:rsid w:val="00A179CA"/>
    <w:rsid w:val="00A17A0F"/>
    <w:rsid w:val="00A201E6"/>
    <w:rsid w:val="00A203C4"/>
    <w:rsid w:val="00A20632"/>
    <w:rsid w:val="00A20726"/>
    <w:rsid w:val="00A20B06"/>
    <w:rsid w:val="00A20CC7"/>
    <w:rsid w:val="00A213C7"/>
    <w:rsid w:val="00A21459"/>
    <w:rsid w:val="00A21A8F"/>
    <w:rsid w:val="00A2210C"/>
    <w:rsid w:val="00A22338"/>
    <w:rsid w:val="00A22A18"/>
    <w:rsid w:val="00A22A67"/>
    <w:rsid w:val="00A22A6D"/>
    <w:rsid w:val="00A22D8A"/>
    <w:rsid w:val="00A22E5D"/>
    <w:rsid w:val="00A22F12"/>
    <w:rsid w:val="00A23375"/>
    <w:rsid w:val="00A234B1"/>
    <w:rsid w:val="00A238CF"/>
    <w:rsid w:val="00A23B02"/>
    <w:rsid w:val="00A23CCC"/>
    <w:rsid w:val="00A242FA"/>
    <w:rsid w:val="00A243CE"/>
    <w:rsid w:val="00A24529"/>
    <w:rsid w:val="00A248E0"/>
    <w:rsid w:val="00A24E88"/>
    <w:rsid w:val="00A25098"/>
    <w:rsid w:val="00A250D5"/>
    <w:rsid w:val="00A25C55"/>
    <w:rsid w:val="00A26388"/>
    <w:rsid w:val="00A26464"/>
    <w:rsid w:val="00A264D0"/>
    <w:rsid w:val="00A26843"/>
    <w:rsid w:val="00A26D5A"/>
    <w:rsid w:val="00A26DA2"/>
    <w:rsid w:val="00A2724E"/>
    <w:rsid w:val="00A27467"/>
    <w:rsid w:val="00A27A00"/>
    <w:rsid w:val="00A27A1B"/>
    <w:rsid w:val="00A27E26"/>
    <w:rsid w:val="00A3016C"/>
    <w:rsid w:val="00A302FE"/>
    <w:rsid w:val="00A3035C"/>
    <w:rsid w:val="00A307E2"/>
    <w:rsid w:val="00A309E5"/>
    <w:rsid w:val="00A30BC0"/>
    <w:rsid w:val="00A30BF5"/>
    <w:rsid w:val="00A30D41"/>
    <w:rsid w:val="00A30EAC"/>
    <w:rsid w:val="00A30F45"/>
    <w:rsid w:val="00A310BB"/>
    <w:rsid w:val="00A311FC"/>
    <w:rsid w:val="00A31357"/>
    <w:rsid w:val="00A313FB"/>
    <w:rsid w:val="00A314A2"/>
    <w:rsid w:val="00A314E4"/>
    <w:rsid w:val="00A3200A"/>
    <w:rsid w:val="00A32078"/>
    <w:rsid w:val="00A32260"/>
    <w:rsid w:val="00A32669"/>
    <w:rsid w:val="00A32B72"/>
    <w:rsid w:val="00A32C27"/>
    <w:rsid w:val="00A332F9"/>
    <w:rsid w:val="00A3343A"/>
    <w:rsid w:val="00A3359F"/>
    <w:rsid w:val="00A3387D"/>
    <w:rsid w:val="00A338CA"/>
    <w:rsid w:val="00A33B39"/>
    <w:rsid w:val="00A33D2F"/>
    <w:rsid w:val="00A33EE8"/>
    <w:rsid w:val="00A34655"/>
    <w:rsid w:val="00A34B25"/>
    <w:rsid w:val="00A34B28"/>
    <w:rsid w:val="00A34B39"/>
    <w:rsid w:val="00A34B6F"/>
    <w:rsid w:val="00A354CD"/>
    <w:rsid w:val="00A354F8"/>
    <w:rsid w:val="00A35659"/>
    <w:rsid w:val="00A35797"/>
    <w:rsid w:val="00A3583F"/>
    <w:rsid w:val="00A35B05"/>
    <w:rsid w:val="00A35B84"/>
    <w:rsid w:val="00A35D79"/>
    <w:rsid w:val="00A35DEC"/>
    <w:rsid w:val="00A360C0"/>
    <w:rsid w:val="00A3621B"/>
    <w:rsid w:val="00A362A8"/>
    <w:rsid w:val="00A36A41"/>
    <w:rsid w:val="00A37198"/>
    <w:rsid w:val="00A372DD"/>
    <w:rsid w:val="00A37343"/>
    <w:rsid w:val="00A37348"/>
    <w:rsid w:val="00A37364"/>
    <w:rsid w:val="00A374FF"/>
    <w:rsid w:val="00A3798C"/>
    <w:rsid w:val="00A40098"/>
    <w:rsid w:val="00A402BD"/>
    <w:rsid w:val="00A407D2"/>
    <w:rsid w:val="00A40939"/>
    <w:rsid w:val="00A409AE"/>
    <w:rsid w:val="00A40B6C"/>
    <w:rsid w:val="00A40C3A"/>
    <w:rsid w:val="00A40EC4"/>
    <w:rsid w:val="00A41088"/>
    <w:rsid w:val="00A4110C"/>
    <w:rsid w:val="00A4116C"/>
    <w:rsid w:val="00A411A7"/>
    <w:rsid w:val="00A411C5"/>
    <w:rsid w:val="00A41475"/>
    <w:rsid w:val="00A4152B"/>
    <w:rsid w:val="00A418C5"/>
    <w:rsid w:val="00A4193D"/>
    <w:rsid w:val="00A41AE3"/>
    <w:rsid w:val="00A41EDA"/>
    <w:rsid w:val="00A4201C"/>
    <w:rsid w:val="00A4269A"/>
    <w:rsid w:val="00A4275D"/>
    <w:rsid w:val="00A42ABB"/>
    <w:rsid w:val="00A42AEB"/>
    <w:rsid w:val="00A42B2C"/>
    <w:rsid w:val="00A42CC5"/>
    <w:rsid w:val="00A42DFC"/>
    <w:rsid w:val="00A42F19"/>
    <w:rsid w:val="00A43337"/>
    <w:rsid w:val="00A4366E"/>
    <w:rsid w:val="00A4377B"/>
    <w:rsid w:val="00A438FB"/>
    <w:rsid w:val="00A4390F"/>
    <w:rsid w:val="00A43EF5"/>
    <w:rsid w:val="00A43FB5"/>
    <w:rsid w:val="00A441E5"/>
    <w:rsid w:val="00A447F7"/>
    <w:rsid w:val="00A450D3"/>
    <w:rsid w:val="00A45275"/>
    <w:rsid w:val="00A457B7"/>
    <w:rsid w:val="00A4590F"/>
    <w:rsid w:val="00A45EC6"/>
    <w:rsid w:val="00A4645E"/>
    <w:rsid w:val="00A46672"/>
    <w:rsid w:val="00A4675C"/>
    <w:rsid w:val="00A4676A"/>
    <w:rsid w:val="00A469AD"/>
    <w:rsid w:val="00A46DF0"/>
    <w:rsid w:val="00A46E70"/>
    <w:rsid w:val="00A470C3"/>
    <w:rsid w:val="00A4726E"/>
    <w:rsid w:val="00A47326"/>
    <w:rsid w:val="00A4760C"/>
    <w:rsid w:val="00A47684"/>
    <w:rsid w:val="00A477A4"/>
    <w:rsid w:val="00A4793B"/>
    <w:rsid w:val="00A500CC"/>
    <w:rsid w:val="00A5042A"/>
    <w:rsid w:val="00A505F6"/>
    <w:rsid w:val="00A5064D"/>
    <w:rsid w:val="00A508B8"/>
    <w:rsid w:val="00A50A3B"/>
    <w:rsid w:val="00A50D1E"/>
    <w:rsid w:val="00A50E88"/>
    <w:rsid w:val="00A51056"/>
    <w:rsid w:val="00A5111F"/>
    <w:rsid w:val="00A51638"/>
    <w:rsid w:val="00A51AEC"/>
    <w:rsid w:val="00A51CC8"/>
    <w:rsid w:val="00A51DC8"/>
    <w:rsid w:val="00A5278F"/>
    <w:rsid w:val="00A527BA"/>
    <w:rsid w:val="00A529A0"/>
    <w:rsid w:val="00A52A82"/>
    <w:rsid w:val="00A535A9"/>
    <w:rsid w:val="00A53741"/>
    <w:rsid w:val="00A537C0"/>
    <w:rsid w:val="00A53A7D"/>
    <w:rsid w:val="00A53B99"/>
    <w:rsid w:val="00A53DD5"/>
    <w:rsid w:val="00A53DDE"/>
    <w:rsid w:val="00A54162"/>
    <w:rsid w:val="00A5422B"/>
    <w:rsid w:val="00A542EA"/>
    <w:rsid w:val="00A54314"/>
    <w:rsid w:val="00A54715"/>
    <w:rsid w:val="00A54A2A"/>
    <w:rsid w:val="00A54A9E"/>
    <w:rsid w:val="00A54B10"/>
    <w:rsid w:val="00A54D39"/>
    <w:rsid w:val="00A550B9"/>
    <w:rsid w:val="00A551C6"/>
    <w:rsid w:val="00A55439"/>
    <w:rsid w:val="00A55964"/>
    <w:rsid w:val="00A55A73"/>
    <w:rsid w:val="00A55E93"/>
    <w:rsid w:val="00A55FA8"/>
    <w:rsid w:val="00A56260"/>
    <w:rsid w:val="00A565AC"/>
    <w:rsid w:val="00A566F1"/>
    <w:rsid w:val="00A5677C"/>
    <w:rsid w:val="00A56809"/>
    <w:rsid w:val="00A56891"/>
    <w:rsid w:val="00A5693A"/>
    <w:rsid w:val="00A5694B"/>
    <w:rsid w:val="00A56992"/>
    <w:rsid w:val="00A569D2"/>
    <w:rsid w:val="00A56AF4"/>
    <w:rsid w:val="00A56FEE"/>
    <w:rsid w:val="00A57171"/>
    <w:rsid w:val="00A5756F"/>
    <w:rsid w:val="00A577B4"/>
    <w:rsid w:val="00A57A3D"/>
    <w:rsid w:val="00A57BD0"/>
    <w:rsid w:val="00A602DF"/>
    <w:rsid w:val="00A60858"/>
    <w:rsid w:val="00A60A60"/>
    <w:rsid w:val="00A60B12"/>
    <w:rsid w:val="00A60E15"/>
    <w:rsid w:val="00A60E18"/>
    <w:rsid w:val="00A60E94"/>
    <w:rsid w:val="00A610AD"/>
    <w:rsid w:val="00A610F3"/>
    <w:rsid w:val="00A6110E"/>
    <w:rsid w:val="00A6139A"/>
    <w:rsid w:val="00A61AB8"/>
    <w:rsid w:val="00A61AEA"/>
    <w:rsid w:val="00A61B8B"/>
    <w:rsid w:val="00A61D76"/>
    <w:rsid w:val="00A61DF7"/>
    <w:rsid w:val="00A61E8C"/>
    <w:rsid w:val="00A623BA"/>
    <w:rsid w:val="00A62650"/>
    <w:rsid w:val="00A62DEF"/>
    <w:rsid w:val="00A6369B"/>
    <w:rsid w:val="00A636F8"/>
    <w:rsid w:val="00A63C54"/>
    <w:rsid w:val="00A63EED"/>
    <w:rsid w:val="00A643F8"/>
    <w:rsid w:val="00A64A51"/>
    <w:rsid w:val="00A64D79"/>
    <w:rsid w:val="00A64E19"/>
    <w:rsid w:val="00A65098"/>
    <w:rsid w:val="00A65281"/>
    <w:rsid w:val="00A6568E"/>
    <w:rsid w:val="00A6573C"/>
    <w:rsid w:val="00A658BB"/>
    <w:rsid w:val="00A65935"/>
    <w:rsid w:val="00A659A1"/>
    <w:rsid w:val="00A65B99"/>
    <w:rsid w:val="00A65E43"/>
    <w:rsid w:val="00A65FBB"/>
    <w:rsid w:val="00A6605D"/>
    <w:rsid w:val="00A66105"/>
    <w:rsid w:val="00A66575"/>
    <w:rsid w:val="00A66596"/>
    <w:rsid w:val="00A667C5"/>
    <w:rsid w:val="00A667D2"/>
    <w:rsid w:val="00A66E1C"/>
    <w:rsid w:val="00A66E40"/>
    <w:rsid w:val="00A66F09"/>
    <w:rsid w:val="00A6703B"/>
    <w:rsid w:val="00A672AC"/>
    <w:rsid w:val="00A673D2"/>
    <w:rsid w:val="00A674F4"/>
    <w:rsid w:val="00A6757E"/>
    <w:rsid w:val="00A675B1"/>
    <w:rsid w:val="00A6767A"/>
    <w:rsid w:val="00A67748"/>
    <w:rsid w:val="00A67E0A"/>
    <w:rsid w:val="00A67F89"/>
    <w:rsid w:val="00A703A5"/>
    <w:rsid w:val="00A70404"/>
    <w:rsid w:val="00A707BC"/>
    <w:rsid w:val="00A70AB3"/>
    <w:rsid w:val="00A70B93"/>
    <w:rsid w:val="00A713B2"/>
    <w:rsid w:val="00A718C1"/>
    <w:rsid w:val="00A7198B"/>
    <w:rsid w:val="00A72250"/>
    <w:rsid w:val="00A727F2"/>
    <w:rsid w:val="00A72995"/>
    <w:rsid w:val="00A72A36"/>
    <w:rsid w:val="00A72AA6"/>
    <w:rsid w:val="00A72E1A"/>
    <w:rsid w:val="00A72E24"/>
    <w:rsid w:val="00A72F85"/>
    <w:rsid w:val="00A7322F"/>
    <w:rsid w:val="00A734C1"/>
    <w:rsid w:val="00A73511"/>
    <w:rsid w:val="00A73520"/>
    <w:rsid w:val="00A73723"/>
    <w:rsid w:val="00A73807"/>
    <w:rsid w:val="00A738A3"/>
    <w:rsid w:val="00A73B10"/>
    <w:rsid w:val="00A73E98"/>
    <w:rsid w:val="00A73EEF"/>
    <w:rsid w:val="00A740F1"/>
    <w:rsid w:val="00A74365"/>
    <w:rsid w:val="00A74687"/>
    <w:rsid w:val="00A746DE"/>
    <w:rsid w:val="00A74C11"/>
    <w:rsid w:val="00A74F68"/>
    <w:rsid w:val="00A75936"/>
    <w:rsid w:val="00A75A83"/>
    <w:rsid w:val="00A75C11"/>
    <w:rsid w:val="00A75DDD"/>
    <w:rsid w:val="00A767E4"/>
    <w:rsid w:val="00A768D7"/>
    <w:rsid w:val="00A7693D"/>
    <w:rsid w:val="00A76972"/>
    <w:rsid w:val="00A76AD7"/>
    <w:rsid w:val="00A76C19"/>
    <w:rsid w:val="00A76D6A"/>
    <w:rsid w:val="00A76EDE"/>
    <w:rsid w:val="00A76EDF"/>
    <w:rsid w:val="00A77113"/>
    <w:rsid w:val="00A77515"/>
    <w:rsid w:val="00A775C8"/>
    <w:rsid w:val="00A77758"/>
    <w:rsid w:val="00A7783D"/>
    <w:rsid w:val="00A7784C"/>
    <w:rsid w:val="00A77A00"/>
    <w:rsid w:val="00A77C45"/>
    <w:rsid w:val="00A77F3E"/>
    <w:rsid w:val="00A80084"/>
    <w:rsid w:val="00A80105"/>
    <w:rsid w:val="00A802F6"/>
    <w:rsid w:val="00A8030A"/>
    <w:rsid w:val="00A803AE"/>
    <w:rsid w:val="00A80449"/>
    <w:rsid w:val="00A80586"/>
    <w:rsid w:val="00A805B1"/>
    <w:rsid w:val="00A80761"/>
    <w:rsid w:val="00A807AD"/>
    <w:rsid w:val="00A80AF5"/>
    <w:rsid w:val="00A80C00"/>
    <w:rsid w:val="00A80F40"/>
    <w:rsid w:val="00A80FFA"/>
    <w:rsid w:val="00A81333"/>
    <w:rsid w:val="00A81410"/>
    <w:rsid w:val="00A81555"/>
    <w:rsid w:val="00A818D2"/>
    <w:rsid w:val="00A81AD3"/>
    <w:rsid w:val="00A81E5D"/>
    <w:rsid w:val="00A81ECB"/>
    <w:rsid w:val="00A82070"/>
    <w:rsid w:val="00A8274F"/>
    <w:rsid w:val="00A827BB"/>
    <w:rsid w:val="00A828B8"/>
    <w:rsid w:val="00A82BB0"/>
    <w:rsid w:val="00A82C3F"/>
    <w:rsid w:val="00A82ED2"/>
    <w:rsid w:val="00A83476"/>
    <w:rsid w:val="00A83722"/>
    <w:rsid w:val="00A83813"/>
    <w:rsid w:val="00A8397A"/>
    <w:rsid w:val="00A83A23"/>
    <w:rsid w:val="00A83A2E"/>
    <w:rsid w:val="00A83AC4"/>
    <w:rsid w:val="00A83BA8"/>
    <w:rsid w:val="00A83EF3"/>
    <w:rsid w:val="00A84250"/>
    <w:rsid w:val="00A84272"/>
    <w:rsid w:val="00A84613"/>
    <w:rsid w:val="00A84889"/>
    <w:rsid w:val="00A848A3"/>
    <w:rsid w:val="00A84D04"/>
    <w:rsid w:val="00A8517F"/>
    <w:rsid w:val="00A8585B"/>
    <w:rsid w:val="00A85F91"/>
    <w:rsid w:val="00A86202"/>
    <w:rsid w:val="00A865F5"/>
    <w:rsid w:val="00A86628"/>
    <w:rsid w:val="00A86763"/>
    <w:rsid w:val="00A867AE"/>
    <w:rsid w:val="00A867BC"/>
    <w:rsid w:val="00A86866"/>
    <w:rsid w:val="00A869EC"/>
    <w:rsid w:val="00A86C08"/>
    <w:rsid w:val="00A86FC7"/>
    <w:rsid w:val="00A87284"/>
    <w:rsid w:val="00A87306"/>
    <w:rsid w:val="00A8771A"/>
    <w:rsid w:val="00A8787F"/>
    <w:rsid w:val="00A87A82"/>
    <w:rsid w:val="00A87A8B"/>
    <w:rsid w:val="00A87B5C"/>
    <w:rsid w:val="00A87C76"/>
    <w:rsid w:val="00A87DAC"/>
    <w:rsid w:val="00A90025"/>
    <w:rsid w:val="00A9004C"/>
    <w:rsid w:val="00A902CE"/>
    <w:rsid w:val="00A90481"/>
    <w:rsid w:val="00A9053B"/>
    <w:rsid w:val="00A9070E"/>
    <w:rsid w:val="00A9089A"/>
    <w:rsid w:val="00A90A84"/>
    <w:rsid w:val="00A90AE0"/>
    <w:rsid w:val="00A90B59"/>
    <w:rsid w:val="00A90C34"/>
    <w:rsid w:val="00A90DF1"/>
    <w:rsid w:val="00A91045"/>
    <w:rsid w:val="00A912E4"/>
    <w:rsid w:val="00A91A0E"/>
    <w:rsid w:val="00A91E5F"/>
    <w:rsid w:val="00A926FE"/>
    <w:rsid w:val="00A927F5"/>
    <w:rsid w:val="00A92931"/>
    <w:rsid w:val="00A92A8B"/>
    <w:rsid w:val="00A92F4F"/>
    <w:rsid w:val="00A93084"/>
    <w:rsid w:val="00A933B1"/>
    <w:rsid w:val="00A93711"/>
    <w:rsid w:val="00A93BC5"/>
    <w:rsid w:val="00A93CCE"/>
    <w:rsid w:val="00A9401F"/>
    <w:rsid w:val="00A94648"/>
    <w:rsid w:val="00A946C3"/>
    <w:rsid w:val="00A94755"/>
    <w:rsid w:val="00A94AED"/>
    <w:rsid w:val="00A955CB"/>
    <w:rsid w:val="00A958C7"/>
    <w:rsid w:val="00A95E51"/>
    <w:rsid w:val="00A960A2"/>
    <w:rsid w:val="00A96381"/>
    <w:rsid w:val="00A96447"/>
    <w:rsid w:val="00A96448"/>
    <w:rsid w:val="00A9649B"/>
    <w:rsid w:val="00A97428"/>
    <w:rsid w:val="00A97458"/>
    <w:rsid w:val="00A97832"/>
    <w:rsid w:val="00A97D46"/>
    <w:rsid w:val="00A97F03"/>
    <w:rsid w:val="00AA0318"/>
    <w:rsid w:val="00AA0758"/>
    <w:rsid w:val="00AA0A86"/>
    <w:rsid w:val="00AA1067"/>
    <w:rsid w:val="00AA1096"/>
    <w:rsid w:val="00AA16ED"/>
    <w:rsid w:val="00AA16FF"/>
    <w:rsid w:val="00AA1811"/>
    <w:rsid w:val="00AA1D83"/>
    <w:rsid w:val="00AA1DFC"/>
    <w:rsid w:val="00AA1DFF"/>
    <w:rsid w:val="00AA2132"/>
    <w:rsid w:val="00AA226A"/>
    <w:rsid w:val="00AA264B"/>
    <w:rsid w:val="00AA2AC2"/>
    <w:rsid w:val="00AA2B0D"/>
    <w:rsid w:val="00AA2B9C"/>
    <w:rsid w:val="00AA2E7A"/>
    <w:rsid w:val="00AA2FE9"/>
    <w:rsid w:val="00AA310A"/>
    <w:rsid w:val="00AA346A"/>
    <w:rsid w:val="00AA361F"/>
    <w:rsid w:val="00AA3783"/>
    <w:rsid w:val="00AA38CD"/>
    <w:rsid w:val="00AA3920"/>
    <w:rsid w:val="00AA3C95"/>
    <w:rsid w:val="00AA3FDF"/>
    <w:rsid w:val="00AA4445"/>
    <w:rsid w:val="00AA44A5"/>
    <w:rsid w:val="00AA45AB"/>
    <w:rsid w:val="00AA4B59"/>
    <w:rsid w:val="00AA4EFA"/>
    <w:rsid w:val="00AA50CD"/>
    <w:rsid w:val="00AA540F"/>
    <w:rsid w:val="00AA5669"/>
    <w:rsid w:val="00AA5A07"/>
    <w:rsid w:val="00AA5FAE"/>
    <w:rsid w:val="00AA6168"/>
    <w:rsid w:val="00AA6285"/>
    <w:rsid w:val="00AA65BB"/>
    <w:rsid w:val="00AA6844"/>
    <w:rsid w:val="00AA6878"/>
    <w:rsid w:val="00AA6885"/>
    <w:rsid w:val="00AA6941"/>
    <w:rsid w:val="00AA6A3C"/>
    <w:rsid w:val="00AA6CED"/>
    <w:rsid w:val="00AA6D7B"/>
    <w:rsid w:val="00AA6F59"/>
    <w:rsid w:val="00AA711C"/>
    <w:rsid w:val="00AA76C9"/>
    <w:rsid w:val="00AA78B7"/>
    <w:rsid w:val="00AA7E90"/>
    <w:rsid w:val="00AB0084"/>
    <w:rsid w:val="00AB0371"/>
    <w:rsid w:val="00AB0383"/>
    <w:rsid w:val="00AB06A6"/>
    <w:rsid w:val="00AB086A"/>
    <w:rsid w:val="00AB0B17"/>
    <w:rsid w:val="00AB0FE1"/>
    <w:rsid w:val="00AB1321"/>
    <w:rsid w:val="00AB196A"/>
    <w:rsid w:val="00AB19B1"/>
    <w:rsid w:val="00AB1DD4"/>
    <w:rsid w:val="00AB2010"/>
    <w:rsid w:val="00AB20A1"/>
    <w:rsid w:val="00AB2374"/>
    <w:rsid w:val="00AB23DA"/>
    <w:rsid w:val="00AB245F"/>
    <w:rsid w:val="00AB261A"/>
    <w:rsid w:val="00AB2887"/>
    <w:rsid w:val="00AB28BA"/>
    <w:rsid w:val="00AB2C74"/>
    <w:rsid w:val="00AB35D8"/>
    <w:rsid w:val="00AB367C"/>
    <w:rsid w:val="00AB39E4"/>
    <w:rsid w:val="00AB3D10"/>
    <w:rsid w:val="00AB3D30"/>
    <w:rsid w:val="00AB41D9"/>
    <w:rsid w:val="00AB4590"/>
    <w:rsid w:val="00AB459E"/>
    <w:rsid w:val="00AB48AF"/>
    <w:rsid w:val="00AB4B63"/>
    <w:rsid w:val="00AB4D19"/>
    <w:rsid w:val="00AB538F"/>
    <w:rsid w:val="00AB54F3"/>
    <w:rsid w:val="00AB561C"/>
    <w:rsid w:val="00AB57F9"/>
    <w:rsid w:val="00AB5834"/>
    <w:rsid w:val="00AB5D88"/>
    <w:rsid w:val="00AB61A3"/>
    <w:rsid w:val="00AB61D2"/>
    <w:rsid w:val="00AB62D0"/>
    <w:rsid w:val="00AB6469"/>
    <w:rsid w:val="00AB69C2"/>
    <w:rsid w:val="00AB7281"/>
    <w:rsid w:val="00AB7600"/>
    <w:rsid w:val="00AB7645"/>
    <w:rsid w:val="00AB766B"/>
    <w:rsid w:val="00AB76BF"/>
    <w:rsid w:val="00AB78D4"/>
    <w:rsid w:val="00AB7D0D"/>
    <w:rsid w:val="00AB7DEE"/>
    <w:rsid w:val="00AB7F74"/>
    <w:rsid w:val="00AB7FB7"/>
    <w:rsid w:val="00AC000F"/>
    <w:rsid w:val="00AC08C5"/>
    <w:rsid w:val="00AC0CFD"/>
    <w:rsid w:val="00AC12F0"/>
    <w:rsid w:val="00AC1357"/>
    <w:rsid w:val="00AC13EB"/>
    <w:rsid w:val="00AC1810"/>
    <w:rsid w:val="00AC18A0"/>
    <w:rsid w:val="00AC1AAB"/>
    <w:rsid w:val="00AC2078"/>
    <w:rsid w:val="00AC2464"/>
    <w:rsid w:val="00AC27C7"/>
    <w:rsid w:val="00AC2813"/>
    <w:rsid w:val="00AC28C6"/>
    <w:rsid w:val="00AC2A0D"/>
    <w:rsid w:val="00AC2A9F"/>
    <w:rsid w:val="00AC2BA4"/>
    <w:rsid w:val="00AC2D83"/>
    <w:rsid w:val="00AC30E3"/>
    <w:rsid w:val="00AC30EA"/>
    <w:rsid w:val="00AC3286"/>
    <w:rsid w:val="00AC32B5"/>
    <w:rsid w:val="00AC33CF"/>
    <w:rsid w:val="00AC37EA"/>
    <w:rsid w:val="00AC3B07"/>
    <w:rsid w:val="00AC415A"/>
    <w:rsid w:val="00AC44EB"/>
    <w:rsid w:val="00AC466A"/>
    <w:rsid w:val="00AC47A1"/>
    <w:rsid w:val="00AC48AD"/>
    <w:rsid w:val="00AC526A"/>
    <w:rsid w:val="00AC5357"/>
    <w:rsid w:val="00AC53B9"/>
    <w:rsid w:val="00AC54AC"/>
    <w:rsid w:val="00AC56E6"/>
    <w:rsid w:val="00AC5934"/>
    <w:rsid w:val="00AC5C43"/>
    <w:rsid w:val="00AC5C57"/>
    <w:rsid w:val="00AC5C87"/>
    <w:rsid w:val="00AC5E36"/>
    <w:rsid w:val="00AC5FE0"/>
    <w:rsid w:val="00AC63D9"/>
    <w:rsid w:val="00AC6544"/>
    <w:rsid w:val="00AC67A6"/>
    <w:rsid w:val="00AC68F1"/>
    <w:rsid w:val="00AC6A35"/>
    <w:rsid w:val="00AC6AFE"/>
    <w:rsid w:val="00AC6BD6"/>
    <w:rsid w:val="00AC6C11"/>
    <w:rsid w:val="00AC6C4B"/>
    <w:rsid w:val="00AC6D12"/>
    <w:rsid w:val="00AC6DBF"/>
    <w:rsid w:val="00AC6EDB"/>
    <w:rsid w:val="00AC7312"/>
    <w:rsid w:val="00AC735A"/>
    <w:rsid w:val="00AC73FB"/>
    <w:rsid w:val="00AC747D"/>
    <w:rsid w:val="00AC7718"/>
    <w:rsid w:val="00AC79B1"/>
    <w:rsid w:val="00AC7A13"/>
    <w:rsid w:val="00AC7C08"/>
    <w:rsid w:val="00AC7D15"/>
    <w:rsid w:val="00AC7EF0"/>
    <w:rsid w:val="00AD002A"/>
    <w:rsid w:val="00AD00AD"/>
    <w:rsid w:val="00AD052E"/>
    <w:rsid w:val="00AD06B6"/>
    <w:rsid w:val="00AD08AA"/>
    <w:rsid w:val="00AD0ECE"/>
    <w:rsid w:val="00AD105C"/>
    <w:rsid w:val="00AD1156"/>
    <w:rsid w:val="00AD1210"/>
    <w:rsid w:val="00AD1214"/>
    <w:rsid w:val="00AD1295"/>
    <w:rsid w:val="00AD1340"/>
    <w:rsid w:val="00AD1478"/>
    <w:rsid w:val="00AD15D7"/>
    <w:rsid w:val="00AD16EA"/>
    <w:rsid w:val="00AD1746"/>
    <w:rsid w:val="00AD1862"/>
    <w:rsid w:val="00AD18D4"/>
    <w:rsid w:val="00AD1B19"/>
    <w:rsid w:val="00AD1B4B"/>
    <w:rsid w:val="00AD1B60"/>
    <w:rsid w:val="00AD1F37"/>
    <w:rsid w:val="00AD20A9"/>
    <w:rsid w:val="00AD2147"/>
    <w:rsid w:val="00AD2226"/>
    <w:rsid w:val="00AD23A0"/>
    <w:rsid w:val="00AD286A"/>
    <w:rsid w:val="00AD2900"/>
    <w:rsid w:val="00AD29B5"/>
    <w:rsid w:val="00AD2D6A"/>
    <w:rsid w:val="00AD2E94"/>
    <w:rsid w:val="00AD2F3F"/>
    <w:rsid w:val="00AD39AE"/>
    <w:rsid w:val="00AD3EBF"/>
    <w:rsid w:val="00AD3FD0"/>
    <w:rsid w:val="00AD408F"/>
    <w:rsid w:val="00AD4504"/>
    <w:rsid w:val="00AD4739"/>
    <w:rsid w:val="00AD4792"/>
    <w:rsid w:val="00AD4864"/>
    <w:rsid w:val="00AD4F9B"/>
    <w:rsid w:val="00AD5218"/>
    <w:rsid w:val="00AD55FB"/>
    <w:rsid w:val="00AD561C"/>
    <w:rsid w:val="00AD5B4E"/>
    <w:rsid w:val="00AD5BC2"/>
    <w:rsid w:val="00AD5E28"/>
    <w:rsid w:val="00AD5EF6"/>
    <w:rsid w:val="00AD647B"/>
    <w:rsid w:val="00AD64F9"/>
    <w:rsid w:val="00AD68B3"/>
    <w:rsid w:val="00AD68F2"/>
    <w:rsid w:val="00AD6A00"/>
    <w:rsid w:val="00AD6B06"/>
    <w:rsid w:val="00AD6D5A"/>
    <w:rsid w:val="00AD6DE5"/>
    <w:rsid w:val="00AD6F2B"/>
    <w:rsid w:val="00AD6FCB"/>
    <w:rsid w:val="00AD76CB"/>
    <w:rsid w:val="00AD7BE9"/>
    <w:rsid w:val="00AD7D09"/>
    <w:rsid w:val="00AD7D75"/>
    <w:rsid w:val="00AD7EDA"/>
    <w:rsid w:val="00AD7F0B"/>
    <w:rsid w:val="00AD7FA1"/>
    <w:rsid w:val="00AE015C"/>
    <w:rsid w:val="00AE02BF"/>
    <w:rsid w:val="00AE057D"/>
    <w:rsid w:val="00AE077A"/>
    <w:rsid w:val="00AE078D"/>
    <w:rsid w:val="00AE0CF2"/>
    <w:rsid w:val="00AE0FA6"/>
    <w:rsid w:val="00AE1163"/>
    <w:rsid w:val="00AE1948"/>
    <w:rsid w:val="00AE194A"/>
    <w:rsid w:val="00AE1AEB"/>
    <w:rsid w:val="00AE1B5F"/>
    <w:rsid w:val="00AE1EDB"/>
    <w:rsid w:val="00AE1EE6"/>
    <w:rsid w:val="00AE20E7"/>
    <w:rsid w:val="00AE22D2"/>
    <w:rsid w:val="00AE267B"/>
    <w:rsid w:val="00AE28C2"/>
    <w:rsid w:val="00AE28C4"/>
    <w:rsid w:val="00AE29F6"/>
    <w:rsid w:val="00AE2B52"/>
    <w:rsid w:val="00AE2B70"/>
    <w:rsid w:val="00AE35D3"/>
    <w:rsid w:val="00AE3BA1"/>
    <w:rsid w:val="00AE3D63"/>
    <w:rsid w:val="00AE3E6B"/>
    <w:rsid w:val="00AE3F76"/>
    <w:rsid w:val="00AE3FA6"/>
    <w:rsid w:val="00AE40F4"/>
    <w:rsid w:val="00AE41FC"/>
    <w:rsid w:val="00AE42C1"/>
    <w:rsid w:val="00AE4436"/>
    <w:rsid w:val="00AE4583"/>
    <w:rsid w:val="00AE4783"/>
    <w:rsid w:val="00AE47B8"/>
    <w:rsid w:val="00AE47D5"/>
    <w:rsid w:val="00AE4893"/>
    <w:rsid w:val="00AE49CF"/>
    <w:rsid w:val="00AE4D5A"/>
    <w:rsid w:val="00AE4F1A"/>
    <w:rsid w:val="00AE4FA8"/>
    <w:rsid w:val="00AE507D"/>
    <w:rsid w:val="00AE5111"/>
    <w:rsid w:val="00AE558A"/>
    <w:rsid w:val="00AE5743"/>
    <w:rsid w:val="00AE5889"/>
    <w:rsid w:val="00AE58FC"/>
    <w:rsid w:val="00AE5950"/>
    <w:rsid w:val="00AE5A1E"/>
    <w:rsid w:val="00AE5C0C"/>
    <w:rsid w:val="00AE5C61"/>
    <w:rsid w:val="00AE5CDA"/>
    <w:rsid w:val="00AE6177"/>
    <w:rsid w:val="00AE6306"/>
    <w:rsid w:val="00AE63A1"/>
    <w:rsid w:val="00AE6C25"/>
    <w:rsid w:val="00AE6CF1"/>
    <w:rsid w:val="00AE6D44"/>
    <w:rsid w:val="00AE6F7B"/>
    <w:rsid w:val="00AE6FD8"/>
    <w:rsid w:val="00AE7043"/>
    <w:rsid w:val="00AE7076"/>
    <w:rsid w:val="00AE71EA"/>
    <w:rsid w:val="00AE7551"/>
    <w:rsid w:val="00AE76CC"/>
    <w:rsid w:val="00AE76D6"/>
    <w:rsid w:val="00AE7AEB"/>
    <w:rsid w:val="00AE7AFC"/>
    <w:rsid w:val="00AE7D41"/>
    <w:rsid w:val="00AE7D93"/>
    <w:rsid w:val="00AE7FC8"/>
    <w:rsid w:val="00AE7FF1"/>
    <w:rsid w:val="00AF0178"/>
    <w:rsid w:val="00AF03FC"/>
    <w:rsid w:val="00AF076F"/>
    <w:rsid w:val="00AF0B1E"/>
    <w:rsid w:val="00AF104F"/>
    <w:rsid w:val="00AF10FE"/>
    <w:rsid w:val="00AF11F6"/>
    <w:rsid w:val="00AF1776"/>
    <w:rsid w:val="00AF180B"/>
    <w:rsid w:val="00AF1AEC"/>
    <w:rsid w:val="00AF1C7C"/>
    <w:rsid w:val="00AF1FA1"/>
    <w:rsid w:val="00AF2193"/>
    <w:rsid w:val="00AF21EF"/>
    <w:rsid w:val="00AF2316"/>
    <w:rsid w:val="00AF23E7"/>
    <w:rsid w:val="00AF23F5"/>
    <w:rsid w:val="00AF24D5"/>
    <w:rsid w:val="00AF289E"/>
    <w:rsid w:val="00AF2C1F"/>
    <w:rsid w:val="00AF2F78"/>
    <w:rsid w:val="00AF351F"/>
    <w:rsid w:val="00AF3749"/>
    <w:rsid w:val="00AF3A05"/>
    <w:rsid w:val="00AF3E7C"/>
    <w:rsid w:val="00AF3ED4"/>
    <w:rsid w:val="00AF408E"/>
    <w:rsid w:val="00AF43A9"/>
    <w:rsid w:val="00AF495E"/>
    <w:rsid w:val="00AF4B2D"/>
    <w:rsid w:val="00AF4DD9"/>
    <w:rsid w:val="00AF5188"/>
    <w:rsid w:val="00AF5455"/>
    <w:rsid w:val="00AF5903"/>
    <w:rsid w:val="00AF5AE0"/>
    <w:rsid w:val="00AF5AF0"/>
    <w:rsid w:val="00AF5F4B"/>
    <w:rsid w:val="00AF5F7B"/>
    <w:rsid w:val="00AF6224"/>
    <w:rsid w:val="00AF624B"/>
    <w:rsid w:val="00AF6417"/>
    <w:rsid w:val="00AF6418"/>
    <w:rsid w:val="00AF6431"/>
    <w:rsid w:val="00AF651A"/>
    <w:rsid w:val="00AF68FF"/>
    <w:rsid w:val="00AF69CD"/>
    <w:rsid w:val="00AF6C5C"/>
    <w:rsid w:val="00AF6FF5"/>
    <w:rsid w:val="00AF72C1"/>
    <w:rsid w:val="00AF7387"/>
    <w:rsid w:val="00AF748D"/>
    <w:rsid w:val="00AF74DB"/>
    <w:rsid w:val="00AF763C"/>
    <w:rsid w:val="00AF7682"/>
    <w:rsid w:val="00AF76E7"/>
    <w:rsid w:val="00AF7745"/>
    <w:rsid w:val="00AF7D12"/>
    <w:rsid w:val="00AF7FBA"/>
    <w:rsid w:val="00B003B6"/>
    <w:rsid w:val="00B004F4"/>
    <w:rsid w:val="00B0059A"/>
    <w:rsid w:val="00B0059C"/>
    <w:rsid w:val="00B00629"/>
    <w:rsid w:val="00B008DC"/>
    <w:rsid w:val="00B008E5"/>
    <w:rsid w:val="00B00BA0"/>
    <w:rsid w:val="00B00BE9"/>
    <w:rsid w:val="00B0127A"/>
    <w:rsid w:val="00B0142A"/>
    <w:rsid w:val="00B0148B"/>
    <w:rsid w:val="00B0196A"/>
    <w:rsid w:val="00B019A3"/>
    <w:rsid w:val="00B01B95"/>
    <w:rsid w:val="00B01C2F"/>
    <w:rsid w:val="00B01E1D"/>
    <w:rsid w:val="00B01FBD"/>
    <w:rsid w:val="00B02123"/>
    <w:rsid w:val="00B02673"/>
    <w:rsid w:val="00B0283E"/>
    <w:rsid w:val="00B02FB8"/>
    <w:rsid w:val="00B0302B"/>
    <w:rsid w:val="00B0305A"/>
    <w:rsid w:val="00B03199"/>
    <w:rsid w:val="00B031D5"/>
    <w:rsid w:val="00B03291"/>
    <w:rsid w:val="00B0331F"/>
    <w:rsid w:val="00B03CF2"/>
    <w:rsid w:val="00B04243"/>
    <w:rsid w:val="00B0424C"/>
    <w:rsid w:val="00B042E5"/>
    <w:rsid w:val="00B043EF"/>
    <w:rsid w:val="00B04400"/>
    <w:rsid w:val="00B044CF"/>
    <w:rsid w:val="00B0453D"/>
    <w:rsid w:val="00B04703"/>
    <w:rsid w:val="00B04C52"/>
    <w:rsid w:val="00B04D0D"/>
    <w:rsid w:val="00B04F8B"/>
    <w:rsid w:val="00B04FDB"/>
    <w:rsid w:val="00B0516B"/>
    <w:rsid w:val="00B0521C"/>
    <w:rsid w:val="00B05241"/>
    <w:rsid w:val="00B05393"/>
    <w:rsid w:val="00B05800"/>
    <w:rsid w:val="00B059CF"/>
    <w:rsid w:val="00B05AF0"/>
    <w:rsid w:val="00B05D4E"/>
    <w:rsid w:val="00B05D58"/>
    <w:rsid w:val="00B05D96"/>
    <w:rsid w:val="00B06068"/>
    <w:rsid w:val="00B064C4"/>
    <w:rsid w:val="00B06570"/>
    <w:rsid w:val="00B06685"/>
    <w:rsid w:val="00B06837"/>
    <w:rsid w:val="00B06977"/>
    <w:rsid w:val="00B069E8"/>
    <w:rsid w:val="00B06B11"/>
    <w:rsid w:val="00B06B5B"/>
    <w:rsid w:val="00B06FBD"/>
    <w:rsid w:val="00B06FE6"/>
    <w:rsid w:val="00B070BA"/>
    <w:rsid w:val="00B0710E"/>
    <w:rsid w:val="00B07246"/>
    <w:rsid w:val="00B07715"/>
    <w:rsid w:val="00B0787C"/>
    <w:rsid w:val="00B0790C"/>
    <w:rsid w:val="00B079B9"/>
    <w:rsid w:val="00B07F7C"/>
    <w:rsid w:val="00B10316"/>
    <w:rsid w:val="00B106DE"/>
    <w:rsid w:val="00B107B7"/>
    <w:rsid w:val="00B10B0C"/>
    <w:rsid w:val="00B10C65"/>
    <w:rsid w:val="00B10DC1"/>
    <w:rsid w:val="00B11197"/>
    <w:rsid w:val="00B11348"/>
    <w:rsid w:val="00B11431"/>
    <w:rsid w:val="00B11A5E"/>
    <w:rsid w:val="00B11DC8"/>
    <w:rsid w:val="00B11E22"/>
    <w:rsid w:val="00B122F4"/>
    <w:rsid w:val="00B12527"/>
    <w:rsid w:val="00B125DB"/>
    <w:rsid w:val="00B12685"/>
    <w:rsid w:val="00B12BD3"/>
    <w:rsid w:val="00B12F8B"/>
    <w:rsid w:val="00B13083"/>
    <w:rsid w:val="00B13201"/>
    <w:rsid w:val="00B138C9"/>
    <w:rsid w:val="00B13C87"/>
    <w:rsid w:val="00B13CEC"/>
    <w:rsid w:val="00B14371"/>
    <w:rsid w:val="00B14575"/>
    <w:rsid w:val="00B1470D"/>
    <w:rsid w:val="00B14981"/>
    <w:rsid w:val="00B14A41"/>
    <w:rsid w:val="00B14A9D"/>
    <w:rsid w:val="00B14F6B"/>
    <w:rsid w:val="00B15149"/>
    <w:rsid w:val="00B1577E"/>
    <w:rsid w:val="00B159FB"/>
    <w:rsid w:val="00B15A11"/>
    <w:rsid w:val="00B15DFE"/>
    <w:rsid w:val="00B16040"/>
    <w:rsid w:val="00B16B3E"/>
    <w:rsid w:val="00B16CA2"/>
    <w:rsid w:val="00B16FF4"/>
    <w:rsid w:val="00B17AE0"/>
    <w:rsid w:val="00B17C49"/>
    <w:rsid w:val="00B20047"/>
    <w:rsid w:val="00B201E2"/>
    <w:rsid w:val="00B20B82"/>
    <w:rsid w:val="00B20D04"/>
    <w:rsid w:val="00B21290"/>
    <w:rsid w:val="00B213DA"/>
    <w:rsid w:val="00B217F5"/>
    <w:rsid w:val="00B21AA7"/>
    <w:rsid w:val="00B21B00"/>
    <w:rsid w:val="00B21DEC"/>
    <w:rsid w:val="00B21E91"/>
    <w:rsid w:val="00B22542"/>
    <w:rsid w:val="00B2257E"/>
    <w:rsid w:val="00B228C6"/>
    <w:rsid w:val="00B22917"/>
    <w:rsid w:val="00B22992"/>
    <w:rsid w:val="00B22A2F"/>
    <w:rsid w:val="00B22D17"/>
    <w:rsid w:val="00B23423"/>
    <w:rsid w:val="00B234DF"/>
    <w:rsid w:val="00B2357B"/>
    <w:rsid w:val="00B23834"/>
    <w:rsid w:val="00B23857"/>
    <w:rsid w:val="00B23A1C"/>
    <w:rsid w:val="00B23AAA"/>
    <w:rsid w:val="00B23F2E"/>
    <w:rsid w:val="00B2405D"/>
    <w:rsid w:val="00B240B3"/>
    <w:rsid w:val="00B241C3"/>
    <w:rsid w:val="00B2456E"/>
    <w:rsid w:val="00B247E3"/>
    <w:rsid w:val="00B249F1"/>
    <w:rsid w:val="00B24CDB"/>
    <w:rsid w:val="00B24E6A"/>
    <w:rsid w:val="00B25222"/>
    <w:rsid w:val="00B2546D"/>
    <w:rsid w:val="00B25525"/>
    <w:rsid w:val="00B2571A"/>
    <w:rsid w:val="00B2576C"/>
    <w:rsid w:val="00B25B5B"/>
    <w:rsid w:val="00B25D6A"/>
    <w:rsid w:val="00B25E73"/>
    <w:rsid w:val="00B25F57"/>
    <w:rsid w:val="00B26801"/>
    <w:rsid w:val="00B268B2"/>
    <w:rsid w:val="00B27111"/>
    <w:rsid w:val="00B27534"/>
    <w:rsid w:val="00B2766C"/>
    <w:rsid w:val="00B276E0"/>
    <w:rsid w:val="00B27A9E"/>
    <w:rsid w:val="00B27BB2"/>
    <w:rsid w:val="00B27C28"/>
    <w:rsid w:val="00B27D9B"/>
    <w:rsid w:val="00B27E2A"/>
    <w:rsid w:val="00B27F24"/>
    <w:rsid w:val="00B301E7"/>
    <w:rsid w:val="00B30556"/>
    <w:rsid w:val="00B307D7"/>
    <w:rsid w:val="00B30996"/>
    <w:rsid w:val="00B30AAB"/>
    <w:rsid w:val="00B30B94"/>
    <w:rsid w:val="00B30BC6"/>
    <w:rsid w:val="00B30E68"/>
    <w:rsid w:val="00B30F8B"/>
    <w:rsid w:val="00B31066"/>
    <w:rsid w:val="00B310F0"/>
    <w:rsid w:val="00B311AF"/>
    <w:rsid w:val="00B311B1"/>
    <w:rsid w:val="00B311C6"/>
    <w:rsid w:val="00B314AF"/>
    <w:rsid w:val="00B316D8"/>
    <w:rsid w:val="00B31E2D"/>
    <w:rsid w:val="00B31F0F"/>
    <w:rsid w:val="00B31F2A"/>
    <w:rsid w:val="00B324C2"/>
    <w:rsid w:val="00B325B1"/>
    <w:rsid w:val="00B328EE"/>
    <w:rsid w:val="00B32A56"/>
    <w:rsid w:val="00B32B95"/>
    <w:rsid w:val="00B32CB4"/>
    <w:rsid w:val="00B3329C"/>
    <w:rsid w:val="00B33442"/>
    <w:rsid w:val="00B336ED"/>
    <w:rsid w:val="00B33C11"/>
    <w:rsid w:val="00B33FAE"/>
    <w:rsid w:val="00B34188"/>
    <w:rsid w:val="00B3464E"/>
    <w:rsid w:val="00B346D7"/>
    <w:rsid w:val="00B349AB"/>
    <w:rsid w:val="00B34E24"/>
    <w:rsid w:val="00B34E90"/>
    <w:rsid w:val="00B34EC5"/>
    <w:rsid w:val="00B351F5"/>
    <w:rsid w:val="00B353D3"/>
    <w:rsid w:val="00B35575"/>
    <w:rsid w:val="00B35670"/>
    <w:rsid w:val="00B35C2D"/>
    <w:rsid w:val="00B35D70"/>
    <w:rsid w:val="00B36112"/>
    <w:rsid w:val="00B36171"/>
    <w:rsid w:val="00B36271"/>
    <w:rsid w:val="00B362A2"/>
    <w:rsid w:val="00B3663E"/>
    <w:rsid w:val="00B36854"/>
    <w:rsid w:val="00B36AEF"/>
    <w:rsid w:val="00B36D23"/>
    <w:rsid w:val="00B3714B"/>
    <w:rsid w:val="00B37162"/>
    <w:rsid w:val="00B3716E"/>
    <w:rsid w:val="00B37276"/>
    <w:rsid w:val="00B374A6"/>
    <w:rsid w:val="00B37682"/>
    <w:rsid w:val="00B37895"/>
    <w:rsid w:val="00B37A61"/>
    <w:rsid w:val="00B37E11"/>
    <w:rsid w:val="00B4011A"/>
    <w:rsid w:val="00B40304"/>
    <w:rsid w:val="00B404EE"/>
    <w:rsid w:val="00B409EA"/>
    <w:rsid w:val="00B40DFD"/>
    <w:rsid w:val="00B4131B"/>
    <w:rsid w:val="00B413C7"/>
    <w:rsid w:val="00B41808"/>
    <w:rsid w:val="00B41913"/>
    <w:rsid w:val="00B41B14"/>
    <w:rsid w:val="00B41BC9"/>
    <w:rsid w:val="00B41C1D"/>
    <w:rsid w:val="00B41F4B"/>
    <w:rsid w:val="00B41FA7"/>
    <w:rsid w:val="00B42023"/>
    <w:rsid w:val="00B4248A"/>
    <w:rsid w:val="00B42512"/>
    <w:rsid w:val="00B4264F"/>
    <w:rsid w:val="00B4272C"/>
    <w:rsid w:val="00B42892"/>
    <w:rsid w:val="00B42BCD"/>
    <w:rsid w:val="00B42C57"/>
    <w:rsid w:val="00B42E8A"/>
    <w:rsid w:val="00B42E9B"/>
    <w:rsid w:val="00B4310A"/>
    <w:rsid w:val="00B43119"/>
    <w:rsid w:val="00B43371"/>
    <w:rsid w:val="00B434EC"/>
    <w:rsid w:val="00B43692"/>
    <w:rsid w:val="00B4381A"/>
    <w:rsid w:val="00B43DF9"/>
    <w:rsid w:val="00B440D8"/>
    <w:rsid w:val="00B4442F"/>
    <w:rsid w:val="00B449DC"/>
    <w:rsid w:val="00B44ED3"/>
    <w:rsid w:val="00B451F5"/>
    <w:rsid w:val="00B45412"/>
    <w:rsid w:val="00B45621"/>
    <w:rsid w:val="00B45E4D"/>
    <w:rsid w:val="00B45FB8"/>
    <w:rsid w:val="00B4609C"/>
    <w:rsid w:val="00B46368"/>
    <w:rsid w:val="00B46538"/>
    <w:rsid w:val="00B468F3"/>
    <w:rsid w:val="00B46DBA"/>
    <w:rsid w:val="00B46FF1"/>
    <w:rsid w:val="00B47050"/>
    <w:rsid w:val="00B47118"/>
    <w:rsid w:val="00B471F0"/>
    <w:rsid w:val="00B472F5"/>
    <w:rsid w:val="00B47654"/>
    <w:rsid w:val="00B47667"/>
    <w:rsid w:val="00B47FF1"/>
    <w:rsid w:val="00B50187"/>
    <w:rsid w:val="00B5044E"/>
    <w:rsid w:val="00B50906"/>
    <w:rsid w:val="00B50AF5"/>
    <w:rsid w:val="00B50C5A"/>
    <w:rsid w:val="00B50E06"/>
    <w:rsid w:val="00B50E0A"/>
    <w:rsid w:val="00B50ECB"/>
    <w:rsid w:val="00B5107A"/>
    <w:rsid w:val="00B5194C"/>
    <w:rsid w:val="00B5198F"/>
    <w:rsid w:val="00B519D3"/>
    <w:rsid w:val="00B51A4B"/>
    <w:rsid w:val="00B51C2A"/>
    <w:rsid w:val="00B51C2F"/>
    <w:rsid w:val="00B51CB3"/>
    <w:rsid w:val="00B51DBE"/>
    <w:rsid w:val="00B51FA4"/>
    <w:rsid w:val="00B52851"/>
    <w:rsid w:val="00B528C1"/>
    <w:rsid w:val="00B5299E"/>
    <w:rsid w:val="00B52A24"/>
    <w:rsid w:val="00B52A45"/>
    <w:rsid w:val="00B52AD2"/>
    <w:rsid w:val="00B52F6C"/>
    <w:rsid w:val="00B53097"/>
    <w:rsid w:val="00B534E4"/>
    <w:rsid w:val="00B53B5D"/>
    <w:rsid w:val="00B53BA4"/>
    <w:rsid w:val="00B53C89"/>
    <w:rsid w:val="00B53E48"/>
    <w:rsid w:val="00B54422"/>
    <w:rsid w:val="00B54442"/>
    <w:rsid w:val="00B54956"/>
    <w:rsid w:val="00B5503F"/>
    <w:rsid w:val="00B553C8"/>
    <w:rsid w:val="00B55777"/>
    <w:rsid w:val="00B55AD1"/>
    <w:rsid w:val="00B55F13"/>
    <w:rsid w:val="00B56039"/>
    <w:rsid w:val="00B564F6"/>
    <w:rsid w:val="00B5697A"/>
    <w:rsid w:val="00B572D0"/>
    <w:rsid w:val="00B573EB"/>
    <w:rsid w:val="00B57637"/>
    <w:rsid w:val="00B57824"/>
    <w:rsid w:val="00B57AA0"/>
    <w:rsid w:val="00B57B88"/>
    <w:rsid w:val="00B57BA5"/>
    <w:rsid w:val="00B57CDC"/>
    <w:rsid w:val="00B57FCC"/>
    <w:rsid w:val="00B6017E"/>
    <w:rsid w:val="00B6134C"/>
    <w:rsid w:val="00B613B8"/>
    <w:rsid w:val="00B616B3"/>
    <w:rsid w:val="00B61732"/>
    <w:rsid w:val="00B61A7F"/>
    <w:rsid w:val="00B61A81"/>
    <w:rsid w:val="00B61BC6"/>
    <w:rsid w:val="00B61D57"/>
    <w:rsid w:val="00B61F2C"/>
    <w:rsid w:val="00B62166"/>
    <w:rsid w:val="00B6222A"/>
    <w:rsid w:val="00B6282B"/>
    <w:rsid w:val="00B62940"/>
    <w:rsid w:val="00B62B29"/>
    <w:rsid w:val="00B62E3B"/>
    <w:rsid w:val="00B633B3"/>
    <w:rsid w:val="00B6342B"/>
    <w:rsid w:val="00B63480"/>
    <w:rsid w:val="00B63518"/>
    <w:rsid w:val="00B63764"/>
    <w:rsid w:val="00B63A00"/>
    <w:rsid w:val="00B63A07"/>
    <w:rsid w:val="00B63A82"/>
    <w:rsid w:val="00B63A9E"/>
    <w:rsid w:val="00B63DD8"/>
    <w:rsid w:val="00B63FDC"/>
    <w:rsid w:val="00B641A4"/>
    <w:rsid w:val="00B642B9"/>
    <w:rsid w:val="00B64710"/>
    <w:rsid w:val="00B64911"/>
    <w:rsid w:val="00B64D9D"/>
    <w:rsid w:val="00B65009"/>
    <w:rsid w:val="00B65367"/>
    <w:rsid w:val="00B653CD"/>
    <w:rsid w:val="00B65CD3"/>
    <w:rsid w:val="00B65FF4"/>
    <w:rsid w:val="00B6612E"/>
    <w:rsid w:val="00B66201"/>
    <w:rsid w:val="00B6644E"/>
    <w:rsid w:val="00B66933"/>
    <w:rsid w:val="00B66A15"/>
    <w:rsid w:val="00B66C0D"/>
    <w:rsid w:val="00B66C4D"/>
    <w:rsid w:val="00B66CAC"/>
    <w:rsid w:val="00B67507"/>
    <w:rsid w:val="00B675CE"/>
    <w:rsid w:val="00B67748"/>
    <w:rsid w:val="00B67775"/>
    <w:rsid w:val="00B6777D"/>
    <w:rsid w:val="00B678AD"/>
    <w:rsid w:val="00B67C9C"/>
    <w:rsid w:val="00B7002F"/>
    <w:rsid w:val="00B702D9"/>
    <w:rsid w:val="00B703C0"/>
    <w:rsid w:val="00B70927"/>
    <w:rsid w:val="00B70CC0"/>
    <w:rsid w:val="00B71072"/>
    <w:rsid w:val="00B71179"/>
    <w:rsid w:val="00B71331"/>
    <w:rsid w:val="00B71695"/>
    <w:rsid w:val="00B71E24"/>
    <w:rsid w:val="00B71E63"/>
    <w:rsid w:val="00B72230"/>
    <w:rsid w:val="00B72231"/>
    <w:rsid w:val="00B72494"/>
    <w:rsid w:val="00B7260F"/>
    <w:rsid w:val="00B72873"/>
    <w:rsid w:val="00B72AC2"/>
    <w:rsid w:val="00B72B71"/>
    <w:rsid w:val="00B72C78"/>
    <w:rsid w:val="00B72CC3"/>
    <w:rsid w:val="00B73044"/>
    <w:rsid w:val="00B73906"/>
    <w:rsid w:val="00B73943"/>
    <w:rsid w:val="00B73AD1"/>
    <w:rsid w:val="00B73B4A"/>
    <w:rsid w:val="00B73B79"/>
    <w:rsid w:val="00B73BC7"/>
    <w:rsid w:val="00B73FF2"/>
    <w:rsid w:val="00B7408F"/>
    <w:rsid w:val="00B74373"/>
    <w:rsid w:val="00B746FE"/>
    <w:rsid w:val="00B747E5"/>
    <w:rsid w:val="00B74B22"/>
    <w:rsid w:val="00B74B3D"/>
    <w:rsid w:val="00B74B50"/>
    <w:rsid w:val="00B74B64"/>
    <w:rsid w:val="00B74EB2"/>
    <w:rsid w:val="00B75352"/>
    <w:rsid w:val="00B753D7"/>
    <w:rsid w:val="00B756C7"/>
    <w:rsid w:val="00B75720"/>
    <w:rsid w:val="00B75797"/>
    <w:rsid w:val="00B759AF"/>
    <w:rsid w:val="00B75A8A"/>
    <w:rsid w:val="00B75B15"/>
    <w:rsid w:val="00B75C42"/>
    <w:rsid w:val="00B76042"/>
    <w:rsid w:val="00B7605A"/>
    <w:rsid w:val="00B76446"/>
    <w:rsid w:val="00B7650E"/>
    <w:rsid w:val="00B76525"/>
    <w:rsid w:val="00B768D9"/>
    <w:rsid w:val="00B769AD"/>
    <w:rsid w:val="00B769FC"/>
    <w:rsid w:val="00B76B7A"/>
    <w:rsid w:val="00B77661"/>
    <w:rsid w:val="00B777FD"/>
    <w:rsid w:val="00B77884"/>
    <w:rsid w:val="00B779B8"/>
    <w:rsid w:val="00B8003A"/>
    <w:rsid w:val="00B804F7"/>
    <w:rsid w:val="00B80ADE"/>
    <w:rsid w:val="00B80B6D"/>
    <w:rsid w:val="00B80C54"/>
    <w:rsid w:val="00B80CBF"/>
    <w:rsid w:val="00B80DFC"/>
    <w:rsid w:val="00B80EC1"/>
    <w:rsid w:val="00B80FE5"/>
    <w:rsid w:val="00B8171A"/>
    <w:rsid w:val="00B81AFE"/>
    <w:rsid w:val="00B81D7B"/>
    <w:rsid w:val="00B81D7E"/>
    <w:rsid w:val="00B81E16"/>
    <w:rsid w:val="00B820A1"/>
    <w:rsid w:val="00B8210D"/>
    <w:rsid w:val="00B822B3"/>
    <w:rsid w:val="00B8248E"/>
    <w:rsid w:val="00B829A3"/>
    <w:rsid w:val="00B82A9B"/>
    <w:rsid w:val="00B82DF1"/>
    <w:rsid w:val="00B830E6"/>
    <w:rsid w:val="00B8320B"/>
    <w:rsid w:val="00B832D3"/>
    <w:rsid w:val="00B832F2"/>
    <w:rsid w:val="00B8331B"/>
    <w:rsid w:val="00B83617"/>
    <w:rsid w:val="00B83934"/>
    <w:rsid w:val="00B83A18"/>
    <w:rsid w:val="00B83CA9"/>
    <w:rsid w:val="00B83DED"/>
    <w:rsid w:val="00B83F98"/>
    <w:rsid w:val="00B83F9B"/>
    <w:rsid w:val="00B83FB6"/>
    <w:rsid w:val="00B84383"/>
    <w:rsid w:val="00B8451D"/>
    <w:rsid w:val="00B845AC"/>
    <w:rsid w:val="00B8476C"/>
    <w:rsid w:val="00B848A1"/>
    <w:rsid w:val="00B84FE4"/>
    <w:rsid w:val="00B8504A"/>
    <w:rsid w:val="00B85239"/>
    <w:rsid w:val="00B85D57"/>
    <w:rsid w:val="00B85DF3"/>
    <w:rsid w:val="00B8650B"/>
    <w:rsid w:val="00B865C4"/>
    <w:rsid w:val="00B867EA"/>
    <w:rsid w:val="00B86AC2"/>
    <w:rsid w:val="00B86CCB"/>
    <w:rsid w:val="00B8734B"/>
    <w:rsid w:val="00B873CD"/>
    <w:rsid w:val="00B874D7"/>
    <w:rsid w:val="00B878D2"/>
    <w:rsid w:val="00B87AF5"/>
    <w:rsid w:val="00B87CC5"/>
    <w:rsid w:val="00B87DE3"/>
    <w:rsid w:val="00B87DEF"/>
    <w:rsid w:val="00B9038F"/>
    <w:rsid w:val="00B90726"/>
    <w:rsid w:val="00B90887"/>
    <w:rsid w:val="00B90BD9"/>
    <w:rsid w:val="00B90CBD"/>
    <w:rsid w:val="00B90D40"/>
    <w:rsid w:val="00B90ED5"/>
    <w:rsid w:val="00B90F50"/>
    <w:rsid w:val="00B90FED"/>
    <w:rsid w:val="00B9188C"/>
    <w:rsid w:val="00B91987"/>
    <w:rsid w:val="00B91B2C"/>
    <w:rsid w:val="00B92082"/>
    <w:rsid w:val="00B92257"/>
    <w:rsid w:val="00B922D2"/>
    <w:rsid w:val="00B929C8"/>
    <w:rsid w:val="00B92AC3"/>
    <w:rsid w:val="00B92C8B"/>
    <w:rsid w:val="00B92ED0"/>
    <w:rsid w:val="00B93257"/>
    <w:rsid w:val="00B93794"/>
    <w:rsid w:val="00B9380A"/>
    <w:rsid w:val="00B9390B"/>
    <w:rsid w:val="00B93981"/>
    <w:rsid w:val="00B939B0"/>
    <w:rsid w:val="00B93AD6"/>
    <w:rsid w:val="00B93CD5"/>
    <w:rsid w:val="00B94254"/>
    <w:rsid w:val="00B949E9"/>
    <w:rsid w:val="00B94ADF"/>
    <w:rsid w:val="00B94C89"/>
    <w:rsid w:val="00B94D44"/>
    <w:rsid w:val="00B950F0"/>
    <w:rsid w:val="00B95533"/>
    <w:rsid w:val="00B95637"/>
    <w:rsid w:val="00B95798"/>
    <w:rsid w:val="00B95EA9"/>
    <w:rsid w:val="00B960AB"/>
    <w:rsid w:val="00B962CA"/>
    <w:rsid w:val="00B9630C"/>
    <w:rsid w:val="00B965F5"/>
    <w:rsid w:val="00B96772"/>
    <w:rsid w:val="00B96A98"/>
    <w:rsid w:val="00B96BBA"/>
    <w:rsid w:val="00B972AE"/>
    <w:rsid w:val="00B97625"/>
    <w:rsid w:val="00B97897"/>
    <w:rsid w:val="00B978A8"/>
    <w:rsid w:val="00B9794A"/>
    <w:rsid w:val="00B9798D"/>
    <w:rsid w:val="00B97DD7"/>
    <w:rsid w:val="00BA000D"/>
    <w:rsid w:val="00BA0012"/>
    <w:rsid w:val="00BA0087"/>
    <w:rsid w:val="00BA0758"/>
    <w:rsid w:val="00BA0BA4"/>
    <w:rsid w:val="00BA109B"/>
    <w:rsid w:val="00BA13F2"/>
    <w:rsid w:val="00BA14AB"/>
    <w:rsid w:val="00BA1738"/>
    <w:rsid w:val="00BA17D8"/>
    <w:rsid w:val="00BA19BD"/>
    <w:rsid w:val="00BA1A48"/>
    <w:rsid w:val="00BA1A5C"/>
    <w:rsid w:val="00BA1AC3"/>
    <w:rsid w:val="00BA1F55"/>
    <w:rsid w:val="00BA1FB4"/>
    <w:rsid w:val="00BA2292"/>
    <w:rsid w:val="00BA27BC"/>
    <w:rsid w:val="00BA27FB"/>
    <w:rsid w:val="00BA28BC"/>
    <w:rsid w:val="00BA2B5F"/>
    <w:rsid w:val="00BA2C17"/>
    <w:rsid w:val="00BA3204"/>
    <w:rsid w:val="00BA3254"/>
    <w:rsid w:val="00BA34A0"/>
    <w:rsid w:val="00BA3737"/>
    <w:rsid w:val="00BA3D56"/>
    <w:rsid w:val="00BA4150"/>
    <w:rsid w:val="00BA4354"/>
    <w:rsid w:val="00BA43F8"/>
    <w:rsid w:val="00BA46DD"/>
    <w:rsid w:val="00BA47B6"/>
    <w:rsid w:val="00BA4E71"/>
    <w:rsid w:val="00BA53B0"/>
    <w:rsid w:val="00BA54AF"/>
    <w:rsid w:val="00BA55AB"/>
    <w:rsid w:val="00BA58F7"/>
    <w:rsid w:val="00BA59D9"/>
    <w:rsid w:val="00BA5A87"/>
    <w:rsid w:val="00BA5F43"/>
    <w:rsid w:val="00BA6E93"/>
    <w:rsid w:val="00BA6EA0"/>
    <w:rsid w:val="00BA702A"/>
    <w:rsid w:val="00BA70CC"/>
    <w:rsid w:val="00BA723D"/>
    <w:rsid w:val="00BA7274"/>
    <w:rsid w:val="00BA7460"/>
    <w:rsid w:val="00BA771F"/>
    <w:rsid w:val="00BA780D"/>
    <w:rsid w:val="00BA7983"/>
    <w:rsid w:val="00BA7A57"/>
    <w:rsid w:val="00BA7F86"/>
    <w:rsid w:val="00BB0365"/>
    <w:rsid w:val="00BB05CD"/>
    <w:rsid w:val="00BB0668"/>
    <w:rsid w:val="00BB0B44"/>
    <w:rsid w:val="00BB0ED1"/>
    <w:rsid w:val="00BB0F07"/>
    <w:rsid w:val="00BB10A8"/>
    <w:rsid w:val="00BB1290"/>
    <w:rsid w:val="00BB18C6"/>
    <w:rsid w:val="00BB18E7"/>
    <w:rsid w:val="00BB1A03"/>
    <w:rsid w:val="00BB1A59"/>
    <w:rsid w:val="00BB1A9D"/>
    <w:rsid w:val="00BB1E78"/>
    <w:rsid w:val="00BB1FA6"/>
    <w:rsid w:val="00BB221A"/>
    <w:rsid w:val="00BB2475"/>
    <w:rsid w:val="00BB267E"/>
    <w:rsid w:val="00BB282F"/>
    <w:rsid w:val="00BB29FC"/>
    <w:rsid w:val="00BB2AF9"/>
    <w:rsid w:val="00BB2B80"/>
    <w:rsid w:val="00BB3040"/>
    <w:rsid w:val="00BB3365"/>
    <w:rsid w:val="00BB3368"/>
    <w:rsid w:val="00BB34F6"/>
    <w:rsid w:val="00BB35AD"/>
    <w:rsid w:val="00BB3980"/>
    <w:rsid w:val="00BB3A9A"/>
    <w:rsid w:val="00BB3B17"/>
    <w:rsid w:val="00BB3B63"/>
    <w:rsid w:val="00BB3BC6"/>
    <w:rsid w:val="00BB3FC4"/>
    <w:rsid w:val="00BB41A2"/>
    <w:rsid w:val="00BB41B5"/>
    <w:rsid w:val="00BB4266"/>
    <w:rsid w:val="00BB4653"/>
    <w:rsid w:val="00BB4BE3"/>
    <w:rsid w:val="00BB4D0D"/>
    <w:rsid w:val="00BB4EC9"/>
    <w:rsid w:val="00BB50E6"/>
    <w:rsid w:val="00BB5A09"/>
    <w:rsid w:val="00BB5D36"/>
    <w:rsid w:val="00BB5E0E"/>
    <w:rsid w:val="00BB6065"/>
    <w:rsid w:val="00BB63A2"/>
    <w:rsid w:val="00BB63D9"/>
    <w:rsid w:val="00BB6740"/>
    <w:rsid w:val="00BB6AF7"/>
    <w:rsid w:val="00BB6BF3"/>
    <w:rsid w:val="00BB6D62"/>
    <w:rsid w:val="00BB6E04"/>
    <w:rsid w:val="00BB7759"/>
    <w:rsid w:val="00BB77E0"/>
    <w:rsid w:val="00BB782E"/>
    <w:rsid w:val="00BC0467"/>
    <w:rsid w:val="00BC0483"/>
    <w:rsid w:val="00BC07D1"/>
    <w:rsid w:val="00BC093B"/>
    <w:rsid w:val="00BC0960"/>
    <w:rsid w:val="00BC099A"/>
    <w:rsid w:val="00BC0A95"/>
    <w:rsid w:val="00BC0C9F"/>
    <w:rsid w:val="00BC0DA8"/>
    <w:rsid w:val="00BC15D3"/>
    <w:rsid w:val="00BC18A1"/>
    <w:rsid w:val="00BC1A26"/>
    <w:rsid w:val="00BC215C"/>
    <w:rsid w:val="00BC21BE"/>
    <w:rsid w:val="00BC23C2"/>
    <w:rsid w:val="00BC2408"/>
    <w:rsid w:val="00BC2AD8"/>
    <w:rsid w:val="00BC2FD1"/>
    <w:rsid w:val="00BC3504"/>
    <w:rsid w:val="00BC355D"/>
    <w:rsid w:val="00BC35A4"/>
    <w:rsid w:val="00BC3BAE"/>
    <w:rsid w:val="00BC3BD6"/>
    <w:rsid w:val="00BC3BDC"/>
    <w:rsid w:val="00BC3CAD"/>
    <w:rsid w:val="00BC4165"/>
    <w:rsid w:val="00BC455D"/>
    <w:rsid w:val="00BC469C"/>
    <w:rsid w:val="00BC471A"/>
    <w:rsid w:val="00BC4985"/>
    <w:rsid w:val="00BC4B96"/>
    <w:rsid w:val="00BC4D0B"/>
    <w:rsid w:val="00BC5003"/>
    <w:rsid w:val="00BC5278"/>
    <w:rsid w:val="00BC5286"/>
    <w:rsid w:val="00BC5455"/>
    <w:rsid w:val="00BC5CDB"/>
    <w:rsid w:val="00BC5D4E"/>
    <w:rsid w:val="00BC60C0"/>
    <w:rsid w:val="00BC6B33"/>
    <w:rsid w:val="00BC6E94"/>
    <w:rsid w:val="00BC701A"/>
    <w:rsid w:val="00BC746F"/>
    <w:rsid w:val="00BC74E8"/>
    <w:rsid w:val="00BC778B"/>
    <w:rsid w:val="00BC78B6"/>
    <w:rsid w:val="00BD02E0"/>
    <w:rsid w:val="00BD07AC"/>
    <w:rsid w:val="00BD082B"/>
    <w:rsid w:val="00BD0B56"/>
    <w:rsid w:val="00BD0E0B"/>
    <w:rsid w:val="00BD0EF3"/>
    <w:rsid w:val="00BD13BE"/>
    <w:rsid w:val="00BD1444"/>
    <w:rsid w:val="00BD164C"/>
    <w:rsid w:val="00BD18C1"/>
    <w:rsid w:val="00BD19BA"/>
    <w:rsid w:val="00BD1BAD"/>
    <w:rsid w:val="00BD1BC1"/>
    <w:rsid w:val="00BD1C8E"/>
    <w:rsid w:val="00BD1F50"/>
    <w:rsid w:val="00BD1FBB"/>
    <w:rsid w:val="00BD2366"/>
    <w:rsid w:val="00BD25F9"/>
    <w:rsid w:val="00BD2633"/>
    <w:rsid w:val="00BD2650"/>
    <w:rsid w:val="00BD27D8"/>
    <w:rsid w:val="00BD2A02"/>
    <w:rsid w:val="00BD2CA9"/>
    <w:rsid w:val="00BD2DFB"/>
    <w:rsid w:val="00BD2EC8"/>
    <w:rsid w:val="00BD3618"/>
    <w:rsid w:val="00BD36A5"/>
    <w:rsid w:val="00BD37A6"/>
    <w:rsid w:val="00BD3948"/>
    <w:rsid w:val="00BD39D0"/>
    <w:rsid w:val="00BD3A92"/>
    <w:rsid w:val="00BD3FD8"/>
    <w:rsid w:val="00BD412F"/>
    <w:rsid w:val="00BD4500"/>
    <w:rsid w:val="00BD4625"/>
    <w:rsid w:val="00BD4728"/>
    <w:rsid w:val="00BD4AA5"/>
    <w:rsid w:val="00BD4B15"/>
    <w:rsid w:val="00BD4B90"/>
    <w:rsid w:val="00BD5331"/>
    <w:rsid w:val="00BD5420"/>
    <w:rsid w:val="00BD551F"/>
    <w:rsid w:val="00BD58E3"/>
    <w:rsid w:val="00BD5AE1"/>
    <w:rsid w:val="00BD5BEA"/>
    <w:rsid w:val="00BD5CDA"/>
    <w:rsid w:val="00BD6013"/>
    <w:rsid w:val="00BD61BB"/>
    <w:rsid w:val="00BD6224"/>
    <w:rsid w:val="00BD63C5"/>
    <w:rsid w:val="00BD661F"/>
    <w:rsid w:val="00BD67B7"/>
    <w:rsid w:val="00BD6B6E"/>
    <w:rsid w:val="00BD6C01"/>
    <w:rsid w:val="00BD6D12"/>
    <w:rsid w:val="00BD7000"/>
    <w:rsid w:val="00BD726A"/>
    <w:rsid w:val="00BD7397"/>
    <w:rsid w:val="00BD75E8"/>
    <w:rsid w:val="00BD7979"/>
    <w:rsid w:val="00BD7CC2"/>
    <w:rsid w:val="00BE00FE"/>
    <w:rsid w:val="00BE02D4"/>
    <w:rsid w:val="00BE0E55"/>
    <w:rsid w:val="00BE13A8"/>
    <w:rsid w:val="00BE1448"/>
    <w:rsid w:val="00BE1727"/>
    <w:rsid w:val="00BE1A6C"/>
    <w:rsid w:val="00BE1B17"/>
    <w:rsid w:val="00BE1F11"/>
    <w:rsid w:val="00BE20A0"/>
    <w:rsid w:val="00BE235E"/>
    <w:rsid w:val="00BE26AA"/>
    <w:rsid w:val="00BE28D7"/>
    <w:rsid w:val="00BE2A5F"/>
    <w:rsid w:val="00BE2B9E"/>
    <w:rsid w:val="00BE30F3"/>
    <w:rsid w:val="00BE34D9"/>
    <w:rsid w:val="00BE3502"/>
    <w:rsid w:val="00BE37DF"/>
    <w:rsid w:val="00BE38E8"/>
    <w:rsid w:val="00BE3B57"/>
    <w:rsid w:val="00BE40D2"/>
    <w:rsid w:val="00BE417D"/>
    <w:rsid w:val="00BE439D"/>
    <w:rsid w:val="00BE448E"/>
    <w:rsid w:val="00BE448F"/>
    <w:rsid w:val="00BE44BF"/>
    <w:rsid w:val="00BE47D3"/>
    <w:rsid w:val="00BE489A"/>
    <w:rsid w:val="00BE4B43"/>
    <w:rsid w:val="00BE4C82"/>
    <w:rsid w:val="00BE502D"/>
    <w:rsid w:val="00BE5646"/>
    <w:rsid w:val="00BE5946"/>
    <w:rsid w:val="00BE5D72"/>
    <w:rsid w:val="00BE6163"/>
    <w:rsid w:val="00BE64CA"/>
    <w:rsid w:val="00BE6634"/>
    <w:rsid w:val="00BE664E"/>
    <w:rsid w:val="00BE6717"/>
    <w:rsid w:val="00BE679A"/>
    <w:rsid w:val="00BE69C2"/>
    <w:rsid w:val="00BE7139"/>
    <w:rsid w:val="00BE792D"/>
    <w:rsid w:val="00BE7953"/>
    <w:rsid w:val="00BE7D30"/>
    <w:rsid w:val="00BE7DAF"/>
    <w:rsid w:val="00BE7EE4"/>
    <w:rsid w:val="00BF0107"/>
    <w:rsid w:val="00BF0576"/>
    <w:rsid w:val="00BF06EB"/>
    <w:rsid w:val="00BF0748"/>
    <w:rsid w:val="00BF0804"/>
    <w:rsid w:val="00BF0D8B"/>
    <w:rsid w:val="00BF0FF1"/>
    <w:rsid w:val="00BF1355"/>
    <w:rsid w:val="00BF13C6"/>
    <w:rsid w:val="00BF17BD"/>
    <w:rsid w:val="00BF186F"/>
    <w:rsid w:val="00BF18D2"/>
    <w:rsid w:val="00BF1B06"/>
    <w:rsid w:val="00BF1C7D"/>
    <w:rsid w:val="00BF1EF6"/>
    <w:rsid w:val="00BF2A78"/>
    <w:rsid w:val="00BF30A0"/>
    <w:rsid w:val="00BF320C"/>
    <w:rsid w:val="00BF3554"/>
    <w:rsid w:val="00BF35AF"/>
    <w:rsid w:val="00BF388F"/>
    <w:rsid w:val="00BF3AC2"/>
    <w:rsid w:val="00BF3E02"/>
    <w:rsid w:val="00BF3FFA"/>
    <w:rsid w:val="00BF451E"/>
    <w:rsid w:val="00BF47D2"/>
    <w:rsid w:val="00BF4AC6"/>
    <w:rsid w:val="00BF4BFB"/>
    <w:rsid w:val="00BF4F6D"/>
    <w:rsid w:val="00BF5354"/>
    <w:rsid w:val="00BF549F"/>
    <w:rsid w:val="00BF5A16"/>
    <w:rsid w:val="00BF5C6A"/>
    <w:rsid w:val="00BF5DB0"/>
    <w:rsid w:val="00BF60BD"/>
    <w:rsid w:val="00BF6226"/>
    <w:rsid w:val="00BF673D"/>
    <w:rsid w:val="00BF6804"/>
    <w:rsid w:val="00BF6C99"/>
    <w:rsid w:val="00BF70AC"/>
    <w:rsid w:val="00BF7171"/>
    <w:rsid w:val="00BF745D"/>
    <w:rsid w:val="00BF763B"/>
    <w:rsid w:val="00BF76DA"/>
    <w:rsid w:val="00C00047"/>
    <w:rsid w:val="00C00207"/>
    <w:rsid w:val="00C004ED"/>
    <w:rsid w:val="00C0088D"/>
    <w:rsid w:val="00C00C80"/>
    <w:rsid w:val="00C00C97"/>
    <w:rsid w:val="00C00E1C"/>
    <w:rsid w:val="00C00FAF"/>
    <w:rsid w:val="00C0126E"/>
    <w:rsid w:val="00C0173D"/>
    <w:rsid w:val="00C017ED"/>
    <w:rsid w:val="00C01C96"/>
    <w:rsid w:val="00C0205A"/>
    <w:rsid w:val="00C0207E"/>
    <w:rsid w:val="00C0233D"/>
    <w:rsid w:val="00C023AC"/>
    <w:rsid w:val="00C0244F"/>
    <w:rsid w:val="00C02565"/>
    <w:rsid w:val="00C02763"/>
    <w:rsid w:val="00C027D4"/>
    <w:rsid w:val="00C030CB"/>
    <w:rsid w:val="00C03114"/>
    <w:rsid w:val="00C034E0"/>
    <w:rsid w:val="00C036CA"/>
    <w:rsid w:val="00C03AA0"/>
    <w:rsid w:val="00C03DA5"/>
    <w:rsid w:val="00C041E7"/>
    <w:rsid w:val="00C0481E"/>
    <w:rsid w:val="00C04838"/>
    <w:rsid w:val="00C0498F"/>
    <w:rsid w:val="00C049BA"/>
    <w:rsid w:val="00C04F10"/>
    <w:rsid w:val="00C0558B"/>
    <w:rsid w:val="00C055DA"/>
    <w:rsid w:val="00C05610"/>
    <w:rsid w:val="00C057C8"/>
    <w:rsid w:val="00C0582D"/>
    <w:rsid w:val="00C05EEC"/>
    <w:rsid w:val="00C06478"/>
    <w:rsid w:val="00C06769"/>
    <w:rsid w:val="00C068A9"/>
    <w:rsid w:val="00C069AE"/>
    <w:rsid w:val="00C069AF"/>
    <w:rsid w:val="00C06D91"/>
    <w:rsid w:val="00C06F7C"/>
    <w:rsid w:val="00C06FDC"/>
    <w:rsid w:val="00C0705B"/>
    <w:rsid w:val="00C073EC"/>
    <w:rsid w:val="00C076EC"/>
    <w:rsid w:val="00C07772"/>
    <w:rsid w:val="00C077B0"/>
    <w:rsid w:val="00C07BFD"/>
    <w:rsid w:val="00C07C42"/>
    <w:rsid w:val="00C07C48"/>
    <w:rsid w:val="00C07DDA"/>
    <w:rsid w:val="00C101C1"/>
    <w:rsid w:val="00C102FA"/>
    <w:rsid w:val="00C1042A"/>
    <w:rsid w:val="00C1078E"/>
    <w:rsid w:val="00C10E5A"/>
    <w:rsid w:val="00C113E3"/>
    <w:rsid w:val="00C1141A"/>
    <w:rsid w:val="00C11542"/>
    <w:rsid w:val="00C1192A"/>
    <w:rsid w:val="00C11A34"/>
    <w:rsid w:val="00C11E8B"/>
    <w:rsid w:val="00C11F6C"/>
    <w:rsid w:val="00C12193"/>
    <w:rsid w:val="00C12227"/>
    <w:rsid w:val="00C12296"/>
    <w:rsid w:val="00C12672"/>
    <w:rsid w:val="00C127A0"/>
    <w:rsid w:val="00C127A4"/>
    <w:rsid w:val="00C12B44"/>
    <w:rsid w:val="00C12B79"/>
    <w:rsid w:val="00C12B91"/>
    <w:rsid w:val="00C12FAF"/>
    <w:rsid w:val="00C13033"/>
    <w:rsid w:val="00C13064"/>
    <w:rsid w:val="00C13090"/>
    <w:rsid w:val="00C13290"/>
    <w:rsid w:val="00C1350B"/>
    <w:rsid w:val="00C1372D"/>
    <w:rsid w:val="00C13DBA"/>
    <w:rsid w:val="00C13DF7"/>
    <w:rsid w:val="00C14182"/>
    <w:rsid w:val="00C14532"/>
    <w:rsid w:val="00C148A5"/>
    <w:rsid w:val="00C1494B"/>
    <w:rsid w:val="00C14EA6"/>
    <w:rsid w:val="00C15164"/>
    <w:rsid w:val="00C152AD"/>
    <w:rsid w:val="00C1580F"/>
    <w:rsid w:val="00C15A17"/>
    <w:rsid w:val="00C15D37"/>
    <w:rsid w:val="00C1636C"/>
    <w:rsid w:val="00C16630"/>
    <w:rsid w:val="00C168DA"/>
    <w:rsid w:val="00C16D93"/>
    <w:rsid w:val="00C16EC5"/>
    <w:rsid w:val="00C16F7F"/>
    <w:rsid w:val="00C16FA5"/>
    <w:rsid w:val="00C1704E"/>
    <w:rsid w:val="00C1706B"/>
    <w:rsid w:val="00C1716B"/>
    <w:rsid w:val="00C172AE"/>
    <w:rsid w:val="00C172F1"/>
    <w:rsid w:val="00C175EC"/>
    <w:rsid w:val="00C17A6B"/>
    <w:rsid w:val="00C17CD0"/>
    <w:rsid w:val="00C200BD"/>
    <w:rsid w:val="00C2055A"/>
    <w:rsid w:val="00C20784"/>
    <w:rsid w:val="00C20CD4"/>
    <w:rsid w:val="00C211A8"/>
    <w:rsid w:val="00C21259"/>
    <w:rsid w:val="00C2143C"/>
    <w:rsid w:val="00C21A6D"/>
    <w:rsid w:val="00C21E3C"/>
    <w:rsid w:val="00C21E9F"/>
    <w:rsid w:val="00C2227C"/>
    <w:rsid w:val="00C22913"/>
    <w:rsid w:val="00C22A4C"/>
    <w:rsid w:val="00C22B12"/>
    <w:rsid w:val="00C22DA2"/>
    <w:rsid w:val="00C22EAF"/>
    <w:rsid w:val="00C23967"/>
    <w:rsid w:val="00C23A47"/>
    <w:rsid w:val="00C23B3C"/>
    <w:rsid w:val="00C23B53"/>
    <w:rsid w:val="00C23DAE"/>
    <w:rsid w:val="00C24555"/>
    <w:rsid w:val="00C2487D"/>
    <w:rsid w:val="00C24B88"/>
    <w:rsid w:val="00C250A9"/>
    <w:rsid w:val="00C252B6"/>
    <w:rsid w:val="00C257E6"/>
    <w:rsid w:val="00C26597"/>
    <w:rsid w:val="00C2685E"/>
    <w:rsid w:val="00C26938"/>
    <w:rsid w:val="00C26EAF"/>
    <w:rsid w:val="00C2700E"/>
    <w:rsid w:val="00C270E3"/>
    <w:rsid w:val="00C274BB"/>
    <w:rsid w:val="00C27835"/>
    <w:rsid w:val="00C279C7"/>
    <w:rsid w:val="00C27D5F"/>
    <w:rsid w:val="00C30086"/>
    <w:rsid w:val="00C30A9A"/>
    <w:rsid w:val="00C30AD4"/>
    <w:rsid w:val="00C30B1D"/>
    <w:rsid w:val="00C30C5E"/>
    <w:rsid w:val="00C30ED3"/>
    <w:rsid w:val="00C31019"/>
    <w:rsid w:val="00C3116C"/>
    <w:rsid w:val="00C311B4"/>
    <w:rsid w:val="00C31AB6"/>
    <w:rsid w:val="00C324DA"/>
    <w:rsid w:val="00C32FF7"/>
    <w:rsid w:val="00C330C9"/>
    <w:rsid w:val="00C33168"/>
    <w:rsid w:val="00C332C3"/>
    <w:rsid w:val="00C332EA"/>
    <w:rsid w:val="00C33366"/>
    <w:rsid w:val="00C33672"/>
    <w:rsid w:val="00C3399D"/>
    <w:rsid w:val="00C33BF5"/>
    <w:rsid w:val="00C33FA5"/>
    <w:rsid w:val="00C34135"/>
    <w:rsid w:val="00C34160"/>
    <w:rsid w:val="00C3429E"/>
    <w:rsid w:val="00C34302"/>
    <w:rsid w:val="00C348CF"/>
    <w:rsid w:val="00C34AFD"/>
    <w:rsid w:val="00C35014"/>
    <w:rsid w:val="00C35280"/>
    <w:rsid w:val="00C3540C"/>
    <w:rsid w:val="00C354C0"/>
    <w:rsid w:val="00C356D5"/>
    <w:rsid w:val="00C35814"/>
    <w:rsid w:val="00C35AA7"/>
    <w:rsid w:val="00C35BE5"/>
    <w:rsid w:val="00C35E78"/>
    <w:rsid w:val="00C35F08"/>
    <w:rsid w:val="00C36200"/>
    <w:rsid w:val="00C362B7"/>
    <w:rsid w:val="00C36397"/>
    <w:rsid w:val="00C36487"/>
    <w:rsid w:val="00C3772E"/>
    <w:rsid w:val="00C37BB7"/>
    <w:rsid w:val="00C37C5D"/>
    <w:rsid w:val="00C37C99"/>
    <w:rsid w:val="00C37D8C"/>
    <w:rsid w:val="00C40030"/>
    <w:rsid w:val="00C400EA"/>
    <w:rsid w:val="00C4063B"/>
    <w:rsid w:val="00C4068E"/>
    <w:rsid w:val="00C407AF"/>
    <w:rsid w:val="00C40D2A"/>
    <w:rsid w:val="00C41294"/>
    <w:rsid w:val="00C412C7"/>
    <w:rsid w:val="00C413B4"/>
    <w:rsid w:val="00C41B2F"/>
    <w:rsid w:val="00C41E4A"/>
    <w:rsid w:val="00C41F0F"/>
    <w:rsid w:val="00C41FC0"/>
    <w:rsid w:val="00C421EF"/>
    <w:rsid w:val="00C4283A"/>
    <w:rsid w:val="00C428FC"/>
    <w:rsid w:val="00C429FA"/>
    <w:rsid w:val="00C42B2B"/>
    <w:rsid w:val="00C42D4E"/>
    <w:rsid w:val="00C42ECC"/>
    <w:rsid w:val="00C430E0"/>
    <w:rsid w:val="00C43407"/>
    <w:rsid w:val="00C4346E"/>
    <w:rsid w:val="00C43730"/>
    <w:rsid w:val="00C44679"/>
    <w:rsid w:val="00C44715"/>
    <w:rsid w:val="00C44747"/>
    <w:rsid w:val="00C44C19"/>
    <w:rsid w:val="00C44D40"/>
    <w:rsid w:val="00C44E4F"/>
    <w:rsid w:val="00C44EA6"/>
    <w:rsid w:val="00C44FFC"/>
    <w:rsid w:val="00C4519A"/>
    <w:rsid w:val="00C4521D"/>
    <w:rsid w:val="00C4545D"/>
    <w:rsid w:val="00C45578"/>
    <w:rsid w:val="00C458D3"/>
    <w:rsid w:val="00C459EF"/>
    <w:rsid w:val="00C45AFE"/>
    <w:rsid w:val="00C45C6D"/>
    <w:rsid w:val="00C45D5B"/>
    <w:rsid w:val="00C45E5A"/>
    <w:rsid w:val="00C46069"/>
    <w:rsid w:val="00C462C3"/>
    <w:rsid w:val="00C465BA"/>
    <w:rsid w:val="00C466C6"/>
    <w:rsid w:val="00C469E2"/>
    <w:rsid w:val="00C469F2"/>
    <w:rsid w:val="00C46A02"/>
    <w:rsid w:val="00C46C10"/>
    <w:rsid w:val="00C46FC5"/>
    <w:rsid w:val="00C46FEE"/>
    <w:rsid w:val="00C47033"/>
    <w:rsid w:val="00C4782F"/>
    <w:rsid w:val="00C47B7E"/>
    <w:rsid w:val="00C501F1"/>
    <w:rsid w:val="00C5091F"/>
    <w:rsid w:val="00C50A6C"/>
    <w:rsid w:val="00C50AE7"/>
    <w:rsid w:val="00C50C05"/>
    <w:rsid w:val="00C50C47"/>
    <w:rsid w:val="00C50CB8"/>
    <w:rsid w:val="00C51118"/>
    <w:rsid w:val="00C5113E"/>
    <w:rsid w:val="00C511AB"/>
    <w:rsid w:val="00C512E6"/>
    <w:rsid w:val="00C5148E"/>
    <w:rsid w:val="00C51877"/>
    <w:rsid w:val="00C519A9"/>
    <w:rsid w:val="00C51A8B"/>
    <w:rsid w:val="00C51CE6"/>
    <w:rsid w:val="00C51ED4"/>
    <w:rsid w:val="00C52312"/>
    <w:rsid w:val="00C523C2"/>
    <w:rsid w:val="00C5245D"/>
    <w:rsid w:val="00C5260D"/>
    <w:rsid w:val="00C52911"/>
    <w:rsid w:val="00C52A40"/>
    <w:rsid w:val="00C52A56"/>
    <w:rsid w:val="00C52BA2"/>
    <w:rsid w:val="00C52CC6"/>
    <w:rsid w:val="00C52E40"/>
    <w:rsid w:val="00C52E99"/>
    <w:rsid w:val="00C53158"/>
    <w:rsid w:val="00C5322B"/>
    <w:rsid w:val="00C53397"/>
    <w:rsid w:val="00C53567"/>
    <w:rsid w:val="00C5359C"/>
    <w:rsid w:val="00C5380D"/>
    <w:rsid w:val="00C53C7B"/>
    <w:rsid w:val="00C54167"/>
    <w:rsid w:val="00C54321"/>
    <w:rsid w:val="00C54834"/>
    <w:rsid w:val="00C5490E"/>
    <w:rsid w:val="00C5491A"/>
    <w:rsid w:val="00C54B9F"/>
    <w:rsid w:val="00C54C90"/>
    <w:rsid w:val="00C54CD4"/>
    <w:rsid w:val="00C550CA"/>
    <w:rsid w:val="00C552A1"/>
    <w:rsid w:val="00C5547D"/>
    <w:rsid w:val="00C55842"/>
    <w:rsid w:val="00C55AE0"/>
    <w:rsid w:val="00C55BA2"/>
    <w:rsid w:val="00C55E23"/>
    <w:rsid w:val="00C56155"/>
    <w:rsid w:val="00C56547"/>
    <w:rsid w:val="00C565FD"/>
    <w:rsid w:val="00C566C5"/>
    <w:rsid w:val="00C56815"/>
    <w:rsid w:val="00C56BE8"/>
    <w:rsid w:val="00C56C4A"/>
    <w:rsid w:val="00C56DFD"/>
    <w:rsid w:val="00C56EE9"/>
    <w:rsid w:val="00C57A88"/>
    <w:rsid w:val="00C6005C"/>
    <w:rsid w:val="00C60241"/>
    <w:rsid w:val="00C602EC"/>
    <w:rsid w:val="00C604EA"/>
    <w:rsid w:val="00C606CD"/>
    <w:rsid w:val="00C60764"/>
    <w:rsid w:val="00C60B00"/>
    <w:rsid w:val="00C60C5E"/>
    <w:rsid w:val="00C61065"/>
    <w:rsid w:val="00C61732"/>
    <w:rsid w:val="00C618CB"/>
    <w:rsid w:val="00C618E5"/>
    <w:rsid w:val="00C61B9E"/>
    <w:rsid w:val="00C623D8"/>
    <w:rsid w:val="00C6248F"/>
    <w:rsid w:val="00C6250B"/>
    <w:rsid w:val="00C628C4"/>
    <w:rsid w:val="00C6310E"/>
    <w:rsid w:val="00C63160"/>
    <w:rsid w:val="00C63368"/>
    <w:rsid w:val="00C63593"/>
    <w:rsid w:val="00C6371C"/>
    <w:rsid w:val="00C63C7E"/>
    <w:rsid w:val="00C63CA7"/>
    <w:rsid w:val="00C63CB6"/>
    <w:rsid w:val="00C63D1F"/>
    <w:rsid w:val="00C643D5"/>
    <w:rsid w:val="00C6499D"/>
    <w:rsid w:val="00C649B4"/>
    <w:rsid w:val="00C64CE1"/>
    <w:rsid w:val="00C653AB"/>
    <w:rsid w:val="00C65449"/>
    <w:rsid w:val="00C65597"/>
    <w:rsid w:val="00C6572E"/>
    <w:rsid w:val="00C65E82"/>
    <w:rsid w:val="00C65F3F"/>
    <w:rsid w:val="00C65FB4"/>
    <w:rsid w:val="00C66016"/>
    <w:rsid w:val="00C6614A"/>
    <w:rsid w:val="00C66190"/>
    <w:rsid w:val="00C66220"/>
    <w:rsid w:val="00C66342"/>
    <w:rsid w:val="00C664AC"/>
    <w:rsid w:val="00C66736"/>
    <w:rsid w:val="00C6676B"/>
    <w:rsid w:val="00C66AC3"/>
    <w:rsid w:val="00C66E7A"/>
    <w:rsid w:val="00C67147"/>
    <w:rsid w:val="00C673D0"/>
    <w:rsid w:val="00C677B4"/>
    <w:rsid w:val="00C6798A"/>
    <w:rsid w:val="00C67F11"/>
    <w:rsid w:val="00C707E6"/>
    <w:rsid w:val="00C709D6"/>
    <w:rsid w:val="00C70B9C"/>
    <w:rsid w:val="00C70EED"/>
    <w:rsid w:val="00C7105C"/>
    <w:rsid w:val="00C71240"/>
    <w:rsid w:val="00C712DB"/>
    <w:rsid w:val="00C71421"/>
    <w:rsid w:val="00C714A3"/>
    <w:rsid w:val="00C7151F"/>
    <w:rsid w:val="00C715A4"/>
    <w:rsid w:val="00C717A0"/>
    <w:rsid w:val="00C719ED"/>
    <w:rsid w:val="00C71BAF"/>
    <w:rsid w:val="00C7259B"/>
    <w:rsid w:val="00C72674"/>
    <w:rsid w:val="00C7279F"/>
    <w:rsid w:val="00C72803"/>
    <w:rsid w:val="00C7280F"/>
    <w:rsid w:val="00C72836"/>
    <w:rsid w:val="00C7319C"/>
    <w:rsid w:val="00C736FD"/>
    <w:rsid w:val="00C7398A"/>
    <w:rsid w:val="00C73BB3"/>
    <w:rsid w:val="00C73EBC"/>
    <w:rsid w:val="00C7480C"/>
    <w:rsid w:val="00C74916"/>
    <w:rsid w:val="00C74A95"/>
    <w:rsid w:val="00C74B4F"/>
    <w:rsid w:val="00C74C2B"/>
    <w:rsid w:val="00C75053"/>
    <w:rsid w:val="00C7524D"/>
    <w:rsid w:val="00C7529E"/>
    <w:rsid w:val="00C753E2"/>
    <w:rsid w:val="00C75648"/>
    <w:rsid w:val="00C7564B"/>
    <w:rsid w:val="00C7599E"/>
    <w:rsid w:val="00C75B21"/>
    <w:rsid w:val="00C75C47"/>
    <w:rsid w:val="00C75E7B"/>
    <w:rsid w:val="00C75E89"/>
    <w:rsid w:val="00C772BE"/>
    <w:rsid w:val="00C7733A"/>
    <w:rsid w:val="00C7741A"/>
    <w:rsid w:val="00C777BE"/>
    <w:rsid w:val="00C77C2B"/>
    <w:rsid w:val="00C77C4B"/>
    <w:rsid w:val="00C80000"/>
    <w:rsid w:val="00C80688"/>
    <w:rsid w:val="00C807DA"/>
    <w:rsid w:val="00C80920"/>
    <w:rsid w:val="00C809F8"/>
    <w:rsid w:val="00C80CF9"/>
    <w:rsid w:val="00C810D8"/>
    <w:rsid w:val="00C81362"/>
    <w:rsid w:val="00C81531"/>
    <w:rsid w:val="00C815CF"/>
    <w:rsid w:val="00C816D9"/>
    <w:rsid w:val="00C8175F"/>
    <w:rsid w:val="00C819E8"/>
    <w:rsid w:val="00C81BAB"/>
    <w:rsid w:val="00C81CFD"/>
    <w:rsid w:val="00C820B6"/>
    <w:rsid w:val="00C820BA"/>
    <w:rsid w:val="00C821E1"/>
    <w:rsid w:val="00C825C0"/>
    <w:rsid w:val="00C828D0"/>
    <w:rsid w:val="00C82A5B"/>
    <w:rsid w:val="00C82B85"/>
    <w:rsid w:val="00C82C3E"/>
    <w:rsid w:val="00C82CA0"/>
    <w:rsid w:val="00C82D05"/>
    <w:rsid w:val="00C82FB6"/>
    <w:rsid w:val="00C83160"/>
    <w:rsid w:val="00C831C1"/>
    <w:rsid w:val="00C83751"/>
    <w:rsid w:val="00C83B1E"/>
    <w:rsid w:val="00C83D73"/>
    <w:rsid w:val="00C83F51"/>
    <w:rsid w:val="00C83F93"/>
    <w:rsid w:val="00C8421B"/>
    <w:rsid w:val="00C8430B"/>
    <w:rsid w:val="00C843A4"/>
    <w:rsid w:val="00C84420"/>
    <w:rsid w:val="00C84540"/>
    <w:rsid w:val="00C847C4"/>
    <w:rsid w:val="00C848BA"/>
    <w:rsid w:val="00C84987"/>
    <w:rsid w:val="00C849B4"/>
    <w:rsid w:val="00C84BC4"/>
    <w:rsid w:val="00C850B8"/>
    <w:rsid w:val="00C8536B"/>
    <w:rsid w:val="00C8544E"/>
    <w:rsid w:val="00C8548C"/>
    <w:rsid w:val="00C85502"/>
    <w:rsid w:val="00C858EB"/>
    <w:rsid w:val="00C85B7E"/>
    <w:rsid w:val="00C85C4A"/>
    <w:rsid w:val="00C85C72"/>
    <w:rsid w:val="00C85C7A"/>
    <w:rsid w:val="00C85CC5"/>
    <w:rsid w:val="00C85E62"/>
    <w:rsid w:val="00C86058"/>
    <w:rsid w:val="00C860CB"/>
    <w:rsid w:val="00C8615F"/>
    <w:rsid w:val="00C8631E"/>
    <w:rsid w:val="00C864BA"/>
    <w:rsid w:val="00C864CA"/>
    <w:rsid w:val="00C86548"/>
    <w:rsid w:val="00C86779"/>
    <w:rsid w:val="00C86D9F"/>
    <w:rsid w:val="00C86F8A"/>
    <w:rsid w:val="00C8715D"/>
    <w:rsid w:val="00C871FF"/>
    <w:rsid w:val="00C8725C"/>
    <w:rsid w:val="00C87537"/>
    <w:rsid w:val="00C875F6"/>
    <w:rsid w:val="00C87743"/>
    <w:rsid w:val="00C87750"/>
    <w:rsid w:val="00C87801"/>
    <w:rsid w:val="00C87EEB"/>
    <w:rsid w:val="00C90427"/>
    <w:rsid w:val="00C904A2"/>
    <w:rsid w:val="00C90548"/>
    <w:rsid w:val="00C90AB6"/>
    <w:rsid w:val="00C90B10"/>
    <w:rsid w:val="00C90F35"/>
    <w:rsid w:val="00C91303"/>
    <w:rsid w:val="00C918B5"/>
    <w:rsid w:val="00C919DC"/>
    <w:rsid w:val="00C91A6E"/>
    <w:rsid w:val="00C91A85"/>
    <w:rsid w:val="00C91B3A"/>
    <w:rsid w:val="00C91C5E"/>
    <w:rsid w:val="00C91D50"/>
    <w:rsid w:val="00C91EA3"/>
    <w:rsid w:val="00C920AB"/>
    <w:rsid w:val="00C921C7"/>
    <w:rsid w:val="00C9238C"/>
    <w:rsid w:val="00C92544"/>
    <w:rsid w:val="00C927C5"/>
    <w:rsid w:val="00C92AC6"/>
    <w:rsid w:val="00C92B56"/>
    <w:rsid w:val="00C93211"/>
    <w:rsid w:val="00C932EE"/>
    <w:rsid w:val="00C933C1"/>
    <w:rsid w:val="00C937AC"/>
    <w:rsid w:val="00C93950"/>
    <w:rsid w:val="00C93975"/>
    <w:rsid w:val="00C93AD4"/>
    <w:rsid w:val="00C93BFC"/>
    <w:rsid w:val="00C93CCF"/>
    <w:rsid w:val="00C93E43"/>
    <w:rsid w:val="00C93E99"/>
    <w:rsid w:val="00C94028"/>
    <w:rsid w:val="00C94030"/>
    <w:rsid w:val="00C941FA"/>
    <w:rsid w:val="00C94345"/>
    <w:rsid w:val="00C94B24"/>
    <w:rsid w:val="00C94F91"/>
    <w:rsid w:val="00C9509F"/>
    <w:rsid w:val="00C950DC"/>
    <w:rsid w:val="00C952F1"/>
    <w:rsid w:val="00C955EA"/>
    <w:rsid w:val="00C959C4"/>
    <w:rsid w:val="00C95B0B"/>
    <w:rsid w:val="00C95B4F"/>
    <w:rsid w:val="00C964BE"/>
    <w:rsid w:val="00C966E7"/>
    <w:rsid w:val="00C96C98"/>
    <w:rsid w:val="00C96D29"/>
    <w:rsid w:val="00C97052"/>
    <w:rsid w:val="00C970CF"/>
    <w:rsid w:val="00C971E7"/>
    <w:rsid w:val="00C972FC"/>
    <w:rsid w:val="00C97727"/>
    <w:rsid w:val="00C977AA"/>
    <w:rsid w:val="00C97868"/>
    <w:rsid w:val="00C979E1"/>
    <w:rsid w:val="00C97C75"/>
    <w:rsid w:val="00C97D88"/>
    <w:rsid w:val="00CA0001"/>
    <w:rsid w:val="00CA0083"/>
    <w:rsid w:val="00CA0318"/>
    <w:rsid w:val="00CA047A"/>
    <w:rsid w:val="00CA088F"/>
    <w:rsid w:val="00CA0983"/>
    <w:rsid w:val="00CA0B97"/>
    <w:rsid w:val="00CA0F22"/>
    <w:rsid w:val="00CA1032"/>
    <w:rsid w:val="00CA11BA"/>
    <w:rsid w:val="00CA1324"/>
    <w:rsid w:val="00CA1445"/>
    <w:rsid w:val="00CA1592"/>
    <w:rsid w:val="00CA16FF"/>
    <w:rsid w:val="00CA17FE"/>
    <w:rsid w:val="00CA1BDA"/>
    <w:rsid w:val="00CA1D82"/>
    <w:rsid w:val="00CA1EAF"/>
    <w:rsid w:val="00CA1EEB"/>
    <w:rsid w:val="00CA22F1"/>
    <w:rsid w:val="00CA23E1"/>
    <w:rsid w:val="00CA23EE"/>
    <w:rsid w:val="00CA2612"/>
    <w:rsid w:val="00CA2A37"/>
    <w:rsid w:val="00CA2B40"/>
    <w:rsid w:val="00CA2CF3"/>
    <w:rsid w:val="00CA2E3C"/>
    <w:rsid w:val="00CA2EB1"/>
    <w:rsid w:val="00CA316B"/>
    <w:rsid w:val="00CA33CB"/>
    <w:rsid w:val="00CA34C6"/>
    <w:rsid w:val="00CA38C9"/>
    <w:rsid w:val="00CA3997"/>
    <w:rsid w:val="00CA39B8"/>
    <w:rsid w:val="00CA3D01"/>
    <w:rsid w:val="00CA3F32"/>
    <w:rsid w:val="00CA3F54"/>
    <w:rsid w:val="00CA3FF9"/>
    <w:rsid w:val="00CA4419"/>
    <w:rsid w:val="00CA4946"/>
    <w:rsid w:val="00CA4A04"/>
    <w:rsid w:val="00CA4A2A"/>
    <w:rsid w:val="00CA4C69"/>
    <w:rsid w:val="00CA5436"/>
    <w:rsid w:val="00CA5671"/>
    <w:rsid w:val="00CA58B4"/>
    <w:rsid w:val="00CA5C41"/>
    <w:rsid w:val="00CA61C2"/>
    <w:rsid w:val="00CA6727"/>
    <w:rsid w:val="00CA6C71"/>
    <w:rsid w:val="00CA6CEF"/>
    <w:rsid w:val="00CA70B8"/>
    <w:rsid w:val="00CA71E1"/>
    <w:rsid w:val="00CA76A9"/>
    <w:rsid w:val="00CA79E3"/>
    <w:rsid w:val="00CA7BFE"/>
    <w:rsid w:val="00CB00A9"/>
    <w:rsid w:val="00CB0202"/>
    <w:rsid w:val="00CB0283"/>
    <w:rsid w:val="00CB066E"/>
    <w:rsid w:val="00CB06CB"/>
    <w:rsid w:val="00CB0747"/>
    <w:rsid w:val="00CB07B4"/>
    <w:rsid w:val="00CB09C3"/>
    <w:rsid w:val="00CB0A00"/>
    <w:rsid w:val="00CB0AC3"/>
    <w:rsid w:val="00CB0BD5"/>
    <w:rsid w:val="00CB0D8E"/>
    <w:rsid w:val="00CB1077"/>
    <w:rsid w:val="00CB1158"/>
    <w:rsid w:val="00CB1233"/>
    <w:rsid w:val="00CB12B7"/>
    <w:rsid w:val="00CB1796"/>
    <w:rsid w:val="00CB1833"/>
    <w:rsid w:val="00CB1888"/>
    <w:rsid w:val="00CB18AD"/>
    <w:rsid w:val="00CB1DC3"/>
    <w:rsid w:val="00CB2095"/>
    <w:rsid w:val="00CB2177"/>
    <w:rsid w:val="00CB22A1"/>
    <w:rsid w:val="00CB2A46"/>
    <w:rsid w:val="00CB2D54"/>
    <w:rsid w:val="00CB3047"/>
    <w:rsid w:val="00CB31A7"/>
    <w:rsid w:val="00CB34AD"/>
    <w:rsid w:val="00CB37F2"/>
    <w:rsid w:val="00CB3AA8"/>
    <w:rsid w:val="00CB3FF5"/>
    <w:rsid w:val="00CB4076"/>
    <w:rsid w:val="00CB436E"/>
    <w:rsid w:val="00CB452D"/>
    <w:rsid w:val="00CB45DA"/>
    <w:rsid w:val="00CB4688"/>
    <w:rsid w:val="00CB4713"/>
    <w:rsid w:val="00CB48A4"/>
    <w:rsid w:val="00CB4AB0"/>
    <w:rsid w:val="00CB4C08"/>
    <w:rsid w:val="00CB528E"/>
    <w:rsid w:val="00CB52D7"/>
    <w:rsid w:val="00CB5372"/>
    <w:rsid w:val="00CB5519"/>
    <w:rsid w:val="00CB5708"/>
    <w:rsid w:val="00CB5C3D"/>
    <w:rsid w:val="00CB5D42"/>
    <w:rsid w:val="00CB5D7E"/>
    <w:rsid w:val="00CB5DC0"/>
    <w:rsid w:val="00CB6000"/>
    <w:rsid w:val="00CB60FF"/>
    <w:rsid w:val="00CB6708"/>
    <w:rsid w:val="00CB68F8"/>
    <w:rsid w:val="00CB6DB3"/>
    <w:rsid w:val="00CB6EA5"/>
    <w:rsid w:val="00CB7065"/>
    <w:rsid w:val="00CB7242"/>
    <w:rsid w:val="00CB725B"/>
    <w:rsid w:val="00CB7290"/>
    <w:rsid w:val="00CB74DA"/>
    <w:rsid w:val="00CB77B2"/>
    <w:rsid w:val="00CB77F3"/>
    <w:rsid w:val="00CB7A83"/>
    <w:rsid w:val="00CB7DBB"/>
    <w:rsid w:val="00CC0136"/>
    <w:rsid w:val="00CC02AB"/>
    <w:rsid w:val="00CC048B"/>
    <w:rsid w:val="00CC05E9"/>
    <w:rsid w:val="00CC0735"/>
    <w:rsid w:val="00CC09D8"/>
    <w:rsid w:val="00CC0ADE"/>
    <w:rsid w:val="00CC0DD1"/>
    <w:rsid w:val="00CC0EAF"/>
    <w:rsid w:val="00CC0FCA"/>
    <w:rsid w:val="00CC1501"/>
    <w:rsid w:val="00CC1769"/>
    <w:rsid w:val="00CC1950"/>
    <w:rsid w:val="00CC1C0A"/>
    <w:rsid w:val="00CC1D91"/>
    <w:rsid w:val="00CC220E"/>
    <w:rsid w:val="00CC2717"/>
    <w:rsid w:val="00CC27D0"/>
    <w:rsid w:val="00CC28AD"/>
    <w:rsid w:val="00CC2CEF"/>
    <w:rsid w:val="00CC2D84"/>
    <w:rsid w:val="00CC3051"/>
    <w:rsid w:val="00CC391D"/>
    <w:rsid w:val="00CC39C4"/>
    <w:rsid w:val="00CC40A6"/>
    <w:rsid w:val="00CC4814"/>
    <w:rsid w:val="00CC49F0"/>
    <w:rsid w:val="00CC4B13"/>
    <w:rsid w:val="00CC5167"/>
    <w:rsid w:val="00CC521F"/>
    <w:rsid w:val="00CC551D"/>
    <w:rsid w:val="00CC5570"/>
    <w:rsid w:val="00CC55D8"/>
    <w:rsid w:val="00CC56C8"/>
    <w:rsid w:val="00CC570F"/>
    <w:rsid w:val="00CC592D"/>
    <w:rsid w:val="00CC5DFD"/>
    <w:rsid w:val="00CC60B9"/>
    <w:rsid w:val="00CC65AA"/>
    <w:rsid w:val="00CC6771"/>
    <w:rsid w:val="00CC6A3C"/>
    <w:rsid w:val="00CC6B67"/>
    <w:rsid w:val="00CC6CB8"/>
    <w:rsid w:val="00CC6D3F"/>
    <w:rsid w:val="00CC6DD5"/>
    <w:rsid w:val="00CC72CE"/>
    <w:rsid w:val="00CC74AD"/>
    <w:rsid w:val="00CC792A"/>
    <w:rsid w:val="00CC7D82"/>
    <w:rsid w:val="00CC7FEE"/>
    <w:rsid w:val="00CD03C4"/>
    <w:rsid w:val="00CD07E1"/>
    <w:rsid w:val="00CD07ED"/>
    <w:rsid w:val="00CD09A1"/>
    <w:rsid w:val="00CD09B9"/>
    <w:rsid w:val="00CD0AF8"/>
    <w:rsid w:val="00CD0B53"/>
    <w:rsid w:val="00CD0BF0"/>
    <w:rsid w:val="00CD104D"/>
    <w:rsid w:val="00CD108B"/>
    <w:rsid w:val="00CD1202"/>
    <w:rsid w:val="00CD122B"/>
    <w:rsid w:val="00CD166C"/>
    <w:rsid w:val="00CD186B"/>
    <w:rsid w:val="00CD1C72"/>
    <w:rsid w:val="00CD1D7D"/>
    <w:rsid w:val="00CD1EA1"/>
    <w:rsid w:val="00CD24FD"/>
    <w:rsid w:val="00CD27C0"/>
    <w:rsid w:val="00CD2833"/>
    <w:rsid w:val="00CD2840"/>
    <w:rsid w:val="00CD2BD6"/>
    <w:rsid w:val="00CD2BE8"/>
    <w:rsid w:val="00CD2F5B"/>
    <w:rsid w:val="00CD3034"/>
    <w:rsid w:val="00CD31AC"/>
    <w:rsid w:val="00CD3332"/>
    <w:rsid w:val="00CD3446"/>
    <w:rsid w:val="00CD38FF"/>
    <w:rsid w:val="00CD3B1A"/>
    <w:rsid w:val="00CD3E20"/>
    <w:rsid w:val="00CD4066"/>
    <w:rsid w:val="00CD411C"/>
    <w:rsid w:val="00CD425D"/>
    <w:rsid w:val="00CD44DC"/>
    <w:rsid w:val="00CD45C9"/>
    <w:rsid w:val="00CD4A7D"/>
    <w:rsid w:val="00CD4CC3"/>
    <w:rsid w:val="00CD4D76"/>
    <w:rsid w:val="00CD4F40"/>
    <w:rsid w:val="00CD51AE"/>
    <w:rsid w:val="00CD5B41"/>
    <w:rsid w:val="00CD5BE9"/>
    <w:rsid w:val="00CD5C3B"/>
    <w:rsid w:val="00CD5DD3"/>
    <w:rsid w:val="00CD6351"/>
    <w:rsid w:val="00CD63B2"/>
    <w:rsid w:val="00CD6D4C"/>
    <w:rsid w:val="00CD6FD3"/>
    <w:rsid w:val="00CD70A5"/>
    <w:rsid w:val="00CD7362"/>
    <w:rsid w:val="00CD747C"/>
    <w:rsid w:val="00CD7607"/>
    <w:rsid w:val="00CD7D04"/>
    <w:rsid w:val="00CD7D70"/>
    <w:rsid w:val="00CE0079"/>
    <w:rsid w:val="00CE034C"/>
    <w:rsid w:val="00CE0694"/>
    <w:rsid w:val="00CE076C"/>
    <w:rsid w:val="00CE0B7F"/>
    <w:rsid w:val="00CE0D6C"/>
    <w:rsid w:val="00CE0DFB"/>
    <w:rsid w:val="00CE131B"/>
    <w:rsid w:val="00CE14B3"/>
    <w:rsid w:val="00CE169E"/>
    <w:rsid w:val="00CE17FC"/>
    <w:rsid w:val="00CE186A"/>
    <w:rsid w:val="00CE188C"/>
    <w:rsid w:val="00CE1A1E"/>
    <w:rsid w:val="00CE222A"/>
    <w:rsid w:val="00CE223E"/>
    <w:rsid w:val="00CE2691"/>
    <w:rsid w:val="00CE2BB9"/>
    <w:rsid w:val="00CE2BC8"/>
    <w:rsid w:val="00CE2D86"/>
    <w:rsid w:val="00CE3018"/>
    <w:rsid w:val="00CE3527"/>
    <w:rsid w:val="00CE3864"/>
    <w:rsid w:val="00CE3A65"/>
    <w:rsid w:val="00CE3B12"/>
    <w:rsid w:val="00CE3C8A"/>
    <w:rsid w:val="00CE3D4D"/>
    <w:rsid w:val="00CE3DC7"/>
    <w:rsid w:val="00CE3FA9"/>
    <w:rsid w:val="00CE40D1"/>
    <w:rsid w:val="00CE471B"/>
    <w:rsid w:val="00CE49F0"/>
    <w:rsid w:val="00CE4C2D"/>
    <w:rsid w:val="00CE4C7A"/>
    <w:rsid w:val="00CE4D03"/>
    <w:rsid w:val="00CE4DFF"/>
    <w:rsid w:val="00CE4EA8"/>
    <w:rsid w:val="00CE50A7"/>
    <w:rsid w:val="00CE514F"/>
    <w:rsid w:val="00CE5A24"/>
    <w:rsid w:val="00CE5A2A"/>
    <w:rsid w:val="00CE5FE3"/>
    <w:rsid w:val="00CE6124"/>
    <w:rsid w:val="00CE620A"/>
    <w:rsid w:val="00CE63A1"/>
    <w:rsid w:val="00CE65AD"/>
    <w:rsid w:val="00CE6872"/>
    <w:rsid w:val="00CE68CC"/>
    <w:rsid w:val="00CE6BA2"/>
    <w:rsid w:val="00CE6E0D"/>
    <w:rsid w:val="00CE712B"/>
    <w:rsid w:val="00CE7369"/>
    <w:rsid w:val="00CE73D0"/>
    <w:rsid w:val="00CE745C"/>
    <w:rsid w:val="00CE75CE"/>
    <w:rsid w:val="00CE7658"/>
    <w:rsid w:val="00CE7B58"/>
    <w:rsid w:val="00CE7D2D"/>
    <w:rsid w:val="00CF03BD"/>
    <w:rsid w:val="00CF0500"/>
    <w:rsid w:val="00CF0696"/>
    <w:rsid w:val="00CF0816"/>
    <w:rsid w:val="00CF093E"/>
    <w:rsid w:val="00CF0D73"/>
    <w:rsid w:val="00CF0DAE"/>
    <w:rsid w:val="00CF12D0"/>
    <w:rsid w:val="00CF1732"/>
    <w:rsid w:val="00CF178A"/>
    <w:rsid w:val="00CF1860"/>
    <w:rsid w:val="00CF1868"/>
    <w:rsid w:val="00CF1A6D"/>
    <w:rsid w:val="00CF1B6E"/>
    <w:rsid w:val="00CF1CAE"/>
    <w:rsid w:val="00CF1FC2"/>
    <w:rsid w:val="00CF2023"/>
    <w:rsid w:val="00CF214F"/>
    <w:rsid w:val="00CF22AC"/>
    <w:rsid w:val="00CF2675"/>
    <w:rsid w:val="00CF26BA"/>
    <w:rsid w:val="00CF289B"/>
    <w:rsid w:val="00CF2C1D"/>
    <w:rsid w:val="00CF2DB2"/>
    <w:rsid w:val="00CF331C"/>
    <w:rsid w:val="00CF3498"/>
    <w:rsid w:val="00CF34A8"/>
    <w:rsid w:val="00CF383E"/>
    <w:rsid w:val="00CF38DE"/>
    <w:rsid w:val="00CF3E59"/>
    <w:rsid w:val="00CF4069"/>
    <w:rsid w:val="00CF436C"/>
    <w:rsid w:val="00CF43D4"/>
    <w:rsid w:val="00CF4403"/>
    <w:rsid w:val="00CF465E"/>
    <w:rsid w:val="00CF4992"/>
    <w:rsid w:val="00CF4A5F"/>
    <w:rsid w:val="00CF4C30"/>
    <w:rsid w:val="00CF4CB2"/>
    <w:rsid w:val="00CF4F96"/>
    <w:rsid w:val="00CF514A"/>
    <w:rsid w:val="00CF54E4"/>
    <w:rsid w:val="00CF564F"/>
    <w:rsid w:val="00CF5780"/>
    <w:rsid w:val="00CF5923"/>
    <w:rsid w:val="00CF5938"/>
    <w:rsid w:val="00CF5B68"/>
    <w:rsid w:val="00CF5C1F"/>
    <w:rsid w:val="00CF5D57"/>
    <w:rsid w:val="00CF5E3A"/>
    <w:rsid w:val="00CF5FF7"/>
    <w:rsid w:val="00CF6025"/>
    <w:rsid w:val="00CF64E1"/>
    <w:rsid w:val="00CF6621"/>
    <w:rsid w:val="00CF6815"/>
    <w:rsid w:val="00CF6B14"/>
    <w:rsid w:val="00CF70A5"/>
    <w:rsid w:val="00CF7386"/>
    <w:rsid w:val="00CF7406"/>
    <w:rsid w:val="00CF752D"/>
    <w:rsid w:val="00CF7ADC"/>
    <w:rsid w:val="00CF7B6C"/>
    <w:rsid w:val="00CF7B84"/>
    <w:rsid w:val="00CF7F79"/>
    <w:rsid w:val="00D00243"/>
    <w:rsid w:val="00D0047D"/>
    <w:rsid w:val="00D0059B"/>
    <w:rsid w:val="00D0086A"/>
    <w:rsid w:val="00D00FB9"/>
    <w:rsid w:val="00D011FA"/>
    <w:rsid w:val="00D0129E"/>
    <w:rsid w:val="00D012EC"/>
    <w:rsid w:val="00D014DF"/>
    <w:rsid w:val="00D01647"/>
    <w:rsid w:val="00D01833"/>
    <w:rsid w:val="00D01E23"/>
    <w:rsid w:val="00D01E63"/>
    <w:rsid w:val="00D01F0E"/>
    <w:rsid w:val="00D0202F"/>
    <w:rsid w:val="00D02371"/>
    <w:rsid w:val="00D0239A"/>
    <w:rsid w:val="00D0241E"/>
    <w:rsid w:val="00D02568"/>
    <w:rsid w:val="00D026B2"/>
    <w:rsid w:val="00D02959"/>
    <w:rsid w:val="00D034FB"/>
    <w:rsid w:val="00D038DC"/>
    <w:rsid w:val="00D03E77"/>
    <w:rsid w:val="00D04121"/>
    <w:rsid w:val="00D041A9"/>
    <w:rsid w:val="00D04417"/>
    <w:rsid w:val="00D04B89"/>
    <w:rsid w:val="00D05983"/>
    <w:rsid w:val="00D05BDF"/>
    <w:rsid w:val="00D05E33"/>
    <w:rsid w:val="00D05FDB"/>
    <w:rsid w:val="00D06081"/>
    <w:rsid w:val="00D062DC"/>
    <w:rsid w:val="00D06883"/>
    <w:rsid w:val="00D06B4C"/>
    <w:rsid w:val="00D06CBB"/>
    <w:rsid w:val="00D06D11"/>
    <w:rsid w:val="00D06D54"/>
    <w:rsid w:val="00D075DC"/>
    <w:rsid w:val="00D07931"/>
    <w:rsid w:val="00D07933"/>
    <w:rsid w:val="00D07B1D"/>
    <w:rsid w:val="00D07CEA"/>
    <w:rsid w:val="00D07CFD"/>
    <w:rsid w:val="00D10010"/>
    <w:rsid w:val="00D1034B"/>
    <w:rsid w:val="00D10782"/>
    <w:rsid w:val="00D107A5"/>
    <w:rsid w:val="00D10937"/>
    <w:rsid w:val="00D10A1F"/>
    <w:rsid w:val="00D10B28"/>
    <w:rsid w:val="00D10C55"/>
    <w:rsid w:val="00D10D4D"/>
    <w:rsid w:val="00D10F70"/>
    <w:rsid w:val="00D11255"/>
    <w:rsid w:val="00D113C7"/>
    <w:rsid w:val="00D11638"/>
    <w:rsid w:val="00D118B7"/>
    <w:rsid w:val="00D11A29"/>
    <w:rsid w:val="00D11AC4"/>
    <w:rsid w:val="00D11BD6"/>
    <w:rsid w:val="00D11FF2"/>
    <w:rsid w:val="00D129DB"/>
    <w:rsid w:val="00D12C1F"/>
    <w:rsid w:val="00D12E50"/>
    <w:rsid w:val="00D133DA"/>
    <w:rsid w:val="00D13445"/>
    <w:rsid w:val="00D13634"/>
    <w:rsid w:val="00D13BF1"/>
    <w:rsid w:val="00D13D26"/>
    <w:rsid w:val="00D13F91"/>
    <w:rsid w:val="00D140B1"/>
    <w:rsid w:val="00D14183"/>
    <w:rsid w:val="00D1423B"/>
    <w:rsid w:val="00D1441B"/>
    <w:rsid w:val="00D14455"/>
    <w:rsid w:val="00D14579"/>
    <w:rsid w:val="00D15188"/>
    <w:rsid w:val="00D153FE"/>
    <w:rsid w:val="00D154DC"/>
    <w:rsid w:val="00D156F3"/>
    <w:rsid w:val="00D15736"/>
    <w:rsid w:val="00D15986"/>
    <w:rsid w:val="00D15B93"/>
    <w:rsid w:val="00D15C8C"/>
    <w:rsid w:val="00D15CBD"/>
    <w:rsid w:val="00D16011"/>
    <w:rsid w:val="00D160F0"/>
    <w:rsid w:val="00D163F6"/>
    <w:rsid w:val="00D1647D"/>
    <w:rsid w:val="00D1654C"/>
    <w:rsid w:val="00D1655C"/>
    <w:rsid w:val="00D16B1D"/>
    <w:rsid w:val="00D16C00"/>
    <w:rsid w:val="00D16E7A"/>
    <w:rsid w:val="00D172D1"/>
    <w:rsid w:val="00D173EB"/>
    <w:rsid w:val="00D1755F"/>
    <w:rsid w:val="00D17682"/>
    <w:rsid w:val="00D1773E"/>
    <w:rsid w:val="00D17CC5"/>
    <w:rsid w:val="00D200C5"/>
    <w:rsid w:val="00D2020D"/>
    <w:rsid w:val="00D2052D"/>
    <w:rsid w:val="00D20542"/>
    <w:rsid w:val="00D20601"/>
    <w:rsid w:val="00D20971"/>
    <w:rsid w:val="00D209B1"/>
    <w:rsid w:val="00D20AD2"/>
    <w:rsid w:val="00D20BE3"/>
    <w:rsid w:val="00D2111E"/>
    <w:rsid w:val="00D21569"/>
    <w:rsid w:val="00D216D9"/>
    <w:rsid w:val="00D21708"/>
    <w:rsid w:val="00D2187B"/>
    <w:rsid w:val="00D21C78"/>
    <w:rsid w:val="00D2206D"/>
    <w:rsid w:val="00D22B46"/>
    <w:rsid w:val="00D22CCC"/>
    <w:rsid w:val="00D22F53"/>
    <w:rsid w:val="00D230DF"/>
    <w:rsid w:val="00D2327B"/>
    <w:rsid w:val="00D236BF"/>
    <w:rsid w:val="00D23967"/>
    <w:rsid w:val="00D239BF"/>
    <w:rsid w:val="00D23AE9"/>
    <w:rsid w:val="00D241F7"/>
    <w:rsid w:val="00D2480F"/>
    <w:rsid w:val="00D24B5A"/>
    <w:rsid w:val="00D24BDF"/>
    <w:rsid w:val="00D2501D"/>
    <w:rsid w:val="00D25135"/>
    <w:rsid w:val="00D25236"/>
    <w:rsid w:val="00D259A3"/>
    <w:rsid w:val="00D25A28"/>
    <w:rsid w:val="00D25F17"/>
    <w:rsid w:val="00D263DA"/>
    <w:rsid w:val="00D2681C"/>
    <w:rsid w:val="00D269E8"/>
    <w:rsid w:val="00D26BC1"/>
    <w:rsid w:val="00D26BF8"/>
    <w:rsid w:val="00D26CB6"/>
    <w:rsid w:val="00D26DC6"/>
    <w:rsid w:val="00D27301"/>
    <w:rsid w:val="00D27398"/>
    <w:rsid w:val="00D2767B"/>
    <w:rsid w:val="00D276D3"/>
    <w:rsid w:val="00D27783"/>
    <w:rsid w:val="00D27A44"/>
    <w:rsid w:val="00D27A49"/>
    <w:rsid w:val="00D27D1F"/>
    <w:rsid w:val="00D27D2B"/>
    <w:rsid w:val="00D27D55"/>
    <w:rsid w:val="00D27E71"/>
    <w:rsid w:val="00D27FC1"/>
    <w:rsid w:val="00D300F3"/>
    <w:rsid w:val="00D301FA"/>
    <w:rsid w:val="00D303A2"/>
    <w:rsid w:val="00D303A8"/>
    <w:rsid w:val="00D303CA"/>
    <w:rsid w:val="00D304C0"/>
    <w:rsid w:val="00D30842"/>
    <w:rsid w:val="00D30B18"/>
    <w:rsid w:val="00D30CA6"/>
    <w:rsid w:val="00D30DBF"/>
    <w:rsid w:val="00D30FD4"/>
    <w:rsid w:val="00D312C1"/>
    <w:rsid w:val="00D31542"/>
    <w:rsid w:val="00D316A5"/>
    <w:rsid w:val="00D31A2A"/>
    <w:rsid w:val="00D31AF0"/>
    <w:rsid w:val="00D31B75"/>
    <w:rsid w:val="00D31CDB"/>
    <w:rsid w:val="00D31D40"/>
    <w:rsid w:val="00D31D5E"/>
    <w:rsid w:val="00D320D4"/>
    <w:rsid w:val="00D322D1"/>
    <w:rsid w:val="00D322FF"/>
    <w:rsid w:val="00D32528"/>
    <w:rsid w:val="00D326C4"/>
    <w:rsid w:val="00D32836"/>
    <w:rsid w:val="00D32B79"/>
    <w:rsid w:val="00D32D27"/>
    <w:rsid w:val="00D32D46"/>
    <w:rsid w:val="00D32F3D"/>
    <w:rsid w:val="00D33047"/>
    <w:rsid w:val="00D3369E"/>
    <w:rsid w:val="00D338C9"/>
    <w:rsid w:val="00D33AAB"/>
    <w:rsid w:val="00D33F08"/>
    <w:rsid w:val="00D33F86"/>
    <w:rsid w:val="00D33F91"/>
    <w:rsid w:val="00D34164"/>
    <w:rsid w:val="00D34C13"/>
    <w:rsid w:val="00D34C46"/>
    <w:rsid w:val="00D35575"/>
    <w:rsid w:val="00D3569E"/>
    <w:rsid w:val="00D357C7"/>
    <w:rsid w:val="00D35831"/>
    <w:rsid w:val="00D35844"/>
    <w:rsid w:val="00D35B1C"/>
    <w:rsid w:val="00D35C40"/>
    <w:rsid w:val="00D361FB"/>
    <w:rsid w:val="00D36262"/>
    <w:rsid w:val="00D3665E"/>
    <w:rsid w:val="00D366FB"/>
    <w:rsid w:val="00D367F1"/>
    <w:rsid w:val="00D36830"/>
    <w:rsid w:val="00D36B90"/>
    <w:rsid w:val="00D36D47"/>
    <w:rsid w:val="00D37175"/>
    <w:rsid w:val="00D37244"/>
    <w:rsid w:val="00D3759B"/>
    <w:rsid w:val="00D3764F"/>
    <w:rsid w:val="00D376F9"/>
    <w:rsid w:val="00D3795C"/>
    <w:rsid w:val="00D37F65"/>
    <w:rsid w:val="00D400B4"/>
    <w:rsid w:val="00D400D3"/>
    <w:rsid w:val="00D40364"/>
    <w:rsid w:val="00D4055B"/>
    <w:rsid w:val="00D40753"/>
    <w:rsid w:val="00D40820"/>
    <w:rsid w:val="00D40846"/>
    <w:rsid w:val="00D40A45"/>
    <w:rsid w:val="00D40BE4"/>
    <w:rsid w:val="00D41417"/>
    <w:rsid w:val="00D41495"/>
    <w:rsid w:val="00D415F7"/>
    <w:rsid w:val="00D41935"/>
    <w:rsid w:val="00D41B9D"/>
    <w:rsid w:val="00D41C4E"/>
    <w:rsid w:val="00D41D38"/>
    <w:rsid w:val="00D41F56"/>
    <w:rsid w:val="00D41F80"/>
    <w:rsid w:val="00D4200D"/>
    <w:rsid w:val="00D42074"/>
    <w:rsid w:val="00D420B1"/>
    <w:rsid w:val="00D42398"/>
    <w:rsid w:val="00D423E6"/>
    <w:rsid w:val="00D42657"/>
    <w:rsid w:val="00D42663"/>
    <w:rsid w:val="00D426BF"/>
    <w:rsid w:val="00D4298F"/>
    <w:rsid w:val="00D429C9"/>
    <w:rsid w:val="00D42AA8"/>
    <w:rsid w:val="00D42E34"/>
    <w:rsid w:val="00D42EAB"/>
    <w:rsid w:val="00D43077"/>
    <w:rsid w:val="00D435B7"/>
    <w:rsid w:val="00D437D8"/>
    <w:rsid w:val="00D43809"/>
    <w:rsid w:val="00D4389D"/>
    <w:rsid w:val="00D438A3"/>
    <w:rsid w:val="00D43D6A"/>
    <w:rsid w:val="00D43E5A"/>
    <w:rsid w:val="00D4415B"/>
    <w:rsid w:val="00D4428E"/>
    <w:rsid w:val="00D44566"/>
    <w:rsid w:val="00D44778"/>
    <w:rsid w:val="00D44CB8"/>
    <w:rsid w:val="00D44FB5"/>
    <w:rsid w:val="00D453BF"/>
    <w:rsid w:val="00D45B89"/>
    <w:rsid w:val="00D45B90"/>
    <w:rsid w:val="00D45F03"/>
    <w:rsid w:val="00D4604F"/>
    <w:rsid w:val="00D461C6"/>
    <w:rsid w:val="00D463D8"/>
    <w:rsid w:val="00D463DF"/>
    <w:rsid w:val="00D466C5"/>
    <w:rsid w:val="00D46B8F"/>
    <w:rsid w:val="00D46BEF"/>
    <w:rsid w:val="00D472AE"/>
    <w:rsid w:val="00D474DB"/>
    <w:rsid w:val="00D475D3"/>
    <w:rsid w:val="00D4783B"/>
    <w:rsid w:val="00D47B63"/>
    <w:rsid w:val="00D47E52"/>
    <w:rsid w:val="00D47E76"/>
    <w:rsid w:val="00D500E7"/>
    <w:rsid w:val="00D5015D"/>
    <w:rsid w:val="00D50170"/>
    <w:rsid w:val="00D50216"/>
    <w:rsid w:val="00D5035D"/>
    <w:rsid w:val="00D50397"/>
    <w:rsid w:val="00D503C0"/>
    <w:rsid w:val="00D5051A"/>
    <w:rsid w:val="00D509AF"/>
    <w:rsid w:val="00D50B79"/>
    <w:rsid w:val="00D50BAD"/>
    <w:rsid w:val="00D51054"/>
    <w:rsid w:val="00D5106E"/>
    <w:rsid w:val="00D51770"/>
    <w:rsid w:val="00D51880"/>
    <w:rsid w:val="00D518E3"/>
    <w:rsid w:val="00D521BB"/>
    <w:rsid w:val="00D522E7"/>
    <w:rsid w:val="00D52356"/>
    <w:rsid w:val="00D5237B"/>
    <w:rsid w:val="00D525C4"/>
    <w:rsid w:val="00D5271E"/>
    <w:rsid w:val="00D527C0"/>
    <w:rsid w:val="00D52A54"/>
    <w:rsid w:val="00D52A7C"/>
    <w:rsid w:val="00D52C24"/>
    <w:rsid w:val="00D52CD6"/>
    <w:rsid w:val="00D5324B"/>
    <w:rsid w:val="00D532FF"/>
    <w:rsid w:val="00D53473"/>
    <w:rsid w:val="00D538B9"/>
    <w:rsid w:val="00D5395F"/>
    <w:rsid w:val="00D53A40"/>
    <w:rsid w:val="00D53B92"/>
    <w:rsid w:val="00D53CE6"/>
    <w:rsid w:val="00D53D3A"/>
    <w:rsid w:val="00D53D86"/>
    <w:rsid w:val="00D5419C"/>
    <w:rsid w:val="00D54775"/>
    <w:rsid w:val="00D547B3"/>
    <w:rsid w:val="00D54843"/>
    <w:rsid w:val="00D5496F"/>
    <w:rsid w:val="00D54B4F"/>
    <w:rsid w:val="00D54C14"/>
    <w:rsid w:val="00D54CC2"/>
    <w:rsid w:val="00D553D8"/>
    <w:rsid w:val="00D55952"/>
    <w:rsid w:val="00D559AC"/>
    <w:rsid w:val="00D55A46"/>
    <w:rsid w:val="00D55C5B"/>
    <w:rsid w:val="00D55DEC"/>
    <w:rsid w:val="00D56136"/>
    <w:rsid w:val="00D5619A"/>
    <w:rsid w:val="00D56323"/>
    <w:rsid w:val="00D563AB"/>
    <w:rsid w:val="00D56442"/>
    <w:rsid w:val="00D564AE"/>
    <w:rsid w:val="00D5665C"/>
    <w:rsid w:val="00D56899"/>
    <w:rsid w:val="00D569A9"/>
    <w:rsid w:val="00D56BE0"/>
    <w:rsid w:val="00D56C67"/>
    <w:rsid w:val="00D56CF6"/>
    <w:rsid w:val="00D56DD2"/>
    <w:rsid w:val="00D570B4"/>
    <w:rsid w:val="00D57166"/>
    <w:rsid w:val="00D5755C"/>
    <w:rsid w:val="00D576D6"/>
    <w:rsid w:val="00D57762"/>
    <w:rsid w:val="00D577E0"/>
    <w:rsid w:val="00D57BAD"/>
    <w:rsid w:val="00D57D9F"/>
    <w:rsid w:val="00D60021"/>
    <w:rsid w:val="00D602CD"/>
    <w:rsid w:val="00D60343"/>
    <w:rsid w:val="00D60B5C"/>
    <w:rsid w:val="00D60BB1"/>
    <w:rsid w:val="00D60BDA"/>
    <w:rsid w:val="00D60DD6"/>
    <w:rsid w:val="00D61269"/>
    <w:rsid w:val="00D61348"/>
    <w:rsid w:val="00D6170D"/>
    <w:rsid w:val="00D61D44"/>
    <w:rsid w:val="00D61DA8"/>
    <w:rsid w:val="00D61DFD"/>
    <w:rsid w:val="00D61F1C"/>
    <w:rsid w:val="00D61F7F"/>
    <w:rsid w:val="00D622A3"/>
    <w:rsid w:val="00D6275A"/>
    <w:rsid w:val="00D6298F"/>
    <w:rsid w:val="00D633B7"/>
    <w:rsid w:val="00D634EC"/>
    <w:rsid w:val="00D63543"/>
    <w:rsid w:val="00D635EA"/>
    <w:rsid w:val="00D63961"/>
    <w:rsid w:val="00D639B5"/>
    <w:rsid w:val="00D63BA0"/>
    <w:rsid w:val="00D63BC2"/>
    <w:rsid w:val="00D63E9C"/>
    <w:rsid w:val="00D63F2B"/>
    <w:rsid w:val="00D64087"/>
    <w:rsid w:val="00D645C2"/>
    <w:rsid w:val="00D64757"/>
    <w:rsid w:val="00D64A22"/>
    <w:rsid w:val="00D65423"/>
    <w:rsid w:val="00D656E1"/>
    <w:rsid w:val="00D657F3"/>
    <w:rsid w:val="00D658B2"/>
    <w:rsid w:val="00D65B6C"/>
    <w:rsid w:val="00D65BF8"/>
    <w:rsid w:val="00D65DF1"/>
    <w:rsid w:val="00D65E3D"/>
    <w:rsid w:val="00D65FDD"/>
    <w:rsid w:val="00D660A3"/>
    <w:rsid w:val="00D6616C"/>
    <w:rsid w:val="00D661F0"/>
    <w:rsid w:val="00D662F8"/>
    <w:rsid w:val="00D665B5"/>
    <w:rsid w:val="00D666DF"/>
    <w:rsid w:val="00D66875"/>
    <w:rsid w:val="00D66A42"/>
    <w:rsid w:val="00D66AA8"/>
    <w:rsid w:val="00D671C2"/>
    <w:rsid w:val="00D672BE"/>
    <w:rsid w:val="00D67319"/>
    <w:rsid w:val="00D67439"/>
    <w:rsid w:val="00D67951"/>
    <w:rsid w:val="00D67CE5"/>
    <w:rsid w:val="00D67CEF"/>
    <w:rsid w:val="00D67E2C"/>
    <w:rsid w:val="00D67E8D"/>
    <w:rsid w:val="00D67FC5"/>
    <w:rsid w:val="00D7019F"/>
    <w:rsid w:val="00D7039E"/>
    <w:rsid w:val="00D70643"/>
    <w:rsid w:val="00D709C0"/>
    <w:rsid w:val="00D70B78"/>
    <w:rsid w:val="00D70CE6"/>
    <w:rsid w:val="00D70F62"/>
    <w:rsid w:val="00D71085"/>
    <w:rsid w:val="00D7110B"/>
    <w:rsid w:val="00D713D6"/>
    <w:rsid w:val="00D71428"/>
    <w:rsid w:val="00D7157B"/>
    <w:rsid w:val="00D71680"/>
    <w:rsid w:val="00D716EF"/>
    <w:rsid w:val="00D7180F"/>
    <w:rsid w:val="00D71AD1"/>
    <w:rsid w:val="00D71B63"/>
    <w:rsid w:val="00D71C90"/>
    <w:rsid w:val="00D71D8C"/>
    <w:rsid w:val="00D71EE8"/>
    <w:rsid w:val="00D71F2E"/>
    <w:rsid w:val="00D71FAE"/>
    <w:rsid w:val="00D720E2"/>
    <w:rsid w:val="00D7283B"/>
    <w:rsid w:val="00D7286B"/>
    <w:rsid w:val="00D72C48"/>
    <w:rsid w:val="00D730FF"/>
    <w:rsid w:val="00D73339"/>
    <w:rsid w:val="00D73401"/>
    <w:rsid w:val="00D73435"/>
    <w:rsid w:val="00D73454"/>
    <w:rsid w:val="00D735BB"/>
    <w:rsid w:val="00D737D6"/>
    <w:rsid w:val="00D739E5"/>
    <w:rsid w:val="00D73A77"/>
    <w:rsid w:val="00D73C46"/>
    <w:rsid w:val="00D74108"/>
    <w:rsid w:val="00D74171"/>
    <w:rsid w:val="00D74240"/>
    <w:rsid w:val="00D74461"/>
    <w:rsid w:val="00D74C70"/>
    <w:rsid w:val="00D74D62"/>
    <w:rsid w:val="00D74F60"/>
    <w:rsid w:val="00D74FF3"/>
    <w:rsid w:val="00D75140"/>
    <w:rsid w:val="00D75213"/>
    <w:rsid w:val="00D75333"/>
    <w:rsid w:val="00D754D4"/>
    <w:rsid w:val="00D75A81"/>
    <w:rsid w:val="00D75C7A"/>
    <w:rsid w:val="00D75EC1"/>
    <w:rsid w:val="00D762E2"/>
    <w:rsid w:val="00D7634E"/>
    <w:rsid w:val="00D764D3"/>
    <w:rsid w:val="00D765FA"/>
    <w:rsid w:val="00D769D8"/>
    <w:rsid w:val="00D77483"/>
    <w:rsid w:val="00D77A3B"/>
    <w:rsid w:val="00D77DF6"/>
    <w:rsid w:val="00D77F29"/>
    <w:rsid w:val="00D802A6"/>
    <w:rsid w:val="00D8033D"/>
    <w:rsid w:val="00D808E0"/>
    <w:rsid w:val="00D80901"/>
    <w:rsid w:val="00D81369"/>
    <w:rsid w:val="00D813B9"/>
    <w:rsid w:val="00D81505"/>
    <w:rsid w:val="00D81792"/>
    <w:rsid w:val="00D817DD"/>
    <w:rsid w:val="00D81BBC"/>
    <w:rsid w:val="00D81CA0"/>
    <w:rsid w:val="00D81E27"/>
    <w:rsid w:val="00D821F5"/>
    <w:rsid w:val="00D824DF"/>
    <w:rsid w:val="00D82545"/>
    <w:rsid w:val="00D826D5"/>
    <w:rsid w:val="00D82727"/>
    <w:rsid w:val="00D82896"/>
    <w:rsid w:val="00D82C8E"/>
    <w:rsid w:val="00D82EA6"/>
    <w:rsid w:val="00D82EEE"/>
    <w:rsid w:val="00D83022"/>
    <w:rsid w:val="00D8335F"/>
    <w:rsid w:val="00D8342C"/>
    <w:rsid w:val="00D837A1"/>
    <w:rsid w:val="00D83B23"/>
    <w:rsid w:val="00D83B58"/>
    <w:rsid w:val="00D83CB1"/>
    <w:rsid w:val="00D841B6"/>
    <w:rsid w:val="00D84339"/>
    <w:rsid w:val="00D844E4"/>
    <w:rsid w:val="00D84679"/>
    <w:rsid w:val="00D84745"/>
    <w:rsid w:val="00D848A1"/>
    <w:rsid w:val="00D84A84"/>
    <w:rsid w:val="00D85089"/>
    <w:rsid w:val="00D857A7"/>
    <w:rsid w:val="00D858FC"/>
    <w:rsid w:val="00D85A77"/>
    <w:rsid w:val="00D85CB8"/>
    <w:rsid w:val="00D85D98"/>
    <w:rsid w:val="00D85E2D"/>
    <w:rsid w:val="00D85F4C"/>
    <w:rsid w:val="00D85FCC"/>
    <w:rsid w:val="00D86159"/>
    <w:rsid w:val="00D86309"/>
    <w:rsid w:val="00D86342"/>
    <w:rsid w:val="00D86347"/>
    <w:rsid w:val="00D866EC"/>
    <w:rsid w:val="00D867A7"/>
    <w:rsid w:val="00D86874"/>
    <w:rsid w:val="00D869F1"/>
    <w:rsid w:val="00D86BA4"/>
    <w:rsid w:val="00D86C18"/>
    <w:rsid w:val="00D8715E"/>
    <w:rsid w:val="00D87187"/>
    <w:rsid w:val="00D8726E"/>
    <w:rsid w:val="00D874D9"/>
    <w:rsid w:val="00D87674"/>
    <w:rsid w:val="00D9061A"/>
    <w:rsid w:val="00D906F9"/>
    <w:rsid w:val="00D90CD7"/>
    <w:rsid w:val="00D90F5B"/>
    <w:rsid w:val="00D91CCD"/>
    <w:rsid w:val="00D92015"/>
    <w:rsid w:val="00D9206A"/>
    <w:rsid w:val="00D92192"/>
    <w:rsid w:val="00D92A59"/>
    <w:rsid w:val="00D92CB6"/>
    <w:rsid w:val="00D92ED3"/>
    <w:rsid w:val="00D92F7B"/>
    <w:rsid w:val="00D9327A"/>
    <w:rsid w:val="00D934B0"/>
    <w:rsid w:val="00D9357F"/>
    <w:rsid w:val="00D93947"/>
    <w:rsid w:val="00D939EE"/>
    <w:rsid w:val="00D93C43"/>
    <w:rsid w:val="00D93FE9"/>
    <w:rsid w:val="00D941D5"/>
    <w:rsid w:val="00D94E56"/>
    <w:rsid w:val="00D94ED0"/>
    <w:rsid w:val="00D94F86"/>
    <w:rsid w:val="00D95108"/>
    <w:rsid w:val="00D954E3"/>
    <w:rsid w:val="00D9577C"/>
    <w:rsid w:val="00D958C5"/>
    <w:rsid w:val="00D95A93"/>
    <w:rsid w:val="00D95C31"/>
    <w:rsid w:val="00D95C91"/>
    <w:rsid w:val="00D95E55"/>
    <w:rsid w:val="00D96084"/>
    <w:rsid w:val="00D96484"/>
    <w:rsid w:val="00D96789"/>
    <w:rsid w:val="00D967DB"/>
    <w:rsid w:val="00D968A4"/>
    <w:rsid w:val="00D969CF"/>
    <w:rsid w:val="00D96B36"/>
    <w:rsid w:val="00D96E8B"/>
    <w:rsid w:val="00D97021"/>
    <w:rsid w:val="00D975AC"/>
    <w:rsid w:val="00D976E7"/>
    <w:rsid w:val="00D97796"/>
    <w:rsid w:val="00D979F4"/>
    <w:rsid w:val="00D97A4E"/>
    <w:rsid w:val="00D97AEE"/>
    <w:rsid w:val="00D97B57"/>
    <w:rsid w:val="00DA01B0"/>
    <w:rsid w:val="00DA0336"/>
    <w:rsid w:val="00DA06C0"/>
    <w:rsid w:val="00DA077C"/>
    <w:rsid w:val="00DA0A77"/>
    <w:rsid w:val="00DA0E0C"/>
    <w:rsid w:val="00DA0E75"/>
    <w:rsid w:val="00DA1062"/>
    <w:rsid w:val="00DA1181"/>
    <w:rsid w:val="00DA11E5"/>
    <w:rsid w:val="00DA12A2"/>
    <w:rsid w:val="00DA134C"/>
    <w:rsid w:val="00DA13A5"/>
    <w:rsid w:val="00DA13AA"/>
    <w:rsid w:val="00DA161A"/>
    <w:rsid w:val="00DA16CF"/>
    <w:rsid w:val="00DA17A1"/>
    <w:rsid w:val="00DA1A73"/>
    <w:rsid w:val="00DA1D10"/>
    <w:rsid w:val="00DA2684"/>
    <w:rsid w:val="00DA278C"/>
    <w:rsid w:val="00DA2811"/>
    <w:rsid w:val="00DA2843"/>
    <w:rsid w:val="00DA2A5D"/>
    <w:rsid w:val="00DA2E79"/>
    <w:rsid w:val="00DA3826"/>
    <w:rsid w:val="00DA3C10"/>
    <w:rsid w:val="00DA3E58"/>
    <w:rsid w:val="00DA3F31"/>
    <w:rsid w:val="00DA3F4A"/>
    <w:rsid w:val="00DA3F74"/>
    <w:rsid w:val="00DA3FF1"/>
    <w:rsid w:val="00DA444D"/>
    <w:rsid w:val="00DA4578"/>
    <w:rsid w:val="00DA4B5E"/>
    <w:rsid w:val="00DA4C7D"/>
    <w:rsid w:val="00DA4DC7"/>
    <w:rsid w:val="00DA4DE6"/>
    <w:rsid w:val="00DA50F9"/>
    <w:rsid w:val="00DA511E"/>
    <w:rsid w:val="00DA538D"/>
    <w:rsid w:val="00DA55F9"/>
    <w:rsid w:val="00DA58F9"/>
    <w:rsid w:val="00DA5AEB"/>
    <w:rsid w:val="00DA5B7B"/>
    <w:rsid w:val="00DA5C0D"/>
    <w:rsid w:val="00DA6024"/>
    <w:rsid w:val="00DA63AC"/>
    <w:rsid w:val="00DA69EA"/>
    <w:rsid w:val="00DA6A23"/>
    <w:rsid w:val="00DA6A6A"/>
    <w:rsid w:val="00DA74D1"/>
    <w:rsid w:val="00DA7586"/>
    <w:rsid w:val="00DA76B4"/>
    <w:rsid w:val="00DA7903"/>
    <w:rsid w:val="00DA7C8F"/>
    <w:rsid w:val="00DA7D46"/>
    <w:rsid w:val="00DA7D82"/>
    <w:rsid w:val="00DB01E1"/>
    <w:rsid w:val="00DB027C"/>
    <w:rsid w:val="00DB030C"/>
    <w:rsid w:val="00DB0F43"/>
    <w:rsid w:val="00DB10B6"/>
    <w:rsid w:val="00DB12AA"/>
    <w:rsid w:val="00DB1381"/>
    <w:rsid w:val="00DB13CB"/>
    <w:rsid w:val="00DB1544"/>
    <w:rsid w:val="00DB1626"/>
    <w:rsid w:val="00DB1650"/>
    <w:rsid w:val="00DB1844"/>
    <w:rsid w:val="00DB1928"/>
    <w:rsid w:val="00DB19EF"/>
    <w:rsid w:val="00DB1D98"/>
    <w:rsid w:val="00DB26A9"/>
    <w:rsid w:val="00DB2A79"/>
    <w:rsid w:val="00DB2AF0"/>
    <w:rsid w:val="00DB2C7B"/>
    <w:rsid w:val="00DB2CC1"/>
    <w:rsid w:val="00DB3393"/>
    <w:rsid w:val="00DB36A0"/>
    <w:rsid w:val="00DB37AA"/>
    <w:rsid w:val="00DB3D20"/>
    <w:rsid w:val="00DB419C"/>
    <w:rsid w:val="00DB42FB"/>
    <w:rsid w:val="00DB4596"/>
    <w:rsid w:val="00DB4FBD"/>
    <w:rsid w:val="00DB4FC0"/>
    <w:rsid w:val="00DB54D2"/>
    <w:rsid w:val="00DB5536"/>
    <w:rsid w:val="00DB593A"/>
    <w:rsid w:val="00DB5970"/>
    <w:rsid w:val="00DB5BCF"/>
    <w:rsid w:val="00DB5EBB"/>
    <w:rsid w:val="00DB697E"/>
    <w:rsid w:val="00DB6988"/>
    <w:rsid w:val="00DB6B47"/>
    <w:rsid w:val="00DB7035"/>
    <w:rsid w:val="00DB70A3"/>
    <w:rsid w:val="00DB711D"/>
    <w:rsid w:val="00DB7187"/>
    <w:rsid w:val="00DB74B8"/>
    <w:rsid w:val="00DB754D"/>
    <w:rsid w:val="00DB7C01"/>
    <w:rsid w:val="00DB7DE3"/>
    <w:rsid w:val="00DC0396"/>
    <w:rsid w:val="00DC03D0"/>
    <w:rsid w:val="00DC0743"/>
    <w:rsid w:val="00DC0A52"/>
    <w:rsid w:val="00DC0A60"/>
    <w:rsid w:val="00DC0A73"/>
    <w:rsid w:val="00DC0A76"/>
    <w:rsid w:val="00DC0EF5"/>
    <w:rsid w:val="00DC104F"/>
    <w:rsid w:val="00DC12E9"/>
    <w:rsid w:val="00DC15CC"/>
    <w:rsid w:val="00DC181D"/>
    <w:rsid w:val="00DC1B8A"/>
    <w:rsid w:val="00DC1C68"/>
    <w:rsid w:val="00DC1EAD"/>
    <w:rsid w:val="00DC20CB"/>
    <w:rsid w:val="00DC21CA"/>
    <w:rsid w:val="00DC21CD"/>
    <w:rsid w:val="00DC2434"/>
    <w:rsid w:val="00DC2875"/>
    <w:rsid w:val="00DC28AD"/>
    <w:rsid w:val="00DC2C9F"/>
    <w:rsid w:val="00DC2D2D"/>
    <w:rsid w:val="00DC3031"/>
    <w:rsid w:val="00DC3148"/>
    <w:rsid w:val="00DC318F"/>
    <w:rsid w:val="00DC3281"/>
    <w:rsid w:val="00DC3760"/>
    <w:rsid w:val="00DC3A9A"/>
    <w:rsid w:val="00DC3CB0"/>
    <w:rsid w:val="00DC3D32"/>
    <w:rsid w:val="00DC3D83"/>
    <w:rsid w:val="00DC3EA7"/>
    <w:rsid w:val="00DC3ECD"/>
    <w:rsid w:val="00DC4C17"/>
    <w:rsid w:val="00DC4D29"/>
    <w:rsid w:val="00DC4EAD"/>
    <w:rsid w:val="00DC4FA7"/>
    <w:rsid w:val="00DC572A"/>
    <w:rsid w:val="00DC57A3"/>
    <w:rsid w:val="00DC5888"/>
    <w:rsid w:val="00DC5CA3"/>
    <w:rsid w:val="00DC5EFA"/>
    <w:rsid w:val="00DC6671"/>
    <w:rsid w:val="00DC6917"/>
    <w:rsid w:val="00DC695B"/>
    <w:rsid w:val="00DC6D24"/>
    <w:rsid w:val="00DC6EC7"/>
    <w:rsid w:val="00DC6ED6"/>
    <w:rsid w:val="00DC70DA"/>
    <w:rsid w:val="00DC753E"/>
    <w:rsid w:val="00DC7794"/>
    <w:rsid w:val="00DC7A26"/>
    <w:rsid w:val="00DC7D6C"/>
    <w:rsid w:val="00DC7D89"/>
    <w:rsid w:val="00DC7DD0"/>
    <w:rsid w:val="00DC7E22"/>
    <w:rsid w:val="00DD015C"/>
    <w:rsid w:val="00DD016D"/>
    <w:rsid w:val="00DD0319"/>
    <w:rsid w:val="00DD0497"/>
    <w:rsid w:val="00DD0523"/>
    <w:rsid w:val="00DD066D"/>
    <w:rsid w:val="00DD069E"/>
    <w:rsid w:val="00DD08FD"/>
    <w:rsid w:val="00DD0904"/>
    <w:rsid w:val="00DD0991"/>
    <w:rsid w:val="00DD0C82"/>
    <w:rsid w:val="00DD0D4F"/>
    <w:rsid w:val="00DD1220"/>
    <w:rsid w:val="00DD19D4"/>
    <w:rsid w:val="00DD19F9"/>
    <w:rsid w:val="00DD1CCD"/>
    <w:rsid w:val="00DD1DCD"/>
    <w:rsid w:val="00DD1E89"/>
    <w:rsid w:val="00DD209C"/>
    <w:rsid w:val="00DD2478"/>
    <w:rsid w:val="00DD24BE"/>
    <w:rsid w:val="00DD2546"/>
    <w:rsid w:val="00DD2915"/>
    <w:rsid w:val="00DD2C23"/>
    <w:rsid w:val="00DD2D42"/>
    <w:rsid w:val="00DD2D63"/>
    <w:rsid w:val="00DD2EF8"/>
    <w:rsid w:val="00DD2F44"/>
    <w:rsid w:val="00DD317E"/>
    <w:rsid w:val="00DD325F"/>
    <w:rsid w:val="00DD34A5"/>
    <w:rsid w:val="00DD35C2"/>
    <w:rsid w:val="00DD3BAF"/>
    <w:rsid w:val="00DD3E00"/>
    <w:rsid w:val="00DD3E66"/>
    <w:rsid w:val="00DD3FDE"/>
    <w:rsid w:val="00DD403E"/>
    <w:rsid w:val="00DD41D9"/>
    <w:rsid w:val="00DD4650"/>
    <w:rsid w:val="00DD4DB9"/>
    <w:rsid w:val="00DD4DD4"/>
    <w:rsid w:val="00DD4F62"/>
    <w:rsid w:val="00DD4FDE"/>
    <w:rsid w:val="00DD5098"/>
    <w:rsid w:val="00DD5241"/>
    <w:rsid w:val="00DD5405"/>
    <w:rsid w:val="00DD58AB"/>
    <w:rsid w:val="00DD58DB"/>
    <w:rsid w:val="00DD5F34"/>
    <w:rsid w:val="00DD6092"/>
    <w:rsid w:val="00DD665C"/>
    <w:rsid w:val="00DD6BE4"/>
    <w:rsid w:val="00DD6C0D"/>
    <w:rsid w:val="00DD6CDA"/>
    <w:rsid w:val="00DD71A6"/>
    <w:rsid w:val="00DD72B4"/>
    <w:rsid w:val="00DD759D"/>
    <w:rsid w:val="00DD7954"/>
    <w:rsid w:val="00DD7C45"/>
    <w:rsid w:val="00DD7DB0"/>
    <w:rsid w:val="00DD7F33"/>
    <w:rsid w:val="00DE0913"/>
    <w:rsid w:val="00DE09FB"/>
    <w:rsid w:val="00DE0E48"/>
    <w:rsid w:val="00DE12B9"/>
    <w:rsid w:val="00DE13A1"/>
    <w:rsid w:val="00DE15FB"/>
    <w:rsid w:val="00DE1A28"/>
    <w:rsid w:val="00DE1BB4"/>
    <w:rsid w:val="00DE1C0F"/>
    <w:rsid w:val="00DE1E14"/>
    <w:rsid w:val="00DE1FAA"/>
    <w:rsid w:val="00DE2434"/>
    <w:rsid w:val="00DE2654"/>
    <w:rsid w:val="00DE26A2"/>
    <w:rsid w:val="00DE289A"/>
    <w:rsid w:val="00DE2905"/>
    <w:rsid w:val="00DE2E44"/>
    <w:rsid w:val="00DE3060"/>
    <w:rsid w:val="00DE3215"/>
    <w:rsid w:val="00DE355D"/>
    <w:rsid w:val="00DE35BE"/>
    <w:rsid w:val="00DE3A3F"/>
    <w:rsid w:val="00DE3AD1"/>
    <w:rsid w:val="00DE3B12"/>
    <w:rsid w:val="00DE3BC6"/>
    <w:rsid w:val="00DE3F9C"/>
    <w:rsid w:val="00DE42FB"/>
    <w:rsid w:val="00DE481A"/>
    <w:rsid w:val="00DE48CC"/>
    <w:rsid w:val="00DE4AC9"/>
    <w:rsid w:val="00DE4BC6"/>
    <w:rsid w:val="00DE4D1B"/>
    <w:rsid w:val="00DE4EF3"/>
    <w:rsid w:val="00DE5008"/>
    <w:rsid w:val="00DE5C61"/>
    <w:rsid w:val="00DE5E69"/>
    <w:rsid w:val="00DE5EDE"/>
    <w:rsid w:val="00DE6026"/>
    <w:rsid w:val="00DE61A8"/>
    <w:rsid w:val="00DE63CD"/>
    <w:rsid w:val="00DE6570"/>
    <w:rsid w:val="00DE65A3"/>
    <w:rsid w:val="00DE65CA"/>
    <w:rsid w:val="00DE661B"/>
    <w:rsid w:val="00DE670F"/>
    <w:rsid w:val="00DE6A4F"/>
    <w:rsid w:val="00DE6BB3"/>
    <w:rsid w:val="00DE6D9D"/>
    <w:rsid w:val="00DE6F84"/>
    <w:rsid w:val="00DE729A"/>
    <w:rsid w:val="00DE72BC"/>
    <w:rsid w:val="00DE753B"/>
    <w:rsid w:val="00DE7597"/>
    <w:rsid w:val="00DE7862"/>
    <w:rsid w:val="00DE7A06"/>
    <w:rsid w:val="00DE7C73"/>
    <w:rsid w:val="00DE7F89"/>
    <w:rsid w:val="00DF0695"/>
    <w:rsid w:val="00DF07F7"/>
    <w:rsid w:val="00DF0926"/>
    <w:rsid w:val="00DF0C94"/>
    <w:rsid w:val="00DF0E11"/>
    <w:rsid w:val="00DF0F2E"/>
    <w:rsid w:val="00DF172A"/>
    <w:rsid w:val="00DF1823"/>
    <w:rsid w:val="00DF1870"/>
    <w:rsid w:val="00DF1A33"/>
    <w:rsid w:val="00DF1E0F"/>
    <w:rsid w:val="00DF1FC5"/>
    <w:rsid w:val="00DF2483"/>
    <w:rsid w:val="00DF26E3"/>
    <w:rsid w:val="00DF275D"/>
    <w:rsid w:val="00DF2D49"/>
    <w:rsid w:val="00DF2FAE"/>
    <w:rsid w:val="00DF38F4"/>
    <w:rsid w:val="00DF4777"/>
    <w:rsid w:val="00DF49DA"/>
    <w:rsid w:val="00DF4D2C"/>
    <w:rsid w:val="00DF4FD9"/>
    <w:rsid w:val="00DF50B3"/>
    <w:rsid w:val="00DF53A4"/>
    <w:rsid w:val="00DF53BC"/>
    <w:rsid w:val="00DF5731"/>
    <w:rsid w:val="00DF5991"/>
    <w:rsid w:val="00DF5B33"/>
    <w:rsid w:val="00DF5FD2"/>
    <w:rsid w:val="00DF6362"/>
    <w:rsid w:val="00DF667B"/>
    <w:rsid w:val="00DF6C8F"/>
    <w:rsid w:val="00DF6DD2"/>
    <w:rsid w:val="00DF6F53"/>
    <w:rsid w:val="00DF7055"/>
    <w:rsid w:val="00DF7059"/>
    <w:rsid w:val="00DF719D"/>
    <w:rsid w:val="00DF7344"/>
    <w:rsid w:val="00DF7637"/>
    <w:rsid w:val="00DF7685"/>
    <w:rsid w:val="00DF76D1"/>
    <w:rsid w:val="00DF77CB"/>
    <w:rsid w:val="00DF7815"/>
    <w:rsid w:val="00DF789C"/>
    <w:rsid w:val="00DF7A2E"/>
    <w:rsid w:val="00DF7F4A"/>
    <w:rsid w:val="00E00483"/>
    <w:rsid w:val="00E00D68"/>
    <w:rsid w:val="00E0127E"/>
    <w:rsid w:val="00E012A8"/>
    <w:rsid w:val="00E014BA"/>
    <w:rsid w:val="00E01582"/>
    <w:rsid w:val="00E01D85"/>
    <w:rsid w:val="00E0201D"/>
    <w:rsid w:val="00E02281"/>
    <w:rsid w:val="00E0250B"/>
    <w:rsid w:val="00E02681"/>
    <w:rsid w:val="00E028FC"/>
    <w:rsid w:val="00E036A4"/>
    <w:rsid w:val="00E036C4"/>
    <w:rsid w:val="00E0370E"/>
    <w:rsid w:val="00E037A8"/>
    <w:rsid w:val="00E03807"/>
    <w:rsid w:val="00E03AC0"/>
    <w:rsid w:val="00E03B89"/>
    <w:rsid w:val="00E03DF2"/>
    <w:rsid w:val="00E04059"/>
    <w:rsid w:val="00E0462C"/>
    <w:rsid w:val="00E0465F"/>
    <w:rsid w:val="00E04712"/>
    <w:rsid w:val="00E04CB9"/>
    <w:rsid w:val="00E04FB3"/>
    <w:rsid w:val="00E05001"/>
    <w:rsid w:val="00E050D6"/>
    <w:rsid w:val="00E0519D"/>
    <w:rsid w:val="00E053D8"/>
    <w:rsid w:val="00E05680"/>
    <w:rsid w:val="00E05B44"/>
    <w:rsid w:val="00E05C84"/>
    <w:rsid w:val="00E06524"/>
    <w:rsid w:val="00E065A4"/>
    <w:rsid w:val="00E06A24"/>
    <w:rsid w:val="00E06C78"/>
    <w:rsid w:val="00E06D4F"/>
    <w:rsid w:val="00E06F1A"/>
    <w:rsid w:val="00E071E3"/>
    <w:rsid w:val="00E076F5"/>
    <w:rsid w:val="00E079BF"/>
    <w:rsid w:val="00E07F8A"/>
    <w:rsid w:val="00E10174"/>
    <w:rsid w:val="00E10232"/>
    <w:rsid w:val="00E10459"/>
    <w:rsid w:val="00E10523"/>
    <w:rsid w:val="00E10A07"/>
    <w:rsid w:val="00E10B43"/>
    <w:rsid w:val="00E10D70"/>
    <w:rsid w:val="00E110D1"/>
    <w:rsid w:val="00E11134"/>
    <w:rsid w:val="00E118A5"/>
    <w:rsid w:val="00E11CC9"/>
    <w:rsid w:val="00E11EC2"/>
    <w:rsid w:val="00E12040"/>
    <w:rsid w:val="00E125E4"/>
    <w:rsid w:val="00E12D94"/>
    <w:rsid w:val="00E12D9C"/>
    <w:rsid w:val="00E12F88"/>
    <w:rsid w:val="00E13929"/>
    <w:rsid w:val="00E13D50"/>
    <w:rsid w:val="00E13E1C"/>
    <w:rsid w:val="00E13F15"/>
    <w:rsid w:val="00E13F20"/>
    <w:rsid w:val="00E14103"/>
    <w:rsid w:val="00E141B3"/>
    <w:rsid w:val="00E14B0A"/>
    <w:rsid w:val="00E14C16"/>
    <w:rsid w:val="00E14C55"/>
    <w:rsid w:val="00E14FF8"/>
    <w:rsid w:val="00E150CD"/>
    <w:rsid w:val="00E151A4"/>
    <w:rsid w:val="00E15233"/>
    <w:rsid w:val="00E1532B"/>
    <w:rsid w:val="00E15437"/>
    <w:rsid w:val="00E154F5"/>
    <w:rsid w:val="00E15599"/>
    <w:rsid w:val="00E15ABD"/>
    <w:rsid w:val="00E15C94"/>
    <w:rsid w:val="00E15C9C"/>
    <w:rsid w:val="00E15CD9"/>
    <w:rsid w:val="00E15D8F"/>
    <w:rsid w:val="00E15E18"/>
    <w:rsid w:val="00E160F0"/>
    <w:rsid w:val="00E16316"/>
    <w:rsid w:val="00E164A3"/>
    <w:rsid w:val="00E16A21"/>
    <w:rsid w:val="00E16A77"/>
    <w:rsid w:val="00E17382"/>
    <w:rsid w:val="00E175F7"/>
    <w:rsid w:val="00E17666"/>
    <w:rsid w:val="00E177E6"/>
    <w:rsid w:val="00E17CAA"/>
    <w:rsid w:val="00E17F6C"/>
    <w:rsid w:val="00E20115"/>
    <w:rsid w:val="00E20398"/>
    <w:rsid w:val="00E203ED"/>
    <w:rsid w:val="00E2043E"/>
    <w:rsid w:val="00E2051A"/>
    <w:rsid w:val="00E20568"/>
    <w:rsid w:val="00E20B8C"/>
    <w:rsid w:val="00E211B9"/>
    <w:rsid w:val="00E216D0"/>
    <w:rsid w:val="00E218C3"/>
    <w:rsid w:val="00E218F2"/>
    <w:rsid w:val="00E21A78"/>
    <w:rsid w:val="00E21A89"/>
    <w:rsid w:val="00E21CAB"/>
    <w:rsid w:val="00E21FA5"/>
    <w:rsid w:val="00E2215F"/>
    <w:rsid w:val="00E22833"/>
    <w:rsid w:val="00E22AD2"/>
    <w:rsid w:val="00E22F3F"/>
    <w:rsid w:val="00E22F57"/>
    <w:rsid w:val="00E22FFC"/>
    <w:rsid w:val="00E238D9"/>
    <w:rsid w:val="00E2394A"/>
    <w:rsid w:val="00E23D6C"/>
    <w:rsid w:val="00E23F31"/>
    <w:rsid w:val="00E23FC8"/>
    <w:rsid w:val="00E240D3"/>
    <w:rsid w:val="00E240F4"/>
    <w:rsid w:val="00E2418F"/>
    <w:rsid w:val="00E24475"/>
    <w:rsid w:val="00E2457A"/>
    <w:rsid w:val="00E2478D"/>
    <w:rsid w:val="00E24F21"/>
    <w:rsid w:val="00E257FB"/>
    <w:rsid w:val="00E2585D"/>
    <w:rsid w:val="00E2590D"/>
    <w:rsid w:val="00E25C1F"/>
    <w:rsid w:val="00E26071"/>
    <w:rsid w:val="00E26235"/>
    <w:rsid w:val="00E2627C"/>
    <w:rsid w:val="00E26385"/>
    <w:rsid w:val="00E26433"/>
    <w:rsid w:val="00E2658C"/>
    <w:rsid w:val="00E26654"/>
    <w:rsid w:val="00E267FD"/>
    <w:rsid w:val="00E2683F"/>
    <w:rsid w:val="00E26849"/>
    <w:rsid w:val="00E26986"/>
    <w:rsid w:val="00E26ADF"/>
    <w:rsid w:val="00E26E16"/>
    <w:rsid w:val="00E26E54"/>
    <w:rsid w:val="00E26EF3"/>
    <w:rsid w:val="00E273A3"/>
    <w:rsid w:val="00E27473"/>
    <w:rsid w:val="00E27595"/>
    <w:rsid w:val="00E2765B"/>
    <w:rsid w:val="00E2775B"/>
    <w:rsid w:val="00E27940"/>
    <w:rsid w:val="00E27A4E"/>
    <w:rsid w:val="00E27B88"/>
    <w:rsid w:val="00E27BA5"/>
    <w:rsid w:val="00E30295"/>
    <w:rsid w:val="00E30310"/>
    <w:rsid w:val="00E30488"/>
    <w:rsid w:val="00E305C1"/>
    <w:rsid w:val="00E306A8"/>
    <w:rsid w:val="00E30817"/>
    <w:rsid w:val="00E308EE"/>
    <w:rsid w:val="00E30905"/>
    <w:rsid w:val="00E3115B"/>
    <w:rsid w:val="00E3155D"/>
    <w:rsid w:val="00E316F0"/>
    <w:rsid w:val="00E31852"/>
    <w:rsid w:val="00E319D2"/>
    <w:rsid w:val="00E31B7B"/>
    <w:rsid w:val="00E31E0B"/>
    <w:rsid w:val="00E31F66"/>
    <w:rsid w:val="00E3217A"/>
    <w:rsid w:val="00E3223B"/>
    <w:rsid w:val="00E32342"/>
    <w:rsid w:val="00E325F1"/>
    <w:rsid w:val="00E32AE3"/>
    <w:rsid w:val="00E32C98"/>
    <w:rsid w:val="00E333A4"/>
    <w:rsid w:val="00E334F9"/>
    <w:rsid w:val="00E335E5"/>
    <w:rsid w:val="00E33F5D"/>
    <w:rsid w:val="00E34296"/>
    <w:rsid w:val="00E343E5"/>
    <w:rsid w:val="00E3461F"/>
    <w:rsid w:val="00E34947"/>
    <w:rsid w:val="00E34AAF"/>
    <w:rsid w:val="00E3514D"/>
    <w:rsid w:val="00E35263"/>
    <w:rsid w:val="00E355E7"/>
    <w:rsid w:val="00E3568C"/>
    <w:rsid w:val="00E356FE"/>
    <w:rsid w:val="00E35A0D"/>
    <w:rsid w:val="00E35EA0"/>
    <w:rsid w:val="00E36252"/>
    <w:rsid w:val="00E362DF"/>
    <w:rsid w:val="00E366AC"/>
    <w:rsid w:val="00E36A15"/>
    <w:rsid w:val="00E36A89"/>
    <w:rsid w:val="00E36AD5"/>
    <w:rsid w:val="00E36C21"/>
    <w:rsid w:val="00E3719D"/>
    <w:rsid w:val="00E3790D"/>
    <w:rsid w:val="00E37E55"/>
    <w:rsid w:val="00E37EF6"/>
    <w:rsid w:val="00E40157"/>
    <w:rsid w:val="00E408B9"/>
    <w:rsid w:val="00E410E4"/>
    <w:rsid w:val="00E41338"/>
    <w:rsid w:val="00E4147A"/>
    <w:rsid w:val="00E4235A"/>
    <w:rsid w:val="00E424D6"/>
    <w:rsid w:val="00E425E4"/>
    <w:rsid w:val="00E42CFE"/>
    <w:rsid w:val="00E431C2"/>
    <w:rsid w:val="00E43345"/>
    <w:rsid w:val="00E4339E"/>
    <w:rsid w:val="00E43515"/>
    <w:rsid w:val="00E43623"/>
    <w:rsid w:val="00E43691"/>
    <w:rsid w:val="00E4399E"/>
    <w:rsid w:val="00E43BD6"/>
    <w:rsid w:val="00E43E99"/>
    <w:rsid w:val="00E4404D"/>
    <w:rsid w:val="00E442A4"/>
    <w:rsid w:val="00E442B6"/>
    <w:rsid w:val="00E4454A"/>
    <w:rsid w:val="00E445F6"/>
    <w:rsid w:val="00E44897"/>
    <w:rsid w:val="00E44DDD"/>
    <w:rsid w:val="00E44F07"/>
    <w:rsid w:val="00E44FB6"/>
    <w:rsid w:val="00E45499"/>
    <w:rsid w:val="00E45775"/>
    <w:rsid w:val="00E459EC"/>
    <w:rsid w:val="00E45B84"/>
    <w:rsid w:val="00E45BBC"/>
    <w:rsid w:val="00E45D03"/>
    <w:rsid w:val="00E45D8A"/>
    <w:rsid w:val="00E45DC3"/>
    <w:rsid w:val="00E46226"/>
    <w:rsid w:val="00E46322"/>
    <w:rsid w:val="00E468C6"/>
    <w:rsid w:val="00E46D5D"/>
    <w:rsid w:val="00E46FED"/>
    <w:rsid w:val="00E47107"/>
    <w:rsid w:val="00E475AD"/>
    <w:rsid w:val="00E47635"/>
    <w:rsid w:val="00E47917"/>
    <w:rsid w:val="00E47A12"/>
    <w:rsid w:val="00E504A3"/>
    <w:rsid w:val="00E506E3"/>
    <w:rsid w:val="00E507D2"/>
    <w:rsid w:val="00E50A85"/>
    <w:rsid w:val="00E50AA8"/>
    <w:rsid w:val="00E50C62"/>
    <w:rsid w:val="00E50C9A"/>
    <w:rsid w:val="00E50E2E"/>
    <w:rsid w:val="00E51071"/>
    <w:rsid w:val="00E518DF"/>
    <w:rsid w:val="00E519E0"/>
    <w:rsid w:val="00E51A83"/>
    <w:rsid w:val="00E51CA4"/>
    <w:rsid w:val="00E51D1E"/>
    <w:rsid w:val="00E520B7"/>
    <w:rsid w:val="00E52417"/>
    <w:rsid w:val="00E52771"/>
    <w:rsid w:val="00E52874"/>
    <w:rsid w:val="00E529F5"/>
    <w:rsid w:val="00E52A18"/>
    <w:rsid w:val="00E52AC3"/>
    <w:rsid w:val="00E52BEE"/>
    <w:rsid w:val="00E532A9"/>
    <w:rsid w:val="00E53E21"/>
    <w:rsid w:val="00E53E60"/>
    <w:rsid w:val="00E54423"/>
    <w:rsid w:val="00E549DC"/>
    <w:rsid w:val="00E54CB1"/>
    <w:rsid w:val="00E55053"/>
    <w:rsid w:val="00E55247"/>
    <w:rsid w:val="00E554F0"/>
    <w:rsid w:val="00E55654"/>
    <w:rsid w:val="00E5611D"/>
    <w:rsid w:val="00E561E7"/>
    <w:rsid w:val="00E56283"/>
    <w:rsid w:val="00E563E7"/>
    <w:rsid w:val="00E564F1"/>
    <w:rsid w:val="00E5650F"/>
    <w:rsid w:val="00E566E9"/>
    <w:rsid w:val="00E567F5"/>
    <w:rsid w:val="00E5680C"/>
    <w:rsid w:val="00E5689C"/>
    <w:rsid w:val="00E56973"/>
    <w:rsid w:val="00E56DD9"/>
    <w:rsid w:val="00E56DF0"/>
    <w:rsid w:val="00E5732E"/>
    <w:rsid w:val="00E573CA"/>
    <w:rsid w:val="00E576A8"/>
    <w:rsid w:val="00E57720"/>
    <w:rsid w:val="00E57DFA"/>
    <w:rsid w:val="00E57EFA"/>
    <w:rsid w:val="00E57F6B"/>
    <w:rsid w:val="00E600C0"/>
    <w:rsid w:val="00E603ED"/>
    <w:rsid w:val="00E60432"/>
    <w:rsid w:val="00E6045E"/>
    <w:rsid w:val="00E60828"/>
    <w:rsid w:val="00E60F36"/>
    <w:rsid w:val="00E60F8B"/>
    <w:rsid w:val="00E6152B"/>
    <w:rsid w:val="00E6198F"/>
    <w:rsid w:val="00E61C98"/>
    <w:rsid w:val="00E620BC"/>
    <w:rsid w:val="00E6232E"/>
    <w:rsid w:val="00E6240B"/>
    <w:rsid w:val="00E626FE"/>
    <w:rsid w:val="00E62AE1"/>
    <w:rsid w:val="00E62BC6"/>
    <w:rsid w:val="00E62C38"/>
    <w:rsid w:val="00E62EEA"/>
    <w:rsid w:val="00E62F41"/>
    <w:rsid w:val="00E63876"/>
    <w:rsid w:val="00E63AE7"/>
    <w:rsid w:val="00E63CB8"/>
    <w:rsid w:val="00E6453F"/>
    <w:rsid w:val="00E6461D"/>
    <w:rsid w:val="00E64819"/>
    <w:rsid w:val="00E64BED"/>
    <w:rsid w:val="00E64CE2"/>
    <w:rsid w:val="00E64CE9"/>
    <w:rsid w:val="00E64F3F"/>
    <w:rsid w:val="00E65006"/>
    <w:rsid w:val="00E65184"/>
    <w:rsid w:val="00E65187"/>
    <w:rsid w:val="00E6556D"/>
    <w:rsid w:val="00E6561F"/>
    <w:rsid w:val="00E656CA"/>
    <w:rsid w:val="00E659FE"/>
    <w:rsid w:val="00E65A97"/>
    <w:rsid w:val="00E65ECA"/>
    <w:rsid w:val="00E660CC"/>
    <w:rsid w:val="00E66248"/>
    <w:rsid w:val="00E664B2"/>
    <w:rsid w:val="00E66595"/>
    <w:rsid w:val="00E66A04"/>
    <w:rsid w:val="00E66AAE"/>
    <w:rsid w:val="00E66B02"/>
    <w:rsid w:val="00E66B72"/>
    <w:rsid w:val="00E66C50"/>
    <w:rsid w:val="00E67113"/>
    <w:rsid w:val="00E67314"/>
    <w:rsid w:val="00E674DF"/>
    <w:rsid w:val="00E674E3"/>
    <w:rsid w:val="00E6753B"/>
    <w:rsid w:val="00E6758B"/>
    <w:rsid w:val="00E679B1"/>
    <w:rsid w:val="00E67BE4"/>
    <w:rsid w:val="00E67D82"/>
    <w:rsid w:val="00E67FAD"/>
    <w:rsid w:val="00E67FBC"/>
    <w:rsid w:val="00E70286"/>
    <w:rsid w:val="00E7038B"/>
    <w:rsid w:val="00E70499"/>
    <w:rsid w:val="00E705EF"/>
    <w:rsid w:val="00E70852"/>
    <w:rsid w:val="00E70C30"/>
    <w:rsid w:val="00E70F64"/>
    <w:rsid w:val="00E70FF2"/>
    <w:rsid w:val="00E71190"/>
    <w:rsid w:val="00E714F5"/>
    <w:rsid w:val="00E715BB"/>
    <w:rsid w:val="00E71635"/>
    <w:rsid w:val="00E716C9"/>
    <w:rsid w:val="00E716D4"/>
    <w:rsid w:val="00E7171D"/>
    <w:rsid w:val="00E7195E"/>
    <w:rsid w:val="00E71A24"/>
    <w:rsid w:val="00E71D39"/>
    <w:rsid w:val="00E7207B"/>
    <w:rsid w:val="00E720BC"/>
    <w:rsid w:val="00E7234C"/>
    <w:rsid w:val="00E7239A"/>
    <w:rsid w:val="00E72401"/>
    <w:rsid w:val="00E728FA"/>
    <w:rsid w:val="00E729B6"/>
    <w:rsid w:val="00E72C2D"/>
    <w:rsid w:val="00E72F48"/>
    <w:rsid w:val="00E731E0"/>
    <w:rsid w:val="00E735C0"/>
    <w:rsid w:val="00E738F9"/>
    <w:rsid w:val="00E73A47"/>
    <w:rsid w:val="00E73B42"/>
    <w:rsid w:val="00E73C00"/>
    <w:rsid w:val="00E74075"/>
    <w:rsid w:val="00E74081"/>
    <w:rsid w:val="00E741C3"/>
    <w:rsid w:val="00E74252"/>
    <w:rsid w:val="00E744D4"/>
    <w:rsid w:val="00E74A28"/>
    <w:rsid w:val="00E74FDF"/>
    <w:rsid w:val="00E756A0"/>
    <w:rsid w:val="00E75706"/>
    <w:rsid w:val="00E75733"/>
    <w:rsid w:val="00E759EB"/>
    <w:rsid w:val="00E75AA8"/>
    <w:rsid w:val="00E75CA7"/>
    <w:rsid w:val="00E76239"/>
    <w:rsid w:val="00E76294"/>
    <w:rsid w:val="00E762F4"/>
    <w:rsid w:val="00E765A6"/>
    <w:rsid w:val="00E76625"/>
    <w:rsid w:val="00E767ED"/>
    <w:rsid w:val="00E768F5"/>
    <w:rsid w:val="00E769AB"/>
    <w:rsid w:val="00E76DD4"/>
    <w:rsid w:val="00E771A8"/>
    <w:rsid w:val="00E7730F"/>
    <w:rsid w:val="00E77786"/>
    <w:rsid w:val="00E77B4B"/>
    <w:rsid w:val="00E77C4D"/>
    <w:rsid w:val="00E77DC8"/>
    <w:rsid w:val="00E77E3D"/>
    <w:rsid w:val="00E77F4C"/>
    <w:rsid w:val="00E8031E"/>
    <w:rsid w:val="00E807C7"/>
    <w:rsid w:val="00E8085A"/>
    <w:rsid w:val="00E8085D"/>
    <w:rsid w:val="00E809E8"/>
    <w:rsid w:val="00E80BD6"/>
    <w:rsid w:val="00E80C66"/>
    <w:rsid w:val="00E80D98"/>
    <w:rsid w:val="00E80E51"/>
    <w:rsid w:val="00E8103B"/>
    <w:rsid w:val="00E8103F"/>
    <w:rsid w:val="00E8135B"/>
    <w:rsid w:val="00E81564"/>
    <w:rsid w:val="00E81961"/>
    <w:rsid w:val="00E81BCF"/>
    <w:rsid w:val="00E81C4F"/>
    <w:rsid w:val="00E823AB"/>
    <w:rsid w:val="00E82725"/>
    <w:rsid w:val="00E82849"/>
    <w:rsid w:val="00E82D16"/>
    <w:rsid w:val="00E82D86"/>
    <w:rsid w:val="00E83052"/>
    <w:rsid w:val="00E8340B"/>
    <w:rsid w:val="00E835EB"/>
    <w:rsid w:val="00E83C1C"/>
    <w:rsid w:val="00E83C56"/>
    <w:rsid w:val="00E841F9"/>
    <w:rsid w:val="00E84765"/>
    <w:rsid w:val="00E84784"/>
    <w:rsid w:val="00E84A81"/>
    <w:rsid w:val="00E84C52"/>
    <w:rsid w:val="00E84D01"/>
    <w:rsid w:val="00E84FE2"/>
    <w:rsid w:val="00E85632"/>
    <w:rsid w:val="00E857D6"/>
    <w:rsid w:val="00E858B6"/>
    <w:rsid w:val="00E85A01"/>
    <w:rsid w:val="00E85D14"/>
    <w:rsid w:val="00E86045"/>
    <w:rsid w:val="00E860A6"/>
    <w:rsid w:val="00E864AE"/>
    <w:rsid w:val="00E86500"/>
    <w:rsid w:val="00E86A14"/>
    <w:rsid w:val="00E86C0F"/>
    <w:rsid w:val="00E86E1E"/>
    <w:rsid w:val="00E86EEE"/>
    <w:rsid w:val="00E86FCF"/>
    <w:rsid w:val="00E870E2"/>
    <w:rsid w:val="00E871F0"/>
    <w:rsid w:val="00E8738A"/>
    <w:rsid w:val="00E8740D"/>
    <w:rsid w:val="00E875F3"/>
    <w:rsid w:val="00E87841"/>
    <w:rsid w:val="00E879D4"/>
    <w:rsid w:val="00E87BB2"/>
    <w:rsid w:val="00E87FC9"/>
    <w:rsid w:val="00E902C2"/>
    <w:rsid w:val="00E903F6"/>
    <w:rsid w:val="00E908BF"/>
    <w:rsid w:val="00E90D6B"/>
    <w:rsid w:val="00E90E56"/>
    <w:rsid w:val="00E919AB"/>
    <w:rsid w:val="00E91A2F"/>
    <w:rsid w:val="00E91DF3"/>
    <w:rsid w:val="00E91E0B"/>
    <w:rsid w:val="00E92292"/>
    <w:rsid w:val="00E92338"/>
    <w:rsid w:val="00E923B9"/>
    <w:rsid w:val="00E9240F"/>
    <w:rsid w:val="00E9244D"/>
    <w:rsid w:val="00E9251C"/>
    <w:rsid w:val="00E927A6"/>
    <w:rsid w:val="00E927FA"/>
    <w:rsid w:val="00E927FC"/>
    <w:rsid w:val="00E92B25"/>
    <w:rsid w:val="00E92BE8"/>
    <w:rsid w:val="00E92D5B"/>
    <w:rsid w:val="00E92DC6"/>
    <w:rsid w:val="00E933C8"/>
    <w:rsid w:val="00E93539"/>
    <w:rsid w:val="00E93768"/>
    <w:rsid w:val="00E937F4"/>
    <w:rsid w:val="00E93A86"/>
    <w:rsid w:val="00E93C1D"/>
    <w:rsid w:val="00E93C3A"/>
    <w:rsid w:val="00E93FDB"/>
    <w:rsid w:val="00E94226"/>
    <w:rsid w:val="00E9429A"/>
    <w:rsid w:val="00E946AB"/>
    <w:rsid w:val="00E946AD"/>
    <w:rsid w:val="00E94CB3"/>
    <w:rsid w:val="00E94E1F"/>
    <w:rsid w:val="00E952A0"/>
    <w:rsid w:val="00E95770"/>
    <w:rsid w:val="00E95D67"/>
    <w:rsid w:val="00E95E55"/>
    <w:rsid w:val="00E95F66"/>
    <w:rsid w:val="00E96616"/>
    <w:rsid w:val="00E96667"/>
    <w:rsid w:val="00E96682"/>
    <w:rsid w:val="00E967D7"/>
    <w:rsid w:val="00E967E5"/>
    <w:rsid w:val="00E96AA2"/>
    <w:rsid w:val="00E96AA3"/>
    <w:rsid w:val="00E96D93"/>
    <w:rsid w:val="00E96EC6"/>
    <w:rsid w:val="00E97095"/>
    <w:rsid w:val="00E9712C"/>
    <w:rsid w:val="00E97169"/>
    <w:rsid w:val="00E97478"/>
    <w:rsid w:val="00E97672"/>
    <w:rsid w:val="00E97AE4"/>
    <w:rsid w:val="00E97DC1"/>
    <w:rsid w:val="00EA03E1"/>
    <w:rsid w:val="00EA040F"/>
    <w:rsid w:val="00EA0456"/>
    <w:rsid w:val="00EA08FB"/>
    <w:rsid w:val="00EA0A34"/>
    <w:rsid w:val="00EA0E6F"/>
    <w:rsid w:val="00EA132D"/>
    <w:rsid w:val="00EA14E7"/>
    <w:rsid w:val="00EA1757"/>
    <w:rsid w:val="00EA1811"/>
    <w:rsid w:val="00EA18AB"/>
    <w:rsid w:val="00EA18D3"/>
    <w:rsid w:val="00EA19A7"/>
    <w:rsid w:val="00EA2004"/>
    <w:rsid w:val="00EA204E"/>
    <w:rsid w:val="00EA2479"/>
    <w:rsid w:val="00EA2C9F"/>
    <w:rsid w:val="00EA2EFD"/>
    <w:rsid w:val="00EA346B"/>
    <w:rsid w:val="00EA3730"/>
    <w:rsid w:val="00EA37DE"/>
    <w:rsid w:val="00EA382F"/>
    <w:rsid w:val="00EA391F"/>
    <w:rsid w:val="00EA3956"/>
    <w:rsid w:val="00EA3DA8"/>
    <w:rsid w:val="00EA3FE9"/>
    <w:rsid w:val="00EA424B"/>
    <w:rsid w:val="00EA43B7"/>
    <w:rsid w:val="00EA43BD"/>
    <w:rsid w:val="00EA45D2"/>
    <w:rsid w:val="00EA4938"/>
    <w:rsid w:val="00EA4F05"/>
    <w:rsid w:val="00EA5078"/>
    <w:rsid w:val="00EA537E"/>
    <w:rsid w:val="00EA54F1"/>
    <w:rsid w:val="00EA5594"/>
    <w:rsid w:val="00EA5B47"/>
    <w:rsid w:val="00EA5C0F"/>
    <w:rsid w:val="00EA5E51"/>
    <w:rsid w:val="00EA6034"/>
    <w:rsid w:val="00EA6466"/>
    <w:rsid w:val="00EA67BE"/>
    <w:rsid w:val="00EA67F3"/>
    <w:rsid w:val="00EA68A5"/>
    <w:rsid w:val="00EA6AD6"/>
    <w:rsid w:val="00EA6D8F"/>
    <w:rsid w:val="00EA6E47"/>
    <w:rsid w:val="00EA73FE"/>
    <w:rsid w:val="00EA757F"/>
    <w:rsid w:val="00EA775F"/>
    <w:rsid w:val="00EA78E1"/>
    <w:rsid w:val="00EA7D36"/>
    <w:rsid w:val="00EA7DD8"/>
    <w:rsid w:val="00EB0569"/>
    <w:rsid w:val="00EB077A"/>
    <w:rsid w:val="00EB0AEE"/>
    <w:rsid w:val="00EB100F"/>
    <w:rsid w:val="00EB13ED"/>
    <w:rsid w:val="00EB14CE"/>
    <w:rsid w:val="00EB16B6"/>
    <w:rsid w:val="00EB1884"/>
    <w:rsid w:val="00EB18B2"/>
    <w:rsid w:val="00EB18E6"/>
    <w:rsid w:val="00EB19C1"/>
    <w:rsid w:val="00EB1A25"/>
    <w:rsid w:val="00EB1AB9"/>
    <w:rsid w:val="00EB1BD2"/>
    <w:rsid w:val="00EB1C6B"/>
    <w:rsid w:val="00EB1DFD"/>
    <w:rsid w:val="00EB218D"/>
    <w:rsid w:val="00EB21E6"/>
    <w:rsid w:val="00EB2368"/>
    <w:rsid w:val="00EB25BE"/>
    <w:rsid w:val="00EB265F"/>
    <w:rsid w:val="00EB26DA"/>
    <w:rsid w:val="00EB276E"/>
    <w:rsid w:val="00EB29C8"/>
    <w:rsid w:val="00EB2B84"/>
    <w:rsid w:val="00EB2BB8"/>
    <w:rsid w:val="00EB2EF0"/>
    <w:rsid w:val="00EB2FDC"/>
    <w:rsid w:val="00EB32D1"/>
    <w:rsid w:val="00EB36E8"/>
    <w:rsid w:val="00EB378C"/>
    <w:rsid w:val="00EB3837"/>
    <w:rsid w:val="00EB3962"/>
    <w:rsid w:val="00EB39CB"/>
    <w:rsid w:val="00EB3B51"/>
    <w:rsid w:val="00EB3BBF"/>
    <w:rsid w:val="00EB3D31"/>
    <w:rsid w:val="00EB3E54"/>
    <w:rsid w:val="00EB3F32"/>
    <w:rsid w:val="00EB4353"/>
    <w:rsid w:val="00EB44EE"/>
    <w:rsid w:val="00EB4588"/>
    <w:rsid w:val="00EB45EF"/>
    <w:rsid w:val="00EB4C4F"/>
    <w:rsid w:val="00EB4F00"/>
    <w:rsid w:val="00EB530D"/>
    <w:rsid w:val="00EB54B4"/>
    <w:rsid w:val="00EB55A3"/>
    <w:rsid w:val="00EB56A3"/>
    <w:rsid w:val="00EB56E2"/>
    <w:rsid w:val="00EB5845"/>
    <w:rsid w:val="00EB5979"/>
    <w:rsid w:val="00EB5A34"/>
    <w:rsid w:val="00EB5A97"/>
    <w:rsid w:val="00EB5A98"/>
    <w:rsid w:val="00EB5C15"/>
    <w:rsid w:val="00EB5C42"/>
    <w:rsid w:val="00EB5C9E"/>
    <w:rsid w:val="00EB6132"/>
    <w:rsid w:val="00EB62D2"/>
    <w:rsid w:val="00EB6618"/>
    <w:rsid w:val="00EB6AC1"/>
    <w:rsid w:val="00EB6B64"/>
    <w:rsid w:val="00EB6B9E"/>
    <w:rsid w:val="00EB6CF2"/>
    <w:rsid w:val="00EB6D1D"/>
    <w:rsid w:val="00EB6D84"/>
    <w:rsid w:val="00EB711E"/>
    <w:rsid w:val="00EB7405"/>
    <w:rsid w:val="00EB765E"/>
    <w:rsid w:val="00EB7680"/>
    <w:rsid w:val="00EB7ED3"/>
    <w:rsid w:val="00EB7F40"/>
    <w:rsid w:val="00EB7F9D"/>
    <w:rsid w:val="00EC00EE"/>
    <w:rsid w:val="00EC03B7"/>
    <w:rsid w:val="00EC050A"/>
    <w:rsid w:val="00EC0692"/>
    <w:rsid w:val="00EC06F6"/>
    <w:rsid w:val="00EC086B"/>
    <w:rsid w:val="00EC0CC4"/>
    <w:rsid w:val="00EC0CEE"/>
    <w:rsid w:val="00EC0FC1"/>
    <w:rsid w:val="00EC0FC9"/>
    <w:rsid w:val="00EC1177"/>
    <w:rsid w:val="00EC12A6"/>
    <w:rsid w:val="00EC1462"/>
    <w:rsid w:val="00EC1504"/>
    <w:rsid w:val="00EC15A4"/>
    <w:rsid w:val="00EC19EF"/>
    <w:rsid w:val="00EC19F4"/>
    <w:rsid w:val="00EC1A9C"/>
    <w:rsid w:val="00EC1C54"/>
    <w:rsid w:val="00EC217D"/>
    <w:rsid w:val="00EC2573"/>
    <w:rsid w:val="00EC2946"/>
    <w:rsid w:val="00EC2970"/>
    <w:rsid w:val="00EC2BD8"/>
    <w:rsid w:val="00EC2F1D"/>
    <w:rsid w:val="00EC2F70"/>
    <w:rsid w:val="00EC34F8"/>
    <w:rsid w:val="00EC3531"/>
    <w:rsid w:val="00EC35EF"/>
    <w:rsid w:val="00EC36B8"/>
    <w:rsid w:val="00EC3AE7"/>
    <w:rsid w:val="00EC3BA4"/>
    <w:rsid w:val="00EC4021"/>
    <w:rsid w:val="00EC41F9"/>
    <w:rsid w:val="00EC4597"/>
    <w:rsid w:val="00EC4A2A"/>
    <w:rsid w:val="00EC4A84"/>
    <w:rsid w:val="00EC4B0B"/>
    <w:rsid w:val="00EC4B1B"/>
    <w:rsid w:val="00EC4BF0"/>
    <w:rsid w:val="00EC4C3D"/>
    <w:rsid w:val="00EC4CD8"/>
    <w:rsid w:val="00EC4D24"/>
    <w:rsid w:val="00EC4E3E"/>
    <w:rsid w:val="00EC517D"/>
    <w:rsid w:val="00EC51CF"/>
    <w:rsid w:val="00EC5396"/>
    <w:rsid w:val="00EC546C"/>
    <w:rsid w:val="00EC5F13"/>
    <w:rsid w:val="00EC630D"/>
    <w:rsid w:val="00EC65C3"/>
    <w:rsid w:val="00EC6AC3"/>
    <w:rsid w:val="00EC6B9E"/>
    <w:rsid w:val="00EC6BFD"/>
    <w:rsid w:val="00EC6C01"/>
    <w:rsid w:val="00EC6C93"/>
    <w:rsid w:val="00EC6DF3"/>
    <w:rsid w:val="00EC72B0"/>
    <w:rsid w:val="00EC730E"/>
    <w:rsid w:val="00EC7314"/>
    <w:rsid w:val="00EC7347"/>
    <w:rsid w:val="00EC739C"/>
    <w:rsid w:val="00EC740A"/>
    <w:rsid w:val="00EC759A"/>
    <w:rsid w:val="00EC782E"/>
    <w:rsid w:val="00EC7C4D"/>
    <w:rsid w:val="00EC7E47"/>
    <w:rsid w:val="00EC7F5A"/>
    <w:rsid w:val="00EC7FA4"/>
    <w:rsid w:val="00ED02F6"/>
    <w:rsid w:val="00ED0346"/>
    <w:rsid w:val="00ED07BC"/>
    <w:rsid w:val="00ED0BB5"/>
    <w:rsid w:val="00ED0BF6"/>
    <w:rsid w:val="00ED0CFB"/>
    <w:rsid w:val="00ED0D84"/>
    <w:rsid w:val="00ED0DCB"/>
    <w:rsid w:val="00ED0EC3"/>
    <w:rsid w:val="00ED0EE0"/>
    <w:rsid w:val="00ED0EED"/>
    <w:rsid w:val="00ED0F80"/>
    <w:rsid w:val="00ED1062"/>
    <w:rsid w:val="00ED1135"/>
    <w:rsid w:val="00ED1259"/>
    <w:rsid w:val="00ED176D"/>
    <w:rsid w:val="00ED1EBD"/>
    <w:rsid w:val="00ED2160"/>
    <w:rsid w:val="00ED24F4"/>
    <w:rsid w:val="00ED2573"/>
    <w:rsid w:val="00ED27DB"/>
    <w:rsid w:val="00ED286E"/>
    <w:rsid w:val="00ED2882"/>
    <w:rsid w:val="00ED2B36"/>
    <w:rsid w:val="00ED2DC5"/>
    <w:rsid w:val="00ED2E9C"/>
    <w:rsid w:val="00ED2F19"/>
    <w:rsid w:val="00ED3076"/>
    <w:rsid w:val="00ED30C7"/>
    <w:rsid w:val="00ED372A"/>
    <w:rsid w:val="00ED3C12"/>
    <w:rsid w:val="00ED3C83"/>
    <w:rsid w:val="00ED3D2E"/>
    <w:rsid w:val="00ED3F0A"/>
    <w:rsid w:val="00ED41D9"/>
    <w:rsid w:val="00ED4340"/>
    <w:rsid w:val="00ED442A"/>
    <w:rsid w:val="00ED466C"/>
    <w:rsid w:val="00ED4847"/>
    <w:rsid w:val="00ED4849"/>
    <w:rsid w:val="00ED487B"/>
    <w:rsid w:val="00ED4A7F"/>
    <w:rsid w:val="00ED4B6A"/>
    <w:rsid w:val="00ED4CBE"/>
    <w:rsid w:val="00ED4E8A"/>
    <w:rsid w:val="00ED4FCB"/>
    <w:rsid w:val="00ED52BC"/>
    <w:rsid w:val="00ED534D"/>
    <w:rsid w:val="00ED5576"/>
    <w:rsid w:val="00ED5594"/>
    <w:rsid w:val="00ED56FA"/>
    <w:rsid w:val="00ED573A"/>
    <w:rsid w:val="00ED57ED"/>
    <w:rsid w:val="00ED5840"/>
    <w:rsid w:val="00ED5B9D"/>
    <w:rsid w:val="00ED5DCA"/>
    <w:rsid w:val="00ED668A"/>
    <w:rsid w:val="00ED66A2"/>
    <w:rsid w:val="00ED6EB7"/>
    <w:rsid w:val="00ED73EA"/>
    <w:rsid w:val="00ED7451"/>
    <w:rsid w:val="00ED7577"/>
    <w:rsid w:val="00ED7687"/>
    <w:rsid w:val="00ED76E1"/>
    <w:rsid w:val="00ED7996"/>
    <w:rsid w:val="00ED7AFB"/>
    <w:rsid w:val="00ED7D63"/>
    <w:rsid w:val="00ED7D9B"/>
    <w:rsid w:val="00ED7F97"/>
    <w:rsid w:val="00EE0209"/>
    <w:rsid w:val="00EE079E"/>
    <w:rsid w:val="00EE0D54"/>
    <w:rsid w:val="00EE0ED6"/>
    <w:rsid w:val="00EE0FFF"/>
    <w:rsid w:val="00EE1060"/>
    <w:rsid w:val="00EE10DA"/>
    <w:rsid w:val="00EE11B5"/>
    <w:rsid w:val="00EE129E"/>
    <w:rsid w:val="00EE12E3"/>
    <w:rsid w:val="00EE1479"/>
    <w:rsid w:val="00EE15A2"/>
    <w:rsid w:val="00EE19A5"/>
    <w:rsid w:val="00EE1B94"/>
    <w:rsid w:val="00EE1C7F"/>
    <w:rsid w:val="00EE1FA4"/>
    <w:rsid w:val="00EE1FBA"/>
    <w:rsid w:val="00EE2460"/>
    <w:rsid w:val="00EE27B4"/>
    <w:rsid w:val="00EE2937"/>
    <w:rsid w:val="00EE2EF2"/>
    <w:rsid w:val="00EE30D9"/>
    <w:rsid w:val="00EE33C3"/>
    <w:rsid w:val="00EE3A5B"/>
    <w:rsid w:val="00EE3BAE"/>
    <w:rsid w:val="00EE4AC4"/>
    <w:rsid w:val="00EE4CC4"/>
    <w:rsid w:val="00EE55FC"/>
    <w:rsid w:val="00EE5860"/>
    <w:rsid w:val="00EE59DF"/>
    <w:rsid w:val="00EE5A2E"/>
    <w:rsid w:val="00EE5E06"/>
    <w:rsid w:val="00EE6173"/>
    <w:rsid w:val="00EE6471"/>
    <w:rsid w:val="00EE6980"/>
    <w:rsid w:val="00EE6FFD"/>
    <w:rsid w:val="00EE7647"/>
    <w:rsid w:val="00EE7CF6"/>
    <w:rsid w:val="00EE7D2E"/>
    <w:rsid w:val="00EF0042"/>
    <w:rsid w:val="00EF03EA"/>
    <w:rsid w:val="00EF04C5"/>
    <w:rsid w:val="00EF04F4"/>
    <w:rsid w:val="00EF05E4"/>
    <w:rsid w:val="00EF0613"/>
    <w:rsid w:val="00EF08F7"/>
    <w:rsid w:val="00EF097A"/>
    <w:rsid w:val="00EF0A92"/>
    <w:rsid w:val="00EF0D64"/>
    <w:rsid w:val="00EF0EC7"/>
    <w:rsid w:val="00EF0F1C"/>
    <w:rsid w:val="00EF0FC4"/>
    <w:rsid w:val="00EF1007"/>
    <w:rsid w:val="00EF137C"/>
    <w:rsid w:val="00EF1445"/>
    <w:rsid w:val="00EF1650"/>
    <w:rsid w:val="00EF175A"/>
    <w:rsid w:val="00EF183F"/>
    <w:rsid w:val="00EF19B8"/>
    <w:rsid w:val="00EF1B1A"/>
    <w:rsid w:val="00EF1C41"/>
    <w:rsid w:val="00EF2118"/>
    <w:rsid w:val="00EF2352"/>
    <w:rsid w:val="00EF27F4"/>
    <w:rsid w:val="00EF28E7"/>
    <w:rsid w:val="00EF2B50"/>
    <w:rsid w:val="00EF31D1"/>
    <w:rsid w:val="00EF3375"/>
    <w:rsid w:val="00EF34D6"/>
    <w:rsid w:val="00EF3847"/>
    <w:rsid w:val="00EF3C6E"/>
    <w:rsid w:val="00EF3D5F"/>
    <w:rsid w:val="00EF3EDF"/>
    <w:rsid w:val="00EF4096"/>
    <w:rsid w:val="00EF42EC"/>
    <w:rsid w:val="00EF43A1"/>
    <w:rsid w:val="00EF45DE"/>
    <w:rsid w:val="00EF4691"/>
    <w:rsid w:val="00EF48AD"/>
    <w:rsid w:val="00EF4936"/>
    <w:rsid w:val="00EF4BA6"/>
    <w:rsid w:val="00EF4C20"/>
    <w:rsid w:val="00EF4DA8"/>
    <w:rsid w:val="00EF5BF7"/>
    <w:rsid w:val="00EF5DCE"/>
    <w:rsid w:val="00EF5E13"/>
    <w:rsid w:val="00EF6196"/>
    <w:rsid w:val="00EF6276"/>
    <w:rsid w:val="00EF627F"/>
    <w:rsid w:val="00EF62F4"/>
    <w:rsid w:val="00EF6AAE"/>
    <w:rsid w:val="00EF6F04"/>
    <w:rsid w:val="00EF7135"/>
    <w:rsid w:val="00EF7349"/>
    <w:rsid w:val="00EF747C"/>
    <w:rsid w:val="00EF76EB"/>
    <w:rsid w:val="00EF797D"/>
    <w:rsid w:val="00F00073"/>
    <w:rsid w:val="00F002AD"/>
    <w:rsid w:val="00F00861"/>
    <w:rsid w:val="00F00881"/>
    <w:rsid w:val="00F00B0A"/>
    <w:rsid w:val="00F00BE8"/>
    <w:rsid w:val="00F00FD5"/>
    <w:rsid w:val="00F0158E"/>
    <w:rsid w:val="00F015F5"/>
    <w:rsid w:val="00F01707"/>
    <w:rsid w:val="00F01918"/>
    <w:rsid w:val="00F019B0"/>
    <w:rsid w:val="00F019FB"/>
    <w:rsid w:val="00F01A71"/>
    <w:rsid w:val="00F01BBC"/>
    <w:rsid w:val="00F0229B"/>
    <w:rsid w:val="00F0286E"/>
    <w:rsid w:val="00F02C28"/>
    <w:rsid w:val="00F02CBF"/>
    <w:rsid w:val="00F02E33"/>
    <w:rsid w:val="00F02EC6"/>
    <w:rsid w:val="00F03311"/>
    <w:rsid w:val="00F03721"/>
    <w:rsid w:val="00F0378A"/>
    <w:rsid w:val="00F04057"/>
    <w:rsid w:val="00F042AC"/>
    <w:rsid w:val="00F0440E"/>
    <w:rsid w:val="00F04509"/>
    <w:rsid w:val="00F04804"/>
    <w:rsid w:val="00F04967"/>
    <w:rsid w:val="00F04978"/>
    <w:rsid w:val="00F04BB7"/>
    <w:rsid w:val="00F051F0"/>
    <w:rsid w:val="00F05379"/>
    <w:rsid w:val="00F05541"/>
    <w:rsid w:val="00F05562"/>
    <w:rsid w:val="00F056AE"/>
    <w:rsid w:val="00F05905"/>
    <w:rsid w:val="00F0591F"/>
    <w:rsid w:val="00F05E1C"/>
    <w:rsid w:val="00F05FEA"/>
    <w:rsid w:val="00F06391"/>
    <w:rsid w:val="00F06622"/>
    <w:rsid w:val="00F068D3"/>
    <w:rsid w:val="00F068E5"/>
    <w:rsid w:val="00F06A72"/>
    <w:rsid w:val="00F06A99"/>
    <w:rsid w:val="00F06CB1"/>
    <w:rsid w:val="00F06CC6"/>
    <w:rsid w:val="00F06D4D"/>
    <w:rsid w:val="00F06DEF"/>
    <w:rsid w:val="00F07025"/>
    <w:rsid w:val="00F071F5"/>
    <w:rsid w:val="00F07234"/>
    <w:rsid w:val="00F074BF"/>
    <w:rsid w:val="00F10220"/>
    <w:rsid w:val="00F103F6"/>
    <w:rsid w:val="00F10A40"/>
    <w:rsid w:val="00F10EA4"/>
    <w:rsid w:val="00F10F1E"/>
    <w:rsid w:val="00F10F3C"/>
    <w:rsid w:val="00F111F2"/>
    <w:rsid w:val="00F11208"/>
    <w:rsid w:val="00F11400"/>
    <w:rsid w:val="00F1140C"/>
    <w:rsid w:val="00F115B8"/>
    <w:rsid w:val="00F1179A"/>
    <w:rsid w:val="00F1194D"/>
    <w:rsid w:val="00F119DB"/>
    <w:rsid w:val="00F11D19"/>
    <w:rsid w:val="00F12431"/>
    <w:rsid w:val="00F124B6"/>
    <w:rsid w:val="00F12617"/>
    <w:rsid w:val="00F1263E"/>
    <w:rsid w:val="00F12A75"/>
    <w:rsid w:val="00F12CA0"/>
    <w:rsid w:val="00F12E43"/>
    <w:rsid w:val="00F130D8"/>
    <w:rsid w:val="00F134C8"/>
    <w:rsid w:val="00F13882"/>
    <w:rsid w:val="00F14126"/>
    <w:rsid w:val="00F14499"/>
    <w:rsid w:val="00F1466D"/>
    <w:rsid w:val="00F14AAD"/>
    <w:rsid w:val="00F14B1D"/>
    <w:rsid w:val="00F14C5D"/>
    <w:rsid w:val="00F14D03"/>
    <w:rsid w:val="00F14EE2"/>
    <w:rsid w:val="00F14F7A"/>
    <w:rsid w:val="00F15107"/>
    <w:rsid w:val="00F15177"/>
    <w:rsid w:val="00F15258"/>
    <w:rsid w:val="00F1529E"/>
    <w:rsid w:val="00F152A6"/>
    <w:rsid w:val="00F15404"/>
    <w:rsid w:val="00F15488"/>
    <w:rsid w:val="00F154F9"/>
    <w:rsid w:val="00F15515"/>
    <w:rsid w:val="00F1570E"/>
    <w:rsid w:val="00F15BEA"/>
    <w:rsid w:val="00F15D45"/>
    <w:rsid w:val="00F16333"/>
    <w:rsid w:val="00F163DD"/>
    <w:rsid w:val="00F163E3"/>
    <w:rsid w:val="00F16612"/>
    <w:rsid w:val="00F16B7A"/>
    <w:rsid w:val="00F16D9B"/>
    <w:rsid w:val="00F174E4"/>
    <w:rsid w:val="00F1777D"/>
    <w:rsid w:val="00F17A2B"/>
    <w:rsid w:val="00F17C7B"/>
    <w:rsid w:val="00F17CE7"/>
    <w:rsid w:val="00F17D22"/>
    <w:rsid w:val="00F20323"/>
    <w:rsid w:val="00F204DA"/>
    <w:rsid w:val="00F20607"/>
    <w:rsid w:val="00F207E9"/>
    <w:rsid w:val="00F20990"/>
    <w:rsid w:val="00F20A5F"/>
    <w:rsid w:val="00F2149E"/>
    <w:rsid w:val="00F214BB"/>
    <w:rsid w:val="00F217ED"/>
    <w:rsid w:val="00F21959"/>
    <w:rsid w:val="00F21A06"/>
    <w:rsid w:val="00F21BAB"/>
    <w:rsid w:val="00F21EEE"/>
    <w:rsid w:val="00F22201"/>
    <w:rsid w:val="00F226E5"/>
    <w:rsid w:val="00F22BC3"/>
    <w:rsid w:val="00F230AC"/>
    <w:rsid w:val="00F231A2"/>
    <w:rsid w:val="00F231E8"/>
    <w:rsid w:val="00F233A3"/>
    <w:rsid w:val="00F233F6"/>
    <w:rsid w:val="00F23C8F"/>
    <w:rsid w:val="00F2404E"/>
    <w:rsid w:val="00F24221"/>
    <w:rsid w:val="00F24330"/>
    <w:rsid w:val="00F2445C"/>
    <w:rsid w:val="00F246D6"/>
    <w:rsid w:val="00F24720"/>
    <w:rsid w:val="00F2486E"/>
    <w:rsid w:val="00F24ABE"/>
    <w:rsid w:val="00F24BE0"/>
    <w:rsid w:val="00F24BE3"/>
    <w:rsid w:val="00F24CEB"/>
    <w:rsid w:val="00F24D62"/>
    <w:rsid w:val="00F24DAF"/>
    <w:rsid w:val="00F25553"/>
    <w:rsid w:val="00F25639"/>
    <w:rsid w:val="00F258E3"/>
    <w:rsid w:val="00F259EB"/>
    <w:rsid w:val="00F25A1F"/>
    <w:rsid w:val="00F25C08"/>
    <w:rsid w:val="00F25EBC"/>
    <w:rsid w:val="00F26147"/>
    <w:rsid w:val="00F26276"/>
    <w:rsid w:val="00F26732"/>
    <w:rsid w:val="00F26A16"/>
    <w:rsid w:val="00F26B1F"/>
    <w:rsid w:val="00F26CD7"/>
    <w:rsid w:val="00F26FE7"/>
    <w:rsid w:val="00F270A8"/>
    <w:rsid w:val="00F27116"/>
    <w:rsid w:val="00F2738A"/>
    <w:rsid w:val="00F275D0"/>
    <w:rsid w:val="00F27686"/>
    <w:rsid w:val="00F27726"/>
    <w:rsid w:val="00F279B4"/>
    <w:rsid w:val="00F27AEC"/>
    <w:rsid w:val="00F27B74"/>
    <w:rsid w:val="00F27CA3"/>
    <w:rsid w:val="00F27F58"/>
    <w:rsid w:val="00F30247"/>
    <w:rsid w:val="00F302FC"/>
    <w:rsid w:val="00F30523"/>
    <w:rsid w:val="00F3083C"/>
    <w:rsid w:val="00F30988"/>
    <w:rsid w:val="00F3098C"/>
    <w:rsid w:val="00F309CD"/>
    <w:rsid w:val="00F30AFC"/>
    <w:rsid w:val="00F30CD8"/>
    <w:rsid w:val="00F30D91"/>
    <w:rsid w:val="00F30F32"/>
    <w:rsid w:val="00F3108D"/>
    <w:rsid w:val="00F31166"/>
    <w:rsid w:val="00F313D8"/>
    <w:rsid w:val="00F313E1"/>
    <w:rsid w:val="00F3145A"/>
    <w:rsid w:val="00F31A7C"/>
    <w:rsid w:val="00F31E72"/>
    <w:rsid w:val="00F31F42"/>
    <w:rsid w:val="00F31F96"/>
    <w:rsid w:val="00F32144"/>
    <w:rsid w:val="00F3242D"/>
    <w:rsid w:val="00F3265C"/>
    <w:rsid w:val="00F32842"/>
    <w:rsid w:val="00F32981"/>
    <w:rsid w:val="00F329A0"/>
    <w:rsid w:val="00F32A3B"/>
    <w:rsid w:val="00F32DAF"/>
    <w:rsid w:val="00F32DBE"/>
    <w:rsid w:val="00F32DDA"/>
    <w:rsid w:val="00F33342"/>
    <w:rsid w:val="00F33362"/>
    <w:rsid w:val="00F333C2"/>
    <w:rsid w:val="00F3348D"/>
    <w:rsid w:val="00F335C1"/>
    <w:rsid w:val="00F338CC"/>
    <w:rsid w:val="00F33A4B"/>
    <w:rsid w:val="00F33A6D"/>
    <w:rsid w:val="00F33B08"/>
    <w:rsid w:val="00F34785"/>
    <w:rsid w:val="00F34872"/>
    <w:rsid w:val="00F349D1"/>
    <w:rsid w:val="00F34FCE"/>
    <w:rsid w:val="00F3548E"/>
    <w:rsid w:val="00F35552"/>
    <w:rsid w:val="00F3555E"/>
    <w:rsid w:val="00F3557C"/>
    <w:rsid w:val="00F355EB"/>
    <w:rsid w:val="00F35679"/>
    <w:rsid w:val="00F35C6D"/>
    <w:rsid w:val="00F35FB6"/>
    <w:rsid w:val="00F360AE"/>
    <w:rsid w:val="00F36180"/>
    <w:rsid w:val="00F3659D"/>
    <w:rsid w:val="00F368FB"/>
    <w:rsid w:val="00F369BC"/>
    <w:rsid w:val="00F36A7A"/>
    <w:rsid w:val="00F36B32"/>
    <w:rsid w:val="00F36D43"/>
    <w:rsid w:val="00F36F83"/>
    <w:rsid w:val="00F37326"/>
    <w:rsid w:val="00F375E8"/>
    <w:rsid w:val="00F378D6"/>
    <w:rsid w:val="00F37AE3"/>
    <w:rsid w:val="00F37BB2"/>
    <w:rsid w:val="00F37D3F"/>
    <w:rsid w:val="00F4026E"/>
    <w:rsid w:val="00F4045F"/>
    <w:rsid w:val="00F4050E"/>
    <w:rsid w:val="00F40579"/>
    <w:rsid w:val="00F40A90"/>
    <w:rsid w:val="00F40D3C"/>
    <w:rsid w:val="00F40DB6"/>
    <w:rsid w:val="00F40ED2"/>
    <w:rsid w:val="00F411E3"/>
    <w:rsid w:val="00F411EB"/>
    <w:rsid w:val="00F41345"/>
    <w:rsid w:val="00F418BE"/>
    <w:rsid w:val="00F41B43"/>
    <w:rsid w:val="00F41C11"/>
    <w:rsid w:val="00F41C2E"/>
    <w:rsid w:val="00F41DD4"/>
    <w:rsid w:val="00F41EDB"/>
    <w:rsid w:val="00F41FA1"/>
    <w:rsid w:val="00F41FC2"/>
    <w:rsid w:val="00F4209F"/>
    <w:rsid w:val="00F4237C"/>
    <w:rsid w:val="00F424C3"/>
    <w:rsid w:val="00F42615"/>
    <w:rsid w:val="00F42B4C"/>
    <w:rsid w:val="00F436F4"/>
    <w:rsid w:val="00F43E11"/>
    <w:rsid w:val="00F43FA7"/>
    <w:rsid w:val="00F44040"/>
    <w:rsid w:val="00F44219"/>
    <w:rsid w:val="00F44345"/>
    <w:rsid w:val="00F444DB"/>
    <w:rsid w:val="00F44643"/>
    <w:rsid w:val="00F44663"/>
    <w:rsid w:val="00F448F1"/>
    <w:rsid w:val="00F44D0D"/>
    <w:rsid w:val="00F44D1F"/>
    <w:rsid w:val="00F44E4F"/>
    <w:rsid w:val="00F44EF8"/>
    <w:rsid w:val="00F451FA"/>
    <w:rsid w:val="00F457F3"/>
    <w:rsid w:val="00F45913"/>
    <w:rsid w:val="00F45A84"/>
    <w:rsid w:val="00F45F9F"/>
    <w:rsid w:val="00F46635"/>
    <w:rsid w:val="00F46786"/>
    <w:rsid w:val="00F46A4C"/>
    <w:rsid w:val="00F46CAF"/>
    <w:rsid w:val="00F4706A"/>
    <w:rsid w:val="00F47327"/>
    <w:rsid w:val="00F476F3"/>
    <w:rsid w:val="00F4778D"/>
    <w:rsid w:val="00F477BB"/>
    <w:rsid w:val="00F478F1"/>
    <w:rsid w:val="00F47BE1"/>
    <w:rsid w:val="00F47D95"/>
    <w:rsid w:val="00F502A4"/>
    <w:rsid w:val="00F50A03"/>
    <w:rsid w:val="00F50A32"/>
    <w:rsid w:val="00F50CEC"/>
    <w:rsid w:val="00F51146"/>
    <w:rsid w:val="00F51158"/>
    <w:rsid w:val="00F5159B"/>
    <w:rsid w:val="00F51C0D"/>
    <w:rsid w:val="00F51C1A"/>
    <w:rsid w:val="00F51D8F"/>
    <w:rsid w:val="00F51DA5"/>
    <w:rsid w:val="00F51FC2"/>
    <w:rsid w:val="00F52606"/>
    <w:rsid w:val="00F52907"/>
    <w:rsid w:val="00F52946"/>
    <w:rsid w:val="00F52A0E"/>
    <w:rsid w:val="00F52F89"/>
    <w:rsid w:val="00F52FCC"/>
    <w:rsid w:val="00F530EB"/>
    <w:rsid w:val="00F531D8"/>
    <w:rsid w:val="00F534AA"/>
    <w:rsid w:val="00F53790"/>
    <w:rsid w:val="00F53928"/>
    <w:rsid w:val="00F53A5D"/>
    <w:rsid w:val="00F53AA7"/>
    <w:rsid w:val="00F53BC7"/>
    <w:rsid w:val="00F53D74"/>
    <w:rsid w:val="00F53D93"/>
    <w:rsid w:val="00F5414E"/>
    <w:rsid w:val="00F54B6D"/>
    <w:rsid w:val="00F54D8F"/>
    <w:rsid w:val="00F54DA2"/>
    <w:rsid w:val="00F54F07"/>
    <w:rsid w:val="00F550EB"/>
    <w:rsid w:val="00F5571E"/>
    <w:rsid w:val="00F55851"/>
    <w:rsid w:val="00F55981"/>
    <w:rsid w:val="00F55DEE"/>
    <w:rsid w:val="00F55F0A"/>
    <w:rsid w:val="00F561BB"/>
    <w:rsid w:val="00F56274"/>
    <w:rsid w:val="00F5637C"/>
    <w:rsid w:val="00F5673A"/>
    <w:rsid w:val="00F56A65"/>
    <w:rsid w:val="00F56EAA"/>
    <w:rsid w:val="00F56F36"/>
    <w:rsid w:val="00F56F88"/>
    <w:rsid w:val="00F5703F"/>
    <w:rsid w:val="00F571AD"/>
    <w:rsid w:val="00F5751A"/>
    <w:rsid w:val="00F57829"/>
    <w:rsid w:val="00F57965"/>
    <w:rsid w:val="00F57C87"/>
    <w:rsid w:val="00F603DC"/>
    <w:rsid w:val="00F60CA1"/>
    <w:rsid w:val="00F60ED5"/>
    <w:rsid w:val="00F616A5"/>
    <w:rsid w:val="00F61AD8"/>
    <w:rsid w:val="00F61F77"/>
    <w:rsid w:val="00F6210E"/>
    <w:rsid w:val="00F621A1"/>
    <w:rsid w:val="00F62562"/>
    <w:rsid w:val="00F62663"/>
    <w:rsid w:val="00F62C8A"/>
    <w:rsid w:val="00F62D10"/>
    <w:rsid w:val="00F62E5F"/>
    <w:rsid w:val="00F638DD"/>
    <w:rsid w:val="00F639A7"/>
    <w:rsid w:val="00F63ABE"/>
    <w:rsid w:val="00F63B46"/>
    <w:rsid w:val="00F63C10"/>
    <w:rsid w:val="00F649DD"/>
    <w:rsid w:val="00F64AE5"/>
    <w:rsid w:val="00F64BC5"/>
    <w:rsid w:val="00F64C1D"/>
    <w:rsid w:val="00F6501C"/>
    <w:rsid w:val="00F65051"/>
    <w:rsid w:val="00F65C8A"/>
    <w:rsid w:val="00F65F3B"/>
    <w:rsid w:val="00F65FC1"/>
    <w:rsid w:val="00F66C86"/>
    <w:rsid w:val="00F66F20"/>
    <w:rsid w:val="00F67010"/>
    <w:rsid w:val="00F67267"/>
    <w:rsid w:val="00F675AF"/>
    <w:rsid w:val="00F67634"/>
    <w:rsid w:val="00F676D0"/>
    <w:rsid w:val="00F678A0"/>
    <w:rsid w:val="00F678A3"/>
    <w:rsid w:val="00F67BDD"/>
    <w:rsid w:val="00F67E27"/>
    <w:rsid w:val="00F70608"/>
    <w:rsid w:val="00F70964"/>
    <w:rsid w:val="00F70F32"/>
    <w:rsid w:val="00F71032"/>
    <w:rsid w:val="00F71436"/>
    <w:rsid w:val="00F7166A"/>
    <w:rsid w:val="00F7168E"/>
    <w:rsid w:val="00F71730"/>
    <w:rsid w:val="00F71A5F"/>
    <w:rsid w:val="00F71DFD"/>
    <w:rsid w:val="00F71FE9"/>
    <w:rsid w:val="00F72359"/>
    <w:rsid w:val="00F723B6"/>
    <w:rsid w:val="00F7247F"/>
    <w:rsid w:val="00F7265E"/>
    <w:rsid w:val="00F72A30"/>
    <w:rsid w:val="00F72BAE"/>
    <w:rsid w:val="00F72C3E"/>
    <w:rsid w:val="00F72F16"/>
    <w:rsid w:val="00F72F60"/>
    <w:rsid w:val="00F738F9"/>
    <w:rsid w:val="00F73C4A"/>
    <w:rsid w:val="00F73DB2"/>
    <w:rsid w:val="00F73E5D"/>
    <w:rsid w:val="00F74034"/>
    <w:rsid w:val="00F743B5"/>
    <w:rsid w:val="00F74F37"/>
    <w:rsid w:val="00F75150"/>
    <w:rsid w:val="00F7543E"/>
    <w:rsid w:val="00F756AE"/>
    <w:rsid w:val="00F75876"/>
    <w:rsid w:val="00F7616F"/>
    <w:rsid w:val="00F76263"/>
    <w:rsid w:val="00F76431"/>
    <w:rsid w:val="00F764C6"/>
    <w:rsid w:val="00F766EA"/>
    <w:rsid w:val="00F769F6"/>
    <w:rsid w:val="00F769FC"/>
    <w:rsid w:val="00F76A16"/>
    <w:rsid w:val="00F76F01"/>
    <w:rsid w:val="00F7736A"/>
    <w:rsid w:val="00F77550"/>
    <w:rsid w:val="00F7781F"/>
    <w:rsid w:val="00F77B64"/>
    <w:rsid w:val="00F77B8A"/>
    <w:rsid w:val="00F801A1"/>
    <w:rsid w:val="00F80379"/>
    <w:rsid w:val="00F8064C"/>
    <w:rsid w:val="00F807B3"/>
    <w:rsid w:val="00F80874"/>
    <w:rsid w:val="00F80939"/>
    <w:rsid w:val="00F80ECE"/>
    <w:rsid w:val="00F811FC"/>
    <w:rsid w:val="00F8171E"/>
    <w:rsid w:val="00F81872"/>
    <w:rsid w:val="00F81A1A"/>
    <w:rsid w:val="00F81AB2"/>
    <w:rsid w:val="00F81E9E"/>
    <w:rsid w:val="00F82029"/>
    <w:rsid w:val="00F821E4"/>
    <w:rsid w:val="00F82278"/>
    <w:rsid w:val="00F8252C"/>
    <w:rsid w:val="00F82A79"/>
    <w:rsid w:val="00F82CF9"/>
    <w:rsid w:val="00F82D6C"/>
    <w:rsid w:val="00F82DB5"/>
    <w:rsid w:val="00F83250"/>
    <w:rsid w:val="00F8337A"/>
    <w:rsid w:val="00F836C9"/>
    <w:rsid w:val="00F83A47"/>
    <w:rsid w:val="00F83F37"/>
    <w:rsid w:val="00F84218"/>
    <w:rsid w:val="00F84AEC"/>
    <w:rsid w:val="00F84CA8"/>
    <w:rsid w:val="00F84D51"/>
    <w:rsid w:val="00F85275"/>
    <w:rsid w:val="00F852A3"/>
    <w:rsid w:val="00F85655"/>
    <w:rsid w:val="00F85729"/>
    <w:rsid w:val="00F857FA"/>
    <w:rsid w:val="00F85835"/>
    <w:rsid w:val="00F859C7"/>
    <w:rsid w:val="00F85B1C"/>
    <w:rsid w:val="00F85E3B"/>
    <w:rsid w:val="00F85FDC"/>
    <w:rsid w:val="00F86130"/>
    <w:rsid w:val="00F86218"/>
    <w:rsid w:val="00F86656"/>
    <w:rsid w:val="00F86A78"/>
    <w:rsid w:val="00F86A7D"/>
    <w:rsid w:val="00F86DAC"/>
    <w:rsid w:val="00F86DE9"/>
    <w:rsid w:val="00F86FF9"/>
    <w:rsid w:val="00F87130"/>
    <w:rsid w:val="00F87245"/>
    <w:rsid w:val="00F872A9"/>
    <w:rsid w:val="00F8734F"/>
    <w:rsid w:val="00F87400"/>
    <w:rsid w:val="00F87676"/>
    <w:rsid w:val="00F87C87"/>
    <w:rsid w:val="00F87D25"/>
    <w:rsid w:val="00F87E4F"/>
    <w:rsid w:val="00F87F2C"/>
    <w:rsid w:val="00F90033"/>
    <w:rsid w:val="00F901BB"/>
    <w:rsid w:val="00F903F7"/>
    <w:rsid w:val="00F908F9"/>
    <w:rsid w:val="00F90905"/>
    <w:rsid w:val="00F9090C"/>
    <w:rsid w:val="00F90E05"/>
    <w:rsid w:val="00F9136E"/>
    <w:rsid w:val="00F9190C"/>
    <w:rsid w:val="00F91BEB"/>
    <w:rsid w:val="00F91CA5"/>
    <w:rsid w:val="00F91D17"/>
    <w:rsid w:val="00F92171"/>
    <w:rsid w:val="00F923F6"/>
    <w:rsid w:val="00F937B4"/>
    <w:rsid w:val="00F93C63"/>
    <w:rsid w:val="00F93F48"/>
    <w:rsid w:val="00F940B6"/>
    <w:rsid w:val="00F9447E"/>
    <w:rsid w:val="00F94516"/>
    <w:rsid w:val="00F9459C"/>
    <w:rsid w:val="00F947F3"/>
    <w:rsid w:val="00F94CBF"/>
    <w:rsid w:val="00F94E43"/>
    <w:rsid w:val="00F94FE9"/>
    <w:rsid w:val="00F95304"/>
    <w:rsid w:val="00F957FB"/>
    <w:rsid w:val="00F95AD9"/>
    <w:rsid w:val="00F95D1B"/>
    <w:rsid w:val="00F95D1F"/>
    <w:rsid w:val="00F95DCB"/>
    <w:rsid w:val="00F95EC8"/>
    <w:rsid w:val="00F96288"/>
    <w:rsid w:val="00F962A7"/>
    <w:rsid w:val="00F962C8"/>
    <w:rsid w:val="00F96818"/>
    <w:rsid w:val="00F968CF"/>
    <w:rsid w:val="00F96B61"/>
    <w:rsid w:val="00F96C2E"/>
    <w:rsid w:val="00F96CE7"/>
    <w:rsid w:val="00F96DA9"/>
    <w:rsid w:val="00F96F51"/>
    <w:rsid w:val="00F970EE"/>
    <w:rsid w:val="00F97180"/>
    <w:rsid w:val="00F9722F"/>
    <w:rsid w:val="00F972B6"/>
    <w:rsid w:val="00F975C2"/>
    <w:rsid w:val="00F97829"/>
    <w:rsid w:val="00F97A3F"/>
    <w:rsid w:val="00FA0390"/>
    <w:rsid w:val="00FA04D5"/>
    <w:rsid w:val="00FA06D4"/>
    <w:rsid w:val="00FA072B"/>
    <w:rsid w:val="00FA07BB"/>
    <w:rsid w:val="00FA086A"/>
    <w:rsid w:val="00FA08A3"/>
    <w:rsid w:val="00FA094D"/>
    <w:rsid w:val="00FA0C2B"/>
    <w:rsid w:val="00FA1485"/>
    <w:rsid w:val="00FA1498"/>
    <w:rsid w:val="00FA16EF"/>
    <w:rsid w:val="00FA17C6"/>
    <w:rsid w:val="00FA18DF"/>
    <w:rsid w:val="00FA1966"/>
    <w:rsid w:val="00FA1AF6"/>
    <w:rsid w:val="00FA1FE1"/>
    <w:rsid w:val="00FA2217"/>
    <w:rsid w:val="00FA2422"/>
    <w:rsid w:val="00FA242D"/>
    <w:rsid w:val="00FA245E"/>
    <w:rsid w:val="00FA24FE"/>
    <w:rsid w:val="00FA253D"/>
    <w:rsid w:val="00FA2965"/>
    <w:rsid w:val="00FA301A"/>
    <w:rsid w:val="00FA3335"/>
    <w:rsid w:val="00FA3341"/>
    <w:rsid w:val="00FA3681"/>
    <w:rsid w:val="00FA3762"/>
    <w:rsid w:val="00FA390C"/>
    <w:rsid w:val="00FA3B93"/>
    <w:rsid w:val="00FA3BB6"/>
    <w:rsid w:val="00FA3D25"/>
    <w:rsid w:val="00FA3DF4"/>
    <w:rsid w:val="00FA3EA5"/>
    <w:rsid w:val="00FA433E"/>
    <w:rsid w:val="00FA44B4"/>
    <w:rsid w:val="00FA455B"/>
    <w:rsid w:val="00FA468A"/>
    <w:rsid w:val="00FA4766"/>
    <w:rsid w:val="00FA480A"/>
    <w:rsid w:val="00FA4A8C"/>
    <w:rsid w:val="00FA4FF1"/>
    <w:rsid w:val="00FA55A9"/>
    <w:rsid w:val="00FA593A"/>
    <w:rsid w:val="00FA5C27"/>
    <w:rsid w:val="00FA5D32"/>
    <w:rsid w:val="00FA5EFD"/>
    <w:rsid w:val="00FA62A6"/>
    <w:rsid w:val="00FA6794"/>
    <w:rsid w:val="00FA6AC4"/>
    <w:rsid w:val="00FA6B56"/>
    <w:rsid w:val="00FA6F8A"/>
    <w:rsid w:val="00FA7329"/>
    <w:rsid w:val="00FA76FD"/>
    <w:rsid w:val="00FA7928"/>
    <w:rsid w:val="00FA7A00"/>
    <w:rsid w:val="00FB04CA"/>
    <w:rsid w:val="00FB08B5"/>
    <w:rsid w:val="00FB0F1A"/>
    <w:rsid w:val="00FB11EE"/>
    <w:rsid w:val="00FB138F"/>
    <w:rsid w:val="00FB139B"/>
    <w:rsid w:val="00FB16C1"/>
    <w:rsid w:val="00FB1754"/>
    <w:rsid w:val="00FB1980"/>
    <w:rsid w:val="00FB1EE5"/>
    <w:rsid w:val="00FB1F48"/>
    <w:rsid w:val="00FB2280"/>
    <w:rsid w:val="00FB2397"/>
    <w:rsid w:val="00FB2974"/>
    <w:rsid w:val="00FB2A7B"/>
    <w:rsid w:val="00FB2ADF"/>
    <w:rsid w:val="00FB2D00"/>
    <w:rsid w:val="00FB2D73"/>
    <w:rsid w:val="00FB2F5C"/>
    <w:rsid w:val="00FB312C"/>
    <w:rsid w:val="00FB31E8"/>
    <w:rsid w:val="00FB32CA"/>
    <w:rsid w:val="00FB332D"/>
    <w:rsid w:val="00FB335B"/>
    <w:rsid w:val="00FB3432"/>
    <w:rsid w:val="00FB3604"/>
    <w:rsid w:val="00FB3940"/>
    <w:rsid w:val="00FB3A46"/>
    <w:rsid w:val="00FB3A64"/>
    <w:rsid w:val="00FB3BED"/>
    <w:rsid w:val="00FB3CDE"/>
    <w:rsid w:val="00FB3FE4"/>
    <w:rsid w:val="00FB4139"/>
    <w:rsid w:val="00FB4178"/>
    <w:rsid w:val="00FB4291"/>
    <w:rsid w:val="00FB4373"/>
    <w:rsid w:val="00FB48E7"/>
    <w:rsid w:val="00FB4AA6"/>
    <w:rsid w:val="00FB4B15"/>
    <w:rsid w:val="00FB4C02"/>
    <w:rsid w:val="00FB51DF"/>
    <w:rsid w:val="00FB5829"/>
    <w:rsid w:val="00FB59D5"/>
    <w:rsid w:val="00FB5A4C"/>
    <w:rsid w:val="00FB5E8C"/>
    <w:rsid w:val="00FB66CA"/>
    <w:rsid w:val="00FB685E"/>
    <w:rsid w:val="00FB6957"/>
    <w:rsid w:val="00FB6C41"/>
    <w:rsid w:val="00FB6D38"/>
    <w:rsid w:val="00FB7030"/>
    <w:rsid w:val="00FB70F4"/>
    <w:rsid w:val="00FB725C"/>
    <w:rsid w:val="00FB72B5"/>
    <w:rsid w:val="00FB7503"/>
    <w:rsid w:val="00FB7956"/>
    <w:rsid w:val="00FB7A9D"/>
    <w:rsid w:val="00FB7ABB"/>
    <w:rsid w:val="00FB7C11"/>
    <w:rsid w:val="00FB7D77"/>
    <w:rsid w:val="00FC001D"/>
    <w:rsid w:val="00FC02DD"/>
    <w:rsid w:val="00FC02F8"/>
    <w:rsid w:val="00FC04F4"/>
    <w:rsid w:val="00FC06F7"/>
    <w:rsid w:val="00FC08A0"/>
    <w:rsid w:val="00FC0AF4"/>
    <w:rsid w:val="00FC0C17"/>
    <w:rsid w:val="00FC1191"/>
    <w:rsid w:val="00FC1324"/>
    <w:rsid w:val="00FC1473"/>
    <w:rsid w:val="00FC1ADA"/>
    <w:rsid w:val="00FC1C1C"/>
    <w:rsid w:val="00FC2338"/>
    <w:rsid w:val="00FC26F7"/>
    <w:rsid w:val="00FC2B13"/>
    <w:rsid w:val="00FC2E07"/>
    <w:rsid w:val="00FC3092"/>
    <w:rsid w:val="00FC3353"/>
    <w:rsid w:val="00FC33B7"/>
    <w:rsid w:val="00FC3710"/>
    <w:rsid w:val="00FC37D5"/>
    <w:rsid w:val="00FC38D6"/>
    <w:rsid w:val="00FC3B85"/>
    <w:rsid w:val="00FC3CA3"/>
    <w:rsid w:val="00FC3EAE"/>
    <w:rsid w:val="00FC4202"/>
    <w:rsid w:val="00FC4203"/>
    <w:rsid w:val="00FC43AD"/>
    <w:rsid w:val="00FC44B3"/>
    <w:rsid w:val="00FC4683"/>
    <w:rsid w:val="00FC4697"/>
    <w:rsid w:val="00FC46B7"/>
    <w:rsid w:val="00FC46BB"/>
    <w:rsid w:val="00FC4D36"/>
    <w:rsid w:val="00FC5688"/>
    <w:rsid w:val="00FC59F0"/>
    <w:rsid w:val="00FC5AA4"/>
    <w:rsid w:val="00FC60C9"/>
    <w:rsid w:val="00FC6278"/>
    <w:rsid w:val="00FC64C6"/>
    <w:rsid w:val="00FC6710"/>
    <w:rsid w:val="00FC6711"/>
    <w:rsid w:val="00FC6867"/>
    <w:rsid w:val="00FC69B9"/>
    <w:rsid w:val="00FC6D42"/>
    <w:rsid w:val="00FC6FD5"/>
    <w:rsid w:val="00FC7043"/>
    <w:rsid w:val="00FC7363"/>
    <w:rsid w:val="00FC73E9"/>
    <w:rsid w:val="00FC7409"/>
    <w:rsid w:val="00FC749B"/>
    <w:rsid w:val="00FC74C8"/>
    <w:rsid w:val="00FC75FD"/>
    <w:rsid w:val="00FC78D4"/>
    <w:rsid w:val="00FC7A4D"/>
    <w:rsid w:val="00FC7A6A"/>
    <w:rsid w:val="00FC7D91"/>
    <w:rsid w:val="00FC7E0A"/>
    <w:rsid w:val="00FC7E46"/>
    <w:rsid w:val="00FC7E67"/>
    <w:rsid w:val="00FD00F4"/>
    <w:rsid w:val="00FD07BD"/>
    <w:rsid w:val="00FD08D3"/>
    <w:rsid w:val="00FD0946"/>
    <w:rsid w:val="00FD09A6"/>
    <w:rsid w:val="00FD0ABE"/>
    <w:rsid w:val="00FD11C5"/>
    <w:rsid w:val="00FD1232"/>
    <w:rsid w:val="00FD16DB"/>
    <w:rsid w:val="00FD19D3"/>
    <w:rsid w:val="00FD22E4"/>
    <w:rsid w:val="00FD2312"/>
    <w:rsid w:val="00FD258B"/>
    <w:rsid w:val="00FD2745"/>
    <w:rsid w:val="00FD2946"/>
    <w:rsid w:val="00FD29B2"/>
    <w:rsid w:val="00FD320F"/>
    <w:rsid w:val="00FD39E8"/>
    <w:rsid w:val="00FD3A4E"/>
    <w:rsid w:val="00FD3CA9"/>
    <w:rsid w:val="00FD3E7E"/>
    <w:rsid w:val="00FD3EC5"/>
    <w:rsid w:val="00FD40A1"/>
    <w:rsid w:val="00FD40E1"/>
    <w:rsid w:val="00FD42D6"/>
    <w:rsid w:val="00FD43FC"/>
    <w:rsid w:val="00FD4DB7"/>
    <w:rsid w:val="00FD57B6"/>
    <w:rsid w:val="00FD584C"/>
    <w:rsid w:val="00FD59B7"/>
    <w:rsid w:val="00FD5A52"/>
    <w:rsid w:val="00FD5A57"/>
    <w:rsid w:val="00FD5AFF"/>
    <w:rsid w:val="00FD5B4D"/>
    <w:rsid w:val="00FD5E60"/>
    <w:rsid w:val="00FD600A"/>
    <w:rsid w:val="00FD6147"/>
    <w:rsid w:val="00FD6223"/>
    <w:rsid w:val="00FD6336"/>
    <w:rsid w:val="00FD633A"/>
    <w:rsid w:val="00FD6555"/>
    <w:rsid w:val="00FD66AD"/>
    <w:rsid w:val="00FD66CB"/>
    <w:rsid w:val="00FD66F0"/>
    <w:rsid w:val="00FD6E01"/>
    <w:rsid w:val="00FD7456"/>
    <w:rsid w:val="00FD77E5"/>
    <w:rsid w:val="00FD7F88"/>
    <w:rsid w:val="00FE03D7"/>
    <w:rsid w:val="00FE069D"/>
    <w:rsid w:val="00FE0778"/>
    <w:rsid w:val="00FE0970"/>
    <w:rsid w:val="00FE0975"/>
    <w:rsid w:val="00FE0B7F"/>
    <w:rsid w:val="00FE102A"/>
    <w:rsid w:val="00FE103A"/>
    <w:rsid w:val="00FE1357"/>
    <w:rsid w:val="00FE1AEB"/>
    <w:rsid w:val="00FE1C72"/>
    <w:rsid w:val="00FE1CDA"/>
    <w:rsid w:val="00FE1D7F"/>
    <w:rsid w:val="00FE21FB"/>
    <w:rsid w:val="00FE223F"/>
    <w:rsid w:val="00FE22CE"/>
    <w:rsid w:val="00FE2364"/>
    <w:rsid w:val="00FE2484"/>
    <w:rsid w:val="00FE2542"/>
    <w:rsid w:val="00FE2688"/>
    <w:rsid w:val="00FE2972"/>
    <w:rsid w:val="00FE2A03"/>
    <w:rsid w:val="00FE2B41"/>
    <w:rsid w:val="00FE307C"/>
    <w:rsid w:val="00FE3C5A"/>
    <w:rsid w:val="00FE3FB3"/>
    <w:rsid w:val="00FE4582"/>
    <w:rsid w:val="00FE47CD"/>
    <w:rsid w:val="00FE481B"/>
    <w:rsid w:val="00FE4D23"/>
    <w:rsid w:val="00FE4ECD"/>
    <w:rsid w:val="00FE50DA"/>
    <w:rsid w:val="00FE51F8"/>
    <w:rsid w:val="00FE55F2"/>
    <w:rsid w:val="00FE56CF"/>
    <w:rsid w:val="00FE5A4D"/>
    <w:rsid w:val="00FE5A99"/>
    <w:rsid w:val="00FE5B31"/>
    <w:rsid w:val="00FE5DA9"/>
    <w:rsid w:val="00FE5EAC"/>
    <w:rsid w:val="00FE624D"/>
    <w:rsid w:val="00FE657E"/>
    <w:rsid w:val="00FE6644"/>
    <w:rsid w:val="00FE6896"/>
    <w:rsid w:val="00FE69F3"/>
    <w:rsid w:val="00FE6BFC"/>
    <w:rsid w:val="00FE6F7C"/>
    <w:rsid w:val="00FE6FA3"/>
    <w:rsid w:val="00FE7067"/>
    <w:rsid w:val="00FE724C"/>
    <w:rsid w:val="00FE76BC"/>
    <w:rsid w:val="00FE79AB"/>
    <w:rsid w:val="00FE7A60"/>
    <w:rsid w:val="00FE7B80"/>
    <w:rsid w:val="00FE7C37"/>
    <w:rsid w:val="00FE7E45"/>
    <w:rsid w:val="00FF00DD"/>
    <w:rsid w:val="00FF0271"/>
    <w:rsid w:val="00FF02A0"/>
    <w:rsid w:val="00FF059B"/>
    <w:rsid w:val="00FF061D"/>
    <w:rsid w:val="00FF0B77"/>
    <w:rsid w:val="00FF0D6C"/>
    <w:rsid w:val="00FF0E45"/>
    <w:rsid w:val="00FF12F6"/>
    <w:rsid w:val="00FF1455"/>
    <w:rsid w:val="00FF1461"/>
    <w:rsid w:val="00FF15B9"/>
    <w:rsid w:val="00FF16B5"/>
    <w:rsid w:val="00FF1A49"/>
    <w:rsid w:val="00FF2286"/>
    <w:rsid w:val="00FF22FE"/>
    <w:rsid w:val="00FF27FA"/>
    <w:rsid w:val="00FF2830"/>
    <w:rsid w:val="00FF2BDA"/>
    <w:rsid w:val="00FF2D4C"/>
    <w:rsid w:val="00FF2E8A"/>
    <w:rsid w:val="00FF3038"/>
    <w:rsid w:val="00FF32F6"/>
    <w:rsid w:val="00FF3376"/>
    <w:rsid w:val="00FF36D3"/>
    <w:rsid w:val="00FF3CB5"/>
    <w:rsid w:val="00FF3F22"/>
    <w:rsid w:val="00FF3F97"/>
    <w:rsid w:val="00FF41D4"/>
    <w:rsid w:val="00FF457B"/>
    <w:rsid w:val="00FF4581"/>
    <w:rsid w:val="00FF45C6"/>
    <w:rsid w:val="00FF480B"/>
    <w:rsid w:val="00FF4B61"/>
    <w:rsid w:val="00FF4CA9"/>
    <w:rsid w:val="00FF4D43"/>
    <w:rsid w:val="00FF52DF"/>
    <w:rsid w:val="00FF544C"/>
    <w:rsid w:val="00FF56D5"/>
    <w:rsid w:val="00FF5708"/>
    <w:rsid w:val="00FF5991"/>
    <w:rsid w:val="00FF5B8F"/>
    <w:rsid w:val="00FF5D25"/>
    <w:rsid w:val="00FF6180"/>
    <w:rsid w:val="00FF66F0"/>
    <w:rsid w:val="00FF6991"/>
    <w:rsid w:val="00FF6B92"/>
    <w:rsid w:val="00FF6E14"/>
    <w:rsid w:val="00FF74BF"/>
    <w:rsid w:val="00FF7702"/>
    <w:rsid w:val="00FF787B"/>
    <w:rsid w:val="00FF7A6A"/>
    <w:rsid w:val="00FF7BAD"/>
    <w:rsid w:val="00FF7BDA"/>
    <w:rsid w:val="00FF7C2D"/>
    <w:rsid w:val="00FF7C4E"/>
    <w:rsid w:val="00FF7C52"/>
    <w:rsid w:val="00FF7DB2"/>
    <w:rsid w:val="00FF7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B3070B"/>
  <w14:defaultImageDpi w14:val="32767"/>
  <w15:docId w15:val="{8E118D00-F4DB-4841-B582-6E2E0FB67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739E5"/>
    <w:pPr>
      <w:spacing w:after="0" w:line="240" w:lineRule="auto"/>
      <w:jc w:val="both"/>
    </w:pPr>
    <w:rPr>
      <w:rFonts w:ascii="Times New Roman" w:eastAsia="Times New Roman" w:hAnsi="Times New Roman"/>
      <w:sz w:val="24"/>
      <w:lang w:val="en-US"/>
    </w:rPr>
  </w:style>
  <w:style w:type="paragraph" w:styleId="1">
    <w:name w:val="heading 1"/>
    <w:basedOn w:val="a"/>
    <w:next w:val="a"/>
    <w:link w:val="10"/>
    <w:qFormat/>
    <w:rsid w:val="008B08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nhideWhenUsed/>
    <w:qFormat/>
    <w:rsid w:val="00846B87"/>
    <w:pPr>
      <w:keepNext/>
      <w:widowControl w:val="0"/>
      <w:spacing w:afterLines="50" w:after="50" w:line="0" w:lineRule="atLeast"/>
      <w:outlineLvl w:val="1"/>
    </w:pPr>
    <w:rPr>
      <w:rFonts w:cstheme="majorBidi"/>
      <w:b/>
      <w:bCs/>
      <w:kern w:val="2"/>
      <w:sz w:val="28"/>
      <w:szCs w:val="32"/>
    </w:rPr>
  </w:style>
  <w:style w:type="paragraph" w:styleId="3">
    <w:name w:val="heading 3"/>
    <w:basedOn w:val="a"/>
    <w:next w:val="a"/>
    <w:link w:val="30"/>
    <w:unhideWhenUsed/>
    <w:qFormat/>
    <w:rsid w:val="00FC46B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6D4AC9"/>
    <w:pPr>
      <w:keepNext/>
      <w:keepLines/>
      <w:snapToGrid w:val="0"/>
      <w:spacing w:before="280" w:after="290" w:line="376" w:lineRule="atLeast"/>
      <w:ind w:firstLineChars="200" w:firstLine="200"/>
      <w:outlineLvl w:val="3"/>
    </w:pPr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9649B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34431C"/>
    <w:rPr>
      <w:color w:val="808080"/>
    </w:rPr>
  </w:style>
  <w:style w:type="table" w:styleId="a5">
    <w:name w:val="Table Grid"/>
    <w:basedOn w:val="a1"/>
    <w:uiPriority w:val="39"/>
    <w:qFormat/>
    <w:rsid w:val="00522B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uiPriority w:val="99"/>
    <w:qFormat/>
    <w:rsid w:val="00064509"/>
    <w:rPr>
      <w:rFonts w:ascii="Times New Roman" w:hAnsi="Times New Roman"/>
      <w:color w:val="0000FF"/>
      <w:sz w:val="24"/>
      <w:u w:val="none"/>
      <w:vertAlign w:val="superscript"/>
    </w:rPr>
  </w:style>
  <w:style w:type="paragraph" w:customStyle="1" w:styleId="EndNoteBibliographyTitle">
    <w:name w:val="EndNote Bibliography Title"/>
    <w:basedOn w:val="a"/>
    <w:link w:val="EndNoteBibliographyTitle0"/>
    <w:rsid w:val="007B33F2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7B33F2"/>
    <w:rPr>
      <w:rFonts w:ascii="Times New Roman" w:eastAsia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a"/>
    <w:link w:val="EndNoteBibliography0"/>
    <w:rsid w:val="004D12F3"/>
    <w:pPr>
      <w:ind w:left="200" w:hangingChars="200" w:hanging="200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4D12F3"/>
    <w:rPr>
      <w:rFonts w:ascii="Times New Roman" w:eastAsia="Times New Roman" w:hAnsi="Times New Roman" w:cs="Times New Roman"/>
      <w:noProof/>
      <w:sz w:val="24"/>
      <w:lang w:val="en-US"/>
    </w:rPr>
  </w:style>
  <w:style w:type="character" w:styleId="a7">
    <w:name w:val="Unresolved Mention"/>
    <w:basedOn w:val="a0"/>
    <w:uiPriority w:val="99"/>
    <w:unhideWhenUsed/>
    <w:rsid w:val="007B33F2"/>
    <w:rPr>
      <w:color w:val="605E5C"/>
      <w:shd w:val="clear" w:color="auto" w:fill="E1DFDD"/>
    </w:rPr>
  </w:style>
  <w:style w:type="character" w:customStyle="1" w:styleId="20">
    <w:name w:val="标题 2 字符"/>
    <w:basedOn w:val="a0"/>
    <w:link w:val="2"/>
    <w:qFormat/>
    <w:rsid w:val="00846B87"/>
    <w:rPr>
      <w:rFonts w:ascii="Times New Roman" w:eastAsia="Times New Roman" w:hAnsi="Times New Roman" w:cstheme="majorBidi"/>
      <w:b/>
      <w:bCs/>
      <w:kern w:val="2"/>
      <w:sz w:val="28"/>
      <w:szCs w:val="32"/>
      <w:lang w:val="en-US"/>
    </w:rPr>
  </w:style>
  <w:style w:type="paragraph" w:styleId="a8">
    <w:name w:val="caption"/>
    <w:basedOn w:val="a"/>
    <w:next w:val="a"/>
    <w:uiPriority w:val="35"/>
    <w:unhideWhenUsed/>
    <w:qFormat/>
    <w:rsid w:val="00D57BAD"/>
    <w:pPr>
      <w:widowControl w:val="0"/>
    </w:pPr>
    <w:rPr>
      <w:kern w:val="2"/>
      <w:lang w:val="en-GB" w:eastAsia="zh-TW"/>
    </w:rPr>
  </w:style>
  <w:style w:type="paragraph" w:customStyle="1" w:styleId="Authors">
    <w:name w:val="Authors"/>
    <w:basedOn w:val="a"/>
    <w:rsid w:val="000E67B6"/>
    <w:pPr>
      <w:spacing w:before="120" w:after="360"/>
    </w:pPr>
    <w:rPr>
      <w:rFonts w:cs="Times New Roman"/>
      <w:b/>
      <w:szCs w:val="24"/>
      <w:lang w:eastAsia="en-US"/>
    </w:rPr>
  </w:style>
  <w:style w:type="paragraph" w:customStyle="1" w:styleId="Affiliation">
    <w:name w:val="Affiliation"/>
    <w:basedOn w:val="a"/>
    <w:qFormat/>
    <w:rsid w:val="000E67B6"/>
    <w:pPr>
      <w:spacing w:before="120"/>
    </w:pPr>
    <w:rPr>
      <w:rFonts w:cs="Times New Roman"/>
      <w:szCs w:val="24"/>
      <w:lang w:eastAsia="en-US"/>
    </w:rPr>
  </w:style>
  <w:style w:type="character" w:customStyle="1" w:styleId="10">
    <w:name w:val="标题 1 字符"/>
    <w:basedOn w:val="a0"/>
    <w:link w:val="1"/>
    <w:rsid w:val="008B083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a9">
    <w:name w:val="header"/>
    <w:basedOn w:val="a"/>
    <w:link w:val="aa"/>
    <w:uiPriority w:val="99"/>
    <w:unhideWhenUsed/>
    <w:rsid w:val="00AD1F37"/>
    <w:pPr>
      <w:tabs>
        <w:tab w:val="center" w:pos="4513"/>
        <w:tab w:val="right" w:pos="9026"/>
      </w:tabs>
    </w:pPr>
  </w:style>
  <w:style w:type="character" w:customStyle="1" w:styleId="aa">
    <w:name w:val="页眉 字符"/>
    <w:basedOn w:val="a0"/>
    <w:link w:val="a9"/>
    <w:uiPriority w:val="99"/>
    <w:rsid w:val="00AD1F37"/>
    <w:rPr>
      <w:rFonts w:ascii="Times New Roman" w:hAnsi="Times New Roman"/>
      <w:sz w:val="24"/>
      <w:lang w:val="en-US"/>
    </w:rPr>
  </w:style>
  <w:style w:type="paragraph" w:styleId="ab">
    <w:name w:val="footer"/>
    <w:basedOn w:val="a"/>
    <w:link w:val="ac"/>
    <w:uiPriority w:val="99"/>
    <w:unhideWhenUsed/>
    <w:rsid w:val="00AD1F37"/>
    <w:pPr>
      <w:tabs>
        <w:tab w:val="center" w:pos="4513"/>
        <w:tab w:val="right" w:pos="9026"/>
      </w:tabs>
    </w:pPr>
  </w:style>
  <w:style w:type="character" w:customStyle="1" w:styleId="ac">
    <w:name w:val="页脚 字符"/>
    <w:basedOn w:val="a0"/>
    <w:link w:val="ab"/>
    <w:uiPriority w:val="99"/>
    <w:rsid w:val="00AD1F37"/>
    <w:rPr>
      <w:rFonts w:ascii="Times New Roman" w:hAnsi="Times New Roman"/>
      <w:sz w:val="24"/>
      <w:lang w:val="en-US"/>
    </w:rPr>
  </w:style>
  <w:style w:type="paragraph" w:customStyle="1" w:styleId="psection-1">
    <w:name w:val="psection-1"/>
    <w:basedOn w:val="a"/>
    <w:rsid w:val="008A1E91"/>
    <w:pPr>
      <w:spacing w:before="100" w:beforeAutospacing="1" w:after="100" w:afterAutospacing="1"/>
    </w:pPr>
    <w:rPr>
      <w:rFonts w:cs="Times New Roman"/>
      <w:szCs w:val="24"/>
      <w:lang w:val="en-HK"/>
    </w:rPr>
  </w:style>
  <w:style w:type="character" w:customStyle="1" w:styleId="enumxml">
    <w:name w:val="enumxml"/>
    <w:basedOn w:val="a0"/>
    <w:rsid w:val="008A1E91"/>
  </w:style>
  <w:style w:type="character" w:customStyle="1" w:styleId="et03">
    <w:name w:val="et03"/>
    <w:basedOn w:val="a0"/>
    <w:rsid w:val="008A1E91"/>
  </w:style>
  <w:style w:type="paragraph" w:customStyle="1" w:styleId="psection-2">
    <w:name w:val="psection-2"/>
    <w:basedOn w:val="a"/>
    <w:rsid w:val="008A1E91"/>
    <w:pPr>
      <w:spacing w:before="100" w:beforeAutospacing="1" w:after="100" w:afterAutospacing="1"/>
    </w:pPr>
    <w:rPr>
      <w:rFonts w:cs="Times New Roman"/>
      <w:szCs w:val="24"/>
      <w:lang w:val="en-HK"/>
    </w:rPr>
  </w:style>
  <w:style w:type="paragraph" w:styleId="ad">
    <w:name w:val="Normal (Web)"/>
    <w:basedOn w:val="a"/>
    <w:uiPriority w:val="99"/>
    <w:unhideWhenUsed/>
    <w:rsid w:val="008A1E91"/>
    <w:pPr>
      <w:spacing w:before="100" w:beforeAutospacing="1" w:after="100" w:afterAutospacing="1"/>
    </w:pPr>
    <w:rPr>
      <w:rFonts w:cs="Times New Roman"/>
      <w:szCs w:val="24"/>
      <w:lang w:val="en-HK"/>
    </w:rPr>
  </w:style>
  <w:style w:type="paragraph" w:styleId="ae">
    <w:name w:val="Date"/>
    <w:basedOn w:val="a"/>
    <w:next w:val="a"/>
    <w:link w:val="af"/>
    <w:uiPriority w:val="99"/>
    <w:semiHidden/>
    <w:unhideWhenUsed/>
    <w:rsid w:val="00D70643"/>
  </w:style>
  <w:style w:type="character" w:customStyle="1" w:styleId="af">
    <w:name w:val="日期 字符"/>
    <w:basedOn w:val="a0"/>
    <w:link w:val="ae"/>
    <w:uiPriority w:val="99"/>
    <w:semiHidden/>
    <w:rsid w:val="00D70643"/>
    <w:rPr>
      <w:rFonts w:ascii="Times New Roman" w:hAnsi="Times New Roman"/>
      <w:sz w:val="24"/>
      <w:lang w:val="en-US"/>
    </w:rPr>
  </w:style>
  <w:style w:type="character" w:customStyle="1" w:styleId="fontstyle01">
    <w:name w:val="fontstyle01"/>
    <w:basedOn w:val="a0"/>
    <w:rsid w:val="003C3908"/>
    <w:rPr>
      <w:rFonts w:ascii="Times-Roman" w:hAnsi="Times-Roman" w:hint="default"/>
      <w:b w:val="0"/>
      <w:bCs w:val="0"/>
      <w:i w:val="0"/>
      <w:iCs w:val="0"/>
      <w:color w:val="231F20"/>
      <w:sz w:val="18"/>
      <w:szCs w:val="18"/>
    </w:rPr>
  </w:style>
  <w:style w:type="character" w:styleId="af0">
    <w:name w:val="FollowedHyperlink"/>
    <w:basedOn w:val="a0"/>
    <w:uiPriority w:val="99"/>
    <w:semiHidden/>
    <w:unhideWhenUsed/>
    <w:rsid w:val="006165C5"/>
    <w:rPr>
      <w:color w:val="954F72" w:themeColor="followedHyperlink"/>
      <w:u w:val="single"/>
    </w:rPr>
  </w:style>
  <w:style w:type="paragraph" w:customStyle="1" w:styleId="Text">
    <w:name w:val="Text"/>
    <w:basedOn w:val="a"/>
    <w:link w:val="Text0"/>
    <w:rsid w:val="00054CB2"/>
    <w:pPr>
      <w:spacing w:before="120"/>
      <w:ind w:firstLine="720"/>
      <w:jc w:val="left"/>
    </w:pPr>
    <w:rPr>
      <w:rFonts w:cs="Times New Roman"/>
      <w:szCs w:val="24"/>
      <w:lang w:eastAsia="en-US"/>
    </w:rPr>
  </w:style>
  <w:style w:type="character" w:styleId="af1">
    <w:name w:val="line number"/>
    <w:basedOn w:val="a0"/>
    <w:uiPriority w:val="99"/>
    <w:semiHidden/>
    <w:unhideWhenUsed/>
    <w:rsid w:val="00E410E4"/>
  </w:style>
  <w:style w:type="paragraph" w:styleId="af2">
    <w:name w:val="Revision"/>
    <w:hidden/>
    <w:uiPriority w:val="99"/>
    <w:semiHidden/>
    <w:rsid w:val="00206DFD"/>
    <w:pPr>
      <w:spacing w:after="0" w:line="240" w:lineRule="auto"/>
    </w:pPr>
    <w:rPr>
      <w:rFonts w:ascii="Times New Roman" w:eastAsia="Times New Roman" w:hAnsi="Times New Roman"/>
      <w:sz w:val="20"/>
      <w:lang w:val="en-US"/>
    </w:rPr>
  </w:style>
  <w:style w:type="paragraph" w:customStyle="1" w:styleId="Heading-Main">
    <w:name w:val="Heading-Main"/>
    <w:basedOn w:val="a"/>
    <w:rsid w:val="00A93CCE"/>
    <w:pPr>
      <w:keepNext/>
      <w:spacing w:before="240" w:after="120"/>
      <w:jc w:val="left"/>
      <w:outlineLvl w:val="0"/>
    </w:pPr>
    <w:rPr>
      <w:rFonts w:cs="Times New Roman"/>
      <w:b/>
      <w:bCs/>
      <w:kern w:val="28"/>
      <w:szCs w:val="24"/>
      <w:lang w:eastAsia="en-US"/>
    </w:rPr>
  </w:style>
  <w:style w:type="paragraph" w:customStyle="1" w:styleId="Heading-Secondary">
    <w:name w:val="Heading-Secondary"/>
    <w:basedOn w:val="Heading-Main"/>
    <w:qFormat/>
    <w:rsid w:val="00A93CCE"/>
    <w:pPr>
      <w:ind w:left="720"/>
    </w:pPr>
    <w:rPr>
      <w:b w:val="0"/>
    </w:rPr>
  </w:style>
  <w:style w:type="character" w:customStyle="1" w:styleId="30">
    <w:name w:val="标题 3 字符"/>
    <w:basedOn w:val="a0"/>
    <w:link w:val="3"/>
    <w:rsid w:val="00FC46B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Text0">
    <w:name w:val="Text 字符"/>
    <w:basedOn w:val="a0"/>
    <w:link w:val="Text"/>
    <w:rsid w:val="00881EE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TextChar">
    <w:name w:val="Text Char"/>
    <w:basedOn w:val="a0"/>
    <w:rsid w:val="00A006C6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stHeading">
    <w:name w:val="1st Heading"/>
    <w:basedOn w:val="1"/>
    <w:qFormat/>
    <w:rsid w:val="00732553"/>
    <w:pPr>
      <w:keepLines w:val="0"/>
      <w:widowControl w:val="0"/>
      <w:spacing w:before="0" w:line="360" w:lineRule="auto"/>
      <w:ind w:left="425" w:hanging="425"/>
    </w:pPr>
    <w:rPr>
      <w:rFonts w:ascii="Times New Roman" w:eastAsia="PMingLiU" w:hAnsi="Times New Roman" w:cs="Times New Roman"/>
      <w:b/>
      <w:bCs/>
      <w:color w:val="auto"/>
      <w:kern w:val="52"/>
      <w:sz w:val="20"/>
      <w:szCs w:val="52"/>
      <w:lang w:val="en-HK" w:eastAsia="zh-TW"/>
    </w:rPr>
  </w:style>
  <w:style w:type="paragraph" w:customStyle="1" w:styleId="Abstract">
    <w:name w:val="Abstract"/>
    <w:basedOn w:val="a"/>
    <w:qFormat/>
    <w:rsid w:val="00575FD3"/>
    <w:pPr>
      <w:spacing w:before="120"/>
      <w:jc w:val="left"/>
    </w:pPr>
    <w:rPr>
      <w:rFonts w:cs="Times New Roman"/>
      <w:szCs w:val="24"/>
      <w:lang w:eastAsia="en-US"/>
    </w:rPr>
  </w:style>
  <w:style w:type="character" w:styleId="af3">
    <w:name w:val="annotation reference"/>
    <w:basedOn w:val="a0"/>
    <w:uiPriority w:val="99"/>
    <w:semiHidden/>
    <w:unhideWhenUsed/>
    <w:qFormat/>
    <w:rsid w:val="00945640"/>
    <w:rPr>
      <w:sz w:val="21"/>
      <w:szCs w:val="21"/>
    </w:rPr>
  </w:style>
  <w:style w:type="paragraph" w:styleId="af4">
    <w:name w:val="annotation text"/>
    <w:basedOn w:val="a"/>
    <w:link w:val="af5"/>
    <w:uiPriority w:val="99"/>
    <w:unhideWhenUsed/>
    <w:rsid w:val="00945640"/>
    <w:pPr>
      <w:widowControl w:val="0"/>
      <w:jc w:val="left"/>
    </w:pPr>
    <w:rPr>
      <w:rFonts w:asciiTheme="minorHAnsi" w:eastAsiaTheme="minorEastAsia" w:hAnsiTheme="minorHAnsi"/>
      <w:kern w:val="2"/>
      <w:sz w:val="21"/>
    </w:rPr>
  </w:style>
  <w:style w:type="character" w:customStyle="1" w:styleId="af5">
    <w:name w:val="批注文字 字符"/>
    <w:basedOn w:val="a0"/>
    <w:link w:val="af4"/>
    <w:uiPriority w:val="99"/>
    <w:rsid w:val="00945640"/>
    <w:rPr>
      <w:kern w:val="2"/>
      <w:sz w:val="21"/>
      <w:lang w:val="en-US"/>
    </w:rPr>
  </w:style>
  <w:style w:type="paragraph" w:customStyle="1" w:styleId="MDPI71References">
    <w:name w:val="MDPI_7.1_References"/>
    <w:basedOn w:val="a"/>
    <w:qFormat/>
    <w:rsid w:val="00945640"/>
    <w:pPr>
      <w:adjustRightInd w:val="0"/>
      <w:snapToGrid w:val="0"/>
      <w:spacing w:line="260" w:lineRule="atLeast"/>
    </w:pPr>
    <w:rPr>
      <w:rFonts w:ascii="Palatino Linotype" w:hAnsi="Palatino Linotype" w:cs="Times New Roman"/>
      <w:snapToGrid w:val="0"/>
      <w:color w:val="000000"/>
      <w:sz w:val="18"/>
      <w:szCs w:val="20"/>
      <w:lang w:eastAsia="de-DE" w:bidi="en-US"/>
    </w:rPr>
  </w:style>
  <w:style w:type="paragraph" w:customStyle="1" w:styleId="MDPI31text">
    <w:name w:val="MDPI_3.1_text"/>
    <w:qFormat/>
    <w:rsid w:val="00BD4500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pf0">
    <w:name w:val="pf0"/>
    <w:basedOn w:val="a"/>
    <w:rsid w:val="007A2AC6"/>
    <w:pPr>
      <w:spacing w:before="100" w:beforeAutospacing="1" w:after="100" w:afterAutospacing="1"/>
      <w:ind w:left="480"/>
      <w:jc w:val="left"/>
    </w:pPr>
    <w:rPr>
      <w:rFonts w:cs="Times New Roman"/>
      <w:szCs w:val="24"/>
      <w:lang w:val="en-HK"/>
    </w:rPr>
  </w:style>
  <w:style w:type="character" w:customStyle="1" w:styleId="cf01">
    <w:name w:val="cf01"/>
    <w:basedOn w:val="a0"/>
    <w:rsid w:val="007A2AC6"/>
    <w:rPr>
      <w:rFonts w:ascii="Microsoft YaHei UI" w:eastAsia="Microsoft YaHei UI" w:hAnsi="Microsoft YaHei UI" w:hint="eastAsia"/>
      <w:sz w:val="18"/>
      <w:szCs w:val="18"/>
    </w:rPr>
  </w:style>
  <w:style w:type="paragraph" w:styleId="af6">
    <w:name w:val="Title"/>
    <w:aliases w:val="图表标题"/>
    <w:basedOn w:val="a"/>
    <w:next w:val="a"/>
    <w:link w:val="af7"/>
    <w:uiPriority w:val="1"/>
    <w:qFormat/>
    <w:rsid w:val="00990967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  <w:lang w:eastAsia="en-US"/>
    </w:rPr>
  </w:style>
  <w:style w:type="character" w:customStyle="1" w:styleId="af7">
    <w:name w:val="标题 字符"/>
    <w:aliases w:val="图表标题 字符"/>
    <w:basedOn w:val="a0"/>
    <w:link w:val="af6"/>
    <w:uiPriority w:val="1"/>
    <w:rsid w:val="00990967"/>
    <w:rPr>
      <w:rFonts w:ascii="Times New Roman" w:eastAsiaTheme="majorEastAsia" w:hAnsi="Times New Roman" w:cstheme="majorBidi"/>
      <w:b/>
      <w:spacing w:val="-10"/>
      <w:kern w:val="28"/>
      <w:sz w:val="28"/>
      <w:szCs w:val="56"/>
      <w:lang w:val="en-US" w:eastAsia="en-US"/>
    </w:rPr>
  </w:style>
  <w:style w:type="paragraph" w:customStyle="1" w:styleId="Reference">
    <w:name w:val="Reference"/>
    <w:basedOn w:val="a"/>
    <w:rsid w:val="00990967"/>
    <w:pPr>
      <w:spacing w:before="120"/>
      <w:ind w:left="720" w:hanging="720"/>
      <w:jc w:val="left"/>
    </w:pPr>
    <w:rPr>
      <w:rFonts w:cs="Times New Roman"/>
      <w:szCs w:val="24"/>
      <w:lang w:eastAsia="en-US"/>
    </w:rPr>
  </w:style>
  <w:style w:type="paragraph" w:customStyle="1" w:styleId="FigureorTableCaption">
    <w:name w:val="Figure or Table Caption"/>
    <w:basedOn w:val="a"/>
    <w:rsid w:val="00990967"/>
    <w:pPr>
      <w:keepNext/>
      <w:spacing w:before="240"/>
      <w:jc w:val="left"/>
      <w:outlineLvl w:val="0"/>
    </w:pPr>
    <w:rPr>
      <w:rFonts w:cs="Times New Roman"/>
      <w:kern w:val="28"/>
      <w:szCs w:val="24"/>
      <w:lang w:eastAsia="en-US"/>
    </w:rPr>
  </w:style>
  <w:style w:type="paragraph" w:customStyle="1" w:styleId="KeyPoints">
    <w:name w:val="Key Points"/>
    <w:basedOn w:val="a"/>
    <w:rsid w:val="00990967"/>
    <w:pPr>
      <w:spacing w:before="120"/>
      <w:jc w:val="left"/>
    </w:pPr>
    <w:rPr>
      <w:rFonts w:cs="Times New Roman"/>
      <w:szCs w:val="24"/>
      <w:lang w:eastAsia="en-US"/>
    </w:rPr>
  </w:style>
  <w:style w:type="paragraph" w:customStyle="1" w:styleId="Note">
    <w:name w:val="Note"/>
    <w:basedOn w:val="a"/>
    <w:qFormat/>
    <w:rsid w:val="00990967"/>
    <w:pPr>
      <w:spacing w:before="240" w:after="240"/>
      <w:jc w:val="left"/>
    </w:pPr>
    <w:rPr>
      <w:rFonts w:eastAsia="Calibri" w:cs="Times New Roman"/>
      <w:color w:val="00B0F0"/>
      <w:sz w:val="20"/>
      <w:szCs w:val="20"/>
      <w:lang w:eastAsia="en-US"/>
    </w:rPr>
  </w:style>
  <w:style w:type="paragraph" w:styleId="af8">
    <w:name w:val="Balloon Text"/>
    <w:basedOn w:val="a"/>
    <w:link w:val="af9"/>
    <w:uiPriority w:val="99"/>
    <w:semiHidden/>
    <w:unhideWhenUsed/>
    <w:rsid w:val="00990967"/>
    <w:pPr>
      <w:jc w:val="left"/>
    </w:pPr>
    <w:rPr>
      <w:rFonts w:ascii="Segoe UI" w:eastAsia="Calibri" w:hAnsi="Segoe UI" w:cs="Segoe UI"/>
      <w:sz w:val="18"/>
      <w:szCs w:val="18"/>
      <w:lang w:eastAsia="en-US"/>
    </w:rPr>
  </w:style>
  <w:style w:type="character" w:customStyle="1" w:styleId="af9">
    <w:name w:val="批注框文本 字符"/>
    <w:basedOn w:val="a0"/>
    <w:link w:val="af8"/>
    <w:uiPriority w:val="99"/>
    <w:semiHidden/>
    <w:rsid w:val="00990967"/>
    <w:rPr>
      <w:rFonts w:ascii="Segoe UI" w:eastAsia="Calibri" w:hAnsi="Segoe UI" w:cs="Segoe UI"/>
      <w:sz w:val="18"/>
      <w:szCs w:val="18"/>
      <w:lang w:val="en-US" w:eastAsia="en-US"/>
    </w:rPr>
  </w:style>
  <w:style w:type="character" w:styleId="afa">
    <w:name w:val="Emphasis"/>
    <w:basedOn w:val="a0"/>
    <w:uiPriority w:val="20"/>
    <w:qFormat/>
    <w:rsid w:val="00990967"/>
    <w:rPr>
      <w:i/>
      <w:iCs/>
    </w:rPr>
  </w:style>
  <w:style w:type="character" w:customStyle="1" w:styleId="EndNoteBibliographyTitleChar">
    <w:name w:val="EndNote Bibliography Title Char"/>
    <w:basedOn w:val="TextChar"/>
    <w:rsid w:val="00990967"/>
    <w:rPr>
      <w:rFonts w:ascii="Times New Roman" w:eastAsia="Times New Roman" w:hAnsi="Times New Roman" w:cs="Times New Roman"/>
      <w:noProof/>
      <w:sz w:val="20"/>
      <w:szCs w:val="20"/>
      <w:lang w:val="en-US" w:eastAsia="en-US"/>
    </w:rPr>
  </w:style>
  <w:style w:type="character" w:customStyle="1" w:styleId="EndNoteBibliographyChar">
    <w:name w:val="EndNote Bibliography Char"/>
    <w:basedOn w:val="TextChar"/>
    <w:rsid w:val="00990967"/>
    <w:rPr>
      <w:rFonts w:ascii="Times New Roman" w:eastAsia="Calibri" w:hAnsi="Times New Roman" w:cs="Times New Roman"/>
      <w:noProof/>
      <w:color w:val="000000" w:themeColor="text1"/>
      <w:sz w:val="20"/>
      <w:szCs w:val="20"/>
      <w:lang w:val="en-US" w:eastAsia="en-US"/>
    </w:rPr>
  </w:style>
  <w:style w:type="character" w:customStyle="1" w:styleId="fontstyle21">
    <w:name w:val="fontstyle21"/>
    <w:basedOn w:val="a0"/>
    <w:rsid w:val="00990967"/>
    <w:rPr>
      <w:rFonts w:ascii="STIX2Text-Regular" w:hAnsi="STIX2Text-Regular" w:hint="default"/>
      <w:b w:val="0"/>
      <w:bCs w:val="0"/>
      <w:i w:val="0"/>
      <w:iCs w:val="0"/>
      <w:color w:val="242021"/>
      <w:sz w:val="18"/>
      <w:szCs w:val="18"/>
    </w:rPr>
  </w:style>
  <w:style w:type="paragraph" w:styleId="afb">
    <w:name w:val="annotation subject"/>
    <w:basedOn w:val="af4"/>
    <w:next w:val="af4"/>
    <w:link w:val="afc"/>
    <w:uiPriority w:val="99"/>
    <w:semiHidden/>
    <w:unhideWhenUsed/>
    <w:rsid w:val="00990967"/>
    <w:pPr>
      <w:widowControl/>
    </w:pPr>
    <w:rPr>
      <w:rFonts w:ascii="Times New Roman" w:eastAsia="Calibri" w:hAnsi="Times New Roman" w:cs="Times New Roman"/>
      <w:b/>
      <w:bCs/>
      <w:kern w:val="0"/>
      <w:sz w:val="20"/>
      <w:szCs w:val="20"/>
      <w:lang w:eastAsia="en-US"/>
    </w:rPr>
  </w:style>
  <w:style w:type="character" w:customStyle="1" w:styleId="afc">
    <w:name w:val="批注主题 字符"/>
    <w:basedOn w:val="af5"/>
    <w:link w:val="afb"/>
    <w:uiPriority w:val="99"/>
    <w:semiHidden/>
    <w:rsid w:val="00990967"/>
    <w:rPr>
      <w:rFonts w:ascii="Times New Roman" w:eastAsia="Calibri" w:hAnsi="Times New Roman" w:cs="Times New Roman"/>
      <w:b/>
      <w:bCs/>
      <w:kern w:val="2"/>
      <w:sz w:val="20"/>
      <w:szCs w:val="20"/>
      <w:lang w:val="en-US" w:eastAsia="en-US"/>
    </w:rPr>
  </w:style>
  <w:style w:type="paragraph" w:customStyle="1" w:styleId="Text00">
    <w:name w:val="样式 Text + 两端对齐 首行缩进:  0 厘米 段前: 0 磅"/>
    <w:basedOn w:val="Text"/>
    <w:rsid w:val="00990967"/>
    <w:pPr>
      <w:spacing w:before="0"/>
      <w:ind w:firstLine="0"/>
      <w:jc w:val="both"/>
    </w:pPr>
    <w:rPr>
      <w:rFonts w:cs="SimSun"/>
      <w:sz w:val="20"/>
      <w:szCs w:val="20"/>
    </w:rPr>
  </w:style>
  <w:style w:type="paragraph" w:customStyle="1" w:styleId="Text001">
    <w:name w:val="样式 Text + 两端对齐 首行缩进:  0 厘米 段前: 0 磅1"/>
    <w:basedOn w:val="Text"/>
    <w:rsid w:val="00990967"/>
    <w:pPr>
      <w:spacing w:before="0"/>
      <w:ind w:firstLine="0"/>
      <w:jc w:val="both"/>
    </w:pPr>
    <w:rPr>
      <w:sz w:val="20"/>
      <w:szCs w:val="20"/>
    </w:rPr>
  </w:style>
  <w:style w:type="paragraph" w:customStyle="1" w:styleId="Text002">
    <w:name w:val="样式 Text + 两端对齐 首行缩进:  0 厘米 段前: 0 磅2"/>
    <w:basedOn w:val="Text"/>
    <w:rsid w:val="00990967"/>
    <w:pPr>
      <w:spacing w:before="0"/>
      <w:ind w:firstLine="0"/>
      <w:jc w:val="both"/>
    </w:pPr>
    <w:rPr>
      <w:sz w:val="20"/>
      <w:szCs w:val="20"/>
    </w:rPr>
  </w:style>
  <w:style w:type="character" w:customStyle="1" w:styleId="40">
    <w:name w:val="标题 4 字符"/>
    <w:basedOn w:val="a0"/>
    <w:link w:val="4"/>
    <w:uiPriority w:val="9"/>
    <w:rsid w:val="006D4AC9"/>
    <w:rPr>
      <w:rFonts w:asciiTheme="majorHAnsi" w:eastAsiaTheme="majorEastAsia" w:hAnsiTheme="majorHAnsi" w:cstheme="majorBidi"/>
      <w:b/>
      <w:bCs/>
      <w:kern w:val="2"/>
      <w:sz w:val="28"/>
      <w:szCs w:val="28"/>
      <w:lang w:val="en-US"/>
    </w:rPr>
  </w:style>
  <w:style w:type="character" w:customStyle="1" w:styleId="11">
    <w:name w:val="未处理的提及1"/>
    <w:basedOn w:val="a0"/>
    <w:uiPriority w:val="99"/>
    <w:semiHidden/>
    <w:unhideWhenUsed/>
    <w:rsid w:val="006D4AC9"/>
    <w:rPr>
      <w:color w:val="605E5C"/>
      <w:shd w:val="clear" w:color="auto" w:fill="E1DFDD"/>
    </w:rPr>
  </w:style>
  <w:style w:type="character" w:customStyle="1" w:styleId="high-light-bg">
    <w:name w:val="high-light-bg"/>
    <w:basedOn w:val="a0"/>
    <w:rsid w:val="006D4AC9"/>
  </w:style>
  <w:style w:type="character" w:styleId="afd">
    <w:name w:val="Strong"/>
    <w:basedOn w:val="a0"/>
    <w:uiPriority w:val="22"/>
    <w:qFormat/>
    <w:rsid w:val="006D4AC9"/>
    <w:rPr>
      <w:b/>
      <w:bCs/>
    </w:rPr>
  </w:style>
  <w:style w:type="paragraph" w:customStyle="1" w:styleId="Default">
    <w:name w:val="Default"/>
    <w:rsid w:val="006D4AC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afe">
    <w:name w:val="Body Text"/>
    <w:basedOn w:val="a"/>
    <w:link w:val="aff"/>
    <w:rsid w:val="006D4AC9"/>
    <w:pPr>
      <w:widowControl w:val="0"/>
      <w:spacing w:after="120"/>
    </w:pPr>
    <w:rPr>
      <w:rFonts w:eastAsia="SimSun" w:cs="Times New Roman"/>
      <w:kern w:val="2"/>
      <w:sz w:val="21"/>
      <w:szCs w:val="24"/>
    </w:rPr>
  </w:style>
  <w:style w:type="character" w:customStyle="1" w:styleId="aff">
    <w:name w:val="正文文本 字符"/>
    <w:basedOn w:val="a0"/>
    <w:link w:val="afe"/>
    <w:rsid w:val="006D4AC9"/>
    <w:rPr>
      <w:rFonts w:ascii="Times New Roman" w:eastAsia="SimSun" w:hAnsi="Times New Roman" w:cs="Times New Roman"/>
      <w:kern w:val="2"/>
      <w:sz w:val="21"/>
      <w:szCs w:val="24"/>
      <w:lang w:val="en-US"/>
    </w:rPr>
  </w:style>
  <w:style w:type="paragraph" w:customStyle="1" w:styleId="aff0">
    <w:name w:val="中文图名"/>
    <w:basedOn w:val="a"/>
    <w:qFormat/>
    <w:rsid w:val="006D4AC9"/>
    <w:pPr>
      <w:widowControl w:val="0"/>
      <w:jc w:val="center"/>
    </w:pPr>
    <w:rPr>
      <w:rFonts w:eastAsia="KaiTi_GB2312" w:cs="Times New Roman"/>
      <w:kern w:val="2"/>
      <w:sz w:val="18"/>
      <w:szCs w:val="18"/>
    </w:rPr>
  </w:style>
  <w:style w:type="paragraph" w:customStyle="1" w:styleId="aff1">
    <w:name w:val="英文图名"/>
    <w:basedOn w:val="a"/>
    <w:link w:val="aff2"/>
    <w:qFormat/>
    <w:rsid w:val="006D4AC9"/>
    <w:pPr>
      <w:widowControl w:val="0"/>
      <w:spacing w:beforeLines="10" w:before="24" w:afterLines="20" w:after="48"/>
      <w:jc w:val="center"/>
    </w:pPr>
    <w:rPr>
      <w:rFonts w:eastAsia="汉仪书宋一简" w:cs="Arial"/>
      <w:color w:val="000000"/>
      <w:kern w:val="2"/>
      <w:sz w:val="15"/>
      <w:szCs w:val="21"/>
    </w:rPr>
  </w:style>
  <w:style w:type="character" w:customStyle="1" w:styleId="aff2">
    <w:name w:val="英文图名 字符"/>
    <w:basedOn w:val="a0"/>
    <w:link w:val="aff1"/>
    <w:rsid w:val="006D4AC9"/>
    <w:rPr>
      <w:rFonts w:ascii="Times New Roman" w:eastAsia="汉仪书宋一简" w:hAnsi="Times New Roman" w:cs="Arial"/>
      <w:color w:val="000000"/>
      <w:kern w:val="2"/>
      <w:sz w:val="15"/>
      <w:szCs w:val="21"/>
      <w:lang w:val="en-US"/>
    </w:rPr>
  </w:style>
  <w:style w:type="paragraph" w:customStyle="1" w:styleId="aff3">
    <w:name w:val="正文内容"/>
    <w:basedOn w:val="afe"/>
    <w:link w:val="aff4"/>
    <w:qFormat/>
    <w:rsid w:val="006D4AC9"/>
    <w:pPr>
      <w:spacing w:after="0"/>
      <w:ind w:firstLineChars="200" w:firstLine="420"/>
    </w:pPr>
  </w:style>
  <w:style w:type="character" w:customStyle="1" w:styleId="aff4">
    <w:name w:val="正文内容 字符"/>
    <w:basedOn w:val="aff"/>
    <w:link w:val="aff3"/>
    <w:rsid w:val="006D4AC9"/>
    <w:rPr>
      <w:rFonts w:ascii="Times New Roman" w:eastAsia="SimSun" w:hAnsi="Times New Roman" w:cs="Times New Roman"/>
      <w:kern w:val="2"/>
      <w:sz w:val="21"/>
      <w:szCs w:val="24"/>
      <w:lang w:val="en-US"/>
    </w:rPr>
  </w:style>
  <w:style w:type="paragraph" w:customStyle="1" w:styleId="aff5">
    <w:name w:val="英文表名"/>
    <w:basedOn w:val="aff3"/>
    <w:link w:val="aff6"/>
    <w:rsid w:val="006D4AC9"/>
    <w:pPr>
      <w:ind w:firstLine="300"/>
      <w:jc w:val="center"/>
    </w:pPr>
    <w:rPr>
      <w:rFonts w:eastAsia="汉仪书宋一简" w:cs="Arial"/>
      <w:color w:val="000000"/>
      <w:sz w:val="15"/>
      <w:szCs w:val="21"/>
    </w:rPr>
  </w:style>
  <w:style w:type="character" w:customStyle="1" w:styleId="aff6">
    <w:name w:val="英文表名 字符"/>
    <w:basedOn w:val="aff4"/>
    <w:link w:val="aff5"/>
    <w:rsid w:val="006D4AC9"/>
    <w:rPr>
      <w:rFonts w:ascii="Times New Roman" w:eastAsia="汉仪书宋一简" w:hAnsi="Times New Roman" w:cs="Arial"/>
      <w:color w:val="000000"/>
      <w:kern w:val="2"/>
      <w:sz w:val="15"/>
      <w:szCs w:val="21"/>
      <w:lang w:val="en-US"/>
    </w:rPr>
  </w:style>
  <w:style w:type="table" w:customStyle="1" w:styleId="12">
    <w:name w:val="网格型1"/>
    <w:basedOn w:val="a1"/>
    <w:next w:val="a5"/>
    <w:uiPriority w:val="39"/>
    <w:rsid w:val="006D4AC9"/>
    <w:pPr>
      <w:spacing w:after="0" w:line="240" w:lineRule="auto"/>
    </w:pPr>
    <w:rPr>
      <w:kern w:val="2"/>
      <w:sz w:val="21"/>
      <w:lang w:val="en-US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</w:style>
  <w:style w:type="character" w:customStyle="1" w:styleId="MTEquationSection">
    <w:name w:val="MTEquationSection"/>
    <w:basedOn w:val="a0"/>
    <w:rsid w:val="006D4AC9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6D4AC9"/>
    <w:pPr>
      <w:tabs>
        <w:tab w:val="center" w:pos="4440"/>
        <w:tab w:val="right" w:pos="8900"/>
      </w:tabs>
      <w:snapToGrid w:val="0"/>
    </w:pPr>
    <w:rPr>
      <w:rFonts w:eastAsia="SimSun" w:cs="Times New Roman"/>
      <w:kern w:val="2"/>
      <w:sz w:val="21"/>
      <w:szCs w:val="24"/>
    </w:rPr>
  </w:style>
  <w:style w:type="character" w:customStyle="1" w:styleId="MTDisplayEquation0">
    <w:name w:val="MTDisplayEquation 字符"/>
    <w:basedOn w:val="a0"/>
    <w:link w:val="MTDisplayEquation"/>
    <w:rsid w:val="006D4AC9"/>
    <w:rPr>
      <w:rFonts w:ascii="Times New Roman" w:eastAsia="SimSun" w:hAnsi="Times New Roman" w:cs="Times New Roman"/>
      <w:kern w:val="2"/>
      <w:sz w:val="21"/>
      <w:szCs w:val="24"/>
      <w:lang w:val="en-US"/>
    </w:rPr>
  </w:style>
  <w:style w:type="character" w:customStyle="1" w:styleId="MTConvertedEquation">
    <w:name w:val="MTConvertedEquation"/>
    <w:basedOn w:val="a0"/>
    <w:rsid w:val="006D4AC9"/>
  </w:style>
  <w:style w:type="paragraph" w:customStyle="1" w:styleId="H1">
    <w:name w:val="H1"/>
    <w:basedOn w:val="a"/>
    <w:rsid w:val="006D4AC9"/>
    <w:pPr>
      <w:autoSpaceDE w:val="0"/>
      <w:autoSpaceDN w:val="0"/>
      <w:adjustRightInd w:val="0"/>
      <w:spacing w:before="240"/>
      <w:jc w:val="left"/>
    </w:pPr>
    <w:rPr>
      <w:rFonts w:ascii="Helvetica" w:eastAsiaTheme="minorEastAsia" w:hAnsi="Helvetica" w:cs="FormataOTF-Bold"/>
      <w:b/>
      <w:bCs/>
      <w:color w:val="00629B"/>
      <w:sz w:val="18"/>
      <w:szCs w:val="18"/>
      <w:lang w:eastAsia="en-US"/>
    </w:rPr>
  </w:style>
  <w:style w:type="paragraph" w:styleId="aff7">
    <w:name w:val="footnote text"/>
    <w:basedOn w:val="a"/>
    <w:link w:val="aff8"/>
    <w:semiHidden/>
    <w:rsid w:val="006D4AC9"/>
    <w:pPr>
      <w:ind w:firstLine="202"/>
    </w:pPr>
    <w:rPr>
      <w:rFonts w:eastAsiaTheme="minorEastAsia" w:cs="Times New Roman"/>
      <w:sz w:val="16"/>
      <w:szCs w:val="16"/>
      <w:lang w:val="x-none" w:eastAsia="x-none"/>
    </w:rPr>
  </w:style>
  <w:style w:type="character" w:customStyle="1" w:styleId="aff8">
    <w:name w:val="脚注文本 字符"/>
    <w:basedOn w:val="a0"/>
    <w:link w:val="aff7"/>
    <w:semiHidden/>
    <w:rsid w:val="006D4AC9"/>
    <w:rPr>
      <w:rFonts w:ascii="Times New Roman" w:hAnsi="Times New Roman" w:cs="Times New Roman"/>
      <w:sz w:val="16"/>
      <w:szCs w:val="16"/>
      <w:lang w:val="x-none" w:eastAsia="x-none"/>
    </w:rPr>
  </w:style>
  <w:style w:type="paragraph" w:styleId="aff9">
    <w:name w:val="Bibliography"/>
    <w:basedOn w:val="a"/>
    <w:next w:val="a"/>
    <w:uiPriority w:val="37"/>
    <w:unhideWhenUsed/>
    <w:rsid w:val="006D4AC9"/>
    <w:pPr>
      <w:ind w:left="200" w:hangingChars="200" w:hanging="200"/>
    </w:pPr>
  </w:style>
  <w:style w:type="character" w:customStyle="1" w:styleId="katex-mathml">
    <w:name w:val="katex-mathml"/>
    <w:basedOn w:val="a0"/>
    <w:rsid w:val="00A65281"/>
  </w:style>
  <w:style w:type="character" w:customStyle="1" w:styleId="mord">
    <w:name w:val="mord"/>
    <w:basedOn w:val="a0"/>
    <w:rsid w:val="00A65281"/>
  </w:style>
  <w:style w:type="character" w:customStyle="1" w:styleId="vlist-s">
    <w:name w:val="vlist-s"/>
    <w:basedOn w:val="a0"/>
    <w:rsid w:val="00A65281"/>
  </w:style>
  <w:style w:type="character" w:customStyle="1" w:styleId="katex">
    <w:name w:val="katex"/>
    <w:basedOn w:val="a0"/>
    <w:rsid w:val="00D634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0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77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2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6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5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7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6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4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9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8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3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0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74DE83-3BF7-44B4-88D9-9F6AE9487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1</TotalTime>
  <Pages>3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, Dabin [Student]</dc:creator>
  <cp:keywords/>
  <dc:description/>
  <cp:lastModifiedBy>DabinXue</cp:lastModifiedBy>
  <cp:revision>23</cp:revision>
  <cp:lastPrinted>2024-12-09T14:54:00Z</cp:lastPrinted>
  <dcterms:created xsi:type="dcterms:W3CDTF">2024-11-19T22:42:00Z</dcterms:created>
  <dcterms:modified xsi:type="dcterms:W3CDTF">2025-04-18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c9f9d6ab51347c5c3750a0fb255b9f51c566dbaba2c2dd955fea9097cf3f8c</vt:lpwstr>
  </property>
</Properties>
</file>